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gruppo-29"/>
    <w:p w14:paraId="3CEB3E0A" w14:textId="10181C47" w:rsidR="00A77E9D" w:rsidRDefault="00A77E9D">
      <w:pPr>
        <w:pStyle w:val="Sommario1"/>
        <w:tabs>
          <w:tab w:val="right" w:leader="hyphen" w:pos="9016"/>
        </w:tabs>
        <w:rPr>
          <w:rFonts w:eastAsiaTheme="minorEastAsia"/>
          <w:b w:val="0"/>
          <w:bCs w:val="0"/>
          <w:i w:val="0"/>
          <w:iCs w:val="0"/>
          <w:noProof/>
          <w:kern w:val="2"/>
          <w:lang w:eastAsia="it-IT"/>
          <w14:ligatures w14:val="standardContextual"/>
        </w:rPr>
      </w:pPr>
      <w:r>
        <w:rPr>
          <w:rStyle w:val="VerbatimChar"/>
          <w:rFonts w:ascii="Copperplate Gothic Bold" w:hAnsi="Copperplate Gothic Bold"/>
          <w:caps/>
          <w:sz w:val="44"/>
          <w:szCs w:val="44"/>
        </w:rPr>
        <w:fldChar w:fldCharType="begin"/>
      </w:r>
      <w:r>
        <w:rPr>
          <w:rStyle w:val="VerbatimChar"/>
          <w:rFonts w:ascii="Copperplate Gothic Bold" w:hAnsi="Copperplate Gothic Bold"/>
          <w:caps/>
          <w:sz w:val="44"/>
          <w:szCs w:val="44"/>
        </w:rPr>
        <w:instrText xml:space="preserve"> TOC \o "1-3" \h \z \u </w:instrText>
      </w:r>
      <w:r>
        <w:rPr>
          <w:rStyle w:val="VerbatimChar"/>
          <w:rFonts w:ascii="Copperplate Gothic Bold" w:hAnsi="Copperplate Gothic Bold"/>
          <w:caps/>
          <w:sz w:val="44"/>
          <w:szCs w:val="44"/>
        </w:rPr>
        <w:fldChar w:fldCharType="separate"/>
      </w:r>
      <w:hyperlink w:anchor="_Toc159360353" w:history="1">
        <w:r w:rsidRPr="00FE4452">
          <w:rPr>
            <w:rStyle w:val="Collegamentoipertestuale"/>
            <w:rFonts w:ascii="Copperplate Gothic Bold" w:hAnsi="Copperplate Gothic Bold"/>
            <w:noProof/>
          </w:rPr>
          <w:t>Base di dati Aeroporto - Gruppo 29</w:t>
        </w:r>
        <w:r>
          <w:rPr>
            <w:noProof/>
            <w:webHidden/>
          </w:rPr>
          <w:tab/>
        </w:r>
        <w:r>
          <w:rPr>
            <w:noProof/>
            <w:webHidden/>
          </w:rPr>
          <w:fldChar w:fldCharType="begin"/>
        </w:r>
        <w:r>
          <w:rPr>
            <w:noProof/>
            <w:webHidden/>
          </w:rPr>
          <w:instrText xml:space="preserve"> PAGEREF _Toc159360353 \h </w:instrText>
        </w:r>
        <w:r>
          <w:rPr>
            <w:noProof/>
            <w:webHidden/>
          </w:rPr>
        </w:r>
        <w:r>
          <w:rPr>
            <w:noProof/>
            <w:webHidden/>
          </w:rPr>
          <w:fldChar w:fldCharType="separate"/>
        </w:r>
        <w:r>
          <w:rPr>
            <w:noProof/>
            <w:webHidden/>
          </w:rPr>
          <w:t>1</w:t>
        </w:r>
        <w:r>
          <w:rPr>
            <w:noProof/>
            <w:webHidden/>
          </w:rPr>
          <w:fldChar w:fldCharType="end"/>
        </w:r>
      </w:hyperlink>
    </w:p>
    <w:p w14:paraId="27B7CC97" w14:textId="29DCBB45" w:rsidR="00A77E9D" w:rsidRDefault="00A77E9D">
      <w:pPr>
        <w:pStyle w:val="Sommario1"/>
        <w:tabs>
          <w:tab w:val="right" w:leader="hyphen" w:pos="9016"/>
        </w:tabs>
        <w:rPr>
          <w:rFonts w:eastAsiaTheme="minorEastAsia"/>
          <w:b w:val="0"/>
          <w:bCs w:val="0"/>
          <w:i w:val="0"/>
          <w:iCs w:val="0"/>
          <w:noProof/>
          <w:kern w:val="2"/>
          <w:lang w:eastAsia="it-IT"/>
          <w14:ligatures w14:val="standardContextual"/>
        </w:rPr>
      </w:pPr>
      <w:hyperlink w:anchor="_Toc159360354" w:history="1">
        <w:r w:rsidRPr="00FE4452">
          <w:rPr>
            <w:rStyle w:val="Collegamentoipertestuale"/>
            <w:noProof/>
          </w:rPr>
          <w:t>1 Analisi dei requisiti</w:t>
        </w:r>
        <w:r>
          <w:rPr>
            <w:noProof/>
            <w:webHidden/>
          </w:rPr>
          <w:tab/>
        </w:r>
        <w:r>
          <w:rPr>
            <w:noProof/>
            <w:webHidden/>
          </w:rPr>
          <w:fldChar w:fldCharType="begin"/>
        </w:r>
        <w:r>
          <w:rPr>
            <w:noProof/>
            <w:webHidden/>
          </w:rPr>
          <w:instrText xml:space="preserve"> PAGEREF _Toc159360354 \h </w:instrText>
        </w:r>
        <w:r>
          <w:rPr>
            <w:noProof/>
            <w:webHidden/>
          </w:rPr>
        </w:r>
        <w:r>
          <w:rPr>
            <w:noProof/>
            <w:webHidden/>
          </w:rPr>
          <w:fldChar w:fldCharType="separate"/>
        </w:r>
        <w:r>
          <w:rPr>
            <w:noProof/>
            <w:webHidden/>
          </w:rPr>
          <w:t>1</w:t>
        </w:r>
        <w:r>
          <w:rPr>
            <w:noProof/>
            <w:webHidden/>
          </w:rPr>
          <w:fldChar w:fldCharType="end"/>
        </w:r>
      </w:hyperlink>
    </w:p>
    <w:p w14:paraId="51309738" w14:textId="1042A213"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55" w:history="1">
        <w:r w:rsidRPr="00FE4452">
          <w:rPr>
            <w:rStyle w:val="Collegamentoipertestuale"/>
            <w:noProof/>
          </w:rPr>
          <w:t>1.1 Sintesi del testo</w:t>
        </w:r>
        <w:r>
          <w:rPr>
            <w:noProof/>
            <w:webHidden/>
          </w:rPr>
          <w:tab/>
        </w:r>
        <w:r>
          <w:rPr>
            <w:noProof/>
            <w:webHidden/>
          </w:rPr>
          <w:fldChar w:fldCharType="begin"/>
        </w:r>
        <w:r>
          <w:rPr>
            <w:noProof/>
            <w:webHidden/>
          </w:rPr>
          <w:instrText xml:space="preserve"> PAGEREF _Toc159360355 \h </w:instrText>
        </w:r>
        <w:r>
          <w:rPr>
            <w:noProof/>
            <w:webHidden/>
          </w:rPr>
        </w:r>
        <w:r>
          <w:rPr>
            <w:noProof/>
            <w:webHidden/>
          </w:rPr>
          <w:fldChar w:fldCharType="separate"/>
        </w:r>
        <w:r>
          <w:rPr>
            <w:noProof/>
            <w:webHidden/>
          </w:rPr>
          <w:t>1</w:t>
        </w:r>
        <w:r>
          <w:rPr>
            <w:noProof/>
            <w:webHidden/>
          </w:rPr>
          <w:fldChar w:fldCharType="end"/>
        </w:r>
      </w:hyperlink>
    </w:p>
    <w:p w14:paraId="50261B6E" w14:textId="0B03BF3A"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56" w:history="1">
        <w:r w:rsidRPr="00FE4452">
          <w:rPr>
            <w:rStyle w:val="Collegamentoipertestuale"/>
            <w:noProof/>
          </w:rPr>
          <w:t>1.2 Glossario</w:t>
        </w:r>
        <w:r>
          <w:rPr>
            <w:noProof/>
            <w:webHidden/>
          </w:rPr>
          <w:tab/>
        </w:r>
        <w:r>
          <w:rPr>
            <w:noProof/>
            <w:webHidden/>
          </w:rPr>
          <w:fldChar w:fldCharType="begin"/>
        </w:r>
        <w:r>
          <w:rPr>
            <w:noProof/>
            <w:webHidden/>
          </w:rPr>
          <w:instrText xml:space="preserve"> PAGEREF _Toc159360356 \h </w:instrText>
        </w:r>
        <w:r>
          <w:rPr>
            <w:noProof/>
            <w:webHidden/>
          </w:rPr>
        </w:r>
        <w:r>
          <w:rPr>
            <w:noProof/>
            <w:webHidden/>
          </w:rPr>
          <w:fldChar w:fldCharType="separate"/>
        </w:r>
        <w:r>
          <w:rPr>
            <w:noProof/>
            <w:webHidden/>
          </w:rPr>
          <w:t>1</w:t>
        </w:r>
        <w:r>
          <w:rPr>
            <w:noProof/>
            <w:webHidden/>
          </w:rPr>
          <w:fldChar w:fldCharType="end"/>
        </w:r>
      </w:hyperlink>
    </w:p>
    <w:p w14:paraId="60F72DDD" w14:textId="367B78B1"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57" w:history="1">
        <w:r w:rsidRPr="00FE4452">
          <w:rPr>
            <w:rStyle w:val="Collegamentoipertestuale"/>
            <w:noProof/>
          </w:rPr>
          <w:t>1.3 Specifiche sui dati</w:t>
        </w:r>
        <w:r>
          <w:rPr>
            <w:noProof/>
            <w:webHidden/>
          </w:rPr>
          <w:tab/>
        </w:r>
        <w:r>
          <w:rPr>
            <w:noProof/>
            <w:webHidden/>
          </w:rPr>
          <w:fldChar w:fldCharType="begin"/>
        </w:r>
        <w:r>
          <w:rPr>
            <w:noProof/>
            <w:webHidden/>
          </w:rPr>
          <w:instrText xml:space="preserve"> PAGEREF _Toc159360357 \h </w:instrText>
        </w:r>
        <w:r>
          <w:rPr>
            <w:noProof/>
            <w:webHidden/>
          </w:rPr>
        </w:r>
        <w:r>
          <w:rPr>
            <w:noProof/>
            <w:webHidden/>
          </w:rPr>
          <w:fldChar w:fldCharType="separate"/>
        </w:r>
        <w:r>
          <w:rPr>
            <w:noProof/>
            <w:webHidden/>
          </w:rPr>
          <w:t>2</w:t>
        </w:r>
        <w:r>
          <w:rPr>
            <w:noProof/>
            <w:webHidden/>
          </w:rPr>
          <w:fldChar w:fldCharType="end"/>
        </w:r>
      </w:hyperlink>
    </w:p>
    <w:p w14:paraId="05A76E80" w14:textId="44AD7E88"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58" w:history="1">
        <w:r w:rsidRPr="00FE4452">
          <w:rPr>
            <w:rStyle w:val="Collegamentoipertestuale"/>
            <w:noProof/>
          </w:rPr>
          <w:t>1.4 Specifiche sulle operazioni</w:t>
        </w:r>
        <w:r>
          <w:rPr>
            <w:noProof/>
            <w:webHidden/>
          </w:rPr>
          <w:tab/>
        </w:r>
        <w:r>
          <w:rPr>
            <w:noProof/>
            <w:webHidden/>
          </w:rPr>
          <w:fldChar w:fldCharType="begin"/>
        </w:r>
        <w:r>
          <w:rPr>
            <w:noProof/>
            <w:webHidden/>
          </w:rPr>
          <w:instrText xml:space="preserve"> PAGEREF _Toc159360358 \h </w:instrText>
        </w:r>
        <w:r>
          <w:rPr>
            <w:noProof/>
            <w:webHidden/>
          </w:rPr>
        </w:r>
        <w:r>
          <w:rPr>
            <w:noProof/>
            <w:webHidden/>
          </w:rPr>
          <w:fldChar w:fldCharType="separate"/>
        </w:r>
        <w:r>
          <w:rPr>
            <w:noProof/>
            <w:webHidden/>
          </w:rPr>
          <w:t>2</w:t>
        </w:r>
        <w:r>
          <w:rPr>
            <w:noProof/>
            <w:webHidden/>
          </w:rPr>
          <w:fldChar w:fldCharType="end"/>
        </w:r>
      </w:hyperlink>
    </w:p>
    <w:p w14:paraId="0346D79B" w14:textId="2AD3BC55" w:rsidR="00A77E9D" w:rsidRDefault="00A77E9D">
      <w:pPr>
        <w:pStyle w:val="Sommario1"/>
        <w:tabs>
          <w:tab w:val="right" w:leader="hyphen" w:pos="9016"/>
        </w:tabs>
        <w:rPr>
          <w:rFonts w:eastAsiaTheme="minorEastAsia"/>
          <w:b w:val="0"/>
          <w:bCs w:val="0"/>
          <w:i w:val="0"/>
          <w:iCs w:val="0"/>
          <w:noProof/>
          <w:kern w:val="2"/>
          <w:lang w:eastAsia="it-IT"/>
          <w14:ligatures w14:val="standardContextual"/>
        </w:rPr>
      </w:pPr>
      <w:hyperlink w:anchor="_Toc159360359" w:history="1">
        <w:r w:rsidRPr="00FE4452">
          <w:rPr>
            <w:rStyle w:val="Collegamentoipertestuale"/>
            <w:noProof/>
          </w:rPr>
          <w:t>2 Progettazione concettuale</w:t>
        </w:r>
        <w:r>
          <w:rPr>
            <w:noProof/>
            <w:webHidden/>
          </w:rPr>
          <w:tab/>
        </w:r>
        <w:r>
          <w:rPr>
            <w:noProof/>
            <w:webHidden/>
          </w:rPr>
          <w:fldChar w:fldCharType="begin"/>
        </w:r>
        <w:r>
          <w:rPr>
            <w:noProof/>
            <w:webHidden/>
          </w:rPr>
          <w:instrText xml:space="preserve"> PAGEREF _Toc159360359 \h </w:instrText>
        </w:r>
        <w:r>
          <w:rPr>
            <w:noProof/>
            <w:webHidden/>
          </w:rPr>
        </w:r>
        <w:r>
          <w:rPr>
            <w:noProof/>
            <w:webHidden/>
          </w:rPr>
          <w:fldChar w:fldCharType="separate"/>
        </w:r>
        <w:r>
          <w:rPr>
            <w:noProof/>
            <w:webHidden/>
          </w:rPr>
          <w:t>3</w:t>
        </w:r>
        <w:r>
          <w:rPr>
            <w:noProof/>
            <w:webHidden/>
          </w:rPr>
          <w:fldChar w:fldCharType="end"/>
        </w:r>
      </w:hyperlink>
    </w:p>
    <w:p w14:paraId="4FCA0423" w14:textId="08DF3436"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60" w:history="1">
        <w:r w:rsidRPr="00FE4452">
          <w:rPr>
            <w:rStyle w:val="Collegamentoipertestuale"/>
            <w:noProof/>
          </w:rPr>
          <w:t>2.1 Schema Entità-Relazioni</w:t>
        </w:r>
        <w:r>
          <w:rPr>
            <w:noProof/>
            <w:webHidden/>
          </w:rPr>
          <w:tab/>
        </w:r>
        <w:r>
          <w:rPr>
            <w:noProof/>
            <w:webHidden/>
          </w:rPr>
          <w:fldChar w:fldCharType="begin"/>
        </w:r>
        <w:r>
          <w:rPr>
            <w:noProof/>
            <w:webHidden/>
          </w:rPr>
          <w:instrText xml:space="preserve"> PAGEREF _Toc159360360 \h </w:instrText>
        </w:r>
        <w:r>
          <w:rPr>
            <w:noProof/>
            <w:webHidden/>
          </w:rPr>
        </w:r>
        <w:r>
          <w:rPr>
            <w:noProof/>
            <w:webHidden/>
          </w:rPr>
          <w:fldChar w:fldCharType="separate"/>
        </w:r>
        <w:r>
          <w:rPr>
            <w:noProof/>
            <w:webHidden/>
          </w:rPr>
          <w:t>3</w:t>
        </w:r>
        <w:r>
          <w:rPr>
            <w:noProof/>
            <w:webHidden/>
          </w:rPr>
          <w:fldChar w:fldCharType="end"/>
        </w:r>
      </w:hyperlink>
    </w:p>
    <w:p w14:paraId="140DA0B7" w14:textId="100A63F1"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61" w:history="1">
        <w:r w:rsidRPr="00FE4452">
          <w:rPr>
            <w:rStyle w:val="Collegamentoipertestuale"/>
            <w:noProof/>
          </w:rPr>
          <w:t>2.1.1 Prima revisione</w:t>
        </w:r>
        <w:r>
          <w:rPr>
            <w:noProof/>
            <w:webHidden/>
          </w:rPr>
          <w:tab/>
        </w:r>
        <w:r>
          <w:rPr>
            <w:noProof/>
            <w:webHidden/>
          </w:rPr>
          <w:fldChar w:fldCharType="begin"/>
        </w:r>
        <w:r>
          <w:rPr>
            <w:noProof/>
            <w:webHidden/>
          </w:rPr>
          <w:instrText xml:space="preserve"> PAGEREF _Toc159360361 \h </w:instrText>
        </w:r>
        <w:r>
          <w:rPr>
            <w:noProof/>
            <w:webHidden/>
          </w:rPr>
        </w:r>
        <w:r>
          <w:rPr>
            <w:noProof/>
            <w:webHidden/>
          </w:rPr>
          <w:fldChar w:fldCharType="separate"/>
        </w:r>
        <w:r>
          <w:rPr>
            <w:noProof/>
            <w:webHidden/>
          </w:rPr>
          <w:t>3</w:t>
        </w:r>
        <w:r>
          <w:rPr>
            <w:noProof/>
            <w:webHidden/>
          </w:rPr>
          <w:fldChar w:fldCharType="end"/>
        </w:r>
      </w:hyperlink>
    </w:p>
    <w:p w14:paraId="69DB4978" w14:textId="1BE1E280"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62" w:history="1">
        <w:r w:rsidRPr="00FE4452">
          <w:rPr>
            <w:rStyle w:val="Collegamentoipertestuale"/>
            <w:noProof/>
          </w:rPr>
          <w:t>2.1.2 Schema ER</w:t>
        </w:r>
        <w:r>
          <w:rPr>
            <w:noProof/>
            <w:webHidden/>
          </w:rPr>
          <w:tab/>
        </w:r>
        <w:r>
          <w:rPr>
            <w:noProof/>
            <w:webHidden/>
          </w:rPr>
          <w:fldChar w:fldCharType="begin"/>
        </w:r>
        <w:r>
          <w:rPr>
            <w:noProof/>
            <w:webHidden/>
          </w:rPr>
          <w:instrText xml:space="preserve"> PAGEREF _Toc159360362 \h </w:instrText>
        </w:r>
        <w:r>
          <w:rPr>
            <w:noProof/>
            <w:webHidden/>
          </w:rPr>
        </w:r>
        <w:r>
          <w:rPr>
            <w:noProof/>
            <w:webHidden/>
          </w:rPr>
          <w:fldChar w:fldCharType="separate"/>
        </w:r>
        <w:r>
          <w:rPr>
            <w:noProof/>
            <w:webHidden/>
          </w:rPr>
          <w:t>4</w:t>
        </w:r>
        <w:r>
          <w:rPr>
            <w:noProof/>
            <w:webHidden/>
          </w:rPr>
          <w:fldChar w:fldCharType="end"/>
        </w:r>
      </w:hyperlink>
    </w:p>
    <w:p w14:paraId="1C9E7B41" w14:textId="067B1A31"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63" w:history="1">
        <w:r w:rsidRPr="00FE4452">
          <w:rPr>
            <w:rStyle w:val="Collegamentoipertestuale"/>
            <w:noProof/>
          </w:rPr>
          <w:t>2.1.3 Tabella di cardinalità delle relazioni</w:t>
        </w:r>
        <w:r>
          <w:rPr>
            <w:noProof/>
            <w:webHidden/>
          </w:rPr>
          <w:tab/>
        </w:r>
        <w:r>
          <w:rPr>
            <w:noProof/>
            <w:webHidden/>
          </w:rPr>
          <w:fldChar w:fldCharType="begin"/>
        </w:r>
        <w:r>
          <w:rPr>
            <w:noProof/>
            <w:webHidden/>
          </w:rPr>
          <w:instrText xml:space="preserve"> PAGEREF _Toc159360363 \h </w:instrText>
        </w:r>
        <w:r>
          <w:rPr>
            <w:noProof/>
            <w:webHidden/>
          </w:rPr>
        </w:r>
        <w:r>
          <w:rPr>
            <w:noProof/>
            <w:webHidden/>
          </w:rPr>
          <w:fldChar w:fldCharType="separate"/>
        </w:r>
        <w:r>
          <w:rPr>
            <w:noProof/>
            <w:webHidden/>
          </w:rPr>
          <w:t>5</w:t>
        </w:r>
        <w:r>
          <w:rPr>
            <w:noProof/>
            <w:webHidden/>
          </w:rPr>
          <w:fldChar w:fldCharType="end"/>
        </w:r>
      </w:hyperlink>
    </w:p>
    <w:p w14:paraId="06EB2D5B" w14:textId="55462F6D"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64" w:history="1">
        <w:r w:rsidRPr="00FE4452">
          <w:rPr>
            <w:rStyle w:val="Collegamentoipertestuale"/>
            <w:noProof/>
          </w:rPr>
          <w:t>2.2 Documentazione schema E-R</w:t>
        </w:r>
        <w:r>
          <w:rPr>
            <w:noProof/>
            <w:webHidden/>
          </w:rPr>
          <w:tab/>
        </w:r>
        <w:r>
          <w:rPr>
            <w:noProof/>
            <w:webHidden/>
          </w:rPr>
          <w:fldChar w:fldCharType="begin"/>
        </w:r>
        <w:r>
          <w:rPr>
            <w:noProof/>
            <w:webHidden/>
          </w:rPr>
          <w:instrText xml:space="preserve"> PAGEREF _Toc159360364 \h </w:instrText>
        </w:r>
        <w:r>
          <w:rPr>
            <w:noProof/>
            <w:webHidden/>
          </w:rPr>
        </w:r>
        <w:r>
          <w:rPr>
            <w:noProof/>
            <w:webHidden/>
          </w:rPr>
          <w:fldChar w:fldCharType="separate"/>
        </w:r>
        <w:r>
          <w:rPr>
            <w:noProof/>
            <w:webHidden/>
          </w:rPr>
          <w:t>5</w:t>
        </w:r>
        <w:r>
          <w:rPr>
            <w:noProof/>
            <w:webHidden/>
          </w:rPr>
          <w:fldChar w:fldCharType="end"/>
        </w:r>
      </w:hyperlink>
    </w:p>
    <w:p w14:paraId="0737AD24" w14:textId="5CE51FD4"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65" w:history="1">
        <w:r w:rsidRPr="00FE4452">
          <w:rPr>
            <w:rStyle w:val="Collegamentoipertestuale"/>
            <w:noProof/>
          </w:rPr>
          <w:t>2.2.1 Dizionario dei dati</w:t>
        </w:r>
        <w:r>
          <w:rPr>
            <w:noProof/>
            <w:webHidden/>
          </w:rPr>
          <w:tab/>
        </w:r>
        <w:r>
          <w:rPr>
            <w:noProof/>
            <w:webHidden/>
          </w:rPr>
          <w:fldChar w:fldCharType="begin"/>
        </w:r>
        <w:r>
          <w:rPr>
            <w:noProof/>
            <w:webHidden/>
          </w:rPr>
          <w:instrText xml:space="preserve"> PAGEREF _Toc159360365 \h </w:instrText>
        </w:r>
        <w:r>
          <w:rPr>
            <w:noProof/>
            <w:webHidden/>
          </w:rPr>
        </w:r>
        <w:r>
          <w:rPr>
            <w:noProof/>
            <w:webHidden/>
          </w:rPr>
          <w:fldChar w:fldCharType="separate"/>
        </w:r>
        <w:r>
          <w:rPr>
            <w:noProof/>
            <w:webHidden/>
          </w:rPr>
          <w:t>5</w:t>
        </w:r>
        <w:r>
          <w:rPr>
            <w:noProof/>
            <w:webHidden/>
          </w:rPr>
          <w:fldChar w:fldCharType="end"/>
        </w:r>
      </w:hyperlink>
    </w:p>
    <w:p w14:paraId="7DF9F094" w14:textId="0433FF02"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66" w:history="1">
        <w:r w:rsidRPr="00FE4452">
          <w:rPr>
            <w:rStyle w:val="Collegamentoipertestuale"/>
            <w:noProof/>
          </w:rPr>
          <w:t>2.2.2 Regole di vincolo</w:t>
        </w:r>
        <w:r>
          <w:rPr>
            <w:noProof/>
            <w:webHidden/>
          </w:rPr>
          <w:tab/>
        </w:r>
        <w:r>
          <w:rPr>
            <w:noProof/>
            <w:webHidden/>
          </w:rPr>
          <w:fldChar w:fldCharType="begin"/>
        </w:r>
        <w:r>
          <w:rPr>
            <w:noProof/>
            <w:webHidden/>
          </w:rPr>
          <w:instrText xml:space="preserve"> PAGEREF _Toc159360366 \h </w:instrText>
        </w:r>
        <w:r>
          <w:rPr>
            <w:noProof/>
            <w:webHidden/>
          </w:rPr>
        </w:r>
        <w:r>
          <w:rPr>
            <w:noProof/>
            <w:webHidden/>
          </w:rPr>
          <w:fldChar w:fldCharType="separate"/>
        </w:r>
        <w:r>
          <w:rPr>
            <w:noProof/>
            <w:webHidden/>
          </w:rPr>
          <w:t>5</w:t>
        </w:r>
        <w:r>
          <w:rPr>
            <w:noProof/>
            <w:webHidden/>
          </w:rPr>
          <w:fldChar w:fldCharType="end"/>
        </w:r>
      </w:hyperlink>
    </w:p>
    <w:p w14:paraId="788F47F0" w14:textId="056EAADF"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67" w:history="1">
        <w:r w:rsidRPr="00FE4452">
          <w:rPr>
            <w:rStyle w:val="Collegamentoipertestuale"/>
            <w:noProof/>
          </w:rPr>
          <w:t>2.2.3 Regole di derivazione</w:t>
        </w:r>
        <w:r>
          <w:rPr>
            <w:noProof/>
            <w:webHidden/>
          </w:rPr>
          <w:tab/>
        </w:r>
        <w:r>
          <w:rPr>
            <w:noProof/>
            <w:webHidden/>
          </w:rPr>
          <w:fldChar w:fldCharType="begin"/>
        </w:r>
        <w:r>
          <w:rPr>
            <w:noProof/>
            <w:webHidden/>
          </w:rPr>
          <w:instrText xml:space="preserve"> PAGEREF _Toc159360367 \h </w:instrText>
        </w:r>
        <w:r>
          <w:rPr>
            <w:noProof/>
            <w:webHidden/>
          </w:rPr>
        </w:r>
        <w:r>
          <w:rPr>
            <w:noProof/>
            <w:webHidden/>
          </w:rPr>
          <w:fldChar w:fldCharType="separate"/>
        </w:r>
        <w:r>
          <w:rPr>
            <w:noProof/>
            <w:webHidden/>
          </w:rPr>
          <w:t>6</w:t>
        </w:r>
        <w:r>
          <w:rPr>
            <w:noProof/>
            <w:webHidden/>
          </w:rPr>
          <w:fldChar w:fldCharType="end"/>
        </w:r>
      </w:hyperlink>
    </w:p>
    <w:p w14:paraId="2BC7AADD" w14:textId="6EDF79D2" w:rsidR="00A77E9D" w:rsidRDefault="00A77E9D">
      <w:pPr>
        <w:pStyle w:val="Sommario1"/>
        <w:tabs>
          <w:tab w:val="right" w:leader="hyphen" w:pos="9016"/>
        </w:tabs>
        <w:rPr>
          <w:rFonts w:eastAsiaTheme="minorEastAsia"/>
          <w:b w:val="0"/>
          <w:bCs w:val="0"/>
          <w:i w:val="0"/>
          <w:iCs w:val="0"/>
          <w:noProof/>
          <w:kern w:val="2"/>
          <w:lang w:eastAsia="it-IT"/>
          <w14:ligatures w14:val="standardContextual"/>
        </w:rPr>
      </w:pPr>
      <w:hyperlink w:anchor="_Toc159360368" w:history="1">
        <w:r w:rsidRPr="00FE4452">
          <w:rPr>
            <w:rStyle w:val="Collegamentoipertestuale"/>
            <w:noProof/>
          </w:rPr>
          <w:t>3 Progettazione logica</w:t>
        </w:r>
        <w:r>
          <w:rPr>
            <w:noProof/>
            <w:webHidden/>
          </w:rPr>
          <w:tab/>
        </w:r>
        <w:r>
          <w:rPr>
            <w:noProof/>
            <w:webHidden/>
          </w:rPr>
          <w:fldChar w:fldCharType="begin"/>
        </w:r>
        <w:r>
          <w:rPr>
            <w:noProof/>
            <w:webHidden/>
          </w:rPr>
          <w:instrText xml:space="preserve"> PAGEREF _Toc159360368 \h </w:instrText>
        </w:r>
        <w:r>
          <w:rPr>
            <w:noProof/>
            <w:webHidden/>
          </w:rPr>
        </w:r>
        <w:r>
          <w:rPr>
            <w:noProof/>
            <w:webHidden/>
          </w:rPr>
          <w:fldChar w:fldCharType="separate"/>
        </w:r>
        <w:r>
          <w:rPr>
            <w:noProof/>
            <w:webHidden/>
          </w:rPr>
          <w:t>6</w:t>
        </w:r>
        <w:r>
          <w:rPr>
            <w:noProof/>
            <w:webHidden/>
          </w:rPr>
          <w:fldChar w:fldCharType="end"/>
        </w:r>
      </w:hyperlink>
    </w:p>
    <w:p w14:paraId="25F2B0AF" w14:textId="004AD4F7"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69" w:history="1">
        <w:r w:rsidRPr="00FE4452">
          <w:rPr>
            <w:rStyle w:val="Collegamentoipertestuale"/>
            <w:noProof/>
          </w:rPr>
          <w:t>3.1 Operazioni</w:t>
        </w:r>
        <w:r>
          <w:rPr>
            <w:noProof/>
            <w:webHidden/>
          </w:rPr>
          <w:tab/>
        </w:r>
        <w:r>
          <w:rPr>
            <w:noProof/>
            <w:webHidden/>
          </w:rPr>
          <w:fldChar w:fldCharType="begin"/>
        </w:r>
        <w:r>
          <w:rPr>
            <w:noProof/>
            <w:webHidden/>
          </w:rPr>
          <w:instrText xml:space="preserve"> PAGEREF _Toc159360369 \h </w:instrText>
        </w:r>
        <w:r>
          <w:rPr>
            <w:noProof/>
            <w:webHidden/>
          </w:rPr>
        </w:r>
        <w:r>
          <w:rPr>
            <w:noProof/>
            <w:webHidden/>
          </w:rPr>
          <w:fldChar w:fldCharType="separate"/>
        </w:r>
        <w:r>
          <w:rPr>
            <w:noProof/>
            <w:webHidden/>
          </w:rPr>
          <w:t>6</w:t>
        </w:r>
        <w:r>
          <w:rPr>
            <w:noProof/>
            <w:webHidden/>
          </w:rPr>
          <w:fldChar w:fldCharType="end"/>
        </w:r>
      </w:hyperlink>
    </w:p>
    <w:p w14:paraId="6A70FF97" w14:textId="4D312AF5"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70" w:history="1">
        <w:r w:rsidRPr="00FE4452">
          <w:rPr>
            <w:rStyle w:val="Collegamentoipertestuale"/>
            <w:noProof/>
          </w:rPr>
          <w:t>3.2 Ristrutturazione dello schema ER</w:t>
        </w:r>
        <w:r>
          <w:rPr>
            <w:noProof/>
            <w:webHidden/>
          </w:rPr>
          <w:tab/>
        </w:r>
        <w:r>
          <w:rPr>
            <w:noProof/>
            <w:webHidden/>
          </w:rPr>
          <w:fldChar w:fldCharType="begin"/>
        </w:r>
        <w:r>
          <w:rPr>
            <w:noProof/>
            <w:webHidden/>
          </w:rPr>
          <w:instrText xml:space="preserve"> PAGEREF _Toc159360370 \h </w:instrText>
        </w:r>
        <w:r>
          <w:rPr>
            <w:noProof/>
            <w:webHidden/>
          </w:rPr>
        </w:r>
        <w:r>
          <w:rPr>
            <w:noProof/>
            <w:webHidden/>
          </w:rPr>
          <w:fldChar w:fldCharType="separate"/>
        </w:r>
        <w:r>
          <w:rPr>
            <w:noProof/>
            <w:webHidden/>
          </w:rPr>
          <w:t>7</w:t>
        </w:r>
        <w:r>
          <w:rPr>
            <w:noProof/>
            <w:webHidden/>
          </w:rPr>
          <w:fldChar w:fldCharType="end"/>
        </w:r>
      </w:hyperlink>
    </w:p>
    <w:p w14:paraId="0C0A31C7" w14:textId="5A357425"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71" w:history="1">
        <w:r w:rsidRPr="00FE4452">
          <w:rPr>
            <w:rStyle w:val="Collegamentoipertestuale"/>
            <w:noProof/>
          </w:rPr>
          <w:t>3.2.1 Tabella</w:t>
        </w:r>
        <w:r>
          <w:rPr>
            <w:noProof/>
            <w:webHidden/>
          </w:rPr>
          <w:tab/>
        </w:r>
        <w:r>
          <w:rPr>
            <w:noProof/>
            <w:webHidden/>
          </w:rPr>
          <w:fldChar w:fldCharType="begin"/>
        </w:r>
        <w:r>
          <w:rPr>
            <w:noProof/>
            <w:webHidden/>
          </w:rPr>
          <w:instrText xml:space="preserve"> PAGEREF _Toc159360371 \h </w:instrText>
        </w:r>
        <w:r>
          <w:rPr>
            <w:noProof/>
            <w:webHidden/>
          </w:rPr>
        </w:r>
        <w:r>
          <w:rPr>
            <w:noProof/>
            <w:webHidden/>
          </w:rPr>
          <w:fldChar w:fldCharType="separate"/>
        </w:r>
        <w:r>
          <w:rPr>
            <w:noProof/>
            <w:webHidden/>
          </w:rPr>
          <w:t>7</w:t>
        </w:r>
        <w:r>
          <w:rPr>
            <w:noProof/>
            <w:webHidden/>
          </w:rPr>
          <w:fldChar w:fldCharType="end"/>
        </w:r>
      </w:hyperlink>
    </w:p>
    <w:p w14:paraId="7E2464AC" w14:textId="57EADA4D"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72" w:history="1">
        <w:r w:rsidRPr="00FE4452">
          <w:rPr>
            <w:rStyle w:val="Collegamentoipertestuale"/>
            <w:noProof/>
          </w:rPr>
          <w:t>3.2.2 Analisi di ridondanza</w:t>
        </w:r>
        <w:r>
          <w:rPr>
            <w:noProof/>
            <w:webHidden/>
          </w:rPr>
          <w:tab/>
        </w:r>
        <w:r>
          <w:rPr>
            <w:noProof/>
            <w:webHidden/>
          </w:rPr>
          <w:fldChar w:fldCharType="begin"/>
        </w:r>
        <w:r>
          <w:rPr>
            <w:noProof/>
            <w:webHidden/>
          </w:rPr>
          <w:instrText xml:space="preserve"> PAGEREF _Toc159360372 \h </w:instrText>
        </w:r>
        <w:r>
          <w:rPr>
            <w:noProof/>
            <w:webHidden/>
          </w:rPr>
        </w:r>
        <w:r>
          <w:rPr>
            <w:noProof/>
            <w:webHidden/>
          </w:rPr>
          <w:fldChar w:fldCharType="separate"/>
        </w:r>
        <w:r>
          <w:rPr>
            <w:noProof/>
            <w:webHidden/>
          </w:rPr>
          <w:t>7</w:t>
        </w:r>
        <w:r>
          <w:rPr>
            <w:noProof/>
            <w:webHidden/>
          </w:rPr>
          <w:fldChar w:fldCharType="end"/>
        </w:r>
      </w:hyperlink>
    </w:p>
    <w:p w14:paraId="55372254" w14:textId="0BB4A398"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73" w:history="1">
        <w:r w:rsidRPr="00FE4452">
          <w:rPr>
            <w:rStyle w:val="Collegamentoipertestuale"/>
            <w:noProof/>
          </w:rPr>
          <w:t>3.2.3 Ristrutturazione</w:t>
        </w:r>
        <w:r>
          <w:rPr>
            <w:noProof/>
            <w:webHidden/>
          </w:rPr>
          <w:tab/>
        </w:r>
        <w:r>
          <w:rPr>
            <w:noProof/>
            <w:webHidden/>
          </w:rPr>
          <w:fldChar w:fldCharType="begin"/>
        </w:r>
        <w:r>
          <w:rPr>
            <w:noProof/>
            <w:webHidden/>
          </w:rPr>
          <w:instrText xml:space="preserve"> PAGEREF _Toc159360373 \h </w:instrText>
        </w:r>
        <w:r>
          <w:rPr>
            <w:noProof/>
            <w:webHidden/>
          </w:rPr>
        </w:r>
        <w:r>
          <w:rPr>
            <w:noProof/>
            <w:webHidden/>
          </w:rPr>
          <w:fldChar w:fldCharType="separate"/>
        </w:r>
        <w:r>
          <w:rPr>
            <w:noProof/>
            <w:webHidden/>
          </w:rPr>
          <w:t>11</w:t>
        </w:r>
        <w:r>
          <w:rPr>
            <w:noProof/>
            <w:webHidden/>
          </w:rPr>
          <w:fldChar w:fldCharType="end"/>
        </w:r>
      </w:hyperlink>
    </w:p>
    <w:p w14:paraId="3F2CD67E" w14:textId="73E2A69F"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74" w:history="1">
        <w:r w:rsidRPr="00FE4452">
          <w:rPr>
            <w:rStyle w:val="Collegamentoipertestuale"/>
            <w:noProof/>
          </w:rPr>
          <w:t>3.3 Traduzione verso il relazionale</w:t>
        </w:r>
        <w:r>
          <w:rPr>
            <w:noProof/>
            <w:webHidden/>
          </w:rPr>
          <w:tab/>
        </w:r>
        <w:r>
          <w:rPr>
            <w:noProof/>
            <w:webHidden/>
          </w:rPr>
          <w:fldChar w:fldCharType="begin"/>
        </w:r>
        <w:r>
          <w:rPr>
            <w:noProof/>
            <w:webHidden/>
          </w:rPr>
          <w:instrText xml:space="preserve"> PAGEREF _Toc159360374 \h </w:instrText>
        </w:r>
        <w:r>
          <w:rPr>
            <w:noProof/>
            <w:webHidden/>
          </w:rPr>
        </w:r>
        <w:r>
          <w:rPr>
            <w:noProof/>
            <w:webHidden/>
          </w:rPr>
          <w:fldChar w:fldCharType="separate"/>
        </w:r>
        <w:r>
          <w:rPr>
            <w:noProof/>
            <w:webHidden/>
          </w:rPr>
          <w:t>13</w:t>
        </w:r>
        <w:r>
          <w:rPr>
            <w:noProof/>
            <w:webHidden/>
          </w:rPr>
          <w:fldChar w:fldCharType="end"/>
        </w:r>
      </w:hyperlink>
    </w:p>
    <w:p w14:paraId="362D81C8" w14:textId="150C9C8F"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75" w:history="1">
        <w:r w:rsidRPr="00FE4452">
          <w:rPr>
            <w:rStyle w:val="Collegamentoipertestuale"/>
            <w:noProof/>
          </w:rPr>
          <w:t>3.3.1 Modello relazionale</w:t>
        </w:r>
        <w:r>
          <w:rPr>
            <w:noProof/>
            <w:webHidden/>
          </w:rPr>
          <w:tab/>
        </w:r>
        <w:r>
          <w:rPr>
            <w:noProof/>
            <w:webHidden/>
          </w:rPr>
          <w:fldChar w:fldCharType="begin"/>
        </w:r>
        <w:r>
          <w:rPr>
            <w:noProof/>
            <w:webHidden/>
          </w:rPr>
          <w:instrText xml:space="preserve"> PAGEREF _Toc159360375 \h </w:instrText>
        </w:r>
        <w:r>
          <w:rPr>
            <w:noProof/>
            <w:webHidden/>
          </w:rPr>
        </w:r>
        <w:r>
          <w:rPr>
            <w:noProof/>
            <w:webHidden/>
          </w:rPr>
          <w:fldChar w:fldCharType="separate"/>
        </w:r>
        <w:r>
          <w:rPr>
            <w:noProof/>
            <w:webHidden/>
          </w:rPr>
          <w:t>13</w:t>
        </w:r>
        <w:r>
          <w:rPr>
            <w:noProof/>
            <w:webHidden/>
          </w:rPr>
          <w:fldChar w:fldCharType="end"/>
        </w:r>
      </w:hyperlink>
    </w:p>
    <w:p w14:paraId="0AD89F9D" w14:textId="660144CD"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76" w:history="1">
        <w:r w:rsidRPr="00FE4452">
          <w:rPr>
            <w:rStyle w:val="Collegamentoipertestuale"/>
            <w:noProof/>
          </w:rPr>
          <w:t>3.3.2 Vincoli di dominio</w:t>
        </w:r>
        <w:r>
          <w:rPr>
            <w:noProof/>
            <w:webHidden/>
          </w:rPr>
          <w:tab/>
        </w:r>
        <w:r>
          <w:rPr>
            <w:noProof/>
            <w:webHidden/>
          </w:rPr>
          <w:fldChar w:fldCharType="begin"/>
        </w:r>
        <w:r>
          <w:rPr>
            <w:noProof/>
            <w:webHidden/>
          </w:rPr>
          <w:instrText xml:space="preserve"> PAGEREF _Toc159360376 \h </w:instrText>
        </w:r>
        <w:r>
          <w:rPr>
            <w:noProof/>
            <w:webHidden/>
          </w:rPr>
        </w:r>
        <w:r>
          <w:rPr>
            <w:noProof/>
            <w:webHidden/>
          </w:rPr>
          <w:fldChar w:fldCharType="separate"/>
        </w:r>
        <w:r>
          <w:rPr>
            <w:noProof/>
            <w:webHidden/>
          </w:rPr>
          <w:t>14</w:t>
        </w:r>
        <w:r>
          <w:rPr>
            <w:noProof/>
            <w:webHidden/>
          </w:rPr>
          <w:fldChar w:fldCharType="end"/>
        </w:r>
      </w:hyperlink>
    </w:p>
    <w:p w14:paraId="3370083A" w14:textId="16887A5E"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77" w:history="1">
        <w:r w:rsidRPr="00FE4452">
          <w:rPr>
            <w:rStyle w:val="Collegamentoipertestuale"/>
            <w:noProof/>
          </w:rPr>
          <w:t>3.3.3 Vincoli d’integrità</w:t>
        </w:r>
        <w:r>
          <w:rPr>
            <w:noProof/>
            <w:webHidden/>
          </w:rPr>
          <w:tab/>
        </w:r>
        <w:r>
          <w:rPr>
            <w:noProof/>
            <w:webHidden/>
          </w:rPr>
          <w:fldChar w:fldCharType="begin"/>
        </w:r>
        <w:r>
          <w:rPr>
            <w:noProof/>
            <w:webHidden/>
          </w:rPr>
          <w:instrText xml:space="preserve"> PAGEREF _Toc159360377 \h </w:instrText>
        </w:r>
        <w:r>
          <w:rPr>
            <w:noProof/>
            <w:webHidden/>
          </w:rPr>
        </w:r>
        <w:r>
          <w:rPr>
            <w:noProof/>
            <w:webHidden/>
          </w:rPr>
          <w:fldChar w:fldCharType="separate"/>
        </w:r>
        <w:r>
          <w:rPr>
            <w:noProof/>
            <w:webHidden/>
          </w:rPr>
          <w:t>14</w:t>
        </w:r>
        <w:r>
          <w:rPr>
            <w:noProof/>
            <w:webHidden/>
          </w:rPr>
          <w:fldChar w:fldCharType="end"/>
        </w:r>
      </w:hyperlink>
    </w:p>
    <w:p w14:paraId="6BF869C4" w14:textId="3DC9C3D3"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78" w:history="1">
        <w:r w:rsidRPr="00FE4452">
          <w:rPr>
            <w:rStyle w:val="Collegamentoipertestuale"/>
            <w:noProof/>
          </w:rPr>
          <w:t>3.3.4 Diagramma dei vincoli d’integrità referenziale</w:t>
        </w:r>
        <w:r>
          <w:rPr>
            <w:noProof/>
            <w:webHidden/>
          </w:rPr>
          <w:tab/>
        </w:r>
        <w:r>
          <w:rPr>
            <w:noProof/>
            <w:webHidden/>
          </w:rPr>
          <w:fldChar w:fldCharType="begin"/>
        </w:r>
        <w:r>
          <w:rPr>
            <w:noProof/>
            <w:webHidden/>
          </w:rPr>
          <w:instrText xml:space="preserve"> PAGEREF _Toc159360378 \h </w:instrText>
        </w:r>
        <w:r>
          <w:rPr>
            <w:noProof/>
            <w:webHidden/>
          </w:rPr>
        </w:r>
        <w:r>
          <w:rPr>
            <w:noProof/>
            <w:webHidden/>
          </w:rPr>
          <w:fldChar w:fldCharType="separate"/>
        </w:r>
        <w:r>
          <w:rPr>
            <w:noProof/>
            <w:webHidden/>
          </w:rPr>
          <w:t>14</w:t>
        </w:r>
        <w:r>
          <w:rPr>
            <w:noProof/>
            <w:webHidden/>
          </w:rPr>
          <w:fldChar w:fldCharType="end"/>
        </w:r>
      </w:hyperlink>
    </w:p>
    <w:p w14:paraId="33FE7618" w14:textId="5F768750" w:rsidR="00A77E9D" w:rsidRDefault="00A77E9D">
      <w:pPr>
        <w:pStyle w:val="Sommario1"/>
        <w:tabs>
          <w:tab w:val="right" w:leader="hyphen" w:pos="9016"/>
        </w:tabs>
        <w:rPr>
          <w:rFonts w:eastAsiaTheme="minorEastAsia"/>
          <w:b w:val="0"/>
          <w:bCs w:val="0"/>
          <w:i w:val="0"/>
          <w:iCs w:val="0"/>
          <w:noProof/>
          <w:kern w:val="2"/>
          <w:lang w:eastAsia="it-IT"/>
          <w14:ligatures w14:val="standardContextual"/>
        </w:rPr>
      </w:pPr>
      <w:hyperlink w:anchor="_Toc159360379" w:history="1">
        <w:r w:rsidRPr="00FE4452">
          <w:rPr>
            <w:rStyle w:val="Collegamentoipertestuale"/>
            <w:noProof/>
          </w:rPr>
          <w:t>4 Progettazione fisica</w:t>
        </w:r>
        <w:r>
          <w:rPr>
            <w:noProof/>
            <w:webHidden/>
          </w:rPr>
          <w:tab/>
        </w:r>
        <w:r>
          <w:rPr>
            <w:noProof/>
            <w:webHidden/>
          </w:rPr>
          <w:fldChar w:fldCharType="begin"/>
        </w:r>
        <w:r>
          <w:rPr>
            <w:noProof/>
            <w:webHidden/>
          </w:rPr>
          <w:instrText xml:space="preserve"> PAGEREF _Toc159360379 \h </w:instrText>
        </w:r>
        <w:r>
          <w:rPr>
            <w:noProof/>
            <w:webHidden/>
          </w:rPr>
        </w:r>
        <w:r>
          <w:rPr>
            <w:noProof/>
            <w:webHidden/>
          </w:rPr>
          <w:fldChar w:fldCharType="separate"/>
        </w:r>
        <w:r>
          <w:rPr>
            <w:noProof/>
            <w:webHidden/>
          </w:rPr>
          <w:t>15</w:t>
        </w:r>
        <w:r>
          <w:rPr>
            <w:noProof/>
            <w:webHidden/>
          </w:rPr>
          <w:fldChar w:fldCharType="end"/>
        </w:r>
      </w:hyperlink>
    </w:p>
    <w:p w14:paraId="44055428" w14:textId="42B48BEF"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80" w:history="1">
        <w:r w:rsidRPr="00FE4452">
          <w:rPr>
            <w:rStyle w:val="Collegamentoipertestuale"/>
            <w:noProof/>
          </w:rPr>
          <w:t>4.1 Analisi degli indici</w:t>
        </w:r>
        <w:r>
          <w:rPr>
            <w:noProof/>
            <w:webHidden/>
          </w:rPr>
          <w:tab/>
        </w:r>
        <w:r>
          <w:rPr>
            <w:noProof/>
            <w:webHidden/>
          </w:rPr>
          <w:fldChar w:fldCharType="begin"/>
        </w:r>
        <w:r>
          <w:rPr>
            <w:noProof/>
            <w:webHidden/>
          </w:rPr>
          <w:instrText xml:space="preserve"> PAGEREF _Toc159360380 \h </w:instrText>
        </w:r>
        <w:r>
          <w:rPr>
            <w:noProof/>
            <w:webHidden/>
          </w:rPr>
        </w:r>
        <w:r>
          <w:rPr>
            <w:noProof/>
            <w:webHidden/>
          </w:rPr>
          <w:fldChar w:fldCharType="separate"/>
        </w:r>
        <w:r>
          <w:rPr>
            <w:noProof/>
            <w:webHidden/>
          </w:rPr>
          <w:t>15</w:t>
        </w:r>
        <w:r>
          <w:rPr>
            <w:noProof/>
            <w:webHidden/>
          </w:rPr>
          <w:fldChar w:fldCharType="end"/>
        </w:r>
      </w:hyperlink>
    </w:p>
    <w:p w14:paraId="1B7A496A" w14:textId="569D1104"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81" w:history="1">
        <w:r w:rsidRPr="00FE4452">
          <w:rPr>
            <w:rStyle w:val="Collegamentoipertestuale"/>
            <w:noProof/>
          </w:rPr>
          <w:t>4.2 Implementazione in SQL</w:t>
        </w:r>
        <w:r>
          <w:rPr>
            <w:noProof/>
            <w:webHidden/>
          </w:rPr>
          <w:tab/>
        </w:r>
        <w:r>
          <w:rPr>
            <w:noProof/>
            <w:webHidden/>
          </w:rPr>
          <w:fldChar w:fldCharType="begin"/>
        </w:r>
        <w:r>
          <w:rPr>
            <w:noProof/>
            <w:webHidden/>
          </w:rPr>
          <w:instrText xml:space="preserve"> PAGEREF _Toc159360381 \h </w:instrText>
        </w:r>
        <w:r>
          <w:rPr>
            <w:noProof/>
            <w:webHidden/>
          </w:rPr>
        </w:r>
        <w:r>
          <w:rPr>
            <w:noProof/>
            <w:webHidden/>
          </w:rPr>
          <w:fldChar w:fldCharType="separate"/>
        </w:r>
        <w:r>
          <w:rPr>
            <w:noProof/>
            <w:webHidden/>
          </w:rPr>
          <w:t>16</w:t>
        </w:r>
        <w:r>
          <w:rPr>
            <w:noProof/>
            <w:webHidden/>
          </w:rPr>
          <w:fldChar w:fldCharType="end"/>
        </w:r>
      </w:hyperlink>
    </w:p>
    <w:p w14:paraId="3D5F3AE7" w14:textId="01EDB416" w:rsidR="00A77E9D" w:rsidRDefault="00A77E9D">
      <w:pPr>
        <w:pStyle w:val="Sommario1"/>
        <w:tabs>
          <w:tab w:val="right" w:leader="hyphen" w:pos="9016"/>
        </w:tabs>
        <w:rPr>
          <w:rFonts w:eastAsiaTheme="minorEastAsia"/>
          <w:b w:val="0"/>
          <w:bCs w:val="0"/>
          <w:i w:val="0"/>
          <w:iCs w:val="0"/>
          <w:noProof/>
          <w:kern w:val="2"/>
          <w:lang w:eastAsia="it-IT"/>
          <w14:ligatures w14:val="standardContextual"/>
        </w:rPr>
      </w:pPr>
      <w:hyperlink w:anchor="_Toc159360382" w:history="1">
        <w:r w:rsidRPr="00FE4452">
          <w:rPr>
            <w:rStyle w:val="Collegamentoipertestuale"/>
            <w:noProof/>
          </w:rPr>
          <w:t>5 Implementazione</w:t>
        </w:r>
        <w:r>
          <w:rPr>
            <w:noProof/>
            <w:webHidden/>
          </w:rPr>
          <w:tab/>
        </w:r>
        <w:r>
          <w:rPr>
            <w:noProof/>
            <w:webHidden/>
          </w:rPr>
          <w:fldChar w:fldCharType="begin"/>
        </w:r>
        <w:r>
          <w:rPr>
            <w:noProof/>
            <w:webHidden/>
          </w:rPr>
          <w:instrText xml:space="preserve"> PAGEREF _Toc159360382 \h </w:instrText>
        </w:r>
        <w:r>
          <w:rPr>
            <w:noProof/>
            <w:webHidden/>
          </w:rPr>
        </w:r>
        <w:r>
          <w:rPr>
            <w:noProof/>
            <w:webHidden/>
          </w:rPr>
          <w:fldChar w:fldCharType="separate"/>
        </w:r>
        <w:r>
          <w:rPr>
            <w:noProof/>
            <w:webHidden/>
          </w:rPr>
          <w:t>17</w:t>
        </w:r>
        <w:r>
          <w:rPr>
            <w:noProof/>
            <w:webHidden/>
          </w:rPr>
          <w:fldChar w:fldCharType="end"/>
        </w:r>
      </w:hyperlink>
    </w:p>
    <w:p w14:paraId="09639021" w14:textId="1B134A9E"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83" w:history="1">
        <w:r w:rsidRPr="00FE4452">
          <w:rPr>
            <w:rStyle w:val="Collegamentoipertestuale"/>
            <w:noProof/>
          </w:rPr>
          <w:t>5.1 Vincoli di integrità con trigger e check</w:t>
        </w:r>
        <w:r>
          <w:rPr>
            <w:noProof/>
            <w:webHidden/>
          </w:rPr>
          <w:tab/>
        </w:r>
        <w:r>
          <w:rPr>
            <w:noProof/>
            <w:webHidden/>
          </w:rPr>
          <w:fldChar w:fldCharType="begin"/>
        </w:r>
        <w:r>
          <w:rPr>
            <w:noProof/>
            <w:webHidden/>
          </w:rPr>
          <w:instrText xml:space="preserve"> PAGEREF _Toc159360383 \h </w:instrText>
        </w:r>
        <w:r>
          <w:rPr>
            <w:noProof/>
            <w:webHidden/>
          </w:rPr>
        </w:r>
        <w:r>
          <w:rPr>
            <w:noProof/>
            <w:webHidden/>
          </w:rPr>
          <w:fldChar w:fldCharType="separate"/>
        </w:r>
        <w:r>
          <w:rPr>
            <w:noProof/>
            <w:webHidden/>
          </w:rPr>
          <w:t>17</w:t>
        </w:r>
        <w:r>
          <w:rPr>
            <w:noProof/>
            <w:webHidden/>
          </w:rPr>
          <w:fldChar w:fldCharType="end"/>
        </w:r>
      </w:hyperlink>
    </w:p>
    <w:p w14:paraId="4B9CFE28" w14:textId="29B31083"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84" w:history="1">
        <w:r w:rsidRPr="00FE4452">
          <w:rPr>
            <w:rStyle w:val="Collegamentoipertestuale"/>
            <w:noProof/>
          </w:rPr>
          <w:t>5.1.1 Vincoli di Dominio</w:t>
        </w:r>
        <w:r>
          <w:rPr>
            <w:noProof/>
            <w:webHidden/>
          </w:rPr>
          <w:tab/>
        </w:r>
        <w:r>
          <w:rPr>
            <w:noProof/>
            <w:webHidden/>
          </w:rPr>
          <w:fldChar w:fldCharType="begin"/>
        </w:r>
        <w:r>
          <w:rPr>
            <w:noProof/>
            <w:webHidden/>
          </w:rPr>
          <w:instrText xml:space="preserve"> PAGEREF _Toc159360384 \h </w:instrText>
        </w:r>
        <w:r>
          <w:rPr>
            <w:noProof/>
            <w:webHidden/>
          </w:rPr>
        </w:r>
        <w:r>
          <w:rPr>
            <w:noProof/>
            <w:webHidden/>
          </w:rPr>
          <w:fldChar w:fldCharType="separate"/>
        </w:r>
        <w:r>
          <w:rPr>
            <w:noProof/>
            <w:webHidden/>
          </w:rPr>
          <w:t>17</w:t>
        </w:r>
        <w:r>
          <w:rPr>
            <w:noProof/>
            <w:webHidden/>
          </w:rPr>
          <w:fldChar w:fldCharType="end"/>
        </w:r>
      </w:hyperlink>
    </w:p>
    <w:p w14:paraId="60CF18E6" w14:textId="1C13D006"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85" w:history="1">
        <w:r w:rsidRPr="00FE4452">
          <w:rPr>
            <w:rStyle w:val="Collegamentoipertestuale"/>
            <w:noProof/>
          </w:rPr>
          <w:t>5.1.2 Triggers e Vincoli di Relazione</w:t>
        </w:r>
        <w:r>
          <w:rPr>
            <w:noProof/>
            <w:webHidden/>
          </w:rPr>
          <w:tab/>
        </w:r>
        <w:r>
          <w:rPr>
            <w:noProof/>
            <w:webHidden/>
          </w:rPr>
          <w:fldChar w:fldCharType="begin"/>
        </w:r>
        <w:r>
          <w:rPr>
            <w:noProof/>
            <w:webHidden/>
          </w:rPr>
          <w:instrText xml:space="preserve"> PAGEREF _Toc159360385 \h </w:instrText>
        </w:r>
        <w:r>
          <w:rPr>
            <w:noProof/>
            <w:webHidden/>
          </w:rPr>
        </w:r>
        <w:r>
          <w:rPr>
            <w:noProof/>
            <w:webHidden/>
          </w:rPr>
          <w:fldChar w:fldCharType="separate"/>
        </w:r>
        <w:r>
          <w:rPr>
            <w:noProof/>
            <w:webHidden/>
          </w:rPr>
          <w:t>17</w:t>
        </w:r>
        <w:r>
          <w:rPr>
            <w:noProof/>
            <w:webHidden/>
          </w:rPr>
          <w:fldChar w:fldCharType="end"/>
        </w:r>
      </w:hyperlink>
    </w:p>
    <w:p w14:paraId="03FB1DA1" w14:textId="182017A8"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86" w:history="1">
        <w:r w:rsidRPr="00FE4452">
          <w:rPr>
            <w:rStyle w:val="Collegamentoipertestuale"/>
            <w:noProof/>
          </w:rPr>
          <w:t>5.1.3 Procedura di Inserimento</w:t>
        </w:r>
        <w:r>
          <w:rPr>
            <w:noProof/>
            <w:webHidden/>
          </w:rPr>
          <w:tab/>
        </w:r>
        <w:r>
          <w:rPr>
            <w:noProof/>
            <w:webHidden/>
          </w:rPr>
          <w:fldChar w:fldCharType="begin"/>
        </w:r>
        <w:r>
          <w:rPr>
            <w:noProof/>
            <w:webHidden/>
          </w:rPr>
          <w:instrText xml:space="preserve"> PAGEREF _Toc159360386 \h </w:instrText>
        </w:r>
        <w:r>
          <w:rPr>
            <w:noProof/>
            <w:webHidden/>
          </w:rPr>
        </w:r>
        <w:r>
          <w:rPr>
            <w:noProof/>
            <w:webHidden/>
          </w:rPr>
          <w:fldChar w:fldCharType="separate"/>
        </w:r>
        <w:r>
          <w:rPr>
            <w:noProof/>
            <w:webHidden/>
          </w:rPr>
          <w:t>18</w:t>
        </w:r>
        <w:r>
          <w:rPr>
            <w:noProof/>
            <w:webHidden/>
          </w:rPr>
          <w:fldChar w:fldCharType="end"/>
        </w:r>
      </w:hyperlink>
    </w:p>
    <w:p w14:paraId="53AC5672" w14:textId="2F83D033"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87" w:history="1">
        <w:r w:rsidRPr="00FE4452">
          <w:rPr>
            <w:rStyle w:val="Collegamentoipertestuale"/>
            <w:noProof/>
          </w:rPr>
          <w:t>5.2 Operazioni del Database - Query</w:t>
        </w:r>
        <w:r>
          <w:rPr>
            <w:noProof/>
            <w:webHidden/>
          </w:rPr>
          <w:tab/>
        </w:r>
        <w:r>
          <w:rPr>
            <w:noProof/>
            <w:webHidden/>
          </w:rPr>
          <w:fldChar w:fldCharType="begin"/>
        </w:r>
        <w:r>
          <w:rPr>
            <w:noProof/>
            <w:webHidden/>
          </w:rPr>
          <w:instrText xml:space="preserve"> PAGEREF _Toc159360387 \h </w:instrText>
        </w:r>
        <w:r>
          <w:rPr>
            <w:noProof/>
            <w:webHidden/>
          </w:rPr>
        </w:r>
        <w:r>
          <w:rPr>
            <w:noProof/>
            <w:webHidden/>
          </w:rPr>
          <w:fldChar w:fldCharType="separate"/>
        </w:r>
        <w:r>
          <w:rPr>
            <w:noProof/>
            <w:webHidden/>
          </w:rPr>
          <w:t>18</w:t>
        </w:r>
        <w:r>
          <w:rPr>
            <w:noProof/>
            <w:webHidden/>
          </w:rPr>
          <w:fldChar w:fldCharType="end"/>
        </w:r>
      </w:hyperlink>
    </w:p>
    <w:p w14:paraId="157D2CA8" w14:textId="050026F6"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88" w:history="1">
        <w:r w:rsidRPr="00FE4452">
          <w:rPr>
            <w:rStyle w:val="Collegamentoipertestuale"/>
            <w:noProof/>
          </w:rPr>
          <w:t>5.2.1 Ricerca dei voli per destinazione</w:t>
        </w:r>
        <w:r>
          <w:rPr>
            <w:noProof/>
            <w:webHidden/>
          </w:rPr>
          <w:tab/>
        </w:r>
        <w:r>
          <w:rPr>
            <w:noProof/>
            <w:webHidden/>
          </w:rPr>
          <w:fldChar w:fldCharType="begin"/>
        </w:r>
        <w:r>
          <w:rPr>
            <w:noProof/>
            <w:webHidden/>
          </w:rPr>
          <w:instrText xml:space="preserve"> PAGEREF _Toc159360388 \h </w:instrText>
        </w:r>
        <w:r>
          <w:rPr>
            <w:noProof/>
            <w:webHidden/>
          </w:rPr>
        </w:r>
        <w:r>
          <w:rPr>
            <w:noProof/>
            <w:webHidden/>
          </w:rPr>
          <w:fldChar w:fldCharType="separate"/>
        </w:r>
        <w:r>
          <w:rPr>
            <w:noProof/>
            <w:webHidden/>
          </w:rPr>
          <w:t>18</w:t>
        </w:r>
        <w:r>
          <w:rPr>
            <w:noProof/>
            <w:webHidden/>
          </w:rPr>
          <w:fldChar w:fldCharType="end"/>
        </w:r>
      </w:hyperlink>
    </w:p>
    <w:p w14:paraId="7E26E951" w14:textId="0B5D745A"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89" w:history="1">
        <w:r w:rsidRPr="00FE4452">
          <w:rPr>
            <w:rStyle w:val="Collegamentoipertestuale"/>
            <w:noProof/>
          </w:rPr>
          <w:t>5.2.2 Numero di steward su voli con aerei di peso specifico</w:t>
        </w:r>
        <w:r>
          <w:rPr>
            <w:noProof/>
            <w:webHidden/>
          </w:rPr>
          <w:tab/>
        </w:r>
        <w:r>
          <w:rPr>
            <w:noProof/>
            <w:webHidden/>
          </w:rPr>
          <w:fldChar w:fldCharType="begin"/>
        </w:r>
        <w:r>
          <w:rPr>
            <w:noProof/>
            <w:webHidden/>
          </w:rPr>
          <w:instrText xml:space="preserve"> PAGEREF _Toc159360389 \h </w:instrText>
        </w:r>
        <w:r>
          <w:rPr>
            <w:noProof/>
            <w:webHidden/>
          </w:rPr>
        </w:r>
        <w:r>
          <w:rPr>
            <w:noProof/>
            <w:webHidden/>
          </w:rPr>
          <w:fldChar w:fldCharType="separate"/>
        </w:r>
        <w:r>
          <w:rPr>
            <w:noProof/>
            <w:webHidden/>
          </w:rPr>
          <w:t>19</w:t>
        </w:r>
        <w:r>
          <w:rPr>
            <w:noProof/>
            <w:webHidden/>
          </w:rPr>
          <w:fldChar w:fldCharType="end"/>
        </w:r>
      </w:hyperlink>
    </w:p>
    <w:p w14:paraId="35D1C2C9" w14:textId="01B4C130" w:rsidR="00A77E9D" w:rsidRDefault="00A77E9D">
      <w:pPr>
        <w:pStyle w:val="Sommario3"/>
        <w:tabs>
          <w:tab w:val="right" w:leader="hyphen" w:pos="9016"/>
        </w:tabs>
        <w:rPr>
          <w:rFonts w:eastAsiaTheme="minorEastAsia"/>
          <w:noProof/>
          <w:kern w:val="2"/>
          <w:sz w:val="24"/>
          <w:szCs w:val="24"/>
          <w:lang w:eastAsia="it-IT"/>
          <w14:ligatures w14:val="standardContextual"/>
        </w:rPr>
      </w:pPr>
      <w:hyperlink w:anchor="_Toc159360390" w:history="1">
        <w:r w:rsidRPr="00FE4452">
          <w:rPr>
            <w:rStyle w:val="Collegamentoipertestuale"/>
            <w:noProof/>
          </w:rPr>
          <w:t>5.2.3 Aerei di linea comandati da piloti di età specifica</w:t>
        </w:r>
        <w:r>
          <w:rPr>
            <w:noProof/>
            <w:webHidden/>
          </w:rPr>
          <w:tab/>
        </w:r>
        <w:r>
          <w:rPr>
            <w:noProof/>
            <w:webHidden/>
          </w:rPr>
          <w:fldChar w:fldCharType="begin"/>
        </w:r>
        <w:r>
          <w:rPr>
            <w:noProof/>
            <w:webHidden/>
          </w:rPr>
          <w:instrText xml:space="preserve"> PAGEREF _Toc159360390 \h </w:instrText>
        </w:r>
        <w:r>
          <w:rPr>
            <w:noProof/>
            <w:webHidden/>
          </w:rPr>
        </w:r>
        <w:r>
          <w:rPr>
            <w:noProof/>
            <w:webHidden/>
          </w:rPr>
          <w:fldChar w:fldCharType="separate"/>
        </w:r>
        <w:r>
          <w:rPr>
            <w:noProof/>
            <w:webHidden/>
          </w:rPr>
          <w:t>19</w:t>
        </w:r>
        <w:r>
          <w:rPr>
            <w:noProof/>
            <w:webHidden/>
          </w:rPr>
          <w:fldChar w:fldCharType="end"/>
        </w:r>
      </w:hyperlink>
    </w:p>
    <w:p w14:paraId="4B2A6452" w14:textId="53E6BA62"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91" w:history="1">
        <w:r w:rsidRPr="00FE4452">
          <w:rPr>
            <w:rStyle w:val="Collegamentoipertestuale"/>
            <w:noProof/>
          </w:rPr>
          <w:t>5.3 Popolazione database</w:t>
        </w:r>
        <w:r>
          <w:rPr>
            <w:noProof/>
            <w:webHidden/>
          </w:rPr>
          <w:tab/>
        </w:r>
        <w:r>
          <w:rPr>
            <w:noProof/>
            <w:webHidden/>
          </w:rPr>
          <w:fldChar w:fldCharType="begin"/>
        </w:r>
        <w:r>
          <w:rPr>
            <w:noProof/>
            <w:webHidden/>
          </w:rPr>
          <w:instrText xml:space="preserve"> PAGEREF _Toc159360391 \h </w:instrText>
        </w:r>
        <w:r>
          <w:rPr>
            <w:noProof/>
            <w:webHidden/>
          </w:rPr>
        </w:r>
        <w:r>
          <w:rPr>
            <w:noProof/>
            <w:webHidden/>
          </w:rPr>
          <w:fldChar w:fldCharType="separate"/>
        </w:r>
        <w:r>
          <w:rPr>
            <w:noProof/>
            <w:webHidden/>
          </w:rPr>
          <w:t>19</w:t>
        </w:r>
        <w:r>
          <w:rPr>
            <w:noProof/>
            <w:webHidden/>
          </w:rPr>
          <w:fldChar w:fldCharType="end"/>
        </w:r>
      </w:hyperlink>
    </w:p>
    <w:p w14:paraId="34578CAF" w14:textId="5DB646B3" w:rsidR="00A77E9D" w:rsidRDefault="00A77E9D">
      <w:pPr>
        <w:pStyle w:val="Sommario1"/>
        <w:tabs>
          <w:tab w:val="right" w:leader="hyphen" w:pos="9016"/>
        </w:tabs>
        <w:rPr>
          <w:rFonts w:eastAsiaTheme="minorEastAsia"/>
          <w:b w:val="0"/>
          <w:bCs w:val="0"/>
          <w:i w:val="0"/>
          <w:iCs w:val="0"/>
          <w:noProof/>
          <w:kern w:val="2"/>
          <w:lang w:eastAsia="it-IT"/>
          <w14:ligatures w14:val="standardContextual"/>
        </w:rPr>
      </w:pPr>
      <w:hyperlink w:anchor="_Toc159360392" w:history="1">
        <w:r w:rsidRPr="00FE4452">
          <w:rPr>
            <w:rStyle w:val="Collegamentoipertestuale"/>
            <w:noProof/>
          </w:rPr>
          <w:t>6 Analisi con linguaggio R</w:t>
        </w:r>
        <w:r>
          <w:rPr>
            <w:noProof/>
            <w:webHidden/>
          </w:rPr>
          <w:tab/>
        </w:r>
        <w:r>
          <w:rPr>
            <w:noProof/>
            <w:webHidden/>
          </w:rPr>
          <w:fldChar w:fldCharType="begin"/>
        </w:r>
        <w:r>
          <w:rPr>
            <w:noProof/>
            <w:webHidden/>
          </w:rPr>
          <w:instrText xml:space="preserve"> PAGEREF _Toc159360392 \h </w:instrText>
        </w:r>
        <w:r>
          <w:rPr>
            <w:noProof/>
            <w:webHidden/>
          </w:rPr>
        </w:r>
        <w:r>
          <w:rPr>
            <w:noProof/>
            <w:webHidden/>
          </w:rPr>
          <w:fldChar w:fldCharType="separate"/>
        </w:r>
        <w:r>
          <w:rPr>
            <w:noProof/>
            <w:webHidden/>
          </w:rPr>
          <w:t>19</w:t>
        </w:r>
        <w:r>
          <w:rPr>
            <w:noProof/>
            <w:webHidden/>
          </w:rPr>
          <w:fldChar w:fldCharType="end"/>
        </w:r>
      </w:hyperlink>
    </w:p>
    <w:p w14:paraId="1DBCE8D2" w14:textId="2783A39B"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93" w:history="1">
        <w:r w:rsidRPr="00FE4452">
          <w:rPr>
            <w:rStyle w:val="Collegamentoipertestuale"/>
            <w:noProof/>
          </w:rPr>
          <w:t>6.1 Connessione con libreria RPostgres</w:t>
        </w:r>
        <w:r>
          <w:rPr>
            <w:noProof/>
            <w:webHidden/>
          </w:rPr>
          <w:tab/>
        </w:r>
        <w:r>
          <w:rPr>
            <w:noProof/>
            <w:webHidden/>
          </w:rPr>
          <w:fldChar w:fldCharType="begin"/>
        </w:r>
        <w:r>
          <w:rPr>
            <w:noProof/>
            <w:webHidden/>
          </w:rPr>
          <w:instrText xml:space="preserve"> PAGEREF _Toc159360393 \h </w:instrText>
        </w:r>
        <w:r>
          <w:rPr>
            <w:noProof/>
            <w:webHidden/>
          </w:rPr>
        </w:r>
        <w:r>
          <w:rPr>
            <w:noProof/>
            <w:webHidden/>
          </w:rPr>
          <w:fldChar w:fldCharType="separate"/>
        </w:r>
        <w:r>
          <w:rPr>
            <w:noProof/>
            <w:webHidden/>
          </w:rPr>
          <w:t>19</w:t>
        </w:r>
        <w:r>
          <w:rPr>
            <w:noProof/>
            <w:webHidden/>
          </w:rPr>
          <w:fldChar w:fldCharType="end"/>
        </w:r>
      </w:hyperlink>
    </w:p>
    <w:p w14:paraId="733C928F" w14:textId="0AFA30C3"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94" w:history="1">
        <w:r w:rsidRPr="00FE4452">
          <w:rPr>
            <w:rStyle w:val="Collegamentoipertestuale"/>
            <w:noProof/>
          </w:rPr>
          <w:t>6.2 Analisi età media personale</w:t>
        </w:r>
        <w:r>
          <w:rPr>
            <w:noProof/>
            <w:webHidden/>
          </w:rPr>
          <w:tab/>
        </w:r>
        <w:r>
          <w:rPr>
            <w:noProof/>
            <w:webHidden/>
          </w:rPr>
          <w:fldChar w:fldCharType="begin"/>
        </w:r>
        <w:r>
          <w:rPr>
            <w:noProof/>
            <w:webHidden/>
          </w:rPr>
          <w:instrText xml:space="preserve"> PAGEREF _Toc159360394 \h </w:instrText>
        </w:r>
        <w:r>
          <w:rPr>
            <w:noProof/>
            <w:webHidden/>
          </w:rPr>
        </w:r>
        <w:r>
          <w:rPr>
            <w:noProof/>
            <w:webHidden/>
          </w:rPr>
          <w:fldChar w:fldCharType="separate"/>
        </w:r>
        <w:r>
          <w:rPr>
            <w:noProof/>
            <w:webHidden/>
          </w:rPr>
          <w:t>20</w:t>
        </w:r>
        <w:r>
          <w:rPr>
            <w:noProof/>
            <w:webHidden/>
          </w:rPr>
          <w:fldChar w:fldCharType="end"/>
        </w:r>
      </w:hyperlink>
    </w:p>
    <w:p w14:paraId="75CF62B8" w14:textId="03E92CBE" w:rsidR="00A77E9D" w:rsidRDefault="00A77E9D">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95" w:history="1">
        <w:r w:rsidRPr="00FE4452">
          <w:rPr>
            <w:rStyle w:val="Collegamentoipertestuale"/>
            <w:noProof/>
          </w:rPr>
          <w:t>6.3 Analisi steward</w:t>
        </w:r>
        <w:r>
          <w:rPr>
            <w:noProof/>
            <w:webHidden/>
          </w:rPr>
          <w:tab/>
        </w:r>
        <w:r>
          <w:rPr>
            <w:noProof/>
            <w:webHidden/>
          </w:rPr>
          <w:fldChar w:fldCharType="begin"/>
        </w:r>
        <w:r>
          <w:rPr>
            <w:noProof/>
            <w:webHidden/>
          </w:rPr>
          <w:instrText xml:space="preserve"> PAGEREF _Toc159360395 \h </w:instrText>
        </w:r>
        <w:r>
          <w:rPr>
            <w:noProof/>
            <w:webHidden/>
          </w:rPr>
        </w:r>
        <w:r>
          <w:rPr>
            <w:noProof/>
            <w:webHidden/>
          </w:rPr>
          <w:fldChar w:fldCharType="separate"/>
        </w:r>
        <w:r>
          <w:rPr>
            <w:noProof/>
            <w:webHidden/>
          </w:rPr>
          <w:t>20</w:t>
        </w:r>
        <w:r>
          <w:rPr>
            <w:noProof/>
            <w:webHidden/>
          </w:rPr>
          <w:fldChar w:fldCharType="end"/>
        </w:r>
      </w:hyperlink>
    </w:p>
    <w:p w14:paraId="03F6CA6B" w14:textId="300B26E7" w:rsidR="003B5DDB" w:rsidRDefault="00A77E9D" w:rsidP="00212F2A">
      <w:pPr>
        <w:pStyle w:val="Titolo1"/>
        <w:spacing w:before="0"/>
        <w:rPr>
          <w:rStyle w:val="VerbatimChar"/>
          <w:rFonts w:ascii="Copperplate Gothic Bold" w:eastAsiaTheme="minorHAnsi" w:hAnsi="Copperplate Gothic Bold" w:cstheme="minorBidi"/>
          <w:i/>
          <w:iCs/>
          <w:caps/>
          <w:color w:val="auto"/>
          <w:sz w:val="44"/>
          <w:szCs w:val="44"/>
        </w:rPr>
        <w:sectPr w:rsidR="003B5DDB" w:rsidSect="000853CC">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26"/>
        </w:sectPr>
      </w:pPr>
      <w:r>
        <w:rPr>
          <w:rStyle w:val="VerbatimChar"/>
          <w:rFonts w:ascii="Copperplate Gothic Bold" w:eastAsiaTheme="minorHAnsi" w:hAnsi="Copperplate Gothic Bold" w:cstheme="minorBidi"/>
          <w:caps/>
          <w:color w:val="auto"/>
          <w:sz w:val="44"/>
          <w:szCs w:val="44"/>
        </w:rPr>
        <w:fldChar w:fldCharType="end"/>
      </w:r>
    </w:p>
    <w:p w14:paraId="33F47F70" w14:textId="524B3C5D" w:rsidR="00AB4199" w:rsidRPr="00947EA1" w:rsidRDefault="00212F2A" w:rsidP="00212F2A">
      <w:pPr>
        <w:pStyle w:val="Titolo1"/>
        <w:spacing w:before="0"/>
        <w:rPr>
          <w:rFonts w:ascii="Copperplate Gothic Bold" w:hAnsi="Copperplate Gothic Bold"/>
          <w:sz w:val="44"/>
          <w:szCs w:val="44"/>
        </w:rPr>
      </w:pPr>
      <w:bookmarkStart w:id="1" w:name="_Toc159360353"/>
      <w:r w:rsidRPr="00947EA1">
        <w:rPr>
          <w:rStyle w:val="VerbatimChar"/>
          <w:rFonts w:ascii="Copperplate Gothic Bold" w:hAnsi="Copperplate Gothic Bold"/>
          <w:sz w:val="44"/>
          <w:szCs w:val="44"/>
        </w:rPr>
        <w:lastRenderedPageBreak/>
        <w:t>Base di dati Aeroporto - Gruppo 29</w:t>
      </w:r>
      <w:bookmarkEnd w:id="1"/>
    </w:p>
    <w:p w14:paraId="45C9C706" w14:textId="77777777" w:rsidR="00AB4199" w:rsidRPr="00212F2A" w:rsidRDefault="00000000" w:rsidP="00212F2A">
      <w:pPr>
        <w:pStyle w:val="AH1Relazione"/>
      </w:pPr>
      <w:bookmarkStart w:id="2" w:name="analisi-dei-requisiti"/>
      <w:bookmarkStart w:id="3" w:name="_Toc159360354"/>
      <w:bookmarkEnd w:id="0"/>
      <w:r w:rsidRPr="00212F2A">
        <w:t>1 Analisi dei requisiti</w:t>
      </w:r>
      <w:bookmarkEnd w:id="3"/>
    </w:p>
    <w:p w14:paraId="68E51B20" w14:textId="77777777" w:rsidR="00AB4199" w:rsidRPr="00212F2A" w:rsidRDefault="00000000" w:rsidP="00212F2A">
      <w:pPr>
        <w:pStyle w:val="AH2Relazione"/>
      </w:pPr>
      <w:bookmarkStart w:id="4" w:name="sintesi-del-testo"/>
      <w:bookmarkStart w:id="5" w:name="_Toc159360355"/>
      <w:r w:rsidRPr="00212F2A">
        <w:t>1.1 Sintesi del testo</w:t>
      </w:r>
      <w:bookmarkEnd w:id="5"/>
    </w:p>
    <w:p w14:paraId="384E94AF" w14:textId="77777777" w:rsidR="00AB4199" w:rsidRPr="00212F2A" w:rsidRDefault="00000000" w:rsidP="00212F2A">
      <w:pPr>
        <w:pStyle w:val="AParagrafoRelazione"/>
      </w:pPr>
      <w:r w:rsidRPr="00212F2A">
        <w:t>Lo scopo del progetto è quello di realizzare una base di dati per gestire i voli in partenza da un piccolo aeroporto. Verranno rappresentate le informazioni relative ai voli, agli equipaggi e agli aerei.</w:t>
      </w:r>
    </w:p>
    <w:p w14:paraId="39AAD34B" w14:textId="77777777" w:rsidR="00AB4199" w:rsidRPr="00212F2A" w:rsidRDefault="00000000" w:rsidP="00212F2A">
      <w:pPr>
        <w:pStyle w:val="AParagrafoRelazione"/>
      </w:pPr>
      <w:r w:rsidRPr="00212F2A">
        <w:t>Assumendo che ogni volo venga svolto ogni giorno della settimana, sempre nello stesso orario, ma con cancello d’uscita (gate) e l’aeromobile possibilmente diversi di ogni volo specifichiamo la destinazione e l’orario di partenza. Ognuno di questi ha orario di partenza e gate unici (cioè, che nessun altro volo può partire allo stesso orario sullo stesso gate e viceversa) e viene effettuato da un equipaggio specifico.</w:t>
      </w:r>
    </w:p>
    <w:p w14:paraId="6978B64A" w14:textId="77777777" w:rsidR="00AB4199" w:rsidRPr="00212F2A" w:rsidRDefault="00000000" w:rsidP="00212F2A">
      <w:pPr>
        <w:pStyle w:val="AParagrafoRelazione"/>
      </w:pPr>
      <w:r w:rsidRPr="00212F2A">
        <w:t>Ogni equipaggio è formato da due piloti, zero, una o più hostess e zero, uno o più steward. Devono quindi essere sempre presenti due piloti e almeno una hostess o uno steward. Gli equipaggi sono identificati tramite un codice univoco, mentre per hostess, steward e piloti viene memorizzato il codice fiscale.</w:t>
      </w:r>
    </w:p>
    <w:p w14:paraId="56F6311D" w14:textId="77777777" w:rsidR="00AB4199" w:rsidRPr="00212F2A" w:rsidRDefault="00000000" w:rsidP="00212F2A">
      <w:pPr>
        <w:pStyle w:val="AParagrafoRelazione"/>
      </w:pPr>
      <w:r w:rsidRPr="00212F2A">
        <w:t>Ogni aeromobile viene identificato da un opportuno codice e si conosce sia l’azienda costruttrice che il modello con le sue caratteristiche tecniche quali: capacità (numero massimo di passeggeri e quantità massima di materiale trasportabile) e le caratteristiche del velivolo (peso, lunghezza e apertura alare).</w:t>
      </w:r>
    </w:p>
    <w:p w14:paraId="3DC70585" w14:textId="77777777" w:rsidR="00AB4199" w:rsidRPr="00212F2A" w:rsidRDefault="00000000" w:rsidP="00212F2A">
      <w:pPr>
        <w:pStyle w:val="AParagrafoRelazione"/>
      </w:pPr>
      <w:r w:rsidRPr="00212F2A">
        <w:t>Ogni aeromobile effettua un unico volo al giorno.</w:t>
      </w:r>
    </w:p>
    <w:p w14:paraId="172B8CF2" w14:textId="77777777" w:rsidR="00AB4199" w:rsidRDefault="00000000" w:rsidP="00212F2A">
      <w:pPr>
        <w:pStyle w:val="AH2Relazione"/>
      </w:pPr>
      <w:bookmarkStart w:id="6" w:name="glossario"/>
      <w:bookmarkStart w:id="7" w:name="_Toc159360356"/>
      <w:bookmarkEnd w:id="4"/>
      <w:r>
        <w:t>1.2 Glossario</w:t>
      </w:r>
      <w:bookmarkEnd w:id="7"/>
    </w:p>
    <w:tbl>
      <w:tblPr>
        <w:tblStyle w:val="ATabellaRelazione"/>
        <w:tblW w:w="5000" w:type="pct"/>
        <w:tblLook w:val="0020" w:firstRow="1" w:lastRow="0" w:firstColumn="0" w:lastColumn="0" w:noHBand="0" w:noVBand="0"/>
      </w:tblPr>
      <w:tblGrid>
        <w:gridCol w:w="1884"/>
        <w:gridCol w:w="3852"/>
        <w:gridCol w:w="1041"/>
        <w:gridCol w:w="2465"/>
      </w:tblGrid>
      <w:tr w:rsidR="00AB4199" w14:paraId="59D25911" w14:textId="77777777" w:rsidTr="00414ED8">
        <w:trPr>
          <w:cnfStyle w:val="100000000000" w:firstRow="1" w:lastRow="0" w:firstColumn="0" w:lastColumn="0" w:oddVBand="0" w:evenVBand="0" w:oddHBand="0" w:evenHBand="0" w:firstRowFirstColumn="0" w:firstRowLastColumn="0" w:lastRowFirstColumn="0" w:lastRowLastColumn="0"/>
        </w:trPr>
        <w:tc>
          <w:tcPr>
            <w:tcW w:w="1019" w:type="pct"/>
          </w:tcPr>
          <w:p w14:paraId="7CCADA48" w14:textId="77777777" w:rsidR="00AB4199" w:rsidRDefault="00000000">
            <w:pPr>
              <w:pStyle w:val="Compact"/>
            </w:pPr>
            <w:r>
              <w:t>Termine</w:t>
            </w:r>
          </w:p>
        </w:tc>
        <w:tc>
          <w:tcPr>
            <w:tcW w:w="2084" w:type="pct"/>
          </w:tcPr>
          <w:p w14:paraId="0D24E91B" w14:textId="77777777" w:rsidR="00AB4199" w:rsidRDefault="00000000">
            <w:pPr>
              <w:pStyle w:val="Compact"/>
            </w:pPr>
            <w:r>
              <w:t>Descrizione</w:t>
            </w:r>
          </w:p>
        </w:tc>
        <w:tc>
          <w:tcPr>
            <w:tcW w:w="0" w:type="auto"/>
          </w:tcPr>
          <w:p w14:paraId="5C0F687B" w14:textId="77777777" w:rsidR="00AB4199" w:rsidRDefault="00000000">
            <w:pPr>
              <w:pStyle w:val="Compact"/>
            </w:pPr>
            <w:r>
              <w:t>Sinonimi</w:t>
            </w:r>
          </w:p>
        </w:tc>
        <w:tc>
          <w:tcPr>
            <w:tcW w:w="0" w:type="auto"/>
          </w:tcPr>
          <w:p w14:paraId="56280EF3" w14:textId="77777777" w:rsidR="00AB4199" w:rsidRDefault="00000000">
            <w:pPr>
              <w:pStyle w:val="Compact"/>
            </w:pPr>
            <w:r>
              <w:t>Collegamenti</w:t>
            </w:r>
          </w:p>
        </w:tc>
      </w:tr>
      <w:tr w:rsidR="00AB4199" w14:paraId="565D0BEC" w14:textId="77777777" w:rsidTr="00414ED8">
        <w:tc>
          <w:tcPr>
            <w:tcW w:w="1019" w:type="pct"/>
          </w:tcPr>
          <w:p w14:paraId="75AFC461" w14:textId="77777777" w:rsidR="00AB4199" w:rsidRDefault="00000000">
            <w:pPr>
              <w:pStyle w:val="Compact"/>
            </w:pPr>
            <w:r>
              <w:t>Volo</w:t>
            </w:r>
          </w:p>
        </w:tc>
        <w:tc>
          <w:tcPr>
            <w:tcW w:w="2084" w:type="pct"/>
          </w:tcPr>
          <w:p w14:paraId="730DA9F5" w14:textId="77777777" w:rsidR="00AB4199" w:rsidRDefault="00000000">
            <w:pPr>
              <w:pStyle w:val="Compact"/>
            </w:pPr>
            <w:r>
              <w:t>Volo in partenza dall’aeroporto</w:t>
            </w:r>
          </w:p>
        </w:tc>
        <w:tc>
          <w:tcPr>
            <w:tcW w:w="0" w:type="auto"/>
          </w:tcPr>
          <w:p w14:paraId="6E3E0B6B" w14:textId="77777777" w:rsidR="00AB4199" w:rsidRDefault="00000000">
            <w:pPr>
              <w:pStyle w:val="Compact"/>
            </w:pPr>
            <w:r>
              <w:t>~</w:t>
            </w:r>
          </w:p>
        </w:tc>
        <w:tc>
          <w:tcPr>
            <w:tcW w:w="0" w:type="auto"/>
          </w:tcPr>
          <w:p w14:paraId="5D490BF8" w14:textId="77777777" w:rsidR="00AB4199" w:rsidRDefault="00000000">
            <w:pPr>
              <w:pStyle w:val="Compact"/>
            </w:pPr>
            <w:r>
              <w:t>Aeromobile, Equipaggio</w:t>
            </w:r>
          </w:p>
        </w:tc>
      </w:tr>
      <w:tr w:rsidR="00AB4199" w14:paraId="3D008D0A" w14:textId="77777777" w:rsidTr="00414ED8">
        <w:tc>
          <w:tcPr>
            <w:tcW w:w="1019" w:type="pct"/>
          </w:tcPr>
          <w:p w14:paraId="4A9F4CFA" w14:textId="77777777" w:rsidR="00AB4199" w:rsidRDefault="00000000">
            <w:pPr>
              <w:pStyle w:val="Compact"/>
            </w:pPr>
            <w:r>
              <w:t>Aeromobile</w:t>
            </w:r>
          </w:p>
        </w:tc>
        <w:tc>
          <w:tcPr>
            <w:tcW w:w="2084" w:type="pct"/>
          </w:tcPr>
          <w:p w14:paraId="5C58F068" w14:textId="77777777" w:rsidR="00AB4199" w:rsidRPr="00212F2A" w:rsidRDefault="00000000">
            <w:pPr>
              <w:pStyle w:val="Compact"/>
            </w:pPr>
            <w:r w:rsidRPr="00212F2A">
              <w:t>Aereo che effettua un volo</w:t>
            </w:r>
          </w:p>
        </w:tc>
        <w:tc>
          <w:tcPr>
            <w:tcW w:w="0" w:type="auto"/>
          </w:tcPr>
          <w:p w14:paraId="5B0B9A99" w14:textId="77777777" w:rsidR="00AB4199" w:rsidRDefault="00000000">
            <w:pPr>
              <w:pStyle w:val="Compact"/>
            </w:pPr>
            <w:r>
              <w:t>Aereo</w:t>
            </w:r>
          </w:p>
        </w:tc>
        <w:tc>
          <w:tcPr>
            <w:tcW w:w="0" w:type="auto"/>
          </w:tcPr>
          <w:p w14:paraId="6736D119" w14:textId="77777777" w:rsidR="00AB4199" w:rsidRDefault="00000000">
            <w:pPr>
              <w:pStyle w:val="Compact"/>
            </w:pPr>
            <w:r>
              <w:t>Volo, Modello</w:t>
            </w:r>
          </w:p>
        </w:tc>
      </w:tr>
      <w:tr w:rsidR="00AB4199" w14:paraId="098C149B" w14:textId="77777777" w:rsidTr="00414ED8">
        <w:tc>
          <w:tcPr>
            <w:tcW w:w="1019" w:type="pct"/>
          </w:tcPr>
          <w:p w14:paraId="592F941E" w14:textId="77777777" w:rsidR="00AB4199" w:rsidRDefault="00000000">
            <w:pPr>
              <w:pStyle w:val="Compact"/>
            </w:pPr>
            <w:r>
              <w:t>Modello</w:t>
            </w:r>
          </w:p>
        </w:tc>
        <w:tc>
          <w:tcPr>
            <w:tcW w:w="2084" w:type="pct"/>
          </w:tcPr>
          <w:p w14:paraId="11523AC9" w14:textId="77777777" w:rsidR="00AB4199" w:rsidRDefault="00000000">
            <w:pPr>
              <w:pStyle w:val="Compact"/>
            </w:pPr>
            <w:r>
              <w:t>Modello di un aeromobile</w:t>
            </w:r>
          </w:p>
        </w:tc>
        <w:tc>
          <w:tcPr>
            <w:tcW w:w="0" w:type="auto"/>
          </w:tcPr>
          <w:p w14:paraId="1AA5FC7A" w14:textId="77777777" w:rsidR="00AB4199" w:rsidRDefault="00000000">
            <w:pPr>
              <w:pStyle w:val="Compact"/>
            </w:pPr>
            <w:r>
              <w:t>~</w:t>
            </w:r>
          </w:p>
        </w:tc>
        <w:tc>
          <w:tcPr>
            <w:tcW w:w="0" w:type="auto"/>
          </w:tcPr>
          <w:p w14:paraId="6CD3846C" w14:textId="77777777" w:rsidR="00AB4199" w:rsidRDefault="00000000">
            <w:pPr>
              <w:pStyle w:val="Compact"/>
            </w:pPr>
            <w:r>
              <w:t>Aeromobile, Specifiche tecniche</w:t>
            </w:r>
          </w:p>
        </w:tc>
      </w:tr>
      <w:tr w:rsidR="00AB4199" w14:paraId="2BC81B96" w14:textId="77777777" w:rsidTr="00414ED8">
        <w:tc>
          <w:tcPr>
            <w:tcW w:w="1019" w:type="pct"/>
          </w:tcPr>
          <w:p w14:paraId="5DFF2B0A" w14:textId="77777777" w:rsidR="00AB4199" w:rsidRDefault="00000000">
            <w:pPr>
              <w:pStyle w:val="Compact"/>
            </w:pPr>
            <w:r>
              <w:t>Specifiche tecniche</w:t>
            </w:r>
          </w:p>
        </w:tc>
        <w:tc>
          <w:tcPr>
            <w:tcW w:w="2084" w:type="pct"/>
          </w:tcPr>
          <w:p w14:paraId="21230955" w14:textId="77777777" w:rsidR="00AB4199" w:rsidRPr="00212F2A" w:rsidRDefault="00000000">
            <w:pPr>
              <w:pStyle w:val="Compact"/>
            </w:pPr>
            <w:r w:rsidRPr="00212F2A">
              <w:t>Peso, apertura alare e lunghezza relative ad un modello</w:t>
            </w:r>
          </w:p>
        </w:tc>
        <w:tc>
          <w:tcPr>
            <w:tcW w:w="0" w:type="auto"/>
          </w:tcPr>
          <w:p w14:paraId="5829CE88" w14:textId="77777777" w:rsidR="00AB4199" w:rsidRDefault="00000000">
            <w:pPr>
              <w:pStyle w:val="Compact"/>
            </w:pPr>
            <w:r>
              <w:t>~</w:t>
            </w:r>
          </w:p>
        </w:tc>
        <w:tc>
          <w:tcPr>
            <w:tcW w:w="0" w:type="auto"/>
          </w:tcPr>
          <w:p w14:paraId="56E50A47" w14:textId="77777777" w:rsidR="00AB4199" w:rsidRDefault="00000000">
            <w:pPr>
              <w:pStyle w:val="Compact"/>
            </w:pPr>
            <w:r>
              <w:t>Modello</w:t>
            </w:r>
          </w:p>
        </w:tc>
      </w:tr>
      <w:tr w:rsidR="00AB4199" w14:paraId="396BD8C7" w14:textId="77777777" w:rsidTr="00414ED8">
        <w:tc>
          <w:tcPr>
            <w:tcW w:w="1019" w:type="pct"/>
          </w:tcPr>
          <w:p w14:paraId="36D72282" w14:textId="77777777" w:rsidR="00AB4199" w:rsidRDefault="00000000">
            <w:pPr>
              <w:pStyle w:val="Compact"/>
            </w:pPr>
            <w:r>
              <w:t>Equipaggio</w:t>
            </w:r>
          </w:p>
        </w:tc>
        <w:tc>
          <w:tcPr>
            <w:tcW w:w="2084" w:type="pct"/>
          </w:tcPr>
          <w:p w14:paraId="7653A6F8" w14:textId="77777777" w:rsidR="00AB4199" w:rsidRPr="00212F2A" w:rsidRDefault="00000000">
            <w:pPr>
              <w:pStyle w:val="Compact"/>
            </w:pPr>
            <w:r w:rsidRPr="00212F2A">
              <w:t>Insieme di persone che gestiscono un volo</w:t>
            </w:r>
          </w:p>
        </w:tc>
        <w:tc>
          <w:tcPr>
            <w:tcW w:w="0" w:type="auto"/>
          </w:tcPr>
          <w:p w14:paraId="02397ED2" w14:textId="77777777" w:rsidR="00AB4199" w:rsidRDefault="00000000">
            <w:pPr>
              <w:pStyle w:val="Compact"/>
            </w:pPr>
            <w:r>
              <w:t>~</w:t>
            </w:r>
          </w:p>
        </w:tc>
        <w:tc>
          <w:tcPr>
            <w:tcW w:w="0" w:type="auto"/>
          </w:tcPr>
          <w:p w14:paraId="72C2E22D" w14:textId="77777777" w:rsidR="00AB4199" w:rsidRDefault="00000000">
            <w:pPr>
              <w:pStyle w:val="Compact"/>
            </w:pPr>
            <w:r>
              <w:t>Volo, Pilota, Assistente</w:t>
            </w:r>
          </w:p>
        </w:tc>
      </w:tr>
      <w:tr w:rsidR="00AB4199" w14:paraId="08C6E1EA" w14:textId="77777777" w:rsidTr="00414ED8">
        <w:tc>
          <w:tcPr>
            <w:tcW w:w="1019" w:type="pct"/>
          </w:tcPr>
          <w:p w14:paraId="79682195" w14:textId="77777777" w:rsidR="00AB4199" w:rsidRDefault="00000000">
            <w:pPr>
              <w:pStyle w:val="Compact"/>
            </w:pPr>
            <w:r>
              <w:t>Pilota</w:t>
            </w:r>
          </w:p>
        </w:tc>
        <w:tc>
          <w:tcPr>
            <w:tcW w:w="2084" w:type="pct"/>
          </w:tcPr>
          <w:p w14:paraId="2ADD426C" w14:textId="77777777" w:rsidR="00AB4199" w:rsidRPr="00212F2A" w:rsidRDefault="00000000">
            <w:pPr>
              <w:pStyle w:val="Compact"/>
            </w:pPr>
            <w:r w:rsidRPr="00212F2A">
              <w:t>Persona che pilota un aereo e fa parte di un equipaggio</w:t>
            </w:r>
          </w:p>
        </w:tc>
        <w:tc>
          <w:tcPr>
            <w:tcW w:w="0" w:type="auto"/>
          </w:tcPr>
          <w:p w14:paraId="0549F54A" w14:textId="77777777" w:rsidR="00AB4199" w:rsidRDefault="00000000">
            <w:pPr>
              <w:pStyle w:val="Compact"/>
            </w:pPr>
            <w:r>
              <w:t>~</w:t>
            </w:r>
          </w:p>
        </w:tc>
        <w:tc>
          <w:tcPr>
            <w:tcW w:w="0" w:type="auto"/>
          </w:tcPr>
          <w:p w14:paraId="0153D960" w14:textId="77777777" w:rsidR="00AB4199" w:rsidRDefault="00000000">
            <w:pPr>
              <w:pStyle w:val="Compact"/>
            </w:pPr>
            <w:r>
              <w:t>Equipaggio</w:t>
            </w:r>
          </w:p>
        </w:tc>
      </w:tr>
      <w:tr w:rsidR="00AB4199" w14:paraId="32964D42" w14:textId="77777777" w:rsidTr="00414ED8">
        <w:tc>
          <w:tcPr>
            <w:tcW w:w="1019" w:type="pct"/>
          </w:tcPr>
          <w:p w14:paraId="50D57DAA" w14:textId="77777777" w:rsidR="00AB4199" w:rsidRDefault="00000000">
            <w:pPr>
              <w:pStyle w:val="Compact"/>
            </w:pPr>
            <w:r>
              <w:t>Assistente</w:t>
            </w:r>
          </w:p>
        </w:tc>
        <w:tc>
          <w:tcPr>
            <w:tcW w:w="2084" w:type="pct"/>
          </w:tcPr>
          <w:p w14:paraId="2942B5D1" w14:textId="77777777" w:rsidR="00AB4199" w:rsidRPr="00212F2A" w:rsidRDefault="00000000">
            <w:pPr>
              <w:pStyle w:val="Compact"/>
            </w:pPr>
            <w:r w:rsidRPr="00212F2A">
              <w:t>Persona che assiste i passeggeri di un volo</w:t>
            </w:r>
          </w:p>
        </w:tc>
        <w:tc>
          <w:tcPr>
            <w:tcW w:w="0" w:type="auto"/>
          </w:tcPr>
          <w:p w14:paraId="7F45E6FE" w14:textId="77777777" w:rsidR="00AB4199" w:rsidRDefault="00000000">
            <w:pPr>
              <w:pStyle w:val="Compact"/>
            </w:pPr>
            <w:r>
              <w:t>~</w:t>
            </w:r>
          </w:p>
        </w:tc>
        <w:tc>
          <w:tcPr>
            <w:tcW w:w="0" w:type="auto"/>
          </w:tcPr>
          <w:p w14:paraId="37BB96D5" w14:textId="77777777" w:rsidR="00AB4199" w:rsidRDefault="00000000">
            <w:pPr>
              <w:pStyle w:val="Compact"/>
            </w:pPr>
            <w:r>
              <w:t>Equipaggio, Hostess, Steward</w:t>
            </w:r>
          </w:p>
        </w:tc>
      </w:tr>
      <w:tr w:rsidR="00AB4199" w14:paraId="59721520" w14:textId="77777777" w:rsidTr="00414ED8">
        <w:tc>
          <w:tcPr>
            <w:tcW w:w="1019" w:type="pct"/>
          </w:tcPr>
          <w:p w14:paraId="4B1EBBB0" w14:textId="77777777" w:rsidR="00AB4199" w:rsidRDefault="00000000">
            <w:pPr>
              <w:pStyle w:val="Compact"/>
            </w:pPr>
            <w:r>
              <w:t>Hostess</w:t>
            </w:r>
          </w:p>
        </w:tc>
        <w:tc>
          <w:tcPr>
            <w:tcW w:w="2084" w:type="pct"/>
          </w:tcPr>
          <w:p w14:paraId="75131930" w14:textId="77777777" w:rsidR="00AB4199" w:rsidRDefault="00000000">
            <w:pPr>
              <w:pStyle w:val="Compact"/>
            </w:pPr>
            <w:r>
              <w:t>Assistente di sesso femminile</w:t>
            </w:r>
          </w:p>
        </w:tc>
        <w:tc>
          <w:tcPr>
            <w:tcW w:w="0" w:type="auto"/>
          </w:tcPr>
          <w:p w14:paraId="78BA46DD" w14:textId="77777777" w:rsidR="00AB4199" w:rsidRDefault="00000000">
            <w:pPr>
              <w:pStyle w:val="Compact"/>
            </w:pPr>
            <w:r>
              <w:t>~</w:t>
            </w:r>
          </w:p>
        </w:tc>
        <w:tc>
          <w:tcPr>
            <w:tcW w:w="0" w:type="auto"/>
          </w:tcPr>
          <w:p w14:paraId="1D3D7304" w14:textId="77777777" w:rsidR="00AB4199" w:rsidRDefault="00000000">
            <w:pPr>
              <w:pStyle w:val="Compact"/>
            </w:pPr>
            <w:r>
              <w:t>Assistente</w:t>
            </w:r>
          </w:p>
        </w:tc>
      </w:tr>
      <w:tr w:rsidR="00AB4199" w14:paraId="72C35EEA" w14:textId="77777777" w:rsidTr="00414ED8">
        <w:tc>
          <w:tcPr>
            <w:tcW w:w="1019" w:type="pct"/>
          </w:tcPr>
          <w:p w14:paraId="08A16111" w14:textId="77777777" w:rsidR="00AB4199" w:rsidRDefault="00000000">
            <w:pPr>
              <w:pStyle w:val="Compact"/>
            </w:pPr>
            <w:r>
              <w:t>Steward</w:t>
            </w:r>
          </w:p>
        </w:tc>
        <w:tc>
          <w:tcPr>
            <w:tcW w:w="2084" w:type="pct"/>
          </w:tcPr>
          <w:p w14:paraId="321586FE" w14:textId="77777777" w:rsidR="00AB4199" w:rsidRDefault="00000000">
            <w:pPr>
              <w:pStyle w:val="Compact"/>
            </w:pPr>
            <w:r>
              <w:t>Assistente di sesso maschile</w:t>
            </w:r>
          </w:p>
        </w:tc>
        <w:tc>
          <w:tcPr>
            <w:tcW w:w="0" w:type="auto"/>
          </w:tcPr>
          <w:p w14:paraId="7EE8927D" w14:textId="77777777" w:rsidR="00AB4199" w:rsidRDefault="00000000">
            <w:pPr>
              <w:pStyle w:val="Compact"/>
            </w:pPr>
            <w:r>
              <w:t>~</w:t>
            </w:r>
          </w:p>
        </w:tc>
        <w:tc>
          <w:tcPr>
            <w:tcW w:w="0" w:type="auto"/>
          </w:tcPr>
          <w:p w14:paraId="3B48CBE8" w14:textId="77777777" w:rsidR="00AB4199" w:rsidRDefault="00000000">
            <w:pPr>
              <w:pStyle w:val="Compact"/>
            </w:pPr>
            <w:r>
              <w:t>Assistente</w:t>
            </w:r>
          </w:p>
        </w:tc>
      </w:tr>
      <w:tr w:rsidR="00AB4199" w14:paraId="0EDCD4DE" w14:textId="77777777" w:rsidTr="00414ED8">
        <w:tc>
          <w:tcPr>
            <w:tcW w:w="1019" w:type="pct"/>
          </w:tcPr>
          <w:p w14:paraId="4C1D3CD4" w14:textId="77777777" w:rsidR="00AB4199" w:rsidRDefault="00000000">
            <w:pPr>
              <w:pStyle w:val="Compact"/>
            </w:pPr>
            <w:r>
              <w:t>Gate</w:t>
            </w:r>
          </w:p>
        </w:tc>
        <w:tc>
          <w:tcPr>
            <w:tcW w:w="2084" w:type="pct"/>
          </w:tcPr>
          <w:p w14:paraId="18B37ABE" w14:textId="77777777" w:rsidR="00AB4199" w:rsidRDefault="00000000">
            <w:pPr>
              <w:pStyle w:val="Compact"/>
            </w:pPr>
            <w:r>
              <w:t>Cancello d’imbarco</w:t>
            </w:r>
          </w:p>
        </w:tc>
        <w:tc>
          <w:tcPr>
            <w:tcW w:w="0" w:type="auto"/>
          </w:tcPr>
          <w:p w14:paraId="387889D0" w14:textId="77777777" w:rsidR="00AB4199" w:rsidRDefault="00000000">
            <w:pPr>
              <w:pStyle w:val="Compact"/>
            </w:pPr>
            <w:r>
              <w:t>~</w:t>
            </w:r>
          </w:p>
        </w:tc>
        <w:tc>
          <w:tcPr>
            <w:tcW w:w="0" w:type="auto"/>
          </w:tcPr>
          <w:p w14:paraId="034BD2A6" w14:textId="77777777" w:rsidR="00AB4199" w:rsidRDefault="00000000">
            <w:pPr>
              <w:pStyle w:val="Compact"/>
            </w:pPr>
            <w:r>
              <w:t>Volo</w:t>
            </w:r>
          </w:p>
        </w:tc>
      </w:tr>
      <w:tr w:rsidR="00AB4199" w14:paraId="259F3B8C" w14:textId="77777777" w:rsidTr="00414ED8">
        <w:tc>
          <w:tcPr>
            <w:tcW w:w="1019" w:type="pct"/>
          </w:tcPr>
          <w:p w14:paraId="48DF02B8" w14:textId="6E3CE42B" w:rsidR="00AB4199" w:rsidRDefault="00414ED8">
            <w:pPr>
              <w:pStyle w:val="Compact"/>
            </w:pPr>
            <w:r>
              <w:t>Azienda costruttrice</w:t>
            </w:r>
          </w:p>
        </w:tc>
        <w:tc>
          <w:tcPr>
            <w:tcW w:w="2084" w:type="pct"/>
          </w:tcPr>
          <w:p w14:paraId="2E7834EC" w14:textId="77777777" w:rsidR="00AB4199" w:rsidRPr="00212F2A" w:rsidRDefault="00000000">
            <w:pPr>
              <w:pStyle w:val="Compact"/>
            </w:pPr>
            <w:r w:rsidRPr="00212F2A">
              <w:t>Azienda che costruisce modelli di aeromobili</w:t>
            </w:r>
          </w:p>
        </w:tc>
        <w:tc>
          <w:tcPr>
            <w:tcW w:w="0" w:type="auto"/>
          </w:tcPr>
          <w:p w14:paraId="549300AC" w14:textId="77777777" w:rsidR="00AB4199" w:rsidRDefault="00000000">
            <w:pPr>
              <w:pStyle w:val="Compact"/>
            </w:pPr>
            <w:r>
              <w:t>~</w:t>
            </w:r>
          </w:p>
        </w:tc>
        <w:tc>
          <w:tcPr>
            <w:tcW w:w="0" w:type="auto"/>
          </w:tcPr>
          <w:p w14:paraId="268DB681" w14:textId="77777777" w:rsidR="00AB4199" w:rsidRDefault="00000000">
            <w:pPr>
              <w:pStyle w:val="Compact"/>
            </w:pPr>
            <w:r>
              <w:t>Modello</w:t>
            </w:r>
          </w:p>
        </w:tc>
      </w:tr>
    </w:tbl>
    <w:p w14:paraId="7F20C978" w14:textId="77777777" w:rsidR="00790732" w:rsidRDefault="00790732" w:rsidP="00212F2A">
      <w:pPr>
        <w:pStyle w:val="AH2Relazione"/>
      </w:pPr>
      <w:bookmarkStart w:id="8" w:name="specifiche-sui-dati"/>
      <w:bookmarkEnd w:id="6"/>
    </w:p>
    <w:p w14:paraId="0AA645BA" w14:textId="77777777" w:rsidR="00790732" w:rsidRDefault="00790732">
      <w:pPr>
        <w:rPr>
          <w:rFonts w:asciiTheme="majorHAnsi" w:eastAsiaTheme="majorEastAsia" w:hAnsiTheme="majorHAnsi" w:cstheme="majorBidi"/>
          <w:b/>
          <w:bCs/>
          <w:color w:val="4F81BD" w:themeColor="accent1"/>
          <w:sz w:val="28"/>
          <w:szCs w:val="28"/>
        </w:rPr>
      </w:pPr>
      <w:r>
        <w:br w:type="page"/>
      </w:r>
    </w:p>
    <w:p w14:paraId="68BC24AD" w14:textId="27DDFFAD" w:rsidR="00AB4199" w:rsidRDefault="00000000" w:rsidP="00212F2A">
      <w:pPr>
        <w:pStyle w:val="AH2Relazione"/>
      </w:pPr>
      <w:bookmarkStart w:id="9" w:name="_Toc159360357"/>
      <w:r>
        <w:lastRenderedPageBreak/>
        <w:t>1.3 Specifiche sui dati</w:t>
      </w:r>
      <w:bookmarkEnd w:id="9"/>
    </w:p>
    <w:tbl>
      <w:tblPr>
        <w:tblStyle w:val="ATabellaRelazione"/>
        <w:tblW w:w="5000" w:type="pct"/>
        <w:tblLook w:val="0020" w:firstRow="1" w:lastRow="0" w:firstColumn="0" w:lastColumn="0" w:noHBand="0" w:noVBand="0"/>
      </w:tblPr>
      <w:tblGrid>
        <w:gridCol w:w="9242"/>
      </w:tblGrid>
      <w:tr w:rsidR="00AB4199" w14:paraId="3B4E9CAF"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D7F13E" w14:textId="77777777" w:rsidR="00AB4199" w:rsidRDefault="00000000">
            <w:pPr>
              <w:pStyle w:val="Compact"/>
            </w:pPr>
            <w:r>
              <w:t>Frasi di carattere generale</w:t>
            </w:r>
          </w:p>
        </w:tc>
      </w:tr>
      <w:tr w:rsidR="00AB4199" w:rsidRPr="0051315C" w14:paraId="41084E12" w14:textId="77777777" w:rsidTr="00947EA1">
        <w:tc>
          <w:tcPr>
            <w:tcW w:w="0" w:type="auto"/>
            <w:tcBorders>
              <w:bottom w:val="nil"/>
            </w:tcBorders>
          </w:tcPr>
          <w:p w14:paraId="51DDB226" w14:textId="77777777" w:rsidR="00AB4199" w:rsidRPr="00212F2A" w:rsidRDefault="00000000">
            <w:pPr>
              <w:pStyle w:val="Compact"/>
            </w:pPr>
            <w:r w:rsidRPr="00212F2A">
              <w:t>Si vuole realizzare una basi di dati per un piccolo aeroporto, del quale vogliamo rappresentare i dati relativi ai voli, all’equipaggio e agli aeromobili che effettuano i voli.</w:t>
            </w:r>
          </w:p>
        </w:tc>
      </w:tr>
      <w:tr w:rsidR="00947EA1" w:rsidRPr="0051315C" w14:paraId="119F5240" w14:textId="77777777" w:rsidTr="00947EA1">
        <w:tc>
          <w:tcPr>
            <w:tcW w:w="0" w:type="auto"/>
            <w:tcBorders>
              <w:top w:val="nil"/>
              <w:bottom w:val="nil"/>
            </w:tcBorders>
          </w:tcPr>
          <w:p w14:paraId="4E4D96CF" w14:textId="77777777" w:rsidR="00947EA1" w:rsidRPr="00212F2A" w:rsidRDefault="00947EA1">
            <w:pPr>
              <w:pStyle w:val="Compact"/>
            </w:pPr>
          </w:p>
        </w:tc>
      </w:tr>
      <w:tr w:rsidR="00947EA1" w14:paraId="67B4660F"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7A674AFB" w14:textId="77777777" w:rsidR="00947EA1" w:rsidRPr="00947EA1" w:rsidRDefault="00947EA1" w:rsidP="0000734D">
            <w:pPr>
              <w:pStyle w:val="Compact"/>
              <w:rPr>
                <w:b/>
                <w:bCs/>
              </w:rPr>
            </w:pPr>
            <w:r w:rsidRPr="00947EA1">
              <w:rPr>
                <w:b/>
                <w:bCs/>
              </w:rPr>
              <w:t>Frasi relative ai voli</w:t>
            </w:r>
          </w:p>
        </w:tc>
      </w:tr>
      <w:tr w:rsidR="00947EA1" w:rsidRPr="0051315C" w14:paraId="6580B96E"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0EBC366D" w14:textId="30CBED8F" w:rsidR="00947EA1" w:rsidRPr="00212F2A" w:rsidRDefault="00947EA1" w:rsidP="0000734D">
            <w:pPr>
              <w:pStyle w:val="Compact"/>
            </w:pPr>
            <w:r w:rsidRPr="00212F2A">
              <w:t>Di ogni volo specifichiamo la destinazione e l’orario di partenza. Assumiamo inoltre, che ogni volo venga svolto ogni giorno della settimana, sempre nello stesso orario, ma che da un giorno all’altro possano cambiare il cancello d’uscita (gate) e l’aeromobile utilizzato. Ogni volo ha orario di partenza e gate unici (cioè, che nessun altro volo può partire allo stesso orario sullo stesso gate e viceversa) e viene effettuato da un equipaggio specifico.</w:t>
            </w:r>
          </w:p>
        </w:tc>
      </w:tr>
      <w:tr w:rsidR="00947EA1" w:rsidRPr="0051315C" w14:paraId="7F33AAB6"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26B088C" w14:textId="77777777" w:rsidR="00947EA1" w:rsidRPr="00212F2A" w:rsidRDefault="00947EA1" w:rsidP="0000734D">
            <w:pPr>
              <w:pStyle w:val="Compact"/>
            </w:pPr>
          </w:p>
        </w:tc>
      </w:tr>
      <w:tr w:rsidR="00947EA1" w14:paraId="12C11902"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165695E4" w14:textId="77777777" w:rsidR="00947EA1" w:rsidRPr="00947EA1" w:rsidRDefault="00947EA1" w:rsidP="0000734D">
            <w:pPr>
              <w:pStyle w:val="Compact"/>
              <w:rPr>
                <w:b/>
                <w:bCs/>
              </w:rPr>
            </w:pPr>
            <w:r w:rsidRPr="00947EA1">
              <w:rPr>
                <w:b/>
                <w:bCs/>
              </w:rPr>
              <w:t>Frasi relative agli equipaggi</w:t>
            </w:r>
          </w:p>
        </w:tc>
      </w:tr>
      <w:tr w:rsidR="00947EA1" w:rsidRPr="0051315C" w14:paraId="4D63779D"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4E918A7" w14:textId="77777777" w:rsidR="00947EA1" w:rsidRPr="00212F2A" w:rsidRDefault="00947EA1" w:rsidP="0000734D">
            <w:pPr>
              <w:pStyle w:val="Compact"/>
            </w:pPr>
            <w:r w:rsidRPr="00212F2A">
              <w:t>Ogni equipaggio è formato da due piloti, zero, una o più hostess, zero, uno o più steward. I due piloti e almeno una hostess o uno steward devono essere sempre presenti. Identifichiamo gli equipaggi mediante idonei codici identificativi. Per hostess e steward rappresentiamo il codice fiscale, e per i piloti, l’età e il codice fiscale.</w:t>
            </w:r>
          </w:p>
        </w:tc>
      </w:tr>
      <w:tr w:rsidR="00947EA1" w:rsidRPr="0051315C" w14:paraId="178D0C0A"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B79B7CD" w14:textId="77777777" w:rsidR="00947EA1" w:rsidRPr="00212F2A" w:rsidRDefault="00947EA1" w:rsidP="0000734D">
            <w:pPr>
              <w:pStyle w:val="Compact"/>
            </w:pPr>
          </w:p>
        </w:tc>
      </w:tr>
      <w:tr w:rsidR="00947EA1" w14:paraId="241F4DBC"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6AC86032" w14:textId="77777777" w:rsidR="00947EA1" w:rsidRPr="00947EA1" w:rsidRDefault="00947EA1" w:rsidP="0074061B">
            <w:pPr>
              <w:pStyle w:val="Compact"/>
              <w:rPr>
                <w:b/>
                <w:bCs/>
              </w:rPr>
            </w:pPr>
            <w:r w:rsidRPr="00947EA1">
              <w:rPr>
                <w:b/>
                <w:bCs/>
              </w:rPr>
              <w:t>Frasi relative agli aeromobili</w:t>
            </w:r>
          </w:p>
        </w:tc>
      </w:tr>
      <w:tr w:rsidR="00947EA1" w14:paraId="783616D2"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FF5EA9B" w14:textId="77777777" w:rsidR="00947EA1" w:rsidRDefault="00947EA1" w:rsidP="0074061B">
            <w:pPr>
              <w:pStyle w:val="Compact"/>
            </w:pPr>
            <w:r w:rsidRPr="00212F2A">
              <w:t xml:space="preserve">Di ogni aeromobile utilizzato, identificato da un opportuno codice, memorizziamo l’azienda costruttrice e il modello, con le sue caratteristiche tecniche: la capacità (numero massimo di passeggeri e quantità massima di materiale trasportabile) e le caratteristiche tecniche (peso, lunghezza e apertura alare). </w:t>
            </w:r>
            <w:r>
              <w:t>Ogni aeromobile effettua un unico volo al giorno.</w:t>
            </w:r>
          </w:p>
        </w:tc>
      </w:tr>
    </w:tbl>
    <w:p w14:paraId="2BEFB955" w14:textId="77777777" w:rsidR="00AB4199" w:rsidRPr="00212F2A" w:rsidRDefault="00AB4199"/>
    <w:p w14:paraId="2AAD62DF" w14:textId="77777777" w:rsidR="00AB4199" w:rsidRDefault="00000000" w:rsidP="00212F2A">
      <w:pPr>
        <w:pStyle w:val="AH2Relazione"/>
      </w:pPr>
      <w:bookmarkStart w:id="10" w:name="specifiche-sulle-operazioni"/>
      <w:bookmarkStart w:id="11" w:name="_Toc159360358"/>
      <w:bookmarkEnd w:id="8"/>
      <w:r>
        <w:t>1.4 Specifiche sulle operazioni</w:t>
      </w:r>
      <w:bookmarkEnd w:id="11"/>
    </w:p>
    <w:p w14:paraId="58B6C599" w14:textId="77777777" w:rsidR="00AB4199" w:rsidRPr="00124D37" w:rsidRDefault="00000000" w:rsidP="00124D37">
      <w:pPr>
        <w:pStyle w:val="AParagrafoRelazione"/>
      </w:pPr>
      <w:r w:rsidRPr="00124D37">
        <w:t>Le principali operazioni messe a disposizione dalla base di dati con una stima plausibile di quante volte possono venire invocate in media</w:t>
      </w:r>
    </w:p>
    <w:p w14:paraId="76C76E72" w14:textId="77777777" w:rsidR="00AB4199" w:rsidRDefault="00000000" w:rsidP="007B5B50">
      <w:pPr>
        <w:pStyle w:val="AH4Relazione"/>
      </w:pPr>
      <w:r>
        <w:t>Operazioni base</w:t>
      </w:r>
    </w:p>
    <w:p w14:paraId="5BE512E2" w14:textId="77777777" w:rsidR="00AB4199" w:rsidRDefault="00000000" w:rsidP="007B5B50">
      <w:pPr>
        <w:pStyle w:val="ATitoloElenco"/>
      </w:pPr>
      <w:proofErr w:type="spellStart"/>
      <w:r>
        <w:t>cambio_gate</w:t>
      </w:r>
      <w:proofErr w:type="spellEnd"/>
    </w:p>
    <w:p w14:paraId="7E125186" w14:textId="77777777" w:rsidR="00AB4199" w:rsidRPr="00212F2A" w:rsidRDefault="00000000" w:rsidP="007B5B50">
      <w:pPr>
        <w:pStyle w:val="APuntoElenco"/>
      </w:pPr>
      <w:r w:rsidRPr="00212F2A">
        <w:t>Dato un volo sostituisce il numero del gate corrente con uno aggiornato (2 volte al giorno)</w:t>
      </w:r>
    </w:p>
    <w:p w14:paraId="1FCE7153" w14:textId="77777777" w:rsidR="00AB4199" w:rsidRDefault="00000000" w:rsidP="007B5B50">
      <w:pPr>
        <w:pStyle w:val="ATitoloElenco"/>
      </w:pPr>
      <w:proofErr w:type="spellStart"/>
      <w:r>
        <w:t>cambio_aeromobile</w:t>
      </w:r>
      <w:proofErr w:type="spellEnd"/>
    </w:p>
    <w:p w14:paraId="4DDE4981" w14:textId="77777777" w:rsidR="00AB4199" w:rsidRPr="00212F2A" w:rsidRDefault="00000000" w:rsidP="007B5B50">
      <w:pPr>
        <w:pStyle w:val="APuntoElenco"/>
      </w:pPr>
      <w:r w:rsidRPr="00212F2A">
        <w:t>Dato un volo sostituisce l’aeromobile assegnata alla tratta con un nuovo aeromobile (2 volte al giorno)</w:t>
      </w:r>
    </w:p>
    <w:p w14:paraId="63B6B739" w14:textId="77777777" w:rsidR="00AB4199" w:rsidRDefault="00000000" w:rsidP="007B5B50">
      <w:pPr>
        <w:pStyle w:val="ATitoloElenco"/>
      </w:pPr>
      <w:proofErr w:type="spellStart"/>
      <w:r>
        <w:t>ricerca_voli_gate</w:t>
      </w:r>
      <w:proofErr w:type="spellEnd"/>
    </w:p>
    <w:p w14:paraId="739FEBFB" w14:textId="77777777" w:rsidR="00AB4199" w:rsidRPr="00212F2A" w:rsidRDefault="00000000" w:rsidP="007B5B50">
      <w:pPr>
        <w:pStyle w:val="APuntoElenco"/>
      </w:pPr>
      <w:r w:rsidRPr="00212F2A">
        <w:t xml:space="preserve">Dato un gate restituisce l’elenco dei voli programmati in giornata (circe </w:t>
      </w:r>
      <w:proofErr w:type="gramStart"/>
      <w:r w:rsidRPr="00212F2A">
        <w:t>1000</w:t>
      </w:r>
      <w:proofErr w:type="gramEnd"/>
      <w:r w:rsidRPr="00212F2A">
        <w:t xml:space="preserve"> volte al giorno)</w:t>
      </w:r>
    </w:p>
    <w:p w14:paraId="592CFA10" w14:textId="77777777" w:rsidR="00AB4199" w:rsidRDefault="00000000" w:rsidP="007B5B50">
      <w:pPr>
        <w:pStyle w:val="ATitoloElenco"/>
      </w:pPr>
      <w:proofErr w:type="spellStart"/>
      <w:r>
        <w:t>ricerca_voli_destinazione</w:t>
      </w:r>
      <w:proofErr w:type="spellEnd"/>
    </w:p>
    <w:p w14:paraId="2D8217A6" w14:textId="77777777" w:rsidR="00AB4199" w:rsidRPr="00212F2A" w:rsidRDefault="00000000" w:rsidP="007B5B50">
      <w:pPr>
        <w:pStyle w:val="APuntoElenco"/>
      </w:pPr>
      <w:r w:rsidRPr="00212F2A">
        <w:t>Data una destinazione restituisce l’elenco dei voli che partono in giornata e la raggiungono (circa 5000 volte al giorno)</w:t>
      </w:r>
    </w:p>
    <w:p w14:paraId="72D1FAFE" w14:textId="77777777" w:rsidR="00AB4199" w:rsidRDefault="00000000" w:rsidP="007B5B50">
      <w:pPr>
        <w:pStyle w:val="ATitoloElenco"/>
      </w:pPr>
      <w:proofErr w:type="spellStart"/>
      <w:r>
        <w:t>ricerca_voli_odierni</w:t>
      </w:r>
      <w:proofErr w:type="spellEnd"/>
    </w:p>
    <w:p w14:paraId="7C96CB3F" w14:textId="77777777" w:rsidR="00AB4199" w:rsidRPr="00212F2A" w:rsidRDefault="00000000" w:rsidP="007B5B50">
      <w:pPr>
        <w:pStyle w:val="APuntoElenco"/>
      </w:pPr>
      <w:r w:rsidRPr="00212F2A">
        <w:t>Restituisce l’elenco dei voli in partenza in giornata (5000 volte al giorno)</w:t>
      </w:r>
    </w:p>
    <w:p w14:paraId="06B21C9B" w14:textId="77777777" w:rsidR="00947EA1" w:rsidRDefault="00947EA1">
      <w:pPr>
        <w:rPr>
          <w:b/>
          <w:bCs/>
        </w:rPr>
      </w:pPr>
      <w:r>
        <w:br w:type="page"/>
      </w:r>
    </w:p>
    <w:p w14:paraId="40001C29" w14:textId="3D692B62" w:rsidR="00AB4199" w:rsidRDefault="00000000" w:rsidP="007B5B50">
      <w:pPr>
        <w:pStyle w:val="ATitoloElenco"/>
      </w:pPr>
      <w:proofErr w:type="spellStart"/>
      <w:r>
        <w:lastRenderedPageBreak/>
        <w:t>elimina_volo</w:t>
      </w:r>
      <w:proofErr w:type="spellEnd"/>
    </w:p>
    <w:p w14:paraId="5F451680" w14:textId="77777777" w:rsidR="00AB4199" w:rsidRPr="00212F2A" w:rsidRDefault="00000000" w:rsidP="007B5B50">
      <w:pPr>
        <w:pStyle w:val="APuntoElenco"/>
      </w:pPr>
      <w:r w:rsidRPr="00212F2A">
        <w:t>Dato un volo, lo elimina per sempre (2 volte al giorno)</w:t>
      </w:r>
    </w:p>
    <w:p w14:paraId="787D22E2" w14:textId="77777777" w:rsidR="00AB4199" w:rsidRDefault="00000000" w:rsidP="007B5B50">
      <w:pPr>
        <w:pStyle w:val="ATitoloElenco"/>
      </w:pPr>
      <w:proofErr w:type="spellStart"/>
      <w:r>
        <w:t>inserisci_volo</w:t>
      </w:r>
      <w:proofErr w:type="spellEnd"/>
    </w:p>
    <w:p w14:paraId="73B03800" w14:textId="77777777" w:rsidR="00AB4199" w:rsidRPr="00212F2A" w:rsidRDefault="00000000" w:rsidP="007B5B50">
      <w:pPr>
        <w:pStyle w:val="APuntoElenco"/>
      </w:pPr>
      <w:r w:rsidRPr="00212F2A">
        <w:t>Inserisce un volo nel database (2 volte al giorno)</w:t>
      </w:r>
    </w:p>
    <w:p w14:paraId="4A615A9A" w14:textId="77777777" w:rsidR="00AB4199" w:rsidRDefault="00000000" w:rsidP="007B5B50">
      <w:pPr>
        <w:pStyle w:val="AH4Relazione"/>
      </w:pPr>
      <w:r>
        <w:t>Operazioni complesse</w:t>
      </w:r>
    </w:p>
    <w:p w14:paraId="13DD9081" w14:textId="77777777" w:rsidR="00AB4199" w:rsidRDefault="00000000" w:rsidP="007B5B50">
      <w:pPr>
        <w:pStyle w:val="ATitoloElenco"/>
      </w:pPr>
      <w:proofErr w:type="spellStart"/>
      <w:r>
        <w:t>Steward_Aerei_Pesanti</w:t>
      </w:r>
      <w:proofErr w:type="spellEnd"/>
    </w:p>
    <w:p w14:paraId="35FD4E13" w14:textId="77777777" w:rsidR="00AB4199" w:rsidRPr="00212F2A" w:rsidRDefault="00000000" w:rsidP="007B5B50">
      <w:pPr>
        <w:pStyle w:val="APuntoElenco"/>
      </w:pPr>
      <w:r w:rsidRPr="00212F2A">
        <w:t xml:space="preserve">Il numero di steward che lavorano su voli che fanno tratte con aerei con peso almeno X e al massimo Y (operazione svolta </w:t>
      </w:r>
      <w:proofErr w:type="gramStart"/>
      <w:r w:rsidRPr="00212F2A">
        <w:t>10</w:t>
      </w:r>
      <w:proofErr w:type="gramEnd"/>
      <w:r w:rsidRPr="00212F2A">
        <w:t xml:space="preserve"> volte al giorno)</w:t>
      </w:r>
    </w:p>
    <w:p w14:paraId="51A904FF" w14:textId="77777777" w:rsidR="00AB4199" w:rsidRDefault="00000000" w:rsidP="007B5B50">
      <w:pPr>
        <w:pStyle w:val="ATitoloElenco"/>
      </w:pPr>
      <w:proofErr w:type="spellStart"/>
      <w:r>
        <w:t>Aerei_Li_Linea</w:t>
      </w:r>
      <w:proofErr w:type="spellEnd"/>
    </w:p>
    <w:p w14:paraId="5C317929" w14:textId="77777777" w:rsidR="00AB4199" w:rsidRPr="00212F2A" w:rsidRDefault="00000000" w:rsidP="007B5B50">
      <w:pPr>
        <w:pStyle w:val="APuntoElenco"/>
      </w:pPr>
      <w:r w:rsidRPr="00212F2A">
        <w:t xml:space="preserve">Gli aerei con attributo </w:t>
      </w:r>
      <w:proofErr w:type="spellStart"/>
      <w:r w:rsidRPr="00AF1831">
        <w:rPr>
          <w:rFonts w:ascii="Consolas" w:hAnsi="Consolas"/>
          <w:i/>
          <w:iCs/>
        </w:rPr>
        <w:t>persone_max</w:t>
      </w:r>
      <w:proofErr w:type="spellEnd"/>
      <w:r w:rsidRPr="00212F2A">
        <w:t xml:space="preserve"> minimo e comandati da piloti con età compresa fra 30 e 60 inclusi (10 volte al giorno)</w:t>
      </w:r>
    </w:p>
    <w:p w14:paraId="71020185" w14:textId="77777777" w:rsidR="00AB4199" w:rsidRDefault="00000000" w:rsidP="007B5B50">
      <w:pPr>
        <w:pStyle w:val="ATitoloElenco"/>
      </w:pPr>
      <w:proofErr w:type="spellStart"/>
      <w:r>
        <w:t>Piloti_Cargo</w:t>
      </w:r>
      <w:proofErr w:type="spellEnd"/>
    </w:p>
    <w:p w14:paraId="75012D2B" w14:textId="690DD97E" w:rsidR="00AB4199" w:rsidRPr="00212F2A" w:rsidRDefault="00000000" w:rsidP="007B5B50">
      <w:pPr>
        <w:pStyle w:val="APuntoElenco"/>
      </w:pPr>
      <w:r w:rsidRPr="00212F2A">
        <w:t>I piloti che com</w:t>
      </w:r>
      <w:r w:rsidRPr="00212F2A">
        <w:rPr>
          <w:rStyle w:val="AParagrafoRelazioneCarattere"/>
        </w:rPr>
        <w:t xml:space="preserve">andano aerei con </w:t>
      </w:r>
      <w:proofErr w:type="spellStart"/>
      <w:r w:rsidRPr="00AF1831">
        <w:rPr>
          <w:rStyle w:val="AParagrafoRelazioneCarattere"/>
          <w:rFonts w:ascii="Consolas" w:hAnsi="Consolas"/>
        </w:rPr>
        <w:t>carico_max</w:t>
      </w:r>
      <w:proofErr w:type="spellEnd"/>
      <w:r w:rsidRPr="00212F2A">
        <w:rPr>
          <w:rStyle w:val="AParagrafoRelazioneCarattere"/>
        </w:rPr>
        <w:t xml:space="preserve"> superiore a X e con un numero di assistenti inferiore a Y (</w:t>
      </w:r>
      <w:r w:rsidRPr="00212F2A">
        <w:t>10 volte al giorno)</w:t>
      </w:r>
    </w:p>
    <w:p w14:paraId="492ED384" w14:textId="77777777" w:rsidR="00AB4199" w:rsidRPr="00124D37" w:rsidRDefault="00000000" w:rsidP="00124D37">
      <w:pPr>
        <w:pStyle w:val="AH1Relazione"/>
      </w:pPr>
      <w:bookmarkStart w:id="12" w:name="progettazione-concettuale"/>
      <w:bookmarkStart w:id="13" w:name="_Toc159360359"/>
      <w:bookmarkEnd w:id="2"/>
      <w:bookmarkEnd w:id="10"/>
      <w:r w:rsidRPr="00124D37">
        <w:t>2 Progettazione concettuale</w:t>
      </w:r>
      <w:bookmarkEnd w:id="13"/>
    </w:p>
    <w:p w14:paraId="24754366" w14:textId="77777777" w:rsidR="00AB4199" w:rsidRPr="00212F2A" w:rsidRDefault="00000000" w:rsidP="00124D37">
      <w:pPr>
        <w:pStyle w:val="AH2Relazione"/>
      </w:pPr>
      <w:bookmarkStart w:id="14" w:name="schema-entità-relazioni"/>
      <w:bookmarkStart w:id="15" w:name="_Toc159360360"/>
      <w:r w:rsidRPr="00212F2A">
        <w:t>2.1 Schema Entità-Relazioni</w:t>
      </w:r>
      <w:bookmarkEnd w:id="15"/>
    </w:p>
    <w:p w14:paraId="41A76EBB" w14:textId="77777777" w:rsidR="00AB4199" w:rsidRPr="007B5B50" w:rsidRDefault="00000000" w:rsidP="007B5B50">
      <w:pPr>
        <w:pStyle w:val="AParagrafoRelazione"/>
      </w:pPr>
      <w:r w:rsidRPr="007B5B50">
        <w:t>La creazione dello schema Entità-relazioni ha seguito un approccio bottom-up. Per ogni entità si sono prima decisi gli attributi principali e poi i collegamenti alle altre entità tramite relazioni fino ad arrivare ad un prototipo di schema funzionante.</w:t>
      </w:r>
    </w:p>
    <w:p w14:paraId="4F4FCB22" w14:textId="60E8C0B2" w:rsidR="00AB4199" w:rsidRPr="007B5B50" w:rsidRDefault="00000000" w:rsidP="007B5B50">
      <w:pPr>
        <w:pStyle w:val="AParagrafoRelazione"/>
      </w:pPr>
      <w:r w:rsidRPr="007B5B50">
        <w:t>Questo prototipo è stato</w:t>
      </w:r>
      <w:r w:rsidR="00947EA1">
        <w:t xml:space="preserve"> successivamente</w:t>
      </w:r>
      <w:r w:rsidRPr="007B5B50">
        <w:t xml:space="preserve"> rivisto e ottimizzato per migliorare la coerenza logica rispetto al caso d’uso.</w:t>
      </w:r>
    </w:p>
    <w:p w14:paraId="4330B0F7" w14:textId="56A6515C" w:rsidR="00AB4199" w:rsidRPr="00212F2A" w:rsidRDefault="00790732" w:rsidP="00124D37">
      <w:pPr>
        <w:pStyle w:val="AH3Relazione"/>
      </w:pPr>
      <w:bookmarkStart w:id="16" w:name="prima-revisione"/>
      <w:bookmarkStart w:id="17" w:name="_Toc159360361"/>
      <w:r>
        <w:rPr>
          <w:noProof/>
        </w:rPr>
        <w:drawing>
          <wp:anchor distT="0" distB="0" distL="114300" distR="114300" simplePos="0" relativeHeight="251636736" behindDoc="0" locked="0" layoutInCell="1" allowOverlap="1" wp14:anchorId="19B7CAED" wp14:editId="2648D416">
            <wp:simplePos x="0" y="0"/>
            <wp:positionH relativeFrom="column">
              <wp:posOffset>0</wp:posOffset>
            </wp:positionH>
            <wp:positionV relativeFrom="paragraph">
              <wp:posOffset>421140</wp:posOffset>
            </wp:positionV>
            <wp:extent cx="5727065" cy="3182620"/>
            <wp:effectExtent l="0" t="0" r="0" b="0"/>
            <wp:wrapTopAndBottom/>
            <wp:docPr id="160570679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06792" name="Immagine 1"/>
                    <pic:cNvPicPr/>
                  </pic:nvPicPr>
                  <pic:blipFill>
                    <a:blip r:embed="rId14">
                      <a:extLst>
                        <a:ext uri="{28A0092B-C50C-407E-A947-70E740481C1C}">
                          <a14:useLocalDpi xmlns:a14="http://schemas.microsoft.com/office/drawing/2010/main" val="0"/>
                        </a:ext>
                      </a:extLst>
                    </a:blip>
                    <a:stretch>
                      <a:fillRect/>
                    </a:stretch>
                  </pic:blipFill>
                  <pic:spPr>
                    <a:xfrm>
                      <a:off x="0" y="0"/>
                      <a:ext cx="5727065" cy="3182620"/>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1 Prima revisione</w:t>
      </w:r>
      <w:bookmarkEnd w:id="17"/>
    </w:p>
    <w:p w14:paraId="0FE14115" w14:textId="1D0EAA41" w:rsidR="00790732" w:rsidRDefault="00790732">
      <w:pPr>
        <w:rPr>
          <w:sz w:val="22"/>
        </w:rPr>
      </w:pPr>
      <w:r>
        <w:br w:type="page"/>
      </w:r>
    </w:p>
    <w:p w14:paraId="679C9BAC" w14:textId="03FCAF64" w:rsidR="00AB4199" w:rsidRPr="007B5B50" w:rsidRDefault="00000000" w:rsidP="007B5B50">
      <w:pPr>
        <w:pStyle w:val="AParagrafoRelazione"/>
      </w:pPr>
      <w:r w:rsidRPr="007B5B50">
        <w:lastRenderedPageBreak/>
        <w:t xml:space="preserve">La proposta iniziale del nostro schema ER prevedeva la suddivisione delle caratteristiche dell’aeromobile in tre entità separate. Questa soluzione era </w:t>
      </w:r>
      <w:r w:rsidR="00AF1831" w:rsidRPr="007B5B50">
        <w:t>stata</w:t>
      </w:r>
      <w:r w:rsidRPr="007B5B50">
        <w:t xml:space="preserve"> adottata con l’obbiettivo di conferire al modello una maggiore modularità.</w:t>
      </w:r>
    </w:p>
    <w:p w14:paraId="7E0D08F2" w14:textId="77F954B1" w:rsidR="00AB4199" w:rsidRPr="00212F2A" w:rsidRDefault="00585BDE" w:rsidP="00124D37">
      <w:pPr>
        <w:pStyle w:val="AParagrafoRelazione"/>
      </w:pPr>
      <w:r w:rsidRPr="00212F2A">
        <w:t>Tuttavia, questo approccio comportava un’eccessiva complessità dello schema, per cui abbiamo deciso di scartare questa proposta.</w:t>
      </w:r>
    </w:p>
    <w:p w14:paraId="551D2898" w14:textId="318D93D8" w:rsidR="00AB4199" w:rsidRPr="00212F2A" w:rsidRDefault="0071225B" w:rsidP="00124D37">
      <w:pPr>
        <w:pStyle w:val="AH3Relazione"/>
      </w:pPr>
      <w:bookmarkStart w:id="18" w:name="schema-er"/>
      <w:bookmarkStart w:id="19" w:name="_Toc159360362"/>
      <w:bookmarkEnd w:id="16"/>
      <w:r>
        <w:rPr>
          <w:noProof/>
        </w:rPr>
        <w:drawing>
          <wp:anchor distT="0" distB="0" distL="114300" distR="114300" simplePos="0" relativeHeight="251641856" behindDoc="0" locked="0" layoutInCell="1" allowOverlap="1" wp14:anchorId="6766FDB8" wp14:editId="179B941B">
            <wp:simplePos x="0" y="0"/>
            <wp:positionH relativeFrom="column">
              <wp:posOffset>1368</wp:posOffset>
            </wp:positionH>
            <wp:positionV relativeFrom="paragraph">
              <wp:posOffset>386764</wp:posOffset>
            </wp:positionV>
            <wp:extent cx="5904230" cy="2698115"/>
            <wp:effectExtent l="0" t="0" r="0" b="0"/>
            <wp:wrapTopAndBottom/>
            <wp:docPr id="160558981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89819" name="Immagine 2"/>
                    <pic:cNvPicPr/>
                  </pic:nvPicPr>
                  <pic:blipFill>
                    <a:blip r:embed="rId15">
                      <a:extLst>
                        <a:ext uri="{28A0092B-C50C-407E-A947-70E740481C1C}">
                          <a14:useLocalDpi xmlns:a14="http://schemas.microsoft.com/office/drawing/2010/main" val="0"/>
                        </a:ext>
                      </a:extLst>
                    </a:blip>
                    <a:stretch>
                      <a:fillRect/>
                    </a:stretch>
                  </pic:blipFill>
                  <pic:spPr>
                    <a:xfrm>
                      <a:off x="0" y="0"/>
                      <a:ext cx="5904230" cy="269811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2 Schema ER</w:t>
      </w:r>
      <w:bookmarkEnd w:id="19"/>
    </w:p>
    <w:p w14:paraId="5D46D8BB" w14:textId="2A8B000C" w:rsidR="00585BDE" w:rsidRDefault="00585BDE" w:rsidP="00124D37">
      <w:pPr>
        <w:pStyle w:val="AParagrafoRelazione"/>
      </w:pPr>
    </w:p>
    <w:p w14:paraId="5049DAF4" w14:textId="77777777" w:rsidR="00790732" w:rsidRDefault="00790732" w:rsidP="00124D37">
      <w:pPr>
        <w:pStyle w:val="AParagrafoRelazione"/>
      </w:pPr>
    </w:p>
    <w:p w14:paraId="74C2E590" w14:textId="52FD08DD" w:rsidR="00AB4199" w:rsidRPr="00212F2A" w:rsidRDefault="00000000" w:rsidP="00124D37">
      <w:pPr>
        <w:pStyle w:val="AParagrafoRelazione"/>
      </w:pPr>
      <w:r w:rsidRPr="00212F2A">
        <w:t xml:space="preserve">La suddivisione delle caratteristiche dell’aeromobile in entità distinte è stata eliminata a favore di un’entità </w:t>
      </w:r>
      <w:r w:rsidRPr="00AF1831">
        <w:rPr>
          <w:rFonts w:ascii="Consolas" w:hAnsi="Consolas"/>
          <w:i/>
          <w:iCs/>
        </w:rPr>
        <w:t>MODELLO</w:t>
      </w:r>
      <w:r w:rsidRPr="00212F2A">
        <w:t xml:space="preserve"> con attributi </w:t>
      </w:r>
      <w:proofErr w:type="spellStart"/>
      <w:r w:rsidRPr="00AF1831">
        <w:rPr>
          <w:rFonts w:ascii="Consolas" w:hAnsi="Consolas"/>
          <w:i/>
          <w:iCs/>
        </w:rPr>
        <w:t>nome_modello</w:t>
      </w:r>
      <w:proofErr w:type="spellEnd"/>
      <w:r w:rsidRPr="00212F2A">
        <w:t xml:space="preserve">, </w:t>
      </w:r>
      <w:proofErr w:type="spellStart"/>
      <w:r w:rsidRPr="00AF1831">
        <w:rPr>
          <w:rFonts w:ascii="Consolas" w:hAnsi="Consolas"/>
          <w:i/>
          <w:iCs/>
        </w:rPr>
        <w:t>casa_costruttrice</w:t>
      </w:r>
      <w:proofErr w:type="spellEnd"/>
      <w:r w:rsidRPr="00212F2A">
        <w:t xml:space="preserve">, </w:t>
      </w:r>
      <w:proofErr w:type="spellStart"/>
      <w:r w:rsidRPr="00AF1831">
        <w:rPr>
          <w:rFonts w:ascii="Consolas" w:hAnsi="Consolas"/>
          <w:i/>
          <w:iCs/>
        </w:rPr>
        <w:t>carico_max</w:t>
      </w:r>
      <w:proofErr w:type="spellEnd"/>
      <w:r w:rsidRPr="00212F2A">
        <w:t xml:space="preserve"> e </w:t>
      </w:r>
      <w:proofErr w:type="spellStart"/>
      <w:r w:rsidRPr="00AF1831">
        <w:rPr>
          <w:rFonts w:ascii="Consolas" w:hAnsi="Consolas"/>
          <w:i/>
          <w:iCs/>
        </w:rPr>
        <w:t>persone_max</w:t>
      </w:r>
      <w:proofErr w:type="spellEnd"/>
      <w:r w:rsidRPr="00212F2A">
        <w:t xml:space="preserve">. Le informazioni relative a </w:t>
      </w:r>
      <w:r w:rsidRPr="00B0048A">
        <w:rPr>
          <w:rFonts w:ascii="Consolas" w:hAnsi="Consolas"/>
          <w:i/>
          <w:iCs/>
        </w:rPr>
        <w:t>peso</w:t>
      </w:r>
      <w:r w:rsidRPr="00212F2A">
        <w:t xml:space="preserve">, </w:t>
      </w:r>
      <w:r w:rsidRPr="00B0048A">
        <w:rPr>
          <w:rFonts w:ascii="Consolas" w:hAnsi="Consolas"/>
          <w:i/>
          <w:iCs/>
        </w:rPr>
        <w:t>lunghezza</w:t>
      </w:r>
      <w:r w:rsidRPr="00212F2A">
        <w:t xml:space="preserve"> e </w:t>
      </w:r>
      <w:proofErr w:type="spellStart"/>
      <w:r w:rsidRPr="00AF1831">
        <w:rPr>
          <w:rFonts w:ascii="Consolas" w:hAnsi="Consolas"/>
          <w:i/>
          <w:iCs/>
        </w:rPr>
        <w:t>apertura_alare</w:t>
      </w:r>
      <w:proofErr w:type="spellEnd"/>
      <w:r w:rsidRPr="00212F2A">
        <w:t xml:space="preserve"> sono state inglobate nell’attributo composto </w:t>
      </w:r>
      <w:proofErr w:type="spellStart"/>
      <w:r w:rsidRPr="00AF1831">
        <w:rPr>
          <w:rFonts w:ascii="Consolas" w:hAnsi="Consolas"/>
          <w:i/>
          <w:iCs/>
        </w:rPr>
        <w:t>specifiche_tecniche</w:t>
      </w:r>
      <w:proofErr w:type="spellEnd"/>
      <w:r w:rsidRPr="00212F2A">
        <w:t>.</w:t>
      </w:r>
    </w:p>
    <w:p w14:paraId="73EDCEA7" w14:textId="30FCF89E" w:rsidR="00AB4199" w:rsidRPr="00212F2A" w:rsidRDefault="00000000" w:rsidP="00124D37">
      <w:pPr>
        <w:pStyle w:val="AParagrafoRelazione"/>
      </w:pPr>
      <w:r w:rsidRPr="00212F2A">
        <w:t xml:space="preserve">Nello schema sono presenti gli attributi disgiunti </w:t>
      </w:r>
      <w:r w:rsidRPr="00AF1831">
        <w:rPr>
          <w:rFonts w:ascii="Consolas" w:hAnsi="Consolas"/>
          <w:i/>
          <w:iCs/>
        </w:rPr>
        <w:t>HOSTESS</w:t>
      </w:r>
      <w:r w:rsidRPr="00212F2A">
        <w:t xml:space="preserve"> e </w:t>
      </w:r>
      <w:r w:rsidRPr="00AF1831">
        <w:rPr>
          <w:rFonts w:ascii="Consolas" w:hAnsi="Consolas"/>
          <w:i/>
          <w:iCs/>
        </w:rPr>
        <w:t>STEWARD</w:t>
      </w:r>
      <w:r w:rsidRPr="00212F2A">
        <w:t xml:space="preserve"> collegati ad </w:t>
      </w:r>
      <w:r w:rsidRPr="00AF1831">
        <w:rPr>
          <w:rFonts w:ascii="Consolas" w:hAnsi="Consolas"/>
          <w:i/>
          <w:iCs/>
        </w:rPr>
        <w:t>ASSISTENTE</w:t>
      </w:r>
      <w:r w:rsidRPr="00212F2A">
        <w:t>. Questa separazione permette di distinguere tra assistenti di genere femminile e maschile all’interno del sistema.</w:t>
      </w:r>
    </w:p>
    <w:p w14:paraId="051DDAED" w14:textId="58F8977D" w:rsidR="00AB4199" w:rsidRPr="00212F2A" w:rsidRDefault="00000000" w:rsidP="00124D37">
      <w:pPr>
        <w:pStyle w:val="AParagrafoRelazione"/>
      </w:pPr>
      <w:r w:rsidRPr="00212F2A">
        <w:t xml:space="preserve">Per garantire che ad ogni equipaggio siano assegnati esattamente </w:t>
      </w:r>
      <w:r w:rsidR="00AF1831">
        <w:t>due</w:t>
      </w:r>
      <w:r w:rsidRPr="00212F2A">
        <w:t xml:space="preserve"> piloti è presente la cardinalità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oMath>
      <w:r w:rsidRPr="00212F2A">
        <w:t xml:space="preserve"> fra:</w:t>
      </w:r>
    </w:p>
    <w:p w14:paraId="65646C1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EQUIPAGGI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PILOTA</m:t>
          </m:r>
        </m:oMath>
      </m:oMathPara>
    </w:p>
    <w:p w14:paraId="5894B9AD" w14:textId="77777777" w:rsidR="00AB4199" w:rsidRPr="00212F2A" w:rsidRDefault="00000000" w:rsidP="00124D37">
      <w:pPr>
        <w:pStyle w:val="AParagrafoRelazione"/>
      </w:pPr>
      <w:r w:rsidRPr="00212F2A">
        <w:t xml:space="preserve">All’interno di </w:t>
      </w:r>
      <w:r w:rsidRPr="00AF1831">
        <w:rPr>
          <w:rFonts w:ascii="Consolas" w:hAnsi="Consolas"/>
          <w:i/>
          <w:iCs/>
        </w:rPr>
        <w:t>PILOTA</w:t>
      </w:r>
      <w:r w:rsidRPr="00212F2A">
        <w:t xml:space="preserve"> è presente un attributo derivato </w:t>
      </w:r>
      <w:proofErr w:type="spellStart"/>
      <w:r w:rsidRPr="00AF1831">
        <w:rPr>
          <w:rFonts w:ascii="Consolas" w:hAnsi="Consolas"/>
          <w:i/>
          <w:iCs/>
        </w:rPr>
        <w:t>eta</w:t>
      </w:r>
      <w:proofErr w:type="spellEnd"/>
      <w:r w:rsidRPr="00212F2A">
        <w:t xml:space="preserve"> che è calcolabile in base al codice fiscale contenuto nell’attributo </w:t>
      </w:r>
      <w:proofErr w:type="spellStart"/>
      <w:r w:rsidRPr="00AF1831">
        <w:rPr>
          <w:rFonts w:ascii="Consolas" w:hAnsi="Consolas"/>
          <w:i/>
          <w:iCs/>
        </w:rPr>
        <w:t>codice_fiscale</w:t>
      </w:r>
      <w:proofErr w:type="spellEnd"/>
      <w:r w:rsidRPr="00212F2A">
        <w:t>.</w:t>
      </w:r>
    </w:p>
    <w:p w14:paraId="5CA40893" w14:textId="77777777" w:rsidR="00AB4199" w:rsidRPr="00212F2A" w:rsidRDefault="00000000" w:rsidP="00124D37">
      <w:pPr>
        <w:pStyle w:val="AParagrafoRelazione"/>
      </w:pPr>
      <w:r w:rsidRPr="00212F2A">
        <w:t xml:space="preserve">Anche in </w:t>
      </w:r>
      <w:r w:rsidRPr="00AF1831">
        <w:rPr>
          <w:rFonts w:ascii="Consolas" w:hAnsi="Consolas"/>
          <w:i/>
          <w:iCs/>
        </w:rPr>
        <w:t>VOLO</w:t>
      </w:r>
      <w:r w:rsidRPr="00212F2A">
        <w:t xml:space="preserve"> è presente un attributo derivato, si tratta di </w:t>
      </w:r>
      <w:proofErr w:type="spellStart"/>
      <w:proofErr w:type="gramStart"/>
      <w:r w:rsidRPr="00AF1831">
        <w:rPr>
          <w:rFonts w:ascii="Consolas" w:hAnsi="Consolas"/>
          <w:i/>
          <w:iCs/>
        </w:rPr>
        <w:t>capacita</w:t>
      </w:r>
      <w:proofErr w:type="gramEnd"/>
      <w:r w:rsidRPr="00AF1831">
        <w:rPr>
          <w:rFonts w:ascii="Consolas" w:hAnsi="Consolas"/>
          <w:i/>
          <w:iCs/>
        </w:rPr>
        <w:t>_passeggeri</w:t>
      </w:r>
      <w:proofErr w:type="spellEnd"/>
      <w:r w:rsidRPr="00212F2A">
        <w:t xml:space="preserve"> che è calcolabile tramite la formula:</w:t>
      </w:r>
    </w:p>
    <w:p w14:paraId="1BE9CA5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capacita</m:t>
          </m:r>
          <m:r>
            <m:rPr>
              <m:sty m:val="p"/>
            </m:rPr>
            <w:rPr>
              <w:rFonts w:ascii="Cambria Math" w:hAnsi="Cambria Math"/>
              <w:sz w:val="22"/>
              <w:szCs w:val="22"/>
            </w:rPr>
            <m:t>_</m:t>
          </m:r>
          <m:r>
            <w:rPr>
              <w:rFonts w:ascii="Cambria Math" w:hAnsi="Cambria Math"/>
              <w:sz w:val="22"/>
              <w:szCs w:val="22"/>
            </w:rPr>
            <m:t>passeggeri</m:t>
          </m:r>
          <m:r>
            <m:rPr>
              <m:sty m:val="p"/>
            </m:rPr>
            <w:rPr>
              <w:rFonts w:ascii="Cambria Math" w:hAnsi="Cambria Math"/>
              <w:sz w:val="22"/>
              <w:szCs w:val="22"/>
            </w:rPr>
            <m:t>=</m:t>
          </m:r>
          <m:r>
            <w:rPr>
              <w:rFonts w:ascii="Cambria Math" w:hAnsi="Cambria Math"/>
              <w:sz w:val="22"/>
              <w:szCs w:val="22"/>
            </w:rPr>
            <m:t>persone</m:t>
          </m:r>
          <m:r>
            <m:rPr>
              <m:sty m:val="p"/>
            </m:rPr>
            <w:rPr>
              <w:rFonts w:ascii="Cambria Math" w:hAnsi="Cambria Math"/>
              <w:sz w:val="22"/>
              <w:szCs w:val="22"/>
            </w:rPr>
            <m:t>_</m:t>
          </m:r>
          <m:r>
            <w:rPr>
              <w:rFonts w:ascii="Cambria Math" w:hAnsi="Cambria Math"/>
              <w:sz w:val="22"/>
              <w:szCs w:val="22"/>
            </w:rPr>
            <m:t>max</m:t>
          </m:r>
          <m:r>
            <m:rPr>
              <m:sty m:val="p"/>
            </m:rPr>
            <w:rPr>
              <w:rFonts w:ascii="Cambria Math" w:hAnsi="Cambria Math"/>
              <w:sz w:val="22"/>
              <w:szCs w:val="22"/>
            </w:rPr>
            <m:t>-</m:t>
          </m:r>
          <m:d>
            <m:dPr>
              <m:ctrlPr>
                <w:rPr>
                  <w:rFonts w:ascii="Cambria Math" w:hAnsi="Cambria Math"/>
                  <w:sz w:val="22"/>
                  <w:szCs w:val="22"/>
                </w:rPr>
              </m:ctrlPr>
            </m:dPr>
            <m:e>
              <m:d>
                <m:dPr>
                  <m:begChr m:val="|"/>
                  <m:endChr m:val="|"/>
                  <m:ctrlPr>
                    <w:rPr>
                      <w:rFonts w:ascii="Cambria Math" w:hAnsi="Cambria Math"/>
                      <w:sz w:val="22"/>
                      <w:szCs w:val="22"/>
                    </w:rPr>
                  </m:ctrlPr>
                </m:dPr>
                <m:e>
                  <m:r>
                    <w:rPr>
                      <w:rFonts w:ascii="Cambria Math" w:hAnsi="Cambria Math"/>
                      <w:sz w:val="22"/>
                      <w:szCs w:val="22"/>
                    </w:rPr>
                    <m:t>EQUIPAGGIO</m:t>
                  </m:r>
                </m:e>
              </m:d>
              <m:r>
                <m:rPr>
                  <m:sty m:val="p"/>
                </m:rPr>
                <w:rPr>
                  <w:rFonts w:ascii="Cambria Math" w:hAnsi="Cambria Math"/>
                  <w:sz w:val="22"/>
                  <w:szCs w:val="22"/>
                </w:rPr>
                <m:t>+</m:t>
              </m:r>
              <m:d>
                <m:dPr>
                  <m:begChr m:val="|"/>
                  <m:endChr m:val="|"/>
                  <m:ctrlPr>
                    <w:rPr>
                      <w:rFonts w:ascii="Cambria Math" w:hAnsi="Cambria Math"/>
                      <w:sz w:val="22"/>
                      <w:szCs w:val="22"/>
                    </w:rPr>
                  </m:ctrlPr>
                </m:dPr>
                <m:e>
                  <m:r>
                    <w:rPr>
                      <w:rFonts w:ascii="Cambria Math" w:hAnsi="Cambria Math"/>
                      <w:sz w:val="22"/>
                      <w:szCs w:val="22"/>
                    </w:rPr>
                    <m:t>PILOTI</m:t>
                  </m:r>
                </m:e>
              </m:d>
            </m:e>
          </m:d>
        </m:oMath>
      </m:oMathPara>
    </w:p>
    <w:p w14:paraId="3A883E1E" w14:textId="27CD94B0" w:rsidR="00947EA1" w:rsidRDefault="00000000" w:rsidP="00124D37">
      <w:pPr>
        <w:pStyle w:val="AParagrafoRelazione"/>
      </w:pPr>
      <w:r>
        <w:t>in cui:</w:t>
      </w:r>
    </w:p>
    <w:p w14:paraId="2B5888EA" w14:textId="77777777" w:rsidR="00AB4199" w:rsidRPr="00212F2A" w:rsidRDefault="00000000" w:rsidP="007B5B50">
      <w:pPr>
        <w:pStyle w:val="APuntoElenco"/>
      </w:pPr>
      <m:oMath>
        <m:r>
          <w:rPr>
            <w:rFonts w:ascii="Cambria Math" w:hAnsi="Cambria Math"/>
          </w:rPr>
          <m:t>persone</m:t>
        </m:r>
        <m:r>
          <m:rPr>
            <m:sty m:val="p"/>
          </m:rPr>
          <w:rPr>
            <w:rFonts w:ascii="Cambria Math" w:hAnsi="Cambria Math"/>
          </w:rPr>
          <m:t>_</m:t>
        </m:r>
        <m:r>
          <w:rPr>
            <w:rFonts w:ascii="Cambria Math" w:hAnsi="Cambria Math"/>
          </w:rPr>
          <m:t>max</m:t>
        </m:r>
      </m:oMath>
      <w:r w:rsidRPr="00212F2A">
        <w:t>: numero massimo di persone trasportabili dal modello (</w:t>
      </w:r>
      <w:proofErr w:type="spellStart"/>
      <w:r w:rsidRPr="00212F2A">
        <w:rPr>
          <w:i/>
          <w:iCs/>
        </w:rPr>
        <w:t>MODELLO.persone_max</w:t>
      </w:r>
      <w:proofErr w:type="spellEnd"/>
      <w:r w:rsidRPr="00212F2A">
        <w:t>)</w:t>
      </w:r>
    </w:p>
    <w:p w14:paraId="7E894C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EQUIPAGGIO</m:t>
            </m:r>
          </m:e>
        </m:d>
      </m:oMath>
      <w:r w:rsidRPr="00212F2A">
        <w:t>: cardinalità di persone imbarcate come equipaggio dell’aereo</w:t>
      </w:r>
    </w:p>
    <w:p w14:paraId="74562A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PILOTI</m:t>
            </m:r>
          </m:e>
        </m:d>
      </m:oMath>
      <w:r w:rsidRPr="00212F2A">
        <w:t>: cardinalità dei piloti, in questo caso sempre 2</w:t>
      </w:r>
    </w:p>
    <w:p w14:paraId="28B6B727" w14:textId="14CDEC8C" w:rsidR="00AB4199" w:rsidRPr="007B5B50" w:rsidRDefault="00000000" w:rsidP="007B5B50">
      <w:pPr>
        <w:pStyle w:val="AParagrafoRelazione"/>
      </w:pPr>
      <w:r w:rsidRPr="007B5B50">
        <w:lastRenderedPageBreak/>
        <w:t>Per dar maggiore flessibilità all</w:t>
      </w:r>
      <w:r w:rsidR="00B0048A">
        <w:t xml:space="preserve">a </w:t>
      </w:r>
      <w:r w:rsidRPr="007B5B50">
        <w:t>base di dati</w:t>
      </w:r>
      <w:r w:rsidR="00B0048A">
        <w:t xml:space="preserve">, </w:t>
      </w:r>
      <w:r w:rsidR="00B0048A" w:rsidRPr="00B0048A">
        <w:t>è stata presa la decisione di consentire la presenza di aerei non correlati a voli, modelli non associati ad alcun aereo e specifiche non collegate a modelli. Questa scelta si rivela impossibile per l'equipaggio e il personale associato, in quanto non avrebbe senso la loro esistenza senza essere correlati a un volo.</w:t>
      </w:r>
    </w:p>
    <w:p w14:paraId="049D1170" w14:textId="77777777" w:rsidR="00AB4199" w:rsidRDefault="00000000" w:rsidP="00124D37">
      <w:pPr>
        <w:pStyle w:val="AH3Relazione"/>
      </w:pPr>
      <w:bookmarkStart w:id="20" w:name="tabella-di-cardinalità-delle-relazioni"/>
      <w:bookmarkStart w:id="21" w:name="_Toc159360363"/>
      <w:bookmarkEnd w:id="18"/>
      <w:r>
        <w:t>2.1.3 Tabella di cardinalità delle relazioni</w:t>
      </w:r>
      <w:bookmarkEnd w:id="21"/>
    </w:p>
    <w:p w14:paraId="1B2511B6"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VOL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imbarc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EQUIPAGGIO</m:t>
          </m:r>
        </m:oMath>
      </m:oMathPara>
    </w:p>
    <w:p w14:paraId="782544A3"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trat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VOLO</m:t>
          </m:r>
        </m:oMath>
      </m:oMathPara>
    </w:p>
    <w:p w14:paraId="48C71308"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di</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MODELLO</m:t>
          </m:r>
        </m:oMath>
      </m:oMathPara>
    </w:p>
    <w:p w14:paraId="1831F074"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PILO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EQUIPAGGIO</m:t>
          </m:r>
        </m:oMath>
      </m:oMathPara>
    </w:p>
    <w:p w14:paraId="590C254A" w14:textId="67229644" w:rsidR="00947EA1" w:rsidRPr="00790732" w:rsidRDefault="00585BDE" w:rsidP="00790732">
      <w:pPr>
        <w:pStyle w:val="FirstParagraph"/>
        <w:rPr>
          <w:rFonts w:eastAsiaTheme="minorEastAsia"/>
          <w:sz w:val="22"/>
          <w:szCs w:val="22"/>
        </w:rPr>
      </w:pPr>
      <m:oMathPara>
        <m:oMath>
          <m:r>
            <w:rPr>
              <w:rFonts w:ascii="Cambria Math" w:hAnsi="Cambria Math"/>
              <w:sz w:val="22"/>
              <w:szCs w:val="22"/>
            </w:rPr>
            <m:t>ASSISTENT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pon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EQUIPAGGIO</m:t>
          </m:r>
        </m:oMath>
      </m:oMathPara>
      <w:bookmarkStart w:id="22" w:name="documentazione-schema-e-r"/>
      <w:bookmarkEnd w:id="14"/>
      <w:bookmarkEnd w:id="20"/>
    </w:p>
    <w:p w14:paraId="23448682" w14:textId="77777777" w:rsidR="00790732" w:rsidRPr="00790732" w:rsidRDefault="00790732" w:rsidP="00790732">
      <w:pPr>
        <w:pStyle w:val="Corpotesto"/>
      </w:pPr>
    </w:p>
    <w:p w14:paraId="1887BCAD" w14:textId="1171E288" w:rsidR="00AB4199" w:rsidRDefault="00000000" w:rsidP="00124D37">
      <w:pPr>
        <w:pStyle w:val="AH2Relazione"/>
      </w:pPr>
      <w:bookmarkStart w:id="23" w:name="_Toc159360364"/>
      <w:r>
        <w:t>2.2 Documentazione schema E-R</w:t>
      </w:r>
      <w:bookmarkEnd w:id="23"/>
    </w:p>
    <w:p w14:paraId="2A5DFD55" w14:textId="77777777" w:rsidR="00AB4199" w:rsidRDefault="00000000" w:rsidP="00790732">
      <w:pPr>
        <w:pStyle w:val="AH3Relazione"/>
        <w:spacing w:after="240"/>
      </w:pPr>
      <w:bookmarkStart w:id="24" w:name="dizionario-dei-dati"/>
      <w:bookmarkStart w:id="25" w:name="_Toc159360365"/>
      <w:r>
        <w:t>2.2.1 Dizionario dei dati</w:t>
      </w:r>
      <w:bookmarkEnd w:id="25"/>
    </w:p>
    <w:tbl>
      <w:tblPr>
        <w:tblStyle w:val="ATabellaRelazione"/>
        <w:tblW w:w="5000" w:type="pct"/>
        <w:tblLook w:val="0020" w:firstRow="1" w:lastRow="0" w:firstColumn="0" w:lastColumn="0" w:noHBand="0" w:noVBand="0"/>
      </w:tblPr>
      <w:tblGrid>
        <w:gridCol w:w="1217"/>
        <w:gridCol w:w="2218"/>
        <w:gridCol w:w="3577"/>
        <w:gridCol w:w="2230"/>
      </w:tblGrid>
      <w:tr w:rsidR="00AB4199" w14:paraId="75F4059B" w14:textId="77777777" w:rsidTr="007B5B50">
        <w:trPr>
          <w:cnfStyle w:val="100000000000" w:firstRow="1" w:lastRow="0" w:firstColumn="0" w:lastColumn="0" w:oddVBand="0" w:evenVBand="0" w:oddHBand="0" w:evenHBand="0" w:firstRowFirstColumn="0" w:firstRowLastColumn="0" w:lastRowFirstColumn="0" w:lastRowLastColumn="0"/>
        </w:trPr>
        <w:tc>
          <w:tcPr>
            <w:tcW w:w="0" w:type="auto"/>
          </w:tcPr>
          <w:p w14:paraId="72CC8077" w14:textId="77777777" w:rsidR="00AB4199" w:rsidRDefault="00000000">
            <w:pPr>
              <w:pStyle w:val="Compact"/>
            </w:pPr>
            <w:r>
              <w:t>Entità</w:t>
            </w:r>
          </w:p>
        </w:tc>
        <w:tc>
          <w:tcPr>
            <w:tcW w:w="0" w:type="auto"/>
          </w:tcPr>
          <w:p w14:paraId="2A694639" w14:textId="77777777" w:rsidR="00AB4199" w:rsidRDefault="00000000">
            <w:pPr>
              <w:pStyle w:val="Compact"/>
            </w:pPr>
            <w:r>
              <w:t>Descrizione</w:t>
            </w:r>
          </w:p>
        </w:tc>
        <w:tc>
          <w:tcPr>
            <w:tcW w:w="0" w:type="auto"/>
          </w:tcPr>
          <w:p w14:paraId="23B7CF40" w14:textId="77777777" w:rsidR="00AB4199" w:rsidRDefault="00000000">
            <w:pPr>
              <w:pStyle w:val="Compact"/>
            </w:pPr>
            <w:r>
              <w:t>Attributi</w:t>
            </w:r>
          </w:p>
        </w:tc>
        <w:tc>
          <w:tcPr>
            <w:tcW w:w="0" w:type="auto"/>
          </w:tcPr>
          <w:p w14:paraId="5D969C38" w14:textId="77777777" w:rsidR="00AB4199" w:rsidRDefault="00000000">
            <w:pPr>
              <w:pStyle w:val="Compact"/>
            </w:pPr>
            <w:r>
              <w:t>Identificatore</w:t>
            </w:r>
          </w:p>
        </w:tc>
      </w:tr>
      <w:tr w:rsidR="00AB4199" w14:paraId="4D4BEE46" w14:textId="77777777" w:rsidTr="007B5B50">
        <w:tc>
          <w:tcPr>
            <w:tcW w:w="0" w:type="auto"/>
          </w:tcPr>
          <w:p w14:paraId="2D87EF6A" w14:textId="77777777" w:rsidR="00AB4199" w:rsidRDefault="00000000">
            <w:pPr>
              <w:pStyle w:val="Compact"/>
            </w:pPr>
            <w:r>
              <w:t>Volo</w:t>
            </w:r>
          </w:p>
        </w:tc>
        <w:tc>
          <w:tcPr>
            <w:tcW w:w="0" w:type="auto"/>
          </w:tcPr>
          <w:p w14:paraId="52F882C2" w14:textId="77777777" w:rsidR="00AB4199" w:rsidRPr="00212F2A" w:rsidRDefault="00000000">
            <w:pPr>
              <w:pStyle w:val="Compact"/>
            </w:pPr>
            <w:r w:rsidRPr="00212F2A">
              <w:t>Volo che parte ogni giorno alla stessa ora</w:t>
            </w:r>
          </w:p>
        </w:tc>
        <w:tc>
          <w:tcPr>
            <w:tcW w:w="0" w:type="auto"/>
          </w:tcPr>
          <w:p w14:paraId="22BD30BC" w14:textId="77777777" w:rsidR="00AB4199" w:rsidRPr="00212F2A" w:rsidRDefault="00000000">
            <w:pPr>
              <w:pStyle w:val="Compact"/>
            </w:pPr>
            <w:r w:rsidRPr="00212F2A">
              <w:t xml:space="preserve">gate, ora, destinazione, </w:t>
            </w:r>
            <w:proofErr w:type="spellStart"/>
            <w:proofErr w:type="gramStart"/>
            <w:r w:rsidRPr="00212F2A">
              <w:rPr>
                <w:i/>
                <w:iCs/>
              </w:rPr>
              <w:t>capacita</w:t>
            </w:r>
            <w:proofErr w:type="gramEnd"/>
            <w:r w:rsidRPr="00212F2A">
              <w:rPr>
                <w:i/>
                <w:iCs/>
              </w:rPr>
              <w:t>_passeggeri</w:t>
            </w:r>
            <w:proofErr w:type="spellEnd"/>
          </w:p>
        </w:tc>
        <w:tc>
          <w:tcPr>
            <w:tcW w:w="0" w:type="auto"/>
          </w:tcPr>
          <w:p w14:paraId="4F03511F" w14:textId="77777777" w:rsidR="00AB4199" w:rsidRDefault="00000000">
            <w:pPr>
              <w:pStyle w:val="Compact"/>
            </w:pPr>
            <w:r>
              <w:t>gate, ora</w:t>
            </w:r>
          </w:p>
        </w:tc>
      </w:tr>
      <w:tr w:rsidR="00AB4199" w14:paraId="51D70924" w14:textId="77777777" w:rsidTr="007B5B50">
        <w:tc>
          <w:tcPr>
            <w:tcW w:w="0" w:type="auto"/>
          </w:tcPr>
          <w:p w14:paraId="7500CF5D" w14:textId="77777777" w:rsidR="00AB4199" w:rsidRDefault="00000000">
            <w:pPr>
              <w:pStyle w:val="Compact"/>
            </w:pPr>
            <w:r>
              <w:t>Aeromobile</w:t>
            </w:r>
          </w:p>
        </w:tc>
        <w:tc>
          <w:tcPr>
            <w:tcW w:w="0" w:type="auto"/>
          </w:tcPr>
          <w:p w14:paraId="3B201E1E" w14:textId="77777777" w:rsidR="00AB4199" w:rsidRDefault="00000000">
            <w:pPr>
              <w:pStyle w:val="Compact"/>
            </w:pPr>
            <w:r>
              <w:t>Aeromobile coinvolto nel volo</w:t>
            </w:r>
          </w:p>
        </w:tc>
        <w:tc>
          <w:tcPr>
            <w:tcW w:w="0" w:type="auto"/>
          </w:tcPr>
          <w:p w14:paraId="5A303E23" w14:textId="77777777" w:rsidR="00AB4199" w:rsidRDefault="00000000">
            <w:pPr>
              <w:pStyle w:val="Compact"/>
            </w:pPr>
            <w:proofErr w:type="spellStart"/>
            <w:r>
              <w:t>id_aereo</w:t>
            </w:r>
            <w:proofErr w:type="spellEnd"/>
          </w:p>
        </w:tc>
        <w:tc>
          <w:tcPr>
            <w:tcW w:w="0" w:type="auto"/>
          </w:tcPr>
          <w:p w14:paraId="07CCAB5F" w14:textId="77777777" w:rsidR="00AB4199" w:rsidRDefault="00000000">
            <w:pPr>
              <w:pStyle w:val="Compact"/>
            </w:pPr>
            <w:proofErr w:type="spellStart"/>
            <w:r>
              <w:t>id_aereo</w:t>
            </w:r>
            <w:proofErr w:type="spellEnd"/>
          </w:p>
        </w:tc>
      </w:tr>
      <w:tr w:rsidR="00AB4199" w14:paraId="6E443E86" w14:textId="77777777" w:rsidTr="007B5B50">
        <w:tc>
          <w:tcPr>
            <w:tcW w:w="0" w:type="auto"/>
          </w:tcPr>
          <w:p w14:paraId="41869BAB" w14:textId="77777777" w:rsidR="00AB4199" w:rsidRDefault="00000000">
            <w:pPr>
              <w:pStyle w:val="Compact"/>
            </w:pPr>
            <w:r>
              <w:t>Modello</w:t>
            </w:r>
          </w:p>
        </w:tc>
        <w:tc>
          <w:tcPr>
            <w:tcW w:w="0" w:type="auto"/>
          </w:tcPr>
          <w:p w14:paraId="640ED70B" w14:textId="77777777" w:rsidR="00AB4199" w:rsidRDefault="00000000">
            <w:pPr>
              <w:pStyle w:val="Compact"/>
            </w:pPr>
            <w:r>
              <w:t>Modello specifico dell’aeromobile</w:t>
            </w:r>
          </w:p>
        </w:tc>
        <w:tc>
          <w:tcPr>
            <w:tcW w:w="0" w:type="auto"/>
          </w:tcPr>
          <w:p w14:paraId="285CBEBA" w14:textId="77777777" w:rsidR="00AB4199" w:rsidRPr="00212F2A" w:rsidRDefault="00000000">
            <w:pPr>
              <w:pStyle w:val="Compact"/>
            </w:pPr>
            <w:proofErr w:type="spellStart"/>
            <w:r w:rsidRPr="00212F2A">
              <w:t>nome_modello</w:t>
            </w:r>
            <w:proofErr w:type="spellEnd"/>
            <w:r w:rsidRPr="00212F2A">
              <w:t xml:space="preserve">, </w:t>
            </w:r>
            <w:proofErr w:type="spellStart"/>
            <w:r w:rsidRPr="00212F2A">
              <w:t>azienda_costruttrice</w:t>
            </w:r>
            <w:proofErr w:type="spellEnd"/>
            <w:r w:rsidRPr="00212F2A">
              <w:t xml:space="preserve">, </w:t>
            </w:r>
            <w:proofErr w:type="spellStart"/>
            <w:r w:rsidRPr="00212F2A">
              <w:t>carico_max</w:t>
            </w:r>
            <w:proofErr w:type="spellEnd"/>
            <w:r w:rsidRPr="00212F2A">
              <w:t xml:space="preserve">, </w:t>
            </w:r>
            <w:proofErr w:type="spellStart"/>
            <w:r w:rsidRPr="00212F2A">
              <w:t>persone_max</w:t>
            </w:r>
            <w:proofErr w:type="spellEnd"/>
            <w:r w:rsidRPr="00212F2A">
              <w:t xml:space="preserve">, </w:t>
            </w:r>
            <w:proofErr w:type="spellStart"/>
            <w:r w:rsidRPr="00212F2A">
              <w:t>spec_</w:t>
            </w:r>
            <w:proofErr w:type="gramStart"/>
            <w:r w:rsidRPr="00212F2A">
              <w:t>tecniche</w:t>
            </w:r>
            <w:proofErr w:type="spellEnd"/>
            <w:r w:rsidRPr="00212F2A">
              <w:t>(</w:t>
            </w:r>
            <w:proofErr w:type="gramEnd"/>
            <w:r w:rsidRPr="00212F2A">
              <w:t xml:space="preserve">peso, lunghezza, </w:t>
            </w:r>
            <w:proofErr w:type="spellStart"/>
            <w:r w:rsidRPr="00212F2A">
              <w:t>apertura_alare</w:t>
            </w:r>
            <w:proofErr w:type="spellEnd"/>
            <w:r w:rsidRPr="00212F2A">
              <w:t>)</w:t>
            </w:r>
          </w:p>
        </w:tc>
        <w:tc>
          <w:tcPr>
            <w:tcW w:w="0" w:type="auto"/>
          </w:tcPr>
          <w:p w14:paraId="090DB778" w14:textId="77777777" w:rsidR="00AB4199" w:rsidRDefault="00000000">
            <w:pPr>
              <w:pStyle w:val="Compact"/>
            </w:pPr>
            <w:proofErr w:type="spellStart"/>
            <w:r>
              <w:t>nome_modello</w:t>
            </w:r>
            <w:proofErr w:type="spellEnd"/>
            <w:r>
              <w:t xml:space="preserve">, </w:t>
            </w:r>
            <w:proofErr w:type="spellStart"/>
            <w:r>
              <w:t>azienda_costruttrice</w:t>
            </w:r>
            <w:proofErr w:type="spellEnd"/>
          </w:p>
        </w:tc>
      </w:tr>
      <w:tr w:rsidR="00AB4199" w14:paraId="63F1C954" w14:textId="77777777" w:rsidTr="007B5B50">
        <w:tc>
          <w:tcPr>
            <w:tcW w:w="0" w:type="auto"/>
          </w:tcPr>
          <w:p w14:paraId="4B1F82E8" w14:textId="77777777" w:rsidR="00AB4199" w:rsidRDefault="00000000">
            <w:pPr>
              <w:pStyle w:val="Compact"/>
            </w:pPr>
            <w:r>
              <w:t>Equipaggio</w:t>
            </w:r>
          </w:p>
        </w:tc>
        <w:tc>
          <w:tcPr>
            <w:tcW w:w="0" w:type="auto"/>
          </w:tcPr>
          <w:p w14:paraId="12EDCB3C" w14:textId="77777777" w:rsidR="00AB4199" w:rsidRDefault="00000000">
            <w:pPr>
              <w:pStyle w:val="Compact"/>
            </w:pPr>
            <w:r>
              <w:t>Equipaggio che imbarca l’aeromobile</w:t>
            </w:r>
          </w:p>
        </w:tc>
        <w:tc>
          <w:tcPr>
            <w:tcW w:w="0" w:type="auto"/>
          </w:tcPr>
          <w:p w14:paraId="479A852D" w14:textId="77777777" w:rsidR="00AB4199" w:rsidRDefault="00000000">
            <w:pPr>
              <w:pStyle w:val="Compact"/>
            </w:pPr>
            <w:proofErr w:type="spellStart"/>
            <w:r>
              <w:t>id_equipaggio</w:t>
            </w:r>
            <w:proofErr w:type="spellEnd"/>
          </w:p>
        </w:tc>
        <w:tc>
          <w:tcPr>
            <w:tcW w:w="0" w:type="auto"/>
          </w:tcPr>
          <w:p w14:paraId="0DF3FB06" w14:textId="77777777" w:rsidR="00AB4199" w:rsidRDefault="00000000">
            <w:pPr>
              <w:pStyle w:val="Compact"/>
            </w:pPr>
            <w:proofErr w:type="spellStart"/>
            <w:r>
              <w:t>id_equipaggio</w:t>
            </w:r>
            <w:proofErr w:type="spellEnd"/>
          </w:p>
        </w:tc>
      </w:tr>
      <w:tr w:rsidR="00AB4199" w14:paraId="095672B3" w14:textId="77777777" w:rsidTr="007B5B50">
        <w:tc>
          <w:tcPr>
            <w:tcW w:w="0" w:type="auto"/>
          </w:tcPr>
          <w:p w14:paraId="4DC5858A" w14:textId="77777777" w:rsidR="00AB4199" w:rsidRDefault="00000000">
            <w:pPr>
              <w:pStyle w:val="Compact"/>
            </w:pPr>
            <w:r>
              <w:t>Pilota</w:t>
            </w:r>
          </w:p>
        </w:tc>
        <w:tc>
          <w:tcPr>
            <w:tcW w:w="0" w:type="auto"/>
          </w:tcPr>
          <w:p w14:paraId="2DA0D9CC" w14:textId="77777777" w:rsidR="00AB4199" w:rsidRDefault="00000000">
            <w:pPr>
              <w:pStyle w:val="Compact"/>
            </w:pPr>
            <w:r>
              <w:t>Piloti che pilotano l’aeromobile</w:t>
            </w:r>
          </w:p>
        </w:tc>
        <w:tc>
          <w:tcPr>
            <w:tcW w:w="0" w:type="auto"/>
          </w:tcPr>
          <w:p w14:paraId="0ED038B6" w14:textId="77777777" w:rsidR="00AB4199" w:rsidRDefault="00000000">
            <w:pPr>
              <w:pStyle w:val="Compact"/>
            </w:pPr>
            <w:proofErr w:type="spellStart"/>
            <w:r>
              <w:t>codice_fiscale</w:t>
            </w:r>
            <w:proofErr w:type="spellEnd"/>
            <w:r>
              <w:t xml:space="preserve">, </w:t>
            </w:r>
            <w:proofErr w:type="spellStart"/>
            <w:r>
              <w:t>eta</w:t>
            </w:r>
            <w:proofErr w:type="spellEnd"/>
          </w:p>
        </w:tc>
        <w:tc>
          <w:tcPr>
            <w:tcW w:w="0" w:type="auto"/>
          </w:tcPr>
          <w:p w14:paraId="651C4A2C" w14:textId="77777777" w:rsidR="00AB4199" w:rsidRDefault="00000000">
            <w:pPr>
              <w:pStyle w:val="Compact"/>
            </w:pPr>
            <w:proofErr w:type="spellStart"/>
            <w:r>
              <w:t>codice_fiscale</w:t>
            </w:r>
            <w:proofErr w:type="spellEnd"/>
          </w:p>
        </w:tc>
      </w:tr>
      <w:tr w:rsidR="00AB4199" w14:paraId="78D430CB" w14:textId="77777777" w:rsidTr="007B5B50">
        <w:tc>
          <w:tcPr>
            <w:tcW w:w="0" w:type="auto"/>
          </w:tcPr>
          <w:p w14:paraId="547AE20A" w14:textId="77777777" w:rsidR="00AB4199" w:rsidRDefault="00000000">
            <w:pPr>
              <w:pStyle w:val="Compact"/>
            </w:pPr>
            <w:r>
              <w:t>Assistente</w:t>
            </w:r>
          </w:p>
        </w:tc>
        <w:tc>
          <w:tcPr>
            <w:tcW w:w="0" w:type="auto"/>
          </w:tcPr>
          <w:p w14:paraId="093E8F80" w14:textId="77777777" w:rsidR="00AB4199" w:rsidRPr="00212F2A" w:rsidRDefault="00000000">
            <w:pPr>
              <w:pStyle w:val="Compact"/>
            </w:pPr>
            <w:r w:rsidRPr="00212F2A">
              <w:t>Assistente (steward e/o hostess) che assistono il volo</w:t>
            </w:r>
          </w:p>
        </w:tc>
        <w:tc>
          <w:tcPr>
            <w:tcW w:w="0" w:type="auto"/>
          </w:tcPr>
          <w:p w14:paraId="4013CA43" w14:textId="77777777" w:rsidR="00AB4199" w:rsidRDefault="00000000">
            <w:pPr>
              <w:pStyle w:val="Compact"/>
            </w:pPr>
            <w:proofErr w:type="spellStart"/>
            <w:r>
              <w:t>codice_fiscale</w:t>
            </w:r>
            <w:proofErr w:type="spellEnd"/>
          </w:p>
        </w:tc>
        <w:tc>
          <w:tcPr>
            <w:tcW w:w="0" w:type="auto"/>
          </w:tcPr>
          <w:p w14:paraId="52433EFC" w14:textId="77777777" w:rsidR="00AB4199" w:rsidRDefault="00000000">
            <w:pPr>
              <w:pStyle w:val="Compact"/>
            </w:pPr>
            <w:proofErr w:type="spellStart"/>
            <w:r>
              <w:t>codice_fiscale</w:t>
            </w:r>
            <w:proofErr w:type="spellEnd"/>
          </w:p>
        </w:tc>
      </w:tr>
      <w:tr w:rsidR="00AB4199" w14:paraId="451AEE01" w14:textId="77777777" w:rsidTr="007B5B50">
        <w:tc>
          <w:tcPr>
            <w:tcW w:w="0" w:type="auto"/>
          </w:tcPr>
          <w:p w14:paraId="7F60E77C" w14:textId="77777777" w:rsidR="00AB4199" w:rsidRDefault="00000000">
            <w:pPr>
              <w:pStyle w:val="Compact"/>
            </w:pPr>
            <w:r>
              <w:t>Steward</w:t>
            </w:r>
          </w:p>
        </w:tc>
        <w:tc>
          <w:tcPr>
            <w:tcW w:w="0" w:type="auto"/>
          </w:tcPr>
          <w:p w14:paraId="439D771C" w14:textId="77777777" w:rsidR="00AB4199" w:rsidRDefault="00000000">
            <w:pPr>
              <w:pStyle w:val="Compact"/>
            </w:pPr>
            <w:r>
              <w:t>Assistente maschile</w:t>
            </w:r>
          </w:p>
        </w:tc>
        <w:tc>
          <w:tcPr>
            <w:tcW w:w="0" w:type="auto"/>
          </w:tcPr>
          <w:p w14:paraId="0AEF38C7" w14:textId="77777777" w:rsidR="00AB4199" w:rsidRDefault="00000000">
            <w:pPr>
              <w:pStyle w:val="Compact"/>
            </w:pPr>
            <w:r>
              <w:t>~</w:t>
            </w:r>
          </w:p>
        </w:tc>
        <w:tc>
          <w:tcPr>
            <w:tcW w:w="0" w:type="auto"/>
          </w:tcPr>
          <w:p w14:paraId="1661E856" w14:textId="77777777" w:rsidR="00AB4199" w:rsidRDefault="00000000">
            <w:pPr>
              <w:pStyle w:val="Compact"/>
            </w:pPr>
            <w:r>
              <w:t>~</w:t>
            </w:r>
          </w:p>
        </w:tc>
      </w:tr>
      <w:tr w:rsidR="00AB4199" w14:paraId="5D589643" w14:textId="77777777" w:rsidTr="007B5B50">
        <w:tc>
          <w:tcPr>
            <w:tcW w:w="0" w:type="auto"/>
          </w:tcPr>
          <w:p w14:paraId="35297022" w14:textId="77777777" w:rsidR="00AB4199" w:rsidRDefault="00000000">
            <w:pPr>
              <w:pStyle w:val="Compact"/>
            </w:pPr>
            <w:r>
              <w:t>Hostess</w:t>
            </w:r>
          </w:p>
        </w:tc>
        <w:tc>
          <w:tcPr>
            <w:tcW w:w="0" w:type="auto"/>
          </w:tcPr>
          <w:p w14:paraId="11BFA50A" w14:textId="77777777" w:rsidR="00AB4199" w:rsidRDefault="00000000">
            <w:pPr>
              <w:pStyle w:val="Compact"/>
            </w:pPr>
            <w:r>
              <w:t>Assistente femminile</w:t>
            </w:r>
          </w:p>
        </w:tc>
        <w:tc>
          <w:tcPr>
            <w:tcW w:w="0" w:type="auto"/>
          </w:tcPr>
          <w:p w14:paraId="002B3E90" w14:textId="77777777" w:rsidR="00AB4199" w:rsidRDefault="00000000">
            <w:pPr>
              <w:pStyle w:val="Compact"/>
            </w:pPr>
            <w:r>
              <w:t>~</w:t>
            </w:r>
          </w:p>
        </w:tc>
        <w:tc>
          <w:tcPr>
            <w:tcW w:w="0" w:type="auto"/>
          </w:tcPr>
          <w:p w14:paraId="160BCA32" w14:textId="77777777" w:rsidR="00AB4199" w:rsidRDefault="00000000">
            <w:pPr>
              <w:pStyle w:val="Compact"/>
            </w:pPr>
            <w:r>
              <w:t>~</w:t>
            </w:r>
          </w:p>
        </w:tc>
      </w:tr>
    </w:tbl>
    <w:p w14:paraId="2A897618" w14:textId="77777777" w:rsidR="00AB4199" w:rsidRDefault="00000000" w:rsidP="00124D37">
      <w:pPr>
        <w:pStyle w:val="AH3Relazione"/>
      </w:pPr>
      <w:bookmarkStart w:id="26" w:name="regole-di-vincolo"/>
      <w:bookmarkStart w:id="27" w:name="_Toc159360366"/>
      <w:bookmarkEnd w:id="24"/>
      <w:r>
        <w:t>2.2.2 Regole di vincolo</w:t>
      </w:r>
      <w:bookmarkEnd w:id="27"/>
    </w:p>
    <w:p w14:paraId="76843608" w14:textId="17CEFE23" w:rsidR="00AB4199" w:rsidRPr="00212F2A" w:rsidRDefault="00000000" w:rsidP="00124D37">
      <w:pPr>
        <w:pStyle w:val="AParagrafoRelazione"/>
      </w:pPr>
      <w:r w:rsidRPr="00212F2A">
        <w:rPr>
          <w:b/>
          <w:bCs/>
        </w:rPr>
        <w:t>(RV1)</w:t>
      </w:r>
      <w:r w:rsidRPr="00212F2A">
        <w:t xml:space="preserve">: L’entità </w:t>
      </w:r>
      <w:r w:rsidRPr="00AF1831">
        <w:rPr>
          <w:rFonts w:ascii="Consolas" w:hAnsi="Consolas"/>
        </w:rPr>
        <w:t>EQUIPAGGIO</w:t>
      </w:r>
      <w:r w:rsidRPr="00212F2A">
        <w:t xml:space="preserve"> deve sempre includere almeno uno fra hostess e steward e sempre 2 piloti</w:t>
      </w:r>
    </w:p>
    <w:p w14:paraId="7585FE3B" w14:textId="77777777" w:rsidR="00790732" w:rsidRDefault="00790732">
      <w:pPr>
        <w:rPr>
          <w:rFonts w:asciiTheme="majorHAnsi" w:eastAsiaTheme="majorEastAsia" w:hAnsiTheme="majorHAnsi" w:cstheme="majorBidi"/>
          <w:b/>
          <w:bCs/>
          <w:color w:val="4F81BD" w:themeColor="accent1"/>
        </w:rPr>
      </w:pPr>
      <w:bookmarkStart w:id="28" w:name="regole-di-derivazione"/>
      <w:bookmarkEnd w:id="26"/>
      <w:r>
        <w:br w:type="page"/>
      </w:r>
    </w:p>
    <w:p w14:paraId="4919BD67" w14:textId="09329B8C" w:rsidR="00AB4199" w:rsidRPr="00212F2A" w:rsidRDefault="00000000" w:rsidP="00124D37">
      <w:pPr>
        <w:pStyle w:val="AH3Relazione"/>
      </w:pPr>
      <w:bookmarkStart w:id="29" w:name="_Toc159360367"/>
      <w:r w:rsidRPr="00212F2A">
        <w:lastRenderedPageBreak/>
        <w:t>2.2.3 Regole di derivazione</w:t>
      </w:r>
      <w:bookmarkEnd w:id="29"/>
    </w:p>
    <w:p w14:paraId="7B83F2DA" w14:textId="7EC4105A" w:rsidR="00AB4199" w:rsidRPr="00212F2A" w:rsidRDefault="00000000" w:rsidP="00124D37">
      <w:pPr>
        <w:pStyle w:val="AParagrafoRelazione"/>
      </w:pPr>
      <w:r w:rsidRPr="00212F2A">
        <w:rPr>
          <w:b/>
          <w:bCs/>
        </w:rPr>
        <w:t>(RD1)</w:t>
      </w:r>
      <w:r w:rsidRPr="00212F2A">
        <w:t>: L’attributo</w:t>
      </w:r>
      <w:r w:rsidR="00AF1831">
        <w:t xml:space="preserve">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in </w:t>
      </w:r>
      <w:r w:rsidRPr="00AF1831">
        <w:rPr>
          <w:rFonts w:ascii="Consolas" w:hAnsi="Consolas"/>
        </w:rPr>
        <w:t>VOLO</w:t>
      </w:r>
      <w:r w:rsidRPr="00212F2A">
        <w:t xml:space="preserve"> descrive la capacità massima di passeggeri imbarcabili da un aeromobile.</w:t>
      </w:r>
    </w:p>
    <w:p w14:paraId="10089E9E" w14:textId="44CAC92D" w:rsidR="00AB4199" w:rsidRPr="00212F2A" w:rsidRDefault="00000000" w:rsidP="007B5B50">
      <w:pPr>
        <w:pStyle w:val="APuntoElenco"/>
      </w:pPr>
      <w:r w:rsidRPr="00212F2A">
        <w:t xml:space="preserve">Per derivare la capacità passeggeri di un volo, si ricerca il modello dell’aeromobile, da cui si ottiene il numero massimo di persone che quell’aeromobile </w:t>
      </w:r>
      <w:r w:rsidR="00B0048A" w:rsidRPr="00212F2A">
        <w:t>può</w:t>
      </w:r>
      <w:r w:rsidRPr="00212F2A">
        <w:t xml:space="preserve"> trasportare usando l’attributo </w:t>
      </w:r>
      <w:proofErr w:type="spellStart"/>
      <w:r w:rsidRPr="00AF1831">
        <w:rPr>
          <w:rFonts w:ascii="Consolas" w:hAnsi="Consolas"/>
        </w:rPr>
        <w:t>persone_max</w:t>
      </w:r>
      <w:proofErr w:type="spellEnd"/>
      <w:r w:rsidRPr="00212F2A">
        <w:t>. A questo valore viene sottratto il numero di persone presenti nell’equipaggio.</w:t>
      </w:r>
    </w:p>
    <w:p w14:paraId="35B9CBF8" w14:textId="6A8F65A1" w:rsidR="00AB4199" w:rsidRPr="00212F2A" w:rsidRDefault="00000000" w:rsidP="00124D37">
      <w:pPr>
        <w:pStyle w:val="AParagrafoRelazione"/>
      </w:pPr>
      <w:r w:rsidRPr="00212F2A">
        <w:rPr>
          <w:b/>
          <w:bCs/>
        </w:rPr>
        <w:t>(RD2)</w:t>
      </w:r>
      <w:r w:rsidRPr="00212F2A">
        <w:t xml:space="preserve">: L’attributo </w:t>
      </w:r>
      <w:proofErr w:type="spellStart"/>
      <w:r w:rsidRPr="00AF1831">
        <w:rPr>
          <w:rFonts w:ascii="Consolas" w:hAnsi="Consolas"/>
        </w:rPr>
        <w:t>eta</w:t>
      </w:r>
      <w:proofErr w:type="spellEnd"/>
      <w:r w:rsidRPr="00212F2A">
        <w:t xml:space="preserve"> in </w:t>
      </w:r>
      <w:r w:rsidRPr="00AF1831">
        <w:rPr>
          <w:rFonts w:ascii="Consolas" w:hAnsi="Consolas"/>
        </w:rPr>
        <w:t>PILOTA</w:t>
      </w:r>
      <w:r w:rsidRPr="00212F2A">
        <w:t xml:space="preserve"> indica l’età del pilota.</w:t>
      </w:r>
    </w:p>
    <w:p w14:paraId="33D2C841" w14:textId="77777777" w:rsidR="00AB4199" w:rsidRPr="007B5B50" w:rsidRDefault="00000000" w:rsidP="007B5B50">
      <w:pPr>
        <w:pStyle w:val="APuntoElenco"/>
      </w:pPr>
      <w:r w:rsidRPr="007B5B50">
        <w:t>Si ricava dal codice fiscale del pilota, estrapolando il settimo e ottavo carattere (che rappresentano le ultime due cifre dell’anno di nascita), l’ottavo carattere (che rappresenta il mese) e infine decimo e undicesimo carattere (che rappresentano il giorno di nascita). L’ottavo carattere rappresenta il mese di nascita secondo la tabella di conversione dell’agenzia delle entrate - A, B, C, D, E, H designano i primi 6 mesi dell’anno e L, M, P, R, S, T gli ultimi 6 mesi dell’anno.</w:t>
      </w:r>
    </w:p>
    <w:p w14:paraId="38593351" w14:textId="77777777" w:rsidR="00AB4199" w:rsidRPr="00124D37" w:rsidRDefault="00000000" w:rsidP="00124D37">
      <w:pPr>
        <w:pStyle w:val="AH1Relazione"/>
      </w:pPr>
      <w:bookmarkStart w:id="30" w:name="progettazione-logica"/>
      <w:bookmarkStart w:id="31" w:name="_Toc159360368"/>
      <w:bookmarkEnd w:id="12"/>
      <w:bookmarkEnd w:id="22"/>
      <w:bookmarkEnd w:id="28"/>
      <w:r w:rsidRPr="00124D37">
        <w:t>3 Progettazione logica</w:t>
      </w:r>
      <w:bookmarkEnd w:id="31"/>
    </w:p>
    <w:p w14:paraId="51126BC3" w14:textId="77777777" w:rsidR="00AB4199" w:rsidRDefault="00000000" w:rsidP="00124D37">
      <w:pPr>
        <w:pStyle w:val="AH2Relazione"/>
      </w:pPr>
      <w:bookmarkStart w:id="32" w:name="operazioni"/>
      <w:bookmarkStart w:id="33" w:name="_Toc159360369"/>
      <w:r>
        <w:t>3.1 Operazioni</w:t>
      </w:r>
      <w:bookmarkEnd w:id="33"/>
    </w:p>
    <w:p w14:paraId="4ABD00AA" w14:textId="77777777" w:rsidR="00AB4199" w:rsidRPr="00085ADF" w:rsidRDefault="00000000" w:rsidP="00717603">
      <w:pPr>
        <w:pStyle w:val="AH4Relazione"/>
        <w:rPr>
          <w:u w:val="single"/>
        </w:rPr>
      </w:pPr>
      <w:r w:rsidRPr="00717603">
        <w:t>Operazioni base</w:t>
      </w:r>
    </w:p>
    <w:p w14:paraId="4FCF5804" w14:textId="6D174A27" w:rsidR="00AB4199" w:rsidRPr="00212F2A" w:rsidRDefault="00717603" w:rsidP="00717603">
      <w:pPr>
        <w:pStyle w:val="ANumeroElenco"/>
        <w:numPr>
          <w:ilvl w:val="0"/>
          <w:numId w:val="41"/>
        </w:numPr>
      </w:pPr>
      <w:proofErr w:type="spellStart"/>
      <w:r>
        <w:rPr>
          <w:b/>
          <w:bCs/>
        </w:rPr>
        <w:t>c</w:t>
      </w:r>
      <w:r w:rsidRPr="00717603">
        <w:rPr>
          <w:b/>
          <w:bCs/>
        </w:rPr>
        <w:t>ambio_</w:t>
      </w:r>
      <w:r>
        <w:rPr>
          <w:b/>
          <w:bCs/>
        </w:rPr>
        <w:t>gate</w:t>
      </w:r>
      <w:proofErr w:type="spellEnd"/>
      <w:r w:rsidRPr="00717603">
        <w:rPr>
          <w:b/>
          <w:bCs/>
        </w:rPr>
        <w:t>:</w:t>
      </w:r>
      <w:r>
        <w:t xml:space="preserve"> </w:t>
      </w:r>
      <w:r w:rsidRPr="00212F2A">
        <w:t>Dato un volo sostituisce il numero del gate corrente con uno aggiornato.</w:t>
      </w:r>
    </w:p>
    <w:p w14:paraId="60707E9F" w14:textId="77777777" w:rsidR="00AB4199" w:rsidRPr="00212F2A" w:rsidRDefault="00000000" w:rsidP="00717603">
      <w:pPr>
        <w:pStyle w:val="ANumeroElenco"/>
        <w:numPr>
          <w:ilvl w:val="0"/>
          <w:numId w:val="41"/>
        </w:numPr>
      </w:pPr>
      <w:proofErr w:type="spellStart"/>
      <w:r w:rsidRPr="00212F2A">
        <w:rPr>
          <w:b/>
          <w:bCs/>
        </w:rPr>
        <w:t>cambio_aeromobile</w:t>
      </w:r>
      <w:proofErr w:type="spellEnd"/>
      <w:r w:rsidRPr="00212F2A">
        <w:t>: Dato un volo sostituisce l’aeromobile assegnata alla tratta con un nuovo aeromobile.</w:t>
      </w:r>
    </w:p>
    <w:p w14:paraId="56B68C8D" w14:textId="77777777" w:rsidR="00AB4199" w:rsidRPr="00212F2A" w:rsidRDefault="00000000" w:rsidP="00717603">
      <w:pPr>
        <w:pStyle w:val="ANumeroElenco"/>
        <w:numPr>
          <w:ilvl w:val="0"/>
          <w:numId w:val="41"/>
        </w:numPr>
      </w:pPr>
      <w:proofErr w:type="spellStart"/>
      <w:r w:rsidRPr="00212F2A">
        <w:rPr>
          <w:b/>
          <w:bCs/>
        </w:rPr>
        <w:t>ricerca_voli_gate</w:t>
      </w:r>
      <w:proofErr w:type="spellEnd"/>
      <w:r w:rsidRPr="00212F2A">
        <w:t>: Dato un gate restituisce l’elenco dei voli programmati in giornata.</w:t>
      </w:r>
    </w:p>
    <w:p w14:paraId="343AE18D" w14:textId="77777777" w:rsidR="00AB4199" w:rsidRPr="00212F2A" w:rsidRDefault="00000000" w:rsidP="00717603">
      <w:pPr>
        <w:pStyle w:val="ANumeroElenco"/>
        <w:numPr>
          <w:ilvl w:val="0"/>
          <w:numId w:val="41"/>
        </w:numPr>
      </w:pPr>
      <w:proofErr w:type="spellStart"/>
      <w:r w:rsidRPr="00212F2A">
        <w:rPr>
          <w:b/>
          <w:bCs/>
        </w:rPr>
        <w:t>ricerca_voli_destinazione</w:t>
      </w:r>
      <w:proofErr w:type="spellEnd"/>
      <w:r w:rsidRPr="00212F2A">
        <w:t>: Data una destinazione restituisce l’elenco dei voli che la raggiungono partendo in giornata.</w:t>
      </w:r>
    </w:p>
    <w:p w14:paraId="51EBC061" w14:textId="77777777" w:rsidR="00AB4199" w:rsidRPr="00212F2A" w:rsidRDefault="00000000" w:rsidP="00717603">
      <w:pPr>
        <w:pStyle w:val="ANumeroElenco"/>
        <w:numPr>
          <w:ilvl w:val="0"/>
          <w:numId w:val="41"/>
        </w:numPr>
      </w:pPr>
      <w:proofErr w:type="spellStart"/>
      <w:r w:rsidRPr="00212F2A">
        <w:rPr>
          <w:b/>
          <w:bCs/>
        </w:rPr>
        <w:t>ricerca_voli_odierni</w:t>
      </w:r>
      <w:proofErr w:type="spellEnd"/>
      <w:r w:rsidRPr="00212F2A">
        <w:t>: Restituisce l’elenco dei voli in partenza in giornata.</w:t>
      </w:r>
    </w:p>
    <w:p w14:paraId="5C402121" w14:textId="77777777" w:rsidR="00AB4199" w:rsidRPr="00212F2A" w:rsidRDefault="00000000" w:rsidP="00717603">
      <w:pPr>
        <w:pStyle w:val="ANumeroElenco"/>
        <w:numPr>
          <w:ilvl w:val="0"/>
          <w:numId w:val="41"/>
        </w:numPr>
      </w:pPr>
      <w:proofErr w:type="spellStart"/>
      <w:r w:rsidRPr="00212F2A">
        <w:rPr>
          <w:b/>
          <w:bCs/>
        </w:rPr>
        <w:t>elimina_volo</w:t>
      </w:r>
      <w:proofErr w:type="spellEnd"/>
      <w:r w:rsidRPr="00212F2A">
        <w:t>: Dato un volo, lo elimina.</w:t>
      </w:r>
    </w:p>
    <w:p w14:paraId="2343CB4D" w14:textId="77777777" w:rsidR="00AB4199" w:rsidRPr="00212F2A" w:rsidRDefault="00000000" w:rsidP="00717603">
      <w:pPr>
        <w:pStyle w:val="ANumeroElenco"/>
        <w:numPr>
          <w:ilvl w:val="0"/>
          <w:numId w:val="41"/>
        </w:numPr>
      </w:pPr>
      <w:proofErr w:type="spellStart"/>
      <w:r w:rsidRPr="00212F2A">
        <w:rPr>
          <w:b/>
          <w:bCs/>
        </w:rPr>
        <w:t>inserisci_volo</w:t>
      </w:r>
      <w:proofErr w:type="spellEnd"/>
      <w:r w:rsidRPr="00212F2A">
        <w:t>: Inserisce un volo nel database.</w:t>
      </w:r>
    </w:p>
    <w:p w14:paraId="7ADB1A6B" w14:textId="77777777" w:rsidR="00AB4199" w:rsidRDefault="00000000" w:rsidP="00717603">
      <w:pPr>
        <w:pStyle w:val="AH4Relazione"/>
      </w:pPr>
      <w:r>
        <w:t>Operazioni complesse</w:t>
      </w:r>
    </w:p>
    <w:p w14:paraId="429165B8" w14:textId="77777777" w:rsidR="00AB4199" w:rsidRPr="00212F2A" w:rsidRDefault="00000000" w:rsidP="00717603">
      <w:pPr>
        <w:pStyle w:val="ANumeroElenco"/>
        <w:numPr>
          <w:ilvl w:val="0"/>
          <w:numId w:val="40"/>
        </w:numPr>
      </w:pPr>
      <w:proofErr w:type="spellStart"/>
      <w:r w:rsidRPr="00212F2A">
        <w:rPr>
          <w:b/>
          <w:bCs/>
        </w:rPr>
        <w:t>Steward_Aerei_Pesanti</w:t>
      </w:r>
      <w:proofErr w:type="spellEnd"/>
      <w:r w:rsidRPr="00212F2A">
        <w:t>: Il numero di steward che lavorano su voli che fanno tratte con aerei con peso almeno X e al massimo Y.</w:t>
      </w:r>
    </w:p>
    <w:p w14:paraId="5EF81E95" w14:textId="6DB5469D" w:rsidR="00AB4199" w:rsidRPr="00212F2A" w:rsidRDefault="00000000" w:rsidP="00717603">
      <w:pPr>
        <w:pStyle w:val="ANumeroElenco"/>
        <w:numPr>
          <w:ilvl w:val="0"/>
          <w:numId w:val="40"/>
        </w:numPr>
      </w:pPr>
      <w:proofErr w:type="spellStart"/>
      <w:r w:rsidRPr="00212F2A">
        <w:rPr>
          <w:b/>
          <w:bCs/>
        </w:rPr>
        <w:t>Aerei_Di_Linea</w:t>
      </w:r>
      <w:proofErr w:type="spellEnd"/>
      <w:r w:rsidRPr="00212F2A">
        <w:t xml:space="preserve">: Gli aerei con </w:t>
      </w:r>
      <w:proofErr w:type="spellStart"/>
      <w:r w:rsidRPr="00AF1831">
        <w:rPr>
          <w:rFonts w:ascii="Consolas" w:hAnsi="Consolas"/>
          <w:i/>
          <w:iCs/>
        </w:rPr>
        <w:t>persone_max</w:t>
      </w:r>
      <w:proofErr w:type="spellEnd"/>
      <w:r w:rsidRPr="00212F2A">
        <w:t xml:space="preserve"> minimo comandati da piloti con età compresa fra 30 e 60 inclusi.</w:t>
      </w:r>
    </w:p>
    <w:p w14:paraId="6FBA12B1" w14:textId="1219DCEF" w:rsidR="00AB4199" w:rsidRPr="00212F2A" w:rsidRDefault="00000000" w:rsidP="00717603">
      <w:pPr>
        <w:pStyle w:val="ANumeroElenco"/>
        <w:numPr>
          <w:ilvl w:val="0"/>
          <w:numId w:val="40"/>
        </w:numPr>
      </w:pPr>
      <w:proofErr w:type="spellStart"/>
      <w:r w:rsidRPr="00212F2A">
        <w:rPr>
          <w:b/>
          <w:bCs/>
        </w:rPr>
        <w:t>Piloti_Cargo</w:t>
      </w:r>
      <w:proofErr w:type="spellEnd"/>
      <w:r w:rsidRPr="00212F2A">
        <w:t xml:space="preserve">: I piloti che comandano aerei con </w:t>
      </w:r>
      <w:proofErr w:type="spellStart"/>
      <w:r w:rsidRPr="00AF1831">
        <w:rPr>
          <w:rFonts w:ascii="Consolas" w:hAnsi="Consolas"/>
        </w:rPr>
        <w:t>carico_max</w:t>
      </w:r>
      <w:proofErr w:type="spellEnd"/>
      <w:r w:rsidRPr="00212F2A">
        <w:t xml:space="preserve"> superiore a X e con un numero di assistenti inferiore a Y.</w:t>
      </w:r>
    </w:p>
    <w:p w14:paraId="795864A2" w14:textId="77777777" w:rsidR="00790732" w:rsidRDefault="00790732">
      <w:pPr>
        <w:rPr>
          <w:rFonts w:asciiTheme="majorHAnsi" w:eastAsiaTheme="majorEastAsia" w:hAnsiTheme="majorHAnsi" w:cstheme="majorBidi"/>
          <w:b/>
          <w:bCs/>
          <w:color w:val="4F81BD" w:themeColor="accent1"/>
          <w:sz w:val="28"/>
          <w:szCs w:val="28"/>
        </w:rPr>
      </w:pPr>
      <w:bookmarkStart w:id="34" w:name="ristrutturazione-dello-schema-er"/>
      <w:bookmarkEnd w:id="32"/>
      <w:r>
        <w:br w:type="page"/>
      </w:r>
    </w:p>
    <w:p w14:paraId="506C04F7" w14:textId="760D5A91" w:rsidR="00AB4199" w:rsidRPr="00212F2A" w:rsidRDefault="00000000" w:rsidP="00124D37">
      <w:pPr>
        <w:pStyle w:val="AH2Relazione"/>
      </w:pPr>
      <w:bookmarkStart w:id="35" w:name="_Toc159360370"/>
      <w:r w:rsidRPr="00212F2A">
        <w:lastRenderedPageBreak/>
        <w:t>3.2 Ristrutturazione dello schema ER</w:t>
      </w:r>
      <w:bookmarkEnd w:id="35"/>
    </w:p>
    <w:p w14:paraId="5B074A86" w14:textId="41EAD21A" w:rsidR="00AB4199" w:rsidRPr="00212F2A" w:rsidRDefault="00000000" w:rsidP="00947EA1">
      <w:pPr>
        <w:pStyle w:val="AH3Relazione"/>
        <w:spacing w:after="240"/>
      </w:pPr>
      <w:bookmarkStart w:id="36" w:name="tabella-dei-volumi"/>
      <w:bookmarkStart w:id="37" w:name="_Toc159360371"/>
      <w:r w:rsidRPr="00212F2A">
        <w:t>3.2.1 Tabella</w:t>
      </w:r>
      <w:bookmarkEnd w:id="37"/>
    </w:p>
    <w:tbl>
      <w:tblPr>
        <w:tblStyle w:val="ATabellaRelazione"/>
        <w:tblW w:w="9464" w:type="dxa"/>
        <w:tblLayout w:type="fixed"/>
        <w:tblLook w:val="0020" w:firstRow="1" w:lastRow="0" w:firstColumn="0" w:lastColumn="0" w:noHBand="0" w:noVBand="0"/>
      </w:tblPr>
      <w:tblGrid>
        <w:gridCol w:w="1384"/>
        <w:gridCol w:w="1134"/>
        <w:gridCol w:w="992"/>
        <w:gridCol w:w="567"/>
        <w:gridCol w:w="2552"/>
        <w:gridCol w:w="1417"/>
        <w:gridCol w:w="1418"/>
      </w:tblGrid>
      <w:tr w:rsidR="00947EA1" w14:paraId="3B104F4F" w14:textId="77777777" w:rsidTr="00F854D9">
        <w:trPr>
          <w:cnfStyle w:val="100000000000" w:firstRow="1" w:lastRow="0" w:firstColumn="0" w:lastColumn="0" w:oddVBand="0" w:evenVBand="0" w:oddHBand="0" w:evenHBand="0" w:firstRowFirstColumn="0" w:firstRowLastColumn="0" w:lastRowFirstColumn="0" w:lastRowLastColumn="0"/>
        </w:trPr>
        <w:tc>
          <w:tcPr>
            <w:tcW w:w="3510" w:type="dxa"/>
            <w:gridSpan w:val="3"/>
            <w:tcBorders>
              <w:top w:val="nil"/>
              <w:bottom w:val="nil"/>
              <w:right w:val="nil"/>
            </w:tcBorders>
          </w:tcPr>
          <w:p w14:paraId="23A73D34" w14:textId="3CAEF67C" w:rsidR="00947EA1" w:rsidRDefault="00947EA1" w:rsidP="005857AA">
            <w:pPr>
              <w:pStyle w:val="Compact"/>
            </w:pPr>
            <w:r>
              <w:t>Tabella dei volumi</w:t>
            </w:r>
          </w:p>
        </w:tc>
        <w:tc>
          <w:tcPr>
            <w:tcW w:w="567" w:type="dxa"/>
            <w:tcBorders>
              <w:top w:val="nil"/>
              <w:left w:val="nil"/>
              <w:bottom w:val="nil"/>
              <w:right w:val="nil"/>
            </w:tcBorders>
          </w:tcPr>
          <w:p w14:paraId="61E3ADA9" w14:textId="77777777" w:rsidR="00947EA1" w:rsidRDefault="00947EA1" w:rsidP="005857AA">
            <w:pPr>
              <w:pStyle w:val="Compact"/>
            </w:pPr>
          </w:p>
        </w:tc>
        <w:tc>
          <w:tcPr>
            <w:tcW w:w="5387" w:type="dxa"/>
            <w:gridSpan w:val="3"/>
            <w:tcBorders>
              <w:top w:val="nil"/>
              <w:left w:val="nil"/>
              <w:bottom w:val="nil"/>
            </w:tcBorders>
          </w:tcPr>
          <w:p w14:paraId="09E5418C" w14:textId="52DE6A1D" w:rsidR="00947EA1" w:rsidRDefault="00947EA1" w:rsidP="005857AA">
            <w:pPr>
              <w:pStyle w:val="Compact"/>
            </w:pPr>
            <w:r>
              <w:t>Tabelle delle frequenze</w:t>
            </w:r>
          </w:p>
        </w:tc>
      </w:tr>
      <w:tr w:rsidR="00701922" w14:paraId="1F50905C" w14:textId="7391BDA1" w:rsidTr="00947EA1">
        <w:tc>
          <w:tcPr>
            <w:tcW w:w="1384" w:type="dxa"/>
            <w:tcBorders>
              <w:top w:val="nil"/>
            </w:tcBorders>
          </w:tcPr>
          <w:p w14:paraId="41C2EBDE" w14:textId="77777777" w:rsidR="005857AA" w:rsidRPr="00947EA1" w:rsidRDefault="005857AA" w:rsidP="005857AA">
            <w:pPr>
              <w:pStyle w:val="Compact"/>
              <w:rPr>
                <w:b/>
                <w:bCs/>
              </w:rPr>
            </w:pPr>
            <w:r w:rsidRPr="00947EA1">
              <w:rPr>
                <w:b/>
                <w:bCs/>
              </w:rPr>
              <w:t>Concetto</w:t>
            </w:r>
          </w:p>
        </w:tc>
        <w:tc>
          <w:tcPr>
            <w:tcW w:w="1134" w:type="dxa"/>
            <w:tcBorders>
              <w:top w:val="nil"/>
            </w:tcBorders>
          </w:tcPr>
          <w:p w14:paraId="6DDF80C8" w14:textId="77777777" w:rsidR="005857AA" w:rsidRPr="00947EA1" w:rsidRDefault="005857AA" w:rsidP="005857AA">
            <w:pPr>
              <w:pStyle w:val="Compact"/>
              <w:rPr>
                <w:b/>
                <w:bCs/>
              </w:rPr>
            </w:pPr>
            <w:r w:rsidRPr="00947EA1">
              <w:rPr>
                <w:b/>
                <w:bCs/>
              </w:rPr>
              <w:t>Tipo</w:t>
            </w:r>
          </w:p>
        </w:tc>
        <w:tc>
          <w:tcPr>
            <w:tcW w:w="992" w:type="dxa"/>
            <w:tcBorders>
              <w:top w:val="nil"/>
              <w:right w:val="nil"/>
            </w:tcBorders>
          </w:tcPr>
          <w:p w14:paraId="325C7065" w14:textId="77777777" w:rsidR="005857AA" w:rsidRPr="00947EA1" w:rsidRDefault="005857AA" w:rsidP="005857AA">
            <w:pPr>
              <w:pStyle w:val="Compact"/>
              <w:rPr>
                <w:b/>
                <w:bCs/>
              </w:rPr>
            </w:pPr>
            <w:r w:rsidRPr="00947EA1">
              <w:rPr>
                <w:b/>
                <w:bCs/>
              </w:rPr>
              <w:t>Volume</w:t>
            </w:r>
          </w:p>
        </w:tc>
        <w:tc>
          <w:tcPr>
            <w:tcW w:w="567" w:type="dxa"/>
            <w:tcBorders>
              <w:top w:val="nil"/>
              <w:left w:val="nil"/>
              <w:bottom w:val="nil"/>
              <w:right w:val="nil"/>
            </w:tcBorders>
          </w:tcPr>
          <w:p w14:paraId="4C2C88D9" w14:textId="77777777" w:rsidR="005857AA" w:rsidRPr="00947EA1" w:rsidRDefault="005857AA" w:rsidP="005857AA">
            <w:pPr>
              <w:pStyle w:val="Compact"/>
              <w:rPr>
                <w:b/>
                <w:bCs/>
              </w:rPr>
            </w:pPr>
          </w:p>
        </w:tc>
        <w:tc>
          <w:tcPr>
            <w:tcW w:w="2552" w:type="dxa"/>
            <w:tcBorders>
              <w:top w:val="nil"/>
              <w:left w:val="nil"/>
            </w:tcBorders>
          </w:tcPr>
          <w:p w14:paraId="196FC6AC" w14:textId="197A8F07" w:rsidR="005857AA" w:rsidRPr="00947EA1" w:rsidRDefault="005857AA" w:rsidP="005857AA">
            <w:pPr>
              <w:pStyle w:val="Compact"/>
              <w:rPr>
                <w:b/>
                <w:bCs/>
              </w:rPr>
            </w:pPr>
            <w:r w:rsidRPr="00947EA1">
              <w:rPr>
                <w:b/>
                <w:bCs/>
              </w:rPr>
              <w:t>Operazione</w:t>
            </w:r>
          </w:p>
        </w:tc>
        <w:tc>
          <w:tcPr>
            <w:tcW w:w="1417" w:type="dxa"/>
            <w:tcBorders>
              <w:top w:val="nil"/>
            </w:tcBorders>
          </w:tcPr>
          <w:p w14:paraId="70257525" w14:textId="0DCDC90D" w:rsidR="005857AA" w:rsidRPr="00947EA1" w:rsidRDefault="005857AA" w:rsidP="005857AA">
            <w:pPr>
              <w:pStyle w:val="Compact"/>
              <w:rPr>
                <w:b/>
                <w:bCs/>
              </w:rPr>
            </w:pPr>
            <w:r w:rsidRPr="00947EA1">
              <w:rPr>
                <w:b/>
                <w:bCs/>
              </w:rPr>
              <w:t>Tipo</w:t>
            </w:r>
          </w:p>
        </w:tc>
        <w:tc>
          <w:tcPr>
            <w:tcW w:w="1418" w:type="dxa"/>
            <w:tcBorders>
              <w:top w:val="nil"/>
            </w:tcBorders>
          </w:tcPr>
          <w:p w14:paraId="680C0347" w14:textId="2AA6B278" w:rsidR="005857AA" w:rsidRPr="00947EA1" w:rsidRDefault="005857AA" w:rsidP="005857AA">
            <w:pPr>
              <w:pStyle w:val="Compact"/>
              <w:rPr>
                <w:b/>
                <w:bCs/>
              </w:rPr>
            </w:pPr>
            <w:r w:rsidRPr="00947EA1">
              <w:rPr>
                <w:b/>
                <w:bCs/>
              </w:rPr>
              <w:t>Frequenza (giornaliera)</w:t>
            </w:r>
          </w:p>
        </w:tc>
      </w:tr>
      <w:tr w:rsidR="00701922" w14:paraId="7F626EDB" w14:textId="520FCBD8" w:rsidTr="00701922">
        <w:tc>
          <w:tcPr>
            <w:tcW w:w="1384" w:type="dxa"/>
          </w:tcPr>
          <w:p w14:paraId="70BEDFB4" w14:textId="77777777" w:rsidR="005857AA" w:rsidRDefault="005857AA" w:rsidP="005857AA">
            <w:pPr>
              <w:pStyle w:val="Compact"/>
            </w:pPr>
            <w:r>
              <w:t>Aeromobile</w:t>
            </w:r>
          </w:p>
        </w:tc>
        <w:tc>
          <w:tcPr>
            <w:tcW w:w="1134" w:type="dxa"/>
          </w:tcPr>
          <w:p w14:paraId="6598E4C4" w14:textId="77777777" w:rsidR="005857AA" w:rsidRDefault="005857AA" w:rsidP="005857AA">
            <w:pPr>
              <w:pStyle w:val="Compact"/>
            </w:pPr>
            <w:r>
              <w:t>Entità</w:t>
            </w:r>
          </w:p>
        </w:tc>
        <w:tc>
          <w:tcPr>
            <w:tcW w:w="992" w:type="dxa"/>
            <w:tcBorders>
              <w:right w:val="nil"/>
            </w:tcBorders>
          </w:tcPr>
          <w:p w14:paraId="358D0E18" w14:textId="77777777" w:rsidR="005857AA" w:rsidRDefault="005857AA" w:rsidP="005857AA">
            <w:pPr>
              <w:pStyle w:val="Compact"/>
            </w:pPr>
            <w:r>
              <w:t>20</w:t>
            </w:r>
          </w:p>
        </w:tc>
        <w:tc>
          <w:tcPr>
            <w:tcW w:w="567" w:type="dxa"/>
            <w:tcBorders>
              <w:top w:val="nil"/>
              <w:left w:val="nil"/>
              <w:bottom w:val="nil"/>
              <w:right w:val="nil"/>
            </w:tcBorders>
          </w:tcPr>
          <w:p w14:paraId="5F7E5470" w14:textId="77777777" w:rsidR="005857AA" w:rsidRDefault="005857AA" w:rsidP="005857AA">
            <w:pPr>
              <w:pStyle w:val="Compact"/>
            </w:pPr>
          </w:p>
        </w:tc>
        <w:tc>
          <w:tcPr>
            <w:tcW w:w="2552" w:type="dxa"/>
            <w:tcBorders>
              <w:left w:val="nil"/>
            </w:tcBorders>
          </w:tcPr>
          <w:p w14:paraId="3C5F56D5" w14:textId="581968A7" w:rsidR="005857AA" w:rsidRDefault="005857AA" w:rsidP="005857AA">
            <w:pPr>
              <w:pStyle w:val="Compact"/>
            </w:pPr>
            <w:r>
              <w:t>Cambio Gate</w:t>
            </w:r>
          </w:p>
        </w:tc>
        <w:tc>
          <w:tcPr>
            <w:tcW w:w="1417" w:type="dxa"/>
          </w:tcPr>
          <w:p w14:paraId="30930D42" w14:textId="61D0BE4F" w:rsidR="005857AA" w:rsidRDefault="005857AA" w:rsidP="005857AA">
            <w:pPr>
              <w:pStyle w:val="Compact"/>
            </w:pPr>
            <w:r>
              <w:t>Interattiva</w:t>
            </w:r>
          </w:p>
        </w:tc>
        <w:tc>
          <w:tcPr>
            <w:tcW w:w="1418" w:type="dxa"/>
          </w:tcPr>
          <w:p w14:paraId="14707BB0" w14:textId="2021CF44" w:rsidR="005857AA" w:rsidRDefault="005857AA" w:rsidP="005857AA">
            <w:pPr>
              <w:pStyle w:val="Compact"/>
            </w:pPr>
            <w:r>
              <w:t>2</w:t>
            </w:r>
          </w:p>
        </w:tc>
      </w:tr>
      <w:tr w:rsidR="00701922" w14:paraId="12E00EA5" w14:textId="3F126CBD" w:rsidTr="00701922">
        <w:tc>
          <w:tcPr>
            <w:tcW w:w="1384" w:type="dxa"/>
          </w:tcPr>
          <w:p w14:paraId="7E43B3FA" w14:textId="77777777" w:rsidR="005857AA" w:rsidRDefault="005857AA" w:rsidP="005857AA">
            <w:pPr>
              <w:pStyle w:val="Compact"/>
            </w:pPr>
            <w:r>
              <w:t>Assistente</w:t>
            </w:r>
          </w:p>
        </w:tc>
        <w:tc>
          <w:tcPr>
            <w:tcW w:w="1134" w:type="dxa"/>
          </w:tcPr>
          <w:p w14:paraId="065C77BC" w14:textId="77777777" w:rsidR="005857AA" w:rsidRDefault="005857AA" w:rsidP="005857AA">
            <w:pPr>
              <w:pStyle w:val="Compact"/>
            </w:pPr>
            <w:r>
              <w:t>Entità</w:t>
            </w:r>
          </w:p>
        </w:tc>
        <w:tc>
          <w:tcPr>
            <w:tcW w:w="992" w:type="dxa"/>
            <w:tcBorders>
              <w:right w:val="nil"/>
            </w:tcBorders>
          </w:tcPr>
          <w:p w14:paraId="246A08CB" w14:textId="77777777" w:rsidR="005857AA" w:rsidRDefault="005857AA" w:rsidP="005857AA">
            <w:pPr>
              <w:pStyle w:val="Compact"/>
            </w:pPr>
            <w:r>
              <w:t>80</w:t>
            </w:r>
          </w:p>
        </w:tc>
        <w:tc>
          <w:tcPr>
            <w:tcW w:w="567" w:type="dxa"/>
            <w:tcBorders>
              <w:top w:val="nil"/>
              <w:left w:val="nil"/>
              <w:bottom w:val="nil"/>
              <w:right w:val="nil"/>
            </w:tcBorders>
          </w:tcPr>
          <w:p w14:paraId="46B468BD" w14:textId="77777777" w:rsidR="005857AA" w:rsidRDefault="005857AA" w:rsidP="005857AA">
            <w:pPr>
              <w:pStyle w:val="Compact"/>
            </w:pPr>
          </w:p>
        </w:tc>
        <w:tc>
          <w:tcPr>
            <w:tcW w:w="2552" w:type="dxa"/>
            <w:tcBorders>
              <w:left w:val="nil"/>
            </w:tcBorders>
          </w:tcPr>
          <w:p w14:paraId="24AA06DE" w14:textId="4C193320" w:rsidR="005857AA" w:rsidRDefault="005857AA" w:rsidP="005857AA">
            <w:pPr>
              <w:pStyle w:val="Compact"/>
            </w:pPr>
            <w:r>
              <w:t>Cambio Aereo</w:t>
            </w:r>
          </w:p>
        </w:tc>
        <w:tc>
          <w:tcPr>
            <w:tcW w:w="1417" w:type="dxa"/>
          </w:tcPr>
          <w:p w14:paraId="29D632DD" w14:textId="7DCB4124" w:rsidR="005857AA" w:rsidRDefault="005857AA" w:rsidP="005857AA">
            <w:pPr>
              <w:pStyle w:val="Compact"/>
            </w:pPr>
            <w:r>
              <w:t>Interattiva</w:t>
            </w:r>
          </w:p>
        </w:tc>
        <w:tc>
          <w:tcPr>
            <w:tcW w:w="1418" w:type="dxa"/>
          </w:tcPr>
          <w:p w14:paraId="196A1550" w14:textId="798EFF35" w:rsidR="005857AA" w:rsidRDefault="005857AA" w:rsidP="005857AA">
            <w:pPr>
              <w:pStyle w:val="Compact"/>
            </w:pPr>
            <w:r>
              <w:t>2</w:t>
            </w:r>
          </w:p>
        </w:tc>
      </w:tr>
      <w:tr w:rsidR="00701922" w14:paraId="17F56CC4" w14:textId="49E69BA0" w:rsidTr="00701922">
        <w:tc>
          <w:tcPr>
            <w:tcW w:w="1384" w:type="dxa"/>
          </w:tcPr>
          <w:p w14:paraId="389E7A94" w14:textId="77777777" w:rsidR="005857AA" w:rsidRDefault="005857AA" w:rsidP="005857AA">
            <w:pPr>
              <w:pStyle w:val="Compact"/>
            </w:pPr>
            <w:r>
              <w:t>Equipaggio</w:t>
            </w:r>
          </w:p>
        </w:tc>
        <w:tc>
          <w:tcPr>
            <w:tcW w:w="1134" w:type="dxa"/>
          </w:tcPr>
          <w:p w14:paraId="32D140CE" w14:textId="77777777" w:rsidR="005857AA" w:rsidRDefault="005857AA" w:rsidP="005857AA">
            <w:pPr>
              <w:pStyle w:val="Compact"/>
            </w:pPr>
            <w:r>
              <w:t>Entità</w:t>
            </w:r>
          </w:p>
        </w:tc>
        <w:tc>
          <w:tcPr>
            <w:tcW w:w="992" w:type="dxa"/>
            <w:tcBorders>
              <w:right w:val="nil"/>
            </w:tcBorders>
          </w:tcPr>
          <w:p w14:paraId="20AFEBCA" w14:textId="77777777" w:rsidR="005857AA" w:rsidRDefault="005857AA" w:rsidP="005857AA">
            <w:pPr>
              <w:pStyle w:val="Compact"/>
            </w:pPr>
            <w:r>
              <w:t>20</w:t>
            </w:r>
          </w:p>
        </w:tc>
        <w:tc>
          <w:tcPr>
            <w:tcW w:w="567" w:type="dxa"/>
            <w:tcBorders>
              <w:top w:val="nil"/>
              <w:left w:val="nil"/>
              <w:bottom w:val="nil"/>
              <w:right w:val="nil"/>
            </w:tcBorders>
          </w:tcPr>
          <w:p w14:paraId="625E006B" w14:textId="77777777" w:rsidR="005857AA" w:rsidRDefault="005857AA" w:rsidP="005857AA">
            <w:pPr>
              <w:pStyle w:val="Compact"/>
            </w:pPr>
          </w:p>
        </w:tc>
        <w:tc>
          <w:tcPr>
            <w:tcW w:w="2552" w:type="dxa"/>
            <w:tcBorders>
              <w:left w:val="nil"/>
            </w:tcBorders>
          </w:tcPr>
          <w:p w14:paraId="12323CB3" w14:textId="7DE17B47" w:rsidR="005857AA" w:rsidRDefault="005857AA" w:rsidP="005857AA">
            <w:pPr>
              <w:pStyle w:val="Compact"/>
            </w:pPr>
            <w:r>
              <w:t>Ricerca Voli(gate)</w:t>
            </w:r>
          </w:p>
        </w:tc>
        <w:tc>
          <w:tcPr>
            <w:tcW w:w="1417" w:type="dxa"/>
          </w:tcPr>
          <w:p w14:paraId="2C4F538E" w14:textId="4E4349B4" w:rsidR="005857AA" w:rsidRDefault="005857AA" w:rsidP="005857AA">
            <w:pPr>
              <w:pStyle w:val="Compact"/>
            </w:pPr>
            <w:r>
              <w:t>Interattiva</w:t>
            </w:r>
          </w:p>
        </w:tc>
        <w:tc>
          <w:tcPr>
            <w:tcW w:w="1418" w:type="dxa"/>
          </w:tcPr>
          <w:p w14:paraId="7A452EB9" w14:textId="066F626C" w:rsidR="005857AA" w:rsidRDefault="005857AA" w:rsidP="005857AA">
            <w:pPr>
              <w:pStyle w:val="Compact"/>
            </w:pPr>
            <w:r>
              <w:t>1000</w:t>
            </w:r>
          </w:p>
        </w:tc>
      </w:tr>
      <w:tr w:rsidR="00701922" w14:paraId="28C54542" w14:textId="5DA7A9C4" w:rsidTr="00701922">
        <w:tc>
          <w:tcPr>
            <w:tcW w:w="1384" w:type="dxa"/>
          </w:tcPr>
          <w:p w14:paraId="3D5A6083" w14:textId="77777777" w:rsidR="005857AA" w:rsidRDefault="005857AA" w:rsidP="005857AA">
            <w:pPr>
              <w:pStyle w:val="Compact"/>
            </w:pPr>
            <w:r>
              <w:t>Modello</w:t>
            </w:r>
          </w:p>
        </w:tc>
        <w:tc>
          <w:tcPr>
            <w:tcW w:w="1134" w:type="dxa"/>
          </w:tcPr>
          <w:p w14:paraId="4F355C1A" w14:textId="77777777" w:rsidR="005857AA" w:rsidRDefault="005857AA" w:rsidP="005857AA">
            <w:pPr>
              <w:pStyle w:val="Compact"/>
            </w:pPr>
            <w:r>
              <w:t>Entità</w:t>
            </w:r>
          </w:p>
        </w:tc>
        <w:tc>
          <w:tcPr>
            <w:tcW w:w="992" w:type="dxa"/>
            <w:tcBorders>
              <w:right w:val="nil"/>
            </w:tcBorders>
          </w:tcPr>
          <w:p w14:paraId="4D1B3B78" w14:textId="77777777" w:rsidR="005857AA" w:rsidRDefault="005857AA" w:rsidP="005857AA">
            <w:pPr>
              <w:pStyle w:val="Compact"/>
            </w:pPr>
            <w:r>
              <w:t>10</w:t>
            </w:r>
          </w:p>
        </w:tc>
        <w:tc>
          <w:tcPr>
            <w:tcW w:w="567" w:type="dxa"/>
            <w:tcBorders>
              <w:top w:val="nil"/>
              <w:left w:val="nil"/>
              <w:bottom w:val="nil"/>
              <w:right w:val="nil"/>
            </w:tcBorders>
          </w:tcPr>
          <w:p w14:paraId="650517FA" w14:textId="77777777" w:rsidR="005857AA" w:rsidRDefault="005857AA" w:rsidP="005857AA">
            <w:pPr>
              <w:pStyle w:val="Compact"/>
            </w:pPr>
          </w:p>
        </w:tc>
        <w:tc>
          <w:tcPr>
            <w:tcW w:w="2552" w:type="dxa"/>
            <w:tcBorders>
              <w:left w:val="nil"/>
            </w:tcBorders>
          </w:tcPr>
          <w:p w14:paraId="66AE0308" w14:textId="643011A5" w:rsidR="005857AA" w:rsidRDefault="005857AA" w:rsidP="005857AA">
            <w:pPr>
              <w:pStyle w:val="Compact"/>
            </w:pPr>
            <w:r>
              <w:t xml:space="preserve">Ricerca </w:t>
            </w:r>
            <w:r w:rsidR="002A6B03">
              <w:t>Voli (</w:t>
            </w:r>
            <w:r>
              <w:t>Destinazione)</w:t>
            </w:r>
          </w:p>
        </w:tc>
        <w:tc>
          <w:tcPr>
            <w:tcW w:w="1417" w:type="dxa"/>
          </w:tcPr>
          <w:p w14:paraId="3CB7380D" w14:textId="27D1A354" w:rsidR="005857AA" w:rsidRDefault="005857AA" w:rsidP="005857AA">
            <w:pPr>
              <w:pStyle w:val="Compact"/>
            </w:pPr>
            <w:r>
              <w:t>Interattiva</w:t>
            </w:r>
          </w:p>
        </w:tc>
        <w:tc>
          <w:tcPr>
            <w:tcW w:w="1418" w:type="dxa"/>
          </w:tcPr>
          <w:p w14:paraId="5BEE2503" w14:textId="3073A868" w:rsidR="005857AA" w:rsidRDefault="005857AA" w:rsidP="005857AA">
            <w:pPr>
              <w:pStyle w:val="Compact"/>
            </w:pPr>
            <w:r>
              <w:t>5000</w:t>
            </w:r>
          </w:p>
        </w:tc>
      </w:tr>
      <w:tr w:rsidR="00701922" w14:paraId="3E331774" w14:textId="29740D6E" w:rsidTr="00701922">
        <w:tc>
          <w:tcPr>
            <w:tcW w:w="1384" w:type="dxa"/>
          </w:tcPr>
          <w:p w14:paraId="32FEC693" w14:textId="77777777" w:rsidR="005857AA" w:rsidRDefault="005857AA" w:rsidP="005857AA">
            <w:pPr>
              <w:pStyle w:val="Compact"/>
            </w:pPr>
            <w:r>
              <w:t>Pilota</w:t>
            </w:r>
          </w:p>
        </w:tc>
        <w:tc>
          <w:tcPr>
            <w:tcW w:w="1134" w:type="dxa"/>
          </w:tcPr>
          <w:p w14:paraId="7314C7D2" w14:textId="77777777" w:rsidR="005857AA" w:rsidRDefault="005857AA" w:rsidP="005857AA">
            <w:pPr>
              <w:pStyle w:val="Compact"/>
            </w:pPr>
            <w:r>
              <w:t>Entità</w:t>
            </w:r>
          </w:p>
        </w:tc>
        <w:tc>
          <w:tcPr>
            <w:tcW w:w="992" w:type="dxa"/>
            <w:tcBorders>
              <w:right w:val="nil"/>
            </w:tcBorders>
          </w:tcPr>
          <w:p w14:paraId="7F42BBFF" w14:textId="77777777" w:rsidR="005857AA" w:rsidRDefault="005857AA" w:rsidP="005857AA">
            <w:pPr>
              <w:pStyle w:val="Compact"/>
            </w:pPr>
            <w:r>
              <w:t>40</w:t>
            </w:r>
          </w:p>
        </w:tc>
        <w:tc>
          <w:tcPr>
            <w:tcW w:w="567" w:type="dxa"/>
            <w:tcBorders>
              <w:top w:val="nil"/>
              <w:left w:val="nil"/>
              <w:bottom w:val="nil"/>
              <w:right w:val="nil"/>
            </w:tcBorders>
          </w:tcPr>
          <w:p w14:paraId="35DBE3CB" w14:textId="77777777" w:rsidR="005857AA" w:rsidRDefault="005857AA" w:rsidP="005857AA">
            <w:pPr>
              <w:pStyle w:val="Compact"/>
            </w:pPr>
          </w:p>
        </w:tc>
        <w:tc>
          <w:tcPr>
            <w:tcW w:w="2552" w:type="dxa"/>
            <w:tcBorders>
              <w:left w:val="nil"/>
            </w:tcBorders>
          </w:tcPr>
          <w:p w14:paraId="01E40D49" w14:textId="60105DEB" w:rsidR="005857AA" w:rsidRDefault="005857AA" w:rsidP="005857AA">
            <w:pPr>
              <w:pStyle w:val="Compact"/>
            </w:pPr>
            <w:r>
              <w:t>Ricerca Voli Odierni</w:t>
            </w:r>
          </w:p>
        </w:tc>
        <w:tc>
          <w:tcPr>
            <w:tcW w:w="1417" w:type="dxa"/>
          </w:tcPr>
          <w:p w14:paraId="24DE53A2" w14:textId="6EEFECCA" w:rsidR="005857AA" w:rsidRDefault="005857AA" w:rsidP="005857AA">
            <w:pPr>
              <w:pStyle w:val="Compact"/>
            </w:pPr>
            <w:r>
              <w:t>Interattiva</w:t>
            </w:r>
          </w:p>
        </w:tc>
        <w:tc>
          <w:tcPr>
            <w:tcW w:w="1418" w:type="dxa"/>
          </w:tcPr>
          <w:p w14:paraId="003B247B" w14:textId="055BFB38" w:rsidR="005857AA" w:rsidRDefault="005857AA" w:rsidP="005857AA">
            <w:pPr>
              <w:pStyle w:val="Compact"/>
            </w:pPr>
            <w:r>
              <w:t>5000</w:t>
            </w:r>
          </w:p>
        </w:tc>
      </w:tr>
      <w:tr w:rsidR="00701922" w14:paraId="555A7D94" w14:textId="3BB2C573" w:rsidTr="00701922">
        <w:tc>
          <w:tcPr>
            <w:tcW w:w="1384" w:type="dxa"/>
          </w:tcPr>
          <w:p w14:paraId="491793AF" w14:textId="77777777" w:rsidR="005857AA" w:rsidRDefault="005857AA" w:rsidP="005857AA">
            <w:pPr>
              <w:pStyle w:val="Compact"/>
            </w:pPr>
            <w:r>
              <w:t>Volo</w:t>
            </w:r>
          </w:p>
        </w:tc>
        <w:tc>
          <w:tcPr>
            <w:tcW w:w="1134" w:type="dxa"/>
          </w:tcPr>
          <w:p w14:paraId="2889728C" w14:textId="77777777" w:rsidR="005857AA" w:rsidRDefault="005857AA" w:rsidP="005857AA">
            <w:pPr>
              <w:pStyle w:val="Compact"/>
            </w:pPr>
            <w:r>
              <w:t>Entità</w:t>
            </w:r>
          </w:p>
        </w:tc>
        <w:tc>
          <w:tcPr>
            <w:tcW w:w="992" w:type="dxa"/>
            <w:tcBorders>
              <w:right w:val="nil"/>
            </w:tcBorders>
          </w:tcPr>
          <w:p w14:paraId="3BFC33C2" w14:textId="77777777" w:rsidR="005857AA" w:rsidRDefault="005857AA" w:rsidP="005857AA">
            <w:pPr>
              <w:pStyle w:val="Compact"/>
            </w:pPr>
            <w:r>
              <w:t>20</w:t>
            </w:r>
          </w:p>
        </w:tc>
        <w:tc>
          <w:tcPr>
            <w:tcW w:w="567" w:type="dxa"/>
            <w:tcBorders>
              <w:top w:val="nil"/>
              <w:left w:val="nil"/>
              <w:bottom w:val="nil"/>
              <w:right w:val="nil"/>
            </w:tcBorders>
          </w:tcPr>
          <w:p w14:paraId="610852AD" w14:textId="77777777" w:rsidR="005857AA" w:rsidRDefault="005857AA" w:rsidP="005857AA">
            <w:pPr>
              <w:pStyle w:val="Compact"/>
            </w:pPr>
          </w:p>
        </w:tc>
        <w:tc>
          <w:tcPr>
            <w:tcW w:w="2552" w:type="dxa"/>
            <w:tcBorders>
              <w:left w:val="nil"/>
            </w:tcBorders>
          </w:tcPr>
          <w:p w14:paraId="48889388" w14:textId="34C1544F" w:rsidR="005857AA" w:rsidRDefault="005857AA" w:rsidP="005857AA">
            <w:pPr>
              <w:pStyle w:val="Compact"/>
            </w:pPr>
            <w:r>
              <w:t>Elimina Volo</w:t>
            </w:r>
          </w:p>
        </w:tc>
        <w:tc>
          <w:tcPr>
            <w:tcW w:w="1417" w:type="dxa"/>
          </w:tcPr>
          <w:p w14:paraId="3A90B594" w14:textId="77CC20AE" w:rsidR="005857AA" w:rsidRDefault="005857AA" w:rsidP="005857AA">
            <w:pPr>
              <w:pStyle w:val="Compact"/>
            </w:pPr>
            <w:r>
              <w:t>Interattiva</w:t>
            </w:r>
          </w:p>
        </w:tc>
        <w:tc>
          <w:tcPr>
            <w:tcW w:w="1418" w:type="dxa"/>
          </w:tcPr>
          <w:p w14:paraId="5C92BB31" w14:textId="6D0EA613" w:rsidR="005857AA" w:rsidRDefault="005857AA" w:rsidP="005857AA">
            <w:pPr>
              <w:pStyle w:val="Compact"/>
            </w:pPr>
            <w:r>
              <w:t>2</w:t>
            </w:r>
          </w:p>
        </w:tc>
      </w:tr>
      <w:tr w:rsidR="00701922" w14:paraId="6A454C60" w14:textId="3E7FD54B" w:rsidTr="00701922">
        <w:tc>
          <w:tcPr>
            <w:tcW w:w="1384" w:type="dxa"/>
          </w:tcPr>
          <w:p w14:paraId="0B908A62" w14:textId="77777777" w:rsidR="005857AA" w:rsidRDefault="005857AA" w:rsidP="005857AA">
            <w:pPr>
              <w:pStyle w:val="Compact"/>
            </w:pPr>
            <w:r>
              <w:t>Comanda</w:t>
            </w:r>
          </w:p>
        </w:tc>
        <w:tc>
          <w:tcPr>
            <w:tcW w:w="1134" w:type="dxa"/>
          </w:tcPr>
          <w:p w14:paraId="43198F7E" w14:textId="77777777" w:rsidR="005857AA" w:rsidRDefault="005857AA" w:rsidP="005857AA">
            <w:pPr>
              <w:pStyle w:val="Compact"/>
            </w:pPr>
            <w:r>
              <w:t>Relazione</w:t>
            </w:r>
          </w:p>
        </w:tc>
        <w:tc>
          <w:tcPr>
            <w:tcW w:w="992" w:type="dxa"/>
            <w:tcBorders>
              <w:right w:val="nil"/>
            </w:tcBorders>
          </w:tcPr>
          <w:p w14:paraId="46A2AFF6" w14:textId="77777777" w:rsidR="005857AA" w:rsidRDefault="005857AA" w:rsidP="005857AA">
            <w:pPr>
              <w:pStyle w:val="Compact"/>
            </w:pPr>
            <w:r>
              <w:t>40</w:t>
            </w:r>
          </w:p>
        </w:tc>
        <w:tc>
          <w:tcPr>
            <w:tcW w:w="567" w:type="dxa"/>
            <w:tcBorders>
              <w:top w:val="nil"/>
              <w:left w:val="nil"/>
              <w:bottom w:val="nil"/>
              <w:right w:val="nil"/>
            </w:tcBorders>
          </w:tcPr>
          <w:p w14:paraId="3BC1E0F7" w14:textId="77777777" w:rsidR="005857AA" w:rsidRDefault="005857AA" w:rsidP="005857AA">
            <w:pPr>
              <w:pStyle w:val="Compact"/>
            </w:pPr>
          </w:p>
        </w:tc>
        <w:tc>
          <w:tcPr>
            <w:tcW w:w="2552" w:type="dxa"/>
            <w:tcBorders>
              <w:left w:val="nil"/>
            </w:tcBorders>
          </w:tcPr>
          <w:p w14:paraId="7A977324" w14:textId="66061246" w:rsidR="005857AA" w:rsidRDefault="005857AA" w:rsidP="005857AA">
            <w:pPr>
              <w:pStyle w:val="Compact"/>
            </w:pPr>
            <w:r>
              <w:t>Inserisci Volo</w:t>
            </w:r>
          </w:p>
        </w:tc>
        <w:tc>
          <w:tcPr>
            <w:tcW w:w="1417" w:type="dxa"/>
          </w:tcPr>
          <w:p w14:paraId="1F292A56" w14:textId="11F7EC83" w:rsidR="005857AA" w:rsidRDefault="005857AA" w:rsidP="005857AA">
            <w:pPr>
              <w:pStyle w:val="Compact"/>
            </w:pPr>
            <w:r>
              <w:t>Interattiva</w:t>
            </w:r>
          </w:p>
        </w:tc>
        <w:tc>
          <w:tcPr>
            <w:tcW w:w="1418" w:type="dxa"/>
          </w:tcPr>
          <w:p w14:paraId="0949DB45" w14:textId="6F391256" w:rsidR="005857AA" w:rsidRDefault="005857AA" w:rsidP="005857AA">
            <w:pPr>
              <w:pStyle w:val="Compact"/>
            </w:pPr>
            <w:r>
              <w:t>2</w:t>
            </w:r>
          </w:p>
        </w:tc>
      </w:tr>
      <w:tr w:rsidR="00701922" w14:paraId="5D1F5C68" w14:textId="60617DA0" w:rsidTr="00701922">
        <w:tc>
          <w:tcPr>
            <w:tcW w:w="1384" w:type="dxa"/>
          </w:tcPr>
          <w:p w14:paraId="7F90012C" w14:textId="77777777" w:rsidR="005857AA" w:rsidRDefault="005857AA" w:rsidP="005857AA">
            <w:pPr>
              <w:pStyle w:val="Compact"/>
            </w:pPr>
            <w:r>
              <w:t>Compone</w:t>
            </w:r>
          </w:p>
        </w:tc>
        <w:tc>
          <w:tcPr>
            <w:tcW w:w="1134" w:type="dxa"/>
          </w:tcPr>
          <w:p w14:paraId="5289F051" w14:textId="77777777" w:rsidR="005857AA" w:rsidRDefault="005857AA" w:rsidP="005857AA">
            <w:pPr>
              <w:pStyle w:val="Compact"/>
            </w:pPr>
            <w:r>
              <w:t>Relazione</w:t>
            </w:r>
          </w:p>
        </w:tc>
        <w:tc>
          <w:tcPr>
            <w:tcW w:w="992" w:type="dxa"/>
            <w:tcBorders>
              <w:right w:val="nil"/>
            </w:tcBorders>
          </w:tcPr>
          <w:p w14:paraId="10D52CAB" w14:textId="77777777" w:rsidR="005857AA" w:rsidRDefault="005857AA" w:rsidP="005857AA">
            <w:pPr>
              <w:pStyle w:val="Compact"/>
            </w:pPr>
            <w:r>
              <w:t>80</w:t>
            </w:r>
          </w:p>
        </w:tc>
        <w:tc>
          <w:tcPr>
            <w:tcW w:w="567" w:type="dxa"/>
            <w:tcBorders>
              <w:top w:val="nil"/>
              <w:left w:val="nil"/>
              <w:bottom w:val="nil"/>
              <w:right w:val="nil"/>
            </w:tcBorders>
          </w:tcPr>
          <w:p w14:paraId="0D7F200E" w14:textId="77777777" w:rsidR="005857AA" w:rsidRDefault="005857AA" w:rsidP="005857AA">
            <w:pPr>
              <w:pStyle w:val="Compact"/>
            </w:pPr>
          </w:p>
        </w:tc>
        <w:tc>
          <w:tcPr>
            <w:tcW w:w="2552" w:type="dxa"/>
            <w:tcBorders>
              <w:left w:val="nil"/>
            </w:tcBorders>
          </w:tcPr>
          <w:p w14:paraId="14719DA1" w14:textId="7B8168A5" w:rsidR="005857AA" w:rsidRDefault="005857AA" w:rsidP="005857AA">
            <w:pPr>
              <w:pStyle w:val="Compact"/>
            </w:pPr>
            <w:r>
              <w:t>N° Steward Aerei Pesanti</w:t>
            </w:r>
          </w:p>
        </w:tc>
        <w:tc>
          <w:tcPr>
            <w:tcW w:w="1417" w:type="dxa"/>
          </w:tcPr>
          <w:p w14:paraId="65B8DE29" w14:textId="2E988870" w:rsidR="005857AA" w:rsidRDefault="005857AA" w:rsidP="005857AA">
            <w:pPr>
              <w:pStyle w:val="Compact"/>
            </w:pPr>
            <w:r>
              <w:t>Interattiva</w:t>
            </w:r>
          </w:p>
        </w:tc>
        <w:tc>
          <w:tcPr>
            <w:tcW w:w="1418" w:type="dxa"/>
          </w:tcPr>
          <w:p w14:paraId="002FBF56" w14:textId="2CB70C54" w:rsidR="005857AA" w:rsidRDefault="005857AA" w:rsidP="005857AA">
            <w:pPr>
              <w:pStyle w:val="Compact"/>
            </w:pPr>
            <w:r>
              <w:t>10</w:t>
            </w:r>
          </w:p>
        </w:tc>
      </w:tr>
      <w:tr w:rsidR="00701922" w14:paraId="44FAB5B5" w14:textId="58C3F560" w:rsidTr="00701922">
        <w:tc>
          <w:tcPr>
            <w:tcW w:w="1384" w:type="dxa"/>
          </w:tcPr>
          <w:p w14:paraId="1728FC24" w14:textId="77777777" w:rsidR="005857AA" w:rsidRDefault="005857AA" w:rsidP="005857AA">
            <w:pPr>
              <w:pStyle w:val="Compact"/>
            </w:pPr>
            <w:r>
              <w:t>Di</w:t>
            </w:r>
          </w:p>
        </w:tc>
        <w:tc>
          <w:tcPr>
            <w:tcW w:w="1134" w:type="dxa"/>
          </w:tcPr>
          <w:p w14:paraId="1A5DBC4F" w14:textId="77777777" w:rsidR="005857AA" w:rsidRDefault="005857AA" w:rsidP="005857AA">
            <w:pPr>
              <w:pStyle w:val="Compact"/>
            </w:pPr>
            <w:r>
              <w:t>Relazione</w:t>
            </w:r>
          </w:p>
        </w:tc>
        <w:tc>
          <w:tcPr>
            <w:tcW w:w="992" w:type="dxa"/>
            <w:tcBorders>
              <w:right w:val="nil"/>
            </w:tcBorders>
          </w:tcPr>
          <w:p w14:paraId="190DE444" w14:textId="77777777" w:rsidR="005857AA" w:rsidRDefault="005857AA" w:rsidP="005857AA">
            <w:pPr>
              <w:pStyle w:val="Compact"/>
            </w:pPr>
            <w:r>
              <w:t>20</w:t>
            </w:r>
          </w:p>
        </w:tc>
        <w:tc>
          <w:tcPr>
            <w:tcW w:w="567" w:type="dxa"/>
            <w:tcBorders>
              <w:top w:val="nil"/>
              <w:left w:val="nil"/>
              <w:bottom w:val="nil"/>
              <w:right w:val="nil"/>
            </w:tcBorders>
          </w:tcPr>
          <w:p w14:paraId="763A7679" w14:textId="77777777" w:rsidR="005857AA" w:rsidRDefault="005857AA" w:rsidP="005857AA">
            <w:pPr>
              <w:pStyle w:val="Compact"/>
            </w:pPr>
          </w:p>
        </w:tc>
        <w:tc>
          <w:tcPr>
            <w:tcW w:w="2552" w:type="dxa"/>
            <w:tcBorders>
              <w:left w:val="nil"/>
            </w:tcBorders>
          </w:tcPr>
          <w:p w14:paraId="27C487AC" w14:textId="0560AB9D" w:rsidR="005857AA" w:rsidRDefault="005857AA" w:rsidP="005857AA">
            <w:pPr>
              <w:pStyle w:val="Compact"/>
            </w:pPr>
            <w:r>
              <w:t>Aerei di Linea</w:t>
            </w:r>
          </w:p>
        </w:tc>
        <w:tc>
          <w:tcPr>
            <w:tcW w:w="1417" w:type="dxa"/>
          </w:tcPr>
          <w:p w14:paraId="399599A4" w14:textId="68A4693E" w:rsidR="005857AA" w:rsidRDefault="005857AA" w:rsidP="005857AA">
            <w:pPr>
              <w:pStyle w:val="Compact"/>
            </w:pPr>
            <w:r>
              <w:t>Interattiva</w:t>
            </w:r>
          </w:p>
        </w:tc>
        <w:tc>
          <w:tcPr>
            <w:tcW w:w="1418" w:type="dxa"/>
          </w:tcPr>
          <w:p w14:paraId="3B33FF59" w14:textId="06666D1B" w:rsidR="005857AA" w:rsidRDefault="005857AA" w:rsidP="005857AA">
            <w:pPr>
              <w:pStyle w:val="Compact"/>
            </w:pPr>
            <w:r>
              <w:t>10</w:t>
            </w:r>
          </w:p>
        </w:tc>
      </w:tr>
      <w:tr w:rsidR="00701922" w14:paraId="63236B13" w14:textId="27AE8749" w:rsidTr="00701922">
        <w:tc>
          <w:tcPr>
            <w:tcW w:w="1384" w:type="dxa"/>
          </w:tcPr>
          <w:p w14:paraId="6119B2A6" w14:textId="77777777" w:rsidR="005857AA" w:rsidRDefault="005857AA" w:rsidP="005857AA">
            <w:pPr>
              <w:pStyle w:val="Compact"/>
            </w:pPr>
            <w:r>
              <w:t>Imbarca</w:t>
            </w:r>
          </w:p>
        </w:tc>
        <w:tc>
          <w:tcPr>
            <w:tcW w:w="1134" w:type="dxa"/>
          </w:tcPr>
          <w:p w14:paraId="31E7789A" w14:textId="77777777" w:rsidR="005857AA" w:rsidRDefault="005857AA" w:rsidP="005857AA">
            <w:pPr>
              <w:pStyle w:val="Compact"/>
            </w:pPr>
            <w:r>
              <w:t>Relazione</w:t>
            </w:r>
          </w:p>
        </w:tc>
        <w:tc>
          <w:tcPr>
            <w:tcW w:w="992" w:type="dxa"/>
            <w:tcBorders>
              <w:right w:val="nil"/>
            </w:tcBorders>
          </w:tcPr>
          <w:p w14:paraId="180A6DCF" w14:textId="77777777" w:rsidR="005857AA" w:rsidRDefault="005857AA" w:rsidP="005857AA">
            <w:pPr>
              <w:pStyle w:val="Compact"/>
            </w:pPr>
            <w:r>
              <w:t>20</w:t>
            </w:r>
          </w:p>
        </w:tc>
        <w:tc>
          <w:tcPr>
            <w:tcW w:w="567" w:type="dxa"/>
            <w:tcBorders>
              <w:top w:val="nil"/>
              <w:left w:val="nil"/>
              <w:bottom w:val="nil"/>
              <w:right w:val="nil"/>
            </w:tcBorders>
          </w:tcPr>
          <w:p w14:paraId="1828BC9D" w14:textId="77777777" w:rsidR="005857AA" w:rsidRDefault="005857AA" w:rsidP="005857AA">
            <w:pPr>
              <w:pStyle w:val="Compact"/>
            </w:pPr>
          </w:p>
        </w:tc>
        <w:tc>
          <w:tcPr>
            <w:tcW w:w="2552" w:type="dxa"/>
            <w:tcBorders>
              <w:left w:val="nil"/>
              <w:bottom w:val="nil"/>
            </w:tcBorders>
          </w:tcPr>
          <w:p w14:paraId="73017C5E" w14:textId="227468C5" w:rsidR="005857AA" w:rsidRDefault="005857AA" w:rsidP="005857AA">
            <w:pPr>
              <w:pStyle w:val="Compact"/>
            </w:pPr>
            <w:r>
              <w:t>Piloti Cargo</w:t>
            </w:r>
          </w:p>
        </w:tc>
        <w:tc>
          <w:tcPr>
            <w:tcW w:w="1417" w:type="dxa"/>
            <w:tcBorders>
              <w:bottom w:val="nil"/>
            </w:tcBorders>
          </w:tcPr>
          <w:p w14:paraId="1B0D0761" w14:textId="66E41DBD" w:rsidR="005857AA" w:rsidRDefault="005857AA" w:rsidP="005857AA">
            <w:pPr>
              <w:pStyle w:val="Compact"/>
            </w:pPr>
            <w:r>
              <w:t>Interattiva</w:t>
            </w:r>
          </w:p>
        </w:tc>
        <w:tc>
          <w:tcPr>
            <w:tcW w:w="1418" w:type="dxa"/>
            <w:tcBorders>
              <w:bottom w:val="nil"/>
            </w:tcBorders>
          </w:tcPr>
          <w:p w14:paraId="5DE0D6FF" w14:textId="5855C323" w:rsidR="005857AA" w:rsidRDefault="005857AA" w:rsidP="005857AA">
            <w:pPr>
              <w:pStyle w:val="Compact"/>
            </w:pPr>
            <w:r>
              <w:t>10</w:t>
            </w:r>
          </w:p>
        </w:tc>
      </w:tr>
      <w:tr w:rsidR="00701922" w14:paraId="5123CA06" w14:textId="303DF7D8" w:rsidTr="00701922">
        <w:tc>
          <w:tcPr>
            <w:tcW w:w="1384" w:type="dxa"/>
          </w:tcPr>
          <w:p w14:paraId="60CF9FAD" w14:textId="77777777" w:rsidR="005857AA" w:rsidRDefault="005857AA" w:rsidP="005857AA">
            <w:pPr>
              <w:pStyle w:val="Compact"/>
            </w:pPr>
            <w:r>
              <w:t>Tratta</w:t>
            </w:r>
          </w:p>
        </w:tc>
        <w:tc>
          <w:tcPr>
            <w:tcW w:w="1134" w:type="dxa"/>
          </w:tcPr>
          <w:p w14:paraId="182D9FA5" w14:textId="77777777" w:rsidR="005857AA" w:rsidRDefault="005857AA" w:rsidP="005857AA">
            <w:pPr>
              <w:pStyle w:val="Compact"/>
            </w:pPr>
            <w:r>
              <w:t>Relazione</w:t>
            </w:r>
          </w:p>
        </w:tc>
        <w:tc>
          <w:tcPr>
            <w:tcW w:w="992" w:type="dxa"/>
            <w:tcBorders>
              <w:right w:val="nil"/>
            </w:tcBorders>
          </w:tcPr>
          <w:p w14:paraId="295230B8" w14:textId="77777777" w:rsidR="005857AA" w:rsidRDefault="005857AA" w:rsidP="005857AA">
            <w:pPr>
              <w:pStyle w:val="Compact"/>
            </w:pPr>
            <w:r>
              <w:t>20</w:t>
            </w:r>
          </w:p>
        </w:tc>
        <w:tc>
          <w:tcPr>
            <w:tcW w:w="567" w:type="dxa"/>
            <w:tcBorders>
              <w:top w:val="nil"/>
              <w:left w:val="nil"/>
              <w:bottom w:val="nil"/>
              <w:right w:val="nil"/>
            </w:tcBorders>
          </w:tcPr>
          <w:p w14:paraId="25AD4CC6" w14:textId="77777777" w:rsidR="005857AA" w:rsidRDefault="005857AA" w:rsidP="005857AA">
            <w:pPr>
              <w:pStyle w:val="Compact"/>
            </w:pPr>
          </w:p>
        </w:tc>
        <w:tc>
          <w:tcPr>
            <w:tcW w:w="2552" w:type="dxa"/>
            <w:tcBorders>
              <w:top w:val="nil"/>
              <w:left w:val="nil"/>
              <w:bottom w:val="nil"/>
              <w:right w:val="nil"/>
            </w:tcBorders>
          </w:tcPr>
          <w:p w14:paraId="7368D840" w14:textId="77777777" w:rsidR="005857AA" w:rsidRDefault="005857AA" w:rsidP="005857AA">
            <w:pPr>
              <w:pStyle w:val="Compact"/>
            </w:pPr>
          </w:p>
        </w:tc>
        <w:tc>
          <w:tcPr>
            <w:tcW w:w="1417" w:type="dxa"/>
            <w:tcBorders>
              <w:top w:val="nil"/>
              <w:left w:val="nil"/>
              <w:bottom w:val="nil"/>
              <w:right w:val="nil"/>
            </w:tcBorders>
          </w:tcPr>
          <w:p w14:paraId="183D038B" w14:textId="77777777" w:rsidR="005857AA" w:rsidRDefault="005857AA" w:rsidP="005857AA">
            <w:pPr>
              <w:pStyle w:val="Compact"/>
            </w:pPr>
          </w:p>
        </w:tc>
        <w:tc>
          <w:tcPr>
            <w:tcW w:w="1418" w:type="dxa"/>
            <w:tcBorders>
              <w:top w:val="nil"/>
              <w:left w:val="nil"/>
              <w:bottom w:val="nil"/>
            </w:tcBorders>
          </w:tcPr>
          <w:p w14:paraId="77BD9B5F" w14:textId="77777777" w:rsidR="005857AA" w:rsidRDefault="005857AA" w:rsidP="005857AA">
            <w:pPr>
              <w:pStyle w:val="Compact"/>
            </w:pPr>
          </w:p>
        </w:tc>
      </w:tr>
    </w:tbl>
    <w:p w14:paraId="7174D46B" w14:textId="3B4E8BE7" w:rsidR="00AB4199" w:rsidRDefault="00000000" w:rsidP="00124D37">
      <w:pPr>
        <w:pStyle w:val="AH3Relazione"/>
      </w:pPr>
      <w:bookmarkStart w:id="38" w:name="analisi-di-ridondanza"/>
      <w:bookmarkStart w:id="39" w:name="_Toc159360372"/>
      <w:bookmarkEnd w:id="36"/>
      <w:r>
        <w:t>3.2.</w:t>
      </w:r>
      <w:r w:rsidR="005857AA">
        <w:t>2</w:t>
      </w:r>
      <w:r>
        <w:t xml:space="preserve"> Analisi di ridondanza</w:t>
      </w:r>
      <w:bookmarkEnd w:id="39"/>
    </w:p>
    <w:p w14:paraId="2A061372" w14:textId="10B19360" w:rsidR="00AB4199" w:rsidRPr="00212F2A" w:rsidRDefault="00000000" w:rsidP="00717603">
      <w:pPr>
        <w:pStyle w:val="AParagrafoRelazione"/>
      </w:pPr>
      <w:r w:rsidRPr="00212F2A">
        <w:t xml:space="preserve">Osservando lo schema della base di dati si nota com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associato all’entità </w:t>
      </w:r>
      <w:r w:rsidRPr="00AF1831">
        <w:rPr>
          <w:rFonts w:ascii="Consolas" w:hAnsi="Consolas"/>
        </w:rPr>
        <w:t>VOLO</w:t>
      </w:r>
      <w:r w:rsidRPr="00212F2A">
        <w:t>, possa essere derivabile. Per valutare se convenga o meno mantenere la ridondanza del dato, è stata condotta un’analisi di ridondanza.</w:t>
      </w:r>
    </w:p>
    <w:p w14:paraId="4624B895" w14:textId="77777777" w:rsidR="00AB4199" w:rsidRPr="00212F2A" w:rsidRDefault="00000000" w:rsidP="00717603">
      <w:pPr>
        <w:pStyle w:val="AH4Relazione"/>
      </w:pPr>
      <w:bookmarkStart w:id="40" w:name="scenari"/>
      <w:r w:rsidRPr="00212F2A">
        <w:t>Scenari</w:t>
      </w:r>
    </w:p>
    <w:p w14:paraId="09CA0080" w14:textId="77777777" w:rsidR="00AB4199" w:rsidRPr="00212F2A" w:rsidRDefault="00000000" w:rsidP="00717603">
      <w:pPr>
        <w:pStyle w:val="AParagrafoRelazione"/>
      </w:pPr>
      <w:r w:rsidRPr="00212F2A">
        <w:rPr>
          <w:b/>
          <w:bCs/>
        </w:rPr>
        <w:t>Attributo derivato mantenuto</w:t>
      </w:r>
      <w:r w:rsidRPr="00212F2A">
        <w:t xml:space="preserve">: il calcolo della capacità passeggeri avviene solo quando viene inserito un nuovo volo nella base di dati. In questo modo ogni successiva richiesta dell’attributo </w:t>
      </w:r>
      <w:r w:rsidRPr="00212F2A">
        <w:rPr>
          <w:i/>
          <w:iCs/>
        </w:rPr>
        <w:t>capacità passeggeri</w:t>
      </w:r>
      <w:r w:rsidRPr="00212F2A">
        <w:t xml:space="preserve"> verrà eseguita in tempo costante con una singola lettura.</w:t>
      </w:r>
    </w:p>
    <w:p w14:paraId="2581F635" w14:textId="19C4C4F7" w:rsidR="00AB4199" w:rsidRPr="00212F2A" w:rsidRDefault="00000000" w:rsidP="00717603">
      <w:pPr>
        <w:pStyle w:val="AParagrafoRelazione"/>
      </w:pPr>
      <w:r w:rsidRPr="00212F2A">
        <w:rPr>
          <w:b/>
          <w:bCs/>
        </w:rPr>
        <w:t>Senza attributo derivato</w:t>
      </w:r>
      <w:r w:rsidRPr="00212F2A">
        <w:t xml:space="preserve">: l’inserimento dei voli è rapido e avviene </w:t>
      </w:r>
      <w:r w:rsidR="00AF1831" w:rsidRPr="00212F2A">
        <w:t>immediatamente; tuttavia,</w:t>
      </w:r>
      <w:r w:rsidRPr="00212F2A">
        <w:t xml:space="preserv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dovrà essere ricalcolato ogni volta.</w:t>
      </w:r>
    </w:p>
    <w:p w14:paraId="05CF2294" w14:textId="77777777" w:rsidR="00AB4199" w:rsidRPr="00212F2A" w:rsidRDefault="00000000" w:rsidP="00717603">
      <w:pPr>
        <w:pStyle w:val="AH4Relazione"/>
      </w:pPr>
      <w:bookmarkStart w:id="41" w:name="operazioni-1"/>
      <w:bookmarkEnd w:id="40"/>
      <w:r w:rsidRPr="00212F2A">
        <w:t>Operazioni</w:t>
      </w:r>
    </w:p>
    <w:p w14:paraId="766E3AA4" w14:textId="77777777" w:rsidR="00AB4199" w:rsidRPr="00212F2A" w:rsidRDefault="00000000" w:rsidP="00717603">
      <w:pPr>
        <w:pStyle w:val="AParagrafoRelazione"/>
      </w:pPr>
      <w:r w:rsidRPr="00212F2A">
        <w:t>Le due operazioni prese in esame:</w:t>
      </w:r>
    </w:p>
    <w:p w14:paraId="3A52C144" w14:textId="77777777" w:rsidR="002A5DC0" w:rsidRDefault="00000000" w:rsidP="00717603">
      <w:pPr>
        <w:pStyle w:val="AParagrafoRelazione"/>
      </w:pPr>
      <w:r w:rsidRPr="00212F2A">
        <w:rPr>
          <w:b/>
          <w:bCs/>
        </w:rPr>
        <w:t>Operazione 1 (OP1)</w:t>
      </w:r>
      <w:r w:rsidRPr="00212F2A">
        <w:t xml:space="preserve">: Inserimento di un nuovo volo nella base di dati. </w:t>
      </w:r>
    </w:p>
    <w:p w14:paraId="7DCC8C3A" w14:textId="234F7546" w:rsidR="00AB4199" w:rsidRPr="00212F2A" w:rsidRDefault="00000000" w:rsidP="00717603">
      <w:pPr>
        <w:pStyle w:val="AParagrafoRelazione"/>
      </w:pPr>
      <w:r w:rsidRPr="00212F2A">
        <w:rPr>
          <w:b/>
          <w:bCs/>
        </w:rPr>
        <w:t>Operazione 2 (OP2)</w:t>
      </w:r>
      <w:r w:rsidRPr="00212F2A">
        <w:t>: Richiesta del numero di passeggeri che possono imbarcarsi su un dato volo.</w:t>
      </w:r>
    </w:p>
    <w:p w14:paraId="2B2C8794" w14:textId="77777777" w:rsidR="00AB4199" w:rsidRPr="00212F2A" w:rsidRDefault="00000000" w:rsidP="00717603">
      <w:pPr>
        <w:pStyle w:val="AH4Relazione"/>
      </w:pPr>
      <w:bookmarkStart w:id="42" w:name="volumi"/>
      <w:bookmarkEnd w:id="41"/>
      <w:r w:rsidRPr="00212F2A">
        <w:t>Volumi</w:t>
      </w:r>
    </w:p>
    <w:p w14:paraId="665A1201" w14:textId="77777777" w:rsidR="00AB4199" w:rsidRPr="00212F2A" w:rsidRDefault="00000000" w:rsidP="00717603">
      <w:pPr>
        <w:pStyle w:val="AParagrafoRelazione"/>
      </w:pPr>
      <w:r w:rsidRPr="00212F2A">
        <w:t>Durante il calcolo, è essenziale considerare anche il numero medio di assistenti per ogni volo.</w:t>
      </w:r>
    </w:p>
    <w:p w14:paraId="28719704" w14:textId="2422276B" w:rsidR="00AB4199" w:rsidRPr="00212F2A" w:rsidRDefault="00000000" w:rsidP="00717603">
      <w:pPr>
        <w:pStyle w:val="AParagrafoRelazione"/>
      </w:pPr>
      <w:r w:rsidRPr="00212F2A">
        <w:t xml:space="preserve">Consultando la tabella dei volumi, si ricava che vengono svolti 20 voli in una giornata e che gli assistenti nella base di dati sono 80. Si può quindi ipotizzare una media di </w:t>
      </w:r>
      <w:r w:rsidR="00AF1831" w:rsidRPr="00212F2A">
        <w:t>quattro</w:t>
      </w:r>
      <w:r w:rsidRPr="00212F2A">
        <w:t xml:space="preserve"> assistenti per volo.</w:t>
      </w:r>
    </w:p>
    <w:p w14:paraId="28BB4873" w14:textId="77777777" w:rsidR="00AB4199" w:rsidRPr="0051315C" w:rsidRDefault="00000000">
      <w:pPr>
        <w:pStyle w:val="Corpotesto"/>
        <w:rPr>
          <w:sz w:val="22"/>
          <w:szCs w:val="22"/>
        </w:rPr>
      </w:pPr>
      <m:oMathPara>
        <m:oMath>
          <m:r>
            <w:rPr>
              <w:rFonts w:ascii="Cambria Math" w:hAnsi="Cambria Math"/>
              <w:sz w:val="22"/>
              <w:szCs w:val="22"/>
            </w:rPr>
            <m:t>n</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assistenti</m:t>
              </m:r>
            </m:num>
            <m:den>
              <m:r>
                <w:rPr>
                  <w:rFonts w:ascii="Cambria Math" w:hAnsi="Cambria Math"/>
                  <w:sz w:val="22"/>
                  <w:szCs w:val="22"/>
                </w:rPr>
                <m:t>voli</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80</m:t>
              </m:r>
            </m:num>
            <m:den>
              <m:r>
                <w:rPr>
                  <w:rFonts w:ascii="Cambria Math" w:hAnsi="Cambria Math"/>
                  <w:sz w:val="22"/>
                  <w:szCs w:val="22"/>
                </w:rPr>
                <m:t>20</m:t>
              </m:r>
            </m:den>
          </m:f>
          <m:r>
            <m:rPr>
              <m:sty m:val="p"/>
            </m:rPr>
            <w:rPr>
              <w:rFonts w:ascii="Cambria Math" w:hAnsi="Cambria Math"/>
              <w:sz w:val="22"/>
              <w:szCs w:val="22"/>
            </w:rPr>
            <m:t>=</m:t>
          </m:r>
          <m:r>
            <w:rPr>
              <w:rFonts w:ascii="Cambria Math" w:hAnsi="Cambria Math"/>
              <w:sz w:val="22"/>
              <w:szCs w:val="22"/>
            </w:rPr>
            <m:t>4</m:t>
          </m:r>
        </m:oMath>
      </m:oMathPara>
    </w:p>
    <w:p w14:paraId="33D72F02" w14:textId="171D381A" w:rsidR="00AB4199" w:rsidRPr="00717603" w:rsidRDefault="00000000" w:rsidP="00717603">
      <w:pPr>
        <w:pStyle w:val="AParagrafoRelazione"/>
      </w:pPr>
      <w:r w:rsidRPr="00717603">
        <w:t xml:space="preserve">Ulteriori dati relativi ai volumi utilizzati nei calcoli sono registrati </w:t>
      </w:r>
      <w:r w:rsidR="00AF1831" w:rsidRPr="00717603">
        <w:t>nelle tabelle</w:t>
      </w:r>
      <w:r w:rsidRPr="00717603">
        <w:t xml:space="preserve"> apposite: </w:t>
      </w:r>
      <w:hyperlink w:anchor="X573ea91581fb51fdc4b34905e6aa8cc71ddad25">
        <w:r w:rsidRPr="00717603">
          <w:rPr>
            <w:rStyle w:val="Collegamentoipertestuale"/>
            <w:color w:val="auto"/>
          </w:rPr>
          <w:t>tabella dei volumi</w:t>
        </w:r>
      </w:hyperlink>
      <w:r w:rsidRPr="00717603">
        <w:t xml:space="preserve"> e </w:t>
      </w:r>
      <w:hyperlink w:anchor="Xa7aa9fb5a300d1ce19d4e7579cd4ab3dcea66f9">
        <w:r w:rsidRPr="00717603">
          <w:rPr>
            <w:rStyle w:val="Collegamentoipertestuale"/>
            <w:color w:val="auto"/>
          </w:rPr>
          <w:t>tabella delle frequenze</w:t>
        </w:r>
      </w:hyperlink>
    </w:p>
    <w:p w14:paraId="6133214A" w14:textId="77777777" w:rsidR="00AB4199" w:rsidRPr="00212F2A" w:rsidRDefault="00000000" w:rsidP="00717603">
      <w:pPr>
        <w:pStyle w:val="AH4Relazione"/>
      </w:pPr>
      <w:bookmarkStart w:id="43" w:name="frequenze"/>
      <w:bookmarkEnd w:id="42"/>
      <w:r w:rsidRPr="00212F2A">
        <w:lastRenderedPageBreak/>
        <w:t>Frequenze</w:t>
      </w:r>
    </w:p>
    <w:p w14:paraId="0190EB41" w14:textId="77777777" w:rsidR="00AB4199" w:rsidRPr="00212F2A" w:rsidRDefault="00000000" w:rsidP="00717603">
      <w:pPr>
        <w:pStyle w:val="AParagrafoRelazione"/>
      </w:pPr>
      <w:r w:rsidRPr="00212F2A">
        <w:t>Il numero delle frequenze giornaliere con le quali vengono svolte le operazioni deve anch’esso essere ragionevole. In questo caso, si è ipotizzato l’inserimento di 5 voli al giorno e la richiesta del numero di passeggeri per ogni volo, 50 volte al giorno.</w:t>
      </w:r>
    </w:p>
    <w:p w14:paraId="2F9DC826"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vengono inseriti </w:t>
      </w:r>
      <w:proofErr w:type="gramStart"/>
      <w:r w:rsidRPr="00212F2A">
        <w:t>5</w:t>
      </w:r>
      <w:proofErr w:type="gramEnd"/>
      <w:r w:rsidRPr="00212F2A">
        <w:t xml:space="preserve"> voli al giorno)</w:t>
      </w:r>
    </w:p>
    <w:p w14:paraId="531421BC"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vengono fatte 50 richieste al giorno)</w:t>
      </w:r>
    </w:p>
    <w:p w14:paraId="465F1D06" w14:textId="77777777" w:rsidR="00AB4199" w:rsidRPr="00212F2A" w:rsidRDefault="00000000" w:rsidP="00717603">
      <w:pPr>
        <w:pStyle w:val="AH4Relazione"/>
      </w:pPr>
      <w:bookmarkStart w:id="44" w:name="costi-di-lettura-e-scrittura"/>
      <w:bookmarkEnd w:id="43"/>
      <w:r w:rsidRPr="00212F2A">
        <w:t>Costi di lettura e scrittura</w:t>
      </w:r>
    </w:p>
    <w:p w14:paraId="49E94ABE" w14:textId="77777777" w:rsidR="00AB4199" w:rsidRPr="00212F2A" w:rsidRDefault="00000000" w:rsidP="00717603">
      <w:pPr>
        <w:pStyle w:val="AParagrafoRelazione"/>
      </w:pPr>
      <w:r w:rsidRPr="00212F2A">
        <w:t>Supponendo che la lettura della nostra base di dati implichi una spesa pari alla metà di quella necessaria per una scrittura, i costi relativi sono:</w:t>
      </w:r>
    </w:p>
    <w:p w14:paraId="15E53384" w14:textId="77777777" w:rsidR="00AB4199" w:rsidRDefault="00000000" w:rsidP="00717603">
      <w:pPr>
        <w:pStyle w:val="APuntoElenco"/>
      </w:pPr>
      <m:oMath>
        <m:d>
          <m:dPr>
            <m:ctrlPr>
              <w:rPr>
                <w:rFonts w:ascii="Cambria Math" w:hAnsi="Cambria Math"/>
              </w:rPr>
            </m:ctrlPr>
          </m:dPr>
          <m:e>
            <m:r>
              <w:rPr>
                <w:rFonts w:ascii="Cambria Math" w:hAnsi="Cambria Math"/>
              </w:rPr>
              <m:t>read</m:t>
            </m:r>
          </m:e>
        </m:d>
        <m:r>
          <m:rPr>
            <m:sty m:val="p"/>
          </m:rPr>
          <w:rPr>
            <w:rFonts w:ascii="Cambria Math" w:hAnsi="Cambria Math"/>
          </w:rPr>
          <m:t>1</m:t>
        </m:r>
        <m:r>
          <w:rPr>
            <w:rFonts w:ascii="Cambria Math" w:hAnsi="Cambria Math"/>
          </w:rPr>
          <m:t>R</m:t>
        </m:r>
        <m:r>
          <m:rPr>
            <m:sty m:val="p"/>
          </m:rPr>
          <w:rPr>
            <w:rFonts w:ascii="Cambria Math" w:hAnsi="Cambria Math"/>
          </w:rPr>
          <m:t>=1</m:t>
        </m:r>
        <m:r>
          <w:rPr>
            <w:rFonts w:ascii="Cambria Math" w:hAnsi="Cambria Math"/>
          </w:rPr>
          <m:t>μ</m:t>
        </m:r>
      </m:oMath>
    </w:p>
    <w:p w14:paraId="14F6164A" w14:textId="77777777" w:rsidR="00AB4199" w:rsidRDefault="00000000" w:rsidP="00717603">
      <w:pPr>
        <w:pStyle w:val="APuntoElenco"/>
      </w:pPr>
      <m:oMath>
        <m:d>
          <m:dPr>
            <m:ctrlPr>
              <w:rPr>
                <w:rFonts w:ascii="Cambria Math" w:hAnsi="Cambria Math"/>
              </w:rPr>
            </m:ctrlPr>
          </m:dPr>
          <m:e>
            <m:r>
              <w:rPr>
                <w:rFonts w:ascii="Cambria Math" w:hAnsi="Cambria Math"/>
              </w:rPr>
              <m:t>write</m:t>
            </m:r>
          </m:e>
        </m:d>
        <m:r>
          <m:rPr>
            <m:sty m:val="p"/>
          </m:rPr>
          <w:rPr>
            <w:rFonts w:ascii="Cambria Math" w:hAnsi="Cambria Math"/>
          </w:rPr>
          <m:t>1</m:t>
        </m:r>
        <m:r>
          <w:rPr>
            <w:rFonts w:ascii="Cambria Math" w:hAnsi="Cambria Math"/>
          </w:rPr>
          <m:t>W</m:t>
        </m:r>
        <m:r>
          <m:rPr>
            <m:sty m:val="p"/>
          </m:rPr>
          <w:rPr>
            <w:rFonts w:ascii="Cambria Math" w:hAnsi="Cambria Math"/>
          </w:rPr>
          <m:t>=2</m:t>
        </m:r>
        <m:r>
          <w:rPr>
            <w:rFonts w:ascii="Cambria Math" w:hAnsi="Cambria Math"/>
          </w:rPr>
          <m:t>μ</m:t>
        </m:r>
      </m:oMath>
    </w:p>
    <w:p w14:paraId="3FC1C55D" w14:textId="77777777" w:rsidR="00AB4199" w:rsidRPr="00212F2A" w:rsidRDefault="00000000" w:rsidP="002A6B03">
      <w:pPr>
        <w:pStyle w:val="AH4Relazione"/>
        <w:spacing w:after="0"/>
      </w:pPr>
      <w:bookmarkStart w:id="45" w:name="analisi-dei-costi"/>
      <w:bookmarkEnd w:id="44"/>
      <w:r w:rsidRPr="00212F2A">
        <w:t>Analisi dei costi</w:t>
      </w:r>
    </w:p>
    <w:tbl>
      <w:tblPr>
        <w:tblStyle w:val="ATabellaRelazione"/>
        <w:tblW w:w="0" w:type="auto"/>
        <w:tblLayout w:type="fixed"/>
        <w:tblLook w:val="0020" w:firstRow="1" w:lastRow="0" w:firstColumn="0" w:lastColumn="0" w:noHBand="0" w:noVBand="0"/>
      </w:tblPr>
      <w:tblGrid>
        <w:gridCol w:w="1242"/>
        <w:gridCol w:w="1134"/>
        <w:gridCol w:w="993"/>
        <w:gridCol w:w="992"/>
        <w:gridCol w:w="850"/>
        <w:gridCol w:w="1418"/>
        <w:gridCol w:w="1134"/>
        <w:gridCol w:w="992"/>
        <w:gridCol w:w="709"/>
      </w:tblGrid>
      <w:tr w:rsidR="00BB48DB" w:rsidRPr="0051315C" w14:paraId="4C1CF5A0" w14:textId="1CA009A6" w:rsidTr="00701922">
        <w:trPr>
          <w:cnfStyle w:val="100000000000" w:firstRow="1" w:lastRow="0" w:firstColumn="0" w:lastColumn="0" w:oddVBand="0" w:evenVBand="0" w:oddHBand="0" w:evenHBand="0" w:firstRowFirstColumn="0" w:firstRowLastColumn="0" w:lastRowFirstColumn="0" w:lastRowLastColumn="0"/>
          <w:trHeight w:val="553"/>
        </w:trPr>
        <w:tc>
          <w:tcPr>
            <w:tcW w:w="4361" w:type="dxa"/>
            <w:gridSpan w:val="4"/>
            <w:tcBorders>
              <w:top w:val="nil"/>
              <w:bottom w:val="nil"/>
              <w:right w:val="nil"/>
            </w:tcBorders>
          </w:tcPr>
          <w:p w14:paraId="34C6DD1A" w14:textId="6EF289ED" w:rsidR="00BB48DB" w:rsidRPr="00574A9A" w:rsidRDefault="00BB48DB" w:rsidP="00574A9A">
            <w:pPr>
              <w:pStyle w:val="Compact"/>
              <w:spacing w:after="0"/>
              <w:rPr>
                <w:szCs w:val="20"/>
              </w:rPr>
            </w:pPr>
            <w:bookmarkStart w:id="46" w:name="X4390b86886438c96b68c34f8d209b256e2ee60b"/>
            <w:r w:rsidRPr="00574A9A">
              <w:rPr>
                <w:szCs w:val="20"/>
              </w:rPr>
              <w:t>Tavola degli accessi in assenza di ridondanza</w:t>
            </w:r>
          </w:p>
        </w:tc>
        <w:tc>
          <w:tcPr>
            <w:tcW w:w="850" w:type="dxa"/>
            <w:tcBorders>
              <w:top w:val="nil"/>
              <w:left w:val="nil"/>
              <w:bottom w:val="nil"/>
              <w:right w:val="nil"/>
            </w:tcBorders>
          </w:tcPr>
          <w:p w14:paraId="5620C068" w14:textId="77777777" w:rsidR="00BB48DB" w:rsidRPr="00574A9A" w:rsidRDefault="00BB48DB" w:rsidP="00BB48DB">
            <w:pPr>
              <w:pStyle w:val="Compact"/>
              <w:rPr>
                <w:szCs w:val="20"/>
              </w:rPr>
            </w:pPr>
          </w:p>
        </w:tc>
        <w:tc>
          <w:tcPr>
            <w:tcW w:w="4253" w:type="dxa"/>
            <w:gridSpan w:val="4"/>
            <w:tcBorders>
              <w:top w:val="nil"/>
              <w:left w:val="nil"/>
              <w:bottom w:val="nil"/>
            </w:tcBorders>
          </w:tcPr>
          <w:p w14:paraId="429EE5F8" w14:textId="085EAFDD" w:rsidR="00BB48DB" w:rsidRPr="00574A9A" w:rsidRDefault="00BB48DB" w:rsidP="00BB48DB">
            <w:pPr>
              <w:pStyle w:val="Compact"/>
              <w:rPr>
                <w:szCs w:val="20"/>
              </w:rPr>
            </w:pPr>
            <w:r w:rsidRPr="00574A9A">
              <w:rPr>
                <w:szCs w:val="20"/>
              </w:rPr>
              <w:t>Tavola degli accessi in assenza di ridondanza</w:t>
            </w:r>
          </w:p>
        </w:tc>
      </w:tr>
      <w:tr w:rsidR="00574A9A" w:rsidRPr="00574A9A" w14:paraId="6DC46ADF" w14:textId="0DF2DB32" w:rsidTr="00701922">
        <w:trPr>
          <w:trHeight w:val="322"/>
        </w:trPr>
        <w:tc>
          <w:tcPr>
            <w:tcW w:w="1242" w:type="dxa"/>
            <w:tcBorders>
              <w:top w:val="nil"/>
              <w:bottom w:val="single" w:sz="4" w:space="0" w:color="auto"/>
              <w:right w:val="nil"/>
            </w:tcBorders>
          </w:tcPr>
          <w:p w14:paraId="5446DCBE" w14:textId="5EC7D926"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3D8F3DBD" w14:textId="77777777" w:rsidR="00574A9A" w:rsidRPr="00574A9A" w:rsidRDefault="00574A9A" w:rsidP="00574A9A">
            <w:pPr>
              <w:pStyle w:val="Compact"/>
              <w:rPr>
                <w:b/>
                <w:bCs/>
                <w:szCs w:val="20"/>
              </w:rPr>
            </w:pPr>
          </w:p>
        </w:tc>
        <w:tc>
          <w:tcPr>
            <w:tcW w:w="993" w:type="dxa"/>
            <w:tcBorders>
              <w:top w:val="nil"/>
              <w:left w:val="nil"/>
              <w:bottom w:val="single" w:sz="4" w:space="0" w:color="auto"/>
              <w:right w:val="nil"/>
            </w:tcBorders>
          </w:tcPr>
          <w:p w14:paraId="3B4057E6" w14:textId="77777777"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2E78DD09" w14:textId="77777777" w:rsidR="00574A9A" w:rsidRPr="00574A9A" w:rsidRDefault="00574A9A" w:rsidP="00574A9A">
            <w:pPr>
              <w:pStyle w:val="Compact"/>
              <w:rPr>
                <w:b/>
                <w:bCs/>
                <w:szCs w:val="20"/>
              </w:rPr>
            </w:pPr>
          </w:p>
        </w:tc>
        <w:tc>
          <w:tcPr>
            <w:tcW w:w="850" w:type="dxa"/>
            <w:tcBorders>
              <w:top w:val="nil"/>
              <w:left w:val="nil"/>
              <w:bottom w:val="nil"/>
              <w:right w:val="nil"/>
            </w:tcBorders>
          </w:tcPr>
          <w:p w14:paraId="71989F58" w14:textId="77777777" w:rsidR="00574A9A" w:rsidRPr="00574A9A" w:rsidRDefault="00574A9A" w:rsidP="00574A9A">
            <w:pPr>
              <w:pStyle w:val="Compact"/>
              <w:rPr>
                <w:b/>
                <w:bCs/>
                <w:szCs w:val="20"/>
              </w:rPr>
            </w:pPr>
          </w:p>
        </w:tc>
        <w:tc>
          <w:tcPr>
            <w:tcW w:w="1418" w:type="dxa"/>
            <w:tcBorders>
              <w:top w:val="nil"/>
              <w:left w:val="nil"/>
              <w:bottom w:val="single" w:sz="4" w:space="0" w:color="auto"/>
              <w:right w:val="nil"/>
            </w:tcBorders>
          </w:tcPr>
          <w:p w14:paraId="40018C1C" w14:textId="6062A0AB"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58DB11E6" w14:textId="5B149769"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37EC946E" w14:textId="0DD8FFD4" w:rsidR="00574A9A" w:rsidRPr="00574A9A" w:rsidRDefault="00574A9A" w:rsidP="00574A9A">
            <w:pPr>
              <w:pStyle w:val="Compact"/>
              <w:rPr>
                <w:b/>
                <w:bCs/>
                <w:szCs w:val="20"/>
              </w:rPr>
            </w:pPr>
          </w:p>
        </w:tc>
        <w:tc>
          <w:tcPr>
            <w:tcW w:w="709" w:type="dxa"/>
            <w:tcBorders>
              <w:top w:val="nil"/>
              <w:left w:val="nil"/>
              <w:bottom w:val="single" w:sz="4" w:space="0" w:color="auto"/>
            </w:tcBorders>
          </w:tcPr>
          <w:p w14:paraId="38CFD2EC" w14:textId="0CE4931E" w:rsidR="00574A9A" w:rsidRPr="00574A9A" w:rsidRDefault="00574A9A" w:rsidP="00574A9A">
            <w:pPr>
              <w:pStyle w:val="Compact"/>
              <w:rPr>
                <w:b/>
                <w:bCs/>
                <w:szCs w:val="20"/>
              </w:rPr>
            </w:pPr>
          </w:p>
        </w:tc>
      </w:tr>
      <w:tr w:rsidR="00574A9A" w:rsidRPr="00574A9A" w14:paraId="113CBBD9" w14:textId="17DB85B2" w:rsidTr="00701922">
        <w:trPr>
          <w:trHeight w:val="309"/>
        </w:trPr>
        <w:tc>
          <w:tcPr>
            <w:tcW w:w="1242" w:type="dxa"/>
            <w:tcBorders>
              <w:top w:val="single" w:sz="4" w:space="0" w:color="auto"/>
            </w:tcBorders>
          </w:tcPr>
          <w:p w14:paraId="69657D49"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5843F0B" w14:textId="77777777" w:rsidR="00574A9A" w:rsidRPr="00574A9A" w:rsidRDefault="00574A9A" w:rsidP="00574A9A">
            <w:pPr>
              <w:pStyle w:val="Compact"/>
              <w:rPr>
                <w:b/>
                <w:bCs/>
                <w:szCs w:val="20"/>
              </w:rPr>
            </w:pPr>
            <w:r w:rsidRPr="00574A9A">
              <w:rPr>
                <w:b/>
                <w:bCs/>
                <w:szCs w:val="20"/>
              </w:rPr>
              <w:t>Costrutto</w:t>
            </w:r>
          </w:p>
        </w:tc>
        <w:tc>
          <w:tcPr>
            <w:tcW w:w="993" w:type="dxa"/>
            <w:tcBorders>
              <w:top w:val="nil"/>
            </w:tcBorders>
          </w:tcPr>
          <w:p w14:paraId="6D738DEB" w14:textId="77777777" w:rsidR="00574A9A" w:rsidRPr="00574A9A" w:rsidRDefault="00574A9A" w:rsidP="00574A9A">
            <w:pPr>
              <w:pStyle w:val="Compact"/>
              <w:rPr>
                <w:b/>
                <w:bCs/>
                <w:szCs w:val="20"/>
              </w:rPr>
            </w:pPr>
            <w:r w:rsidRPr="00574A9A">
              <w:rPr>
                <w:b/>
                <w:bCs/>
                <w:szCs w:val="20"/>
              </w:rPr>
              <w:t>Accessi</w:t>
            </w:r>
          </w:p>
        </w:tc>
        <w:tc>
          <w:tcPr>
            <w:tcW w:w="992" w:type="dxa"/>
            <w:tcBorders>
              <w:top w:val="nil"/>
              <w:right w:val="nil"/>
            </w:tcBorders>
          </w:tcPr>
          <w:p w14:paraId="05185335" w14:textId="77777777" w:rsidR="00574A9A" w:rsidRPr="00574A9A" w:rsidRDefault="00574A9A" w:rsidP="00574A9A">
            <w:pPr>
              <w:pStyle w:val="Compact"/>
              <w:rPr>
                <w:b/>
                <w:bCs/>
                <w:szCs w:val="20"/>
              </w:rPr>
            </w:pPr>
            <w:r w:rsidRPr="00574A9A">
              <w:rPr>
                <w:b/>
                <w:bCs/>
                <w:szCs w:val="20"/>
              </w:rPr>
              <w:t>Tipo</w:t>
            </w:r>
          </w:p>
        </w:tc>
        <w:tc>
          <w:tcPr>
            <w:tcW w:w="850" w:type="dxa"/>
            <w:tcBorders>
              <w:top w:val="nil"/>
              <w:left w:val="nil"/>
              <w:bottom w:val="nil"/>
              <w:right w:val="nil"/>
            </w:tcBorders>
          </w:tcPr>
          <w:p w14:paraId="545C42D6" w14:textId="77777777" w:rsidR="00574A9A" w:rsidRPr="00574A9A" w:rsidRDefault="00574A9A" w:rsidP="00574A9A">
            <w:pPr>
              <w:pStyle w:val="Compact"/>
              <w:rPr>
                <w:b/>
                <w:bCs/>
                <w:szCs w:val="20"/>
              </w:rPr>
            </w:pPr>
          </w:p>
        </w:tc>
        <w:tc>
          <w:tcPr>
            <w:tcW w:w="1418" w:type="dxa"/>
            <w:tcBorders>
              <w:top w:val="single" w:sz="4" w:space="0" w:color="auto"/>
              <w:left w:val="nil"/>
              <w:bottom w:val="single" w:sz="4" w:space="0" w:color="auto"/>
            </w:tcBorders>
          </w:tcPr>
          <w:p w14:paraId="4EF60B27" w14:textId="42BAB755"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bottom w:val="single" w:sz="4" w:space="0" w:color="auto"/>
            </w:tcBorders>
          </w:tcPr>
          <w:p w14:paraId="32F636CD" w14:textId="10181159" w:rsidR="00574A9A" w:rsidRPr="00574A9A" w:rsidRDefault="00574A9A" w:rsidP="00574A9A">
            <w:pPr>
              <w:pStyle w:val="Compact"/>
              <w:rPr>
                <w:b/>
                <w:bCs/>
                <w:szCs w:val="20"/>
              </w:rPr>
            </w:pPr>
            <w:r w:rsidRPr="00574A9A">
              <w:rPr>
                <w:b/>
                <w:bCs/>
                <w:szCs w:val="20"/>
              </w:rPr>
              <w:t>Costrutto</w:t>
            </w:r>
          </w:p>
        </w:tc>
        <w:tc>
          <w:tcPr>
            <w:tcW w:w="992" w:type="dxa"/>
            <w:tcBorders>
              <w:top w:val="single" w:sz="4" w:space="0" w:color="auto"/>
              <w:bottom w:val="single" w:sz="4" w:space="0" w:color="auto"/>
            </w:tcBorders>
          </w:tcPr>
          <w:p w14:paraId="4C4D8C77" w14:textId="065E322B" w:rsidR="00574A9A" w:rsidRPr="00574A9A" w:rsidRDefault="00574A9A" w:rsidP="00574A9A">
            <w:pPr>
              <w:pStyle w:val="Compact"/>
              <w:rPr>
                <w:b/>
                <w:bCs/>
                <w:szCs w:val="20"/>
              </w:rPr>
            </w:pPr>
            <w:r w:rsidRPr="00574A9A">
              <w:rPr>
                <w:b/>
                <w:bCs/>
                <w:szCs w:val="20"/>
              </w:rPr>
              <w:t>Accessi</w:t>
            </w:r>
          </w:p>
        </w:tc>
        <w:tc>
          <w:tcPr>
            <w:tcW w:w="709" w:type="dxa"/>
            <w:tcBorders>
              <w:top w:val="single" w:sz="4" w:space="0" w:color="auto"/>
              <w:bottom w:val="single" w:sz="4" w:space="0" w:color="auto"/>
            </w:tcBorders>
          </w:tcPr>
          <w:p w14:paraId="5BA4CEF6" w14:textId="66B73CE3" w:rsidR="00574A9A" w:rsidRPr="00574A9A" w:rsidRDefault="00574A9A" w:rsidP="00574A9A">
            <w:pPr>
              <w:pStyle w:val="Compact"/>
              <w:rPr>
                <w:b/>
                <w:bCs/>
                <w:szCs w:val="20"/>
              </w:rPr>
            </w:pPr>
            <w:r w:rsidRPr="00574A9A">
              <w:rPr>
                <w:b/>
                <w:bCs/>
                <w:szCs w:val="20"/>
              </w:rPr>
              <w:t>Tipo</w:t>
            </w:r>
          </w:p>
        </w:tc>
      </w:tr>
      <w:tr w:rsidR="00574A9A" w:rsidRPr="00574A9A" w14:paraId="77AC7CF5" w14:textId="5CA49047" w:rsidTr="00701922">
        <w:trPr>
          <w:trHeight w:val="309"/>
        </w:trPr>
        <w:tc>
          <w:tcPr>
            <w:tcW w:w="1242" w:type="dxa"/>
          </w:tcPr>
          <w:p w14:paraId="61FF3205" w14:textId="77777777" w:rsidR="00574A9A" w:rsidRPr="00574A9A" w:rsidRDefault="00574A9A" w:rsidP="00574A9A">
            <w:pPr>
              <w:pStyle w:val="Compact"/>
              <w:rPr>
                <w:szCs w:val="20"/>
              </w:rPr>
            </w:pPr>
            <w:r w:rsidRPr="00574A9A">
              <w:rPr>
                <w:szCs w:val="20"/>
              </w:rPr>
              <w:t>Volo</w:t>
            </w:r>
          </w:p>
        </w:tc>
        <w:tc>
          <w:tcPr>
            <w:tcW w:w="1134" w:type="dxa"/>
          </w:tcPr>
          <w:p w14:paraId="162EE0E1" w14:textId="77777777" w:rsidR="00574A9A" w:rsidRPr="00574A9A" w:rsidRDefault="00574A9A" w:rsidP="00574A9A">
            <w:pPr>
              <w:pStyle w:val="Compact"/>
              <w:rPr>
                <w:szCs w:val="20"/>
              </w:rPr>
            </w:pPr>
            <w:r w:rsidRPr="00574A9A">
              <w:rPr>
                <w:szCs w:val="20"/>
              </w:rPr>
              <w:t>E</w:t>
            </w:r>
          </w:p>
        </w:tc>
        <w:tc>
          <w:tcPr>
            <w:tcW w:w="993" w:type="dxa"/>
          </w:tcPr>
          <w:p w14:paraId="1F75E345"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089C8524" w14:textId="77777777" w:rsidR="00574A9A" w:rsidRPr="00574A9A" w:rsidRDefault="00574A9A" w:rsidP="00574A9A">
            <w:pPr>
              <w:pStyle w:val="Compact"/>
              <w:rPr>
                <w:szCs w:val="20"/>
              </w:rPr>
            </w:pPr>
            <w:r w:rsidRPr="00574A9A">
              <w:rPr>
                <w:szCs w:val="20"/>
              </w:rPr>
              <w:t>W</w:t>
            </w:r>
          </w:p>
        </w:tc>
        <w:tc>
          <w:tcPr>
            <w:tcW w:w="850" w:type="dxa"/>
            <w:tcBorders>
              <w:top w:val="nil"/>
              <w:left w:val="nil"/>
              <w:bottom w:val="nil"/>
              <w:right w:val="nil"/>
            </w:tcBorders>
          </w:tcPr>
          <w:p w14:paraId="3DB3E8F7" w14:textId="77777777" w:rsidR="00574A9A" w:rsidRPr="00574A9A" w:rsidRDefault="00574A9A" w:rsidP="00574A9A">
            <w:pPr>
              <w:pStyle w:val="Compact"/>
              <w:rPr>
                <w:szCs w:val="20"/>
              </w:rPr>
            </w:pPr>
          </w:p>
        </w:tc>
        <w:tc>
          <w:tcPr>
            <w:tcW w:w="1418" w:type="dxa"/>
            <w:tcBorders>
              <w:top w:val="single" w:sz="4" w:space="0" w:color="auto"/>
              <w:left w:val="nil"/>
              <w:bottom w:val="nil"/>
            </w:tcBorders>
          </w:tcPr>
          <w:p w14:paraId="12E77C03" w14:textId="1EA7C32F" w:rsidR="00574A9A" w:rsidRPr="00574A9A" w:rsidRDefault="00574A9A" w:rsidP="00574A9A">
            <w:pPr>
              <w:pStyle w:val="Compact"/>
              <w:rPr>
                <w:szCs w:val="20"/>
              </w:rPr>
            </w:pPr>
            <w:r w:rsidRPr="00574A9A">
              <w:rPr>
                <w:szCs w:val="20"/>
              </w:rPr>
              <w:t>Volo</w:t>
            </w:r>
          </w:p>
        </w:tc>
        <w:tc>
          <w:tcPr>
            <w:tcW w:w="1134" w:type="dxa"/>
            <w:tcBorders>
              <w:top w:val="single" w:sz="4" w:space="0" w:color="auto"/>
              <w:bottom w:val="nil"/>
            </w:tcBorders>
          </w:tcPr>
          <w:p w14:paraId="0199C356" w14:textId="24F79913" w:rsidR="00574A9A" w:rsidRPr="00574A9A" w:rsidRDefault="00574A9A" w:rsidP="00574A9A">
            <w:pPr>
              <w:pStyle w:val="Compact"/>
              <w:rPr>
                <w:szCs w:val="20"/>
              </w:rPr>
            </w:pPr>
            <w:r w:rsidRPr="00574A9A">
              <w:rPr>
                <w:szCs w:val="20"/>
              </w:rPr>
              <w:t>E</w:t>
            </w:r>
          </w:p>
        </w:tc>
        <w:tc>
          <w:tcPr>
            <w:tcW w:w="992" w:type="dxa"/>
            <w:tcBorders>
              <w:top w:val="single" w:sz="4" w:space="0" w:color="auto"/>
              <w:bottom w:val="nil"/>
            </w:tcBorders>
          </w:tcPr>
          <w:p w14:paraId="20BB9FB9" w14:textId="49B82DD1" w:rsidR="00574A9A" w:rsidRPr="00574A9A" w:rsidRDefault="00574A9A" w:rsidP="00574A9A">
            <w:pPr>
              <w:pStyle w:val="Compact"/>
              <w:rPr>
                <w:szCs w:val="20"/>
              </w:rPr>
            </w:pPr>
            <w:r w:rsidRPr="00574A9A">
              <w:rPr>
                <w:szCs w:val="20"/>
              </w:rPr>
              <w:t>1</w:t>
            </w:r>
          </w:p>
        </w:tc>
        <w:tc>
          <w:tcPr>
            <w:tcW w:w="709" w:type="dxa"/>
            <w:tcBorders>
              <w:top w:val="single" w:sz="4" w:space="0" w:color="auto"/>
              <w:bottom w:val="nil"/>
            </w:tcBorders>
          </w:tcPr>
          <w:p w14:paraId="303FD6A0" w14:textId="39C28271" w:rsidR="00574A9A" w:rsidRPr="00574A9A" w:rsidRDefault="00574A9A" w:rsidP="00574A9A">
            <w:pPr>
              <w:pStyle w:val="Compact"/>
              <w:rPr>
                <w:szCs w:val="20"/>
              </w:rPr>
            </w:pPr>
            <w:r w:rsidRPr="00574A9A">
              <w:rPr>
                <w:szCs w:val="20"/>
              </w:rPr>
              <w:t>W</w:t>
            </w:r>
          </w:p>
        </w:tc>
      </w:tr>
      <w:tr w:rsidR="00574A9A" w:rsidRPr="00574A9A" w14:paraId="54C3F66F" w14:textId="1C198202" w:rsidTr="00701922">
        <w:trPr>
          <w:trHeight w:val="322"/>
        </w:trPr>
        <w:tc>
          <w:tcPr>
            <w:tcW w:w="1242" w:type="dxa"/>
          </w:tcPr>
          <w:p w14:paraId="2F42BCC4" w14:textId="77777777" w:rsidR="00574A9A" w:rsidRPr="00574A9A" w:rsidRDefault="00574A9A" w:rsidP="00574A9A">
            <w:pPr>
              <w:pStyle w:val="Compact"/>
              <w:rPr>
                <w:szCs w:val="20"/>
              </w:rPr>
            </w:pPr>
            <w:r w:rsidRPr="00574A9A">
              <w:rPr>
                <w:szCs w:val="20"/>
              </w:rPr>
              <w:t>Aeromobile</w:t>
            </w:r>
          </w:p>
        </w:tc>
        <w:tc>
          <w:tcPr>
            <w:tcW w:w="1134" w:type="dxa"/>
          </w:tcPr>
          <w:p w14:paraId="2E506520" w14:textId="77777777" w:rsidR="00574A9A" w:rsidRPr="00574A9A" w:rsidRDefault="00574A9A" w:rsidP="00574A9A">
            <w:pPr>
              <w:pStyle w:val="Compact"/>
              <w:rPr>
                <w:szCs w:val="20"/>
              </w:rPr>
            </w:pPr>
            <w:r w:rsidRPr="00574A9A">
              <w:rPr>
                <w:szCs w:val="20"/>
              </w:rPr>
              <w:t>E</w:t>
            </w:r>
          </w:p>
        </w:tc>
        <w:tc>
          <w:tcPr>
            <w:tcW w:w="993" w:type="dxa"/>
          </w:tcPr>
          <w:p w14:paraId="5D443FC2"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1E4EEC17"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CB18514" w14:textId="77777777" w:rsidR="00574A9A" w:rsidRPr="00574A9A" w:rsidRDefault="00574A9A" w:rsidP="00574A9A">
            <w:pPr>
              <w:pStyle w:val="Compact"/>
              <w:rPr>
                <w:szCs w:val="20"/>
              </w:rPr>
            </w:pPr>
          </w:p>
        </w:tc>
        <w:tc>
          <w:tcPr>
            <w:tcW w:w="1418" w:type="dxa"/>
            <w:tcBorders>
              <w:top w:val="nil"/>
              <w:left w:val="nil"/>
              <w:bottom w:val="nil"/>
              <w:right w:val="nil"/>
            </w:tcBorders>
          </w:tcPr>
          <w:p w14:paraId="260788C5" w14:textId="77777777" w:rsidR="00574A9A" w:rsidRPr="00574A9A" w:rsidRDefault="00574A9A" w:rsidP="00574A9A">
            <w:pPr>
              <w:pStyle w:val="Compact"/>
              <w:rPr>
                <w:szCs w:val="20"/>
              </w:rPr>
            </w:pPr>
          </w:p>
        </w:tc>
        <w:tc>
          <w:tcPr>
            <w:tcW w:w="1134" w:type="dxa"/>
            <w:tcBorders>
              <w:top w:val="nil"/>
              <w:left w:val="nil"/>
              <w:bottom w:val="nil"/>
              <w:right w:val="nil"/>
            </w:tcBorders>
          </w:tcPr>
          <w:p w14:paraId="05A503C9" w14:textId="558D3A6F" w:rsidR="00574A9A" w:rsidRPr="00574A9A" w:rsidRDefault="00574A9A" w:rsidP="00574A9A">
            <w:pPr>
              <w:pStyle w:val="Compact"/>
              <w:rPr>
                <w:szCs w:val="20"/>
              </w:rPr>
            </w:pPr>
          </w:p>
        </w:tc>
        <w:tc>
          <w:tcPr>
            <w:tcW w:w="992" w:type="dxa"/>
            <w:tcBorders>
              <w:top w:val="nil"/>
              <w:left w:val="nil"/>
              <w:bottom w:val="nil"/>
              <w:right w:val="nil"/>
            </w:tcBorders>
          </w:tcPr>
          <w:p w14:paraId="5212786D" w14:textId="02E77CA2" w:rsidR="00574A9A" w:rsidRPr="00574A9A" w:rsidRDefault="00574A9A" w:rsidP="00574A9A">
            <w:pPr>
              <w:pStyle w:val="Compact"/>
              <w:rPr>
                <w:szCs w:val="20"/>
              </w:rPr>
            </w:pPr>
          </w:p>
        </w:tc>
        <w:tc>
          <w:tcPr>
            <w:tcW w:w="709" w:type="dxa"/>
            <w:tcBorders>
              <w:top w:val="nil"/>
              <w:left w:val="nil"/>
              <w:bottom w:val="nil"/>
            </w:tcBorders>
          </w:tcPr>
          <w:p w14:paraId="199D3DF4" w14:textId="58EB330E" w:rsidR="00574A9A" w:rsidRPr="00574A9A" w:rsidRDefault="00574A9A" w:rsidP="00574A9A">
            <w:pPr>
              <w:pStyle w:val="Compact"/>
              <w:rPr>
                <w:szCs w:val="20"/>
              </w:rPr>
            </w:pPr>
          </w:p>
        </w:tc>
      </w:tr>
      <w:tr w:rsidR="00574A9A" w:rsidRPr="00574A9A" w14:paraId="0A2C5279" w14:textId="405E6819" w:rsidTr="00701922">
        <w:trPr>
          <w:trHeight w:val="309"/>
        </w:trPr>
        <w:tc>
          <w:tcPr>
            <w:tcW w:w="1242" w:type="dxa"/>
          </w:tcPr>
          <w:p w14:paraId="7CD1F67C" w14:textId="77777777" w:rsidR="00574A9A" w:rsidRPr="00574A9A" w:rsidRDefault="00574A9A" w:rsidP="00574A9A">
            <w:pPr>
              <w:pStyle w:val="Compact"/>
              <w:rPr>
                <w:szCs w:val="20"/>
              </w:rPr>
            </w:pPr>
            <w:r w:rsidRPr="00574A9A">
              <w:rPr>
                <w:szCs w:val="20"/>
              </w:rPr>
              <w:t>Modello</w:t>
            </w:r>
          </w:p>
        </w:tc>
        <w:tc>
          <w:tcPr>
            <w:tcW w:w="1134" w:type="dxa"/>
          </w:tcPr>
          <w:p w14:paraId="1DE9DE0C" w14:textId="77777777" w:rsidR="00574A9A" w:rsidRPr="00574A9A" w:rsidRDefault="00574A9A" w:rsidP="00574A9A">
            <w:pPr>
              <w:pStyle w:val="Compact"/>
              <w:rPr>
                <w:szCs w:val="20"/>
              </w:rPr>
            </w:pPr>
            <w:r w:rsidRPr="00574A9A">
              <w:rPr>
                <w:szCs w:val="20"/>
              </w:rPr>
              <w:t>E</w:t>
            </w:r>
          </w:p>
        </w:tc>
        <w:tc>
          <w:tcPr>
            <w:tcW w:w="993" w:type="dxa"/>
          </w:tcPr>
          <w:p w14:paraId="2FF83486"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003BB11"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9E63323" w14:textId="77777777" w:rsidR="00574A9A" w:rsidRPr="00574A9A" w:rsidRDefault="00574A9A" w:rsidP="00574A9A">
            <w:pPr>
              <w:pStyle w:val="Compact"/>
              <w:rPr>
                <w:szCs w:val="20"/>
              </w:rPr>
            </w:pPr>
          </w:p>
        </w:tc>
        <w:tc>
          <w:tcPr>
            <w:tcW w:w="1418" w:type="dxa"/>
            <w:tcBorders>
              <w:top w:val="nil"/>
              <w:left w:val="nil"/>
              <w:bottom w:val="single" w:sz="4" w:space="0" w:color="auto"/>
              <w:right w:val="nil"/>
            </w:tcBorders>
          </w:tcPr>
          <w:p w14:paraId="254065B9" w14:textId="53964FCD" w:rsidR="00574A9A" w:rsidRPr="00574A9A" w:rsidRDefault="00574A9A" w:rsidP="00574A9A">
            <w:pPr>
              <w:pStyle w:val="Compact"/>
              <w:rPr>
                <w:szCs w:val="20"/>
              </w:rPr>
            </w:pPr>
            <w:r w:rsidRPr="00574A9A">
              <w:rPr>
                <w:b/>
                <w:bCs/>
                <w:szCs w:val="20"/>
              </w:rPr>
              <w:t>OP2</w:t>
            </w:r>
          </w:p>
        </w:tc>
        <w:tc>
          <w:tcPr>
            <w:tcW w:w="1134" w:type="dxa"/>
            <w:tcBorders>
              <w:top w:val="nil"/>
              <w:left w:val="nil"/>
              <w:bottom w:val="single" w:sz="4" w:space="0" w:color="auto"/>
              <w:right w:val="nil"/>
            </w:tcBorders>
          </w:tcPr>
          <w:p w14:paraId="531D9DB3" w14:textId="0A16BC3F" w:rsidR="00574A9A" w:rsidRPr="00574A9A" w:rsidRDefault="00574A9A" w:rsidP="00574A9A">
            <w:pPr>
              <w:pStyle w:val="Compact"/>
              <w:rPr>
                <w:szCs w:val="20"/>
              </w:rPr>
            </w:pPr>
          </w:p>
        </w:tc>
        <w:tc>
          <w:tcPr>
            <w:tcW w:w="992" w:type="dxa"/>
            <w:tcBorders>
              <w:top w:val="nil"/>
              <w:left w:val="nil"/>
              <w:bottom w:val="single" w:sz="4" w:space="0" w:color="auto"/>
              <w:right w:val="nil"/>
            </w:tcBorders>
          </w:tcPr>
          <w:p w14:paraId="65ACFB24" w14:textId="268EE616" w:rsidR="00574A9A" w:rsidRPr="00574A9A" w:rsidRDefault="00574A9A" w:rsidP="00574A9A">
            <w:pPr>
              <w:pStyle w:val="Compact"/>
              <w:rPr>
                <w:szCs w:val="20"/>
              </w:rPr>
            </w:pPr>
          </w:p>
        </w:tc>
        <w:tc>
          <w:tcPr>
            <w:tcW w:w="709" w:type="dxa"/>
            <w:tcBorders>
              <w:top w:val="nil"/>
              <w:left w:val="nil"/>
              <w:bottom w:val="single" w:sz="4" w:space="0" w:color="auto"/>
            </w:tcBorders>
          </w:tcPr>
          <w:p w14:paraId="00CC523D" w14:textId="29A2CD5C" w:rsidR="00574A9A" w:rsidRPr="00574A9A" w:rsidRDefault="00574A9A" w:rsidP="00574A9A">
            <w:pPr>
              <w:pStyle w:val="Compact"/>
              <w:rPr>
                <w:szCs w:val="20"/>
              </w:rPr>
            </w:pPr>
          </w:p>
        </w:tc>
      </w:tr>
      <w:tr w:rsidR="00574A9A" w:rsidRPr="00574A9A" w14:paraId="05F8B6F8" w14:textId="397BA8C1" w:rsidTr="00701922">
        <w:trPr>
          <w:trHeight w:val="309"/>
        </w:trPr>
        <w:tc>
          <w:tcPr>
            <w:tcW w:w="1242" w:type="dxa"/>
          </w:tcPr>
          <w:p w14:paraId="61649085" w14:textId="77777777" w:rsidR="00574A9A" w:rsidRPr="00574A9A" w:rsidRDefault="00574A9A" w:rsidP="00574A9A">
            <w:pPr>
              <w:pStyle w:val="Compact"/>
              <w:rPr>
                <w:szCs w:val="20"/>
              </w:rPr>
            </w:pPr>
            <w:r w:rsidRPr="00574A9A">
              <w:rPr>
                <w:szCs w:val="20"/>
              </w:rPr>
              <w:t>Equipaggio</w:t>
            </w:r>
          </w:p>
        </w:tc>
        <w:tc>
          <w:tcPr>
            <w:tcW w:w="1134" w:type="dxa"/>
          </w:tcPr>
          <w:p w14:paraId="6A0930BB" w14:textId="77777777" w:rsidR="00574A9A" w:rsidRPr="00574A9A" w:rsidRDefault="00574A9A" w:rsidP="00574A9A">
            <w:pPr>
              <w:pStyle w:val="Compact"/>
              <w:rPr>
                <w:szCs w:val="20"/>
              </w:rPr>
            </w:pPr>
            <w:r w:rsidRPr="00574A9A">
              <w:rPr>
                <w:szCs w:val="20"/>
              </w:rPr>
              <w:t>E</w:t>
            </w:r>
          </w:p>
        </w:tc>
        <w:tc>
          <w:tcPr>
            <w:tcW w:w="993" w:type="dxa"/>
          </w:tcPr>
          <w:p w14:paraId="7D9F5DC8"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5DDB86A"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187B92C6"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23B5B26C" w14:textId="4880568C" w:rsidR="00574A9A" w:rsidRPr="00574A9A" w:rsidRDefault="00574A9A" w:rsidP="00574A9A">
            <w:pPr>
              <w:pStyle w:val="Compact"/>
              <w:rPr>
                <w:szCs w:val="20"/>
              </w:rPr>
            </w:pPr>
            <w:r w:rsidRPr="00574A9A">
              <w:rPr>
                <w:b/>
                <w:bCs/>
                <w:szCs w:val="20"/>
              </w:rPr>
              <w:t>Concetto</w:t>
            </w:r>
          </w:p>
        </w:tc>
        <w:tc>
          <w:tcPr>
            <w:tcW w:w="1134" w:type="dxa"/>
            <w:tcBorders>
              <w:top w:val="single" w:sz="4" w:space="0" w:color="auto"/>
              <w:bottom w:val="single" w:sz="4" w:space="0" w:color="auto"/>
            </w:tcBorders>
          </w:tcPr>
          <w:p w14:paraId="1E5736AD" w14:textId="7E8501FC" w:rsidR="00574A9A" w:rsidRPr="00574A9A" w:rsidRDefault="00574A9A" w:rsidP="00574A9A">
            <w:pPr>
              <w:pStyle w:val="Compact"/>
              <w:rPr>
                <w:szCs w:val="20"/>
              </w:rPr>
            </w:pPr>
            <w:r w:rsidRPr="00574A9A">
              <w:rPr>
                <w:b/>
                <w:bCs/>
                <w:szCs w:val="20"/>
              </w:rPr>
              <w:t>Costrutto</w:t>
            </w:r>
          </w:p>
        </w:tc>
        <w:tc>
          <w:tcPr>
            <w:tcW w:w="992" w:type="dxa"/>
            <w:tcBorders>
              <w:top w:val="single" w:sz="4" w:space="0" w:color="auto"/>
              <w:bottom w:val="single" w:sz="4" w:space="0" w:color="auto"/>
            </w:tcBorders>
          </w:tcPr>
          <w:p w14:paraId="780760CE" w14:textId="4FAA2B8A" w:rsidR="00574A9A" w:rsidRPr="00574A9A" w:rsidRDefault="00574A9A" w:rsidP="00574A9A">
            <w:pPr>
              <w:pStyle w:val="Compact"/>
              <w:rPr>
                <w:szCs w:val="20"/>
              </w:rPr>
            </w:pPr>
            <w:r w:rsidRPr="00574A9A">
              <w:rPr>
                <w:b/>
                <w:bCs/>
                <w:szCs w:val="20"/>
              </w:rPr>
              <w:t>Accessi</w:t>
            </w:r>
          </w:p>
        </w:tc>
        <w:tc>
          <w:tcPr>
            <w:tcW w:w="709" w:type="dxa"/>
            <w:tcBorders>
              <w:top w:val="single" w:sz="4" w:space="0" w:color="auto"/>
              <w:bottom w:val="single" w:sz="4" w:space="0" w:color="auto"/>
            </w:tcBorders>
          </w:tcPr>
          <w:p w14:paraId="5805CF9A" w14:textId="4E5524E0" w:rsidR="00574A9A" w:rsidRPr="00574A9A" w:rsidRDefault="00574A9A" w:rsidP="00574A9A">
            <w:pPr>
              <w:pStyle w:val="Compact"/>
              <w:rPr>
                <w:szCs w:val="20"/>
              </w:rPr>
            </w:pPr>
            <w:r w:rsidRPr="00574A9A">
              <w:rPr>
                <w:b/>
                <w:bCs/>
                <w:szCs w:val="20"/>
              </w:rPr>
              <w:t>Tipo</w:t>
            </w:r>
          </w:p>
        </w:tc>
      </w:tr>
      <w:tr w:rsidR="00574A9A" w:rsidRPr="00574A9A" w14:paraId="077F25EB" w14:textId="71FA23EE" w:rsidTr="00701922">
        <w:trPr>
          <w:trHeight w:val="322"/>
        </w:trPr>
        <w:tc>
          <w:tcPr>
            <w:tcW w:w="1242" w:type="dxa"/>
            <w:tcBorders>
              <w:bottom w:val="nil"/>
            </w:tcBorders>
          </w:tcPr>
          <w:p w14:paraId="318FF042" w14:textId="77777777" w:rsidR="00574A9A" w:rsidRPr="00574A9A" w:rsidRDefault="00574A9A" w:rsidP="00574A9A">
            <w:pPr>
              <w:pStyle w:val="Compact"/>
              <w:rPr>
                <w:szCs w:val="20"/>
              </w:rPr>
            </w:pPr>
            <w:r w:rsidRPr="00574A9A">
              <w:rPr>
                <w:szCs w:val="20"/>
              </w:rPr>
              <w:t>Assistente</w:t>
            </w:r>
          </w:p>
        </w:tc>
        <w:tc>
          <w:tcPr>
            <w:tcW w:w="1134" w:type="dxa"/>
            <w:tcBorders>
              <w:bottom w:val="nil"/>
            </w:tcBorders>
          </w:tcPr>
          <w:p w14:paraId="7A00D53C" w14:textId="77777777" w:rsidR="00574A9A" w:rsidRPr="00574A9A" w:rsidRDefault="00574A9A" w:rsidP="00574A9A">
            <w:pPr>
              <w:pStyle w:val="Compact"/>
              <w:rPr>
                <w:szCs w:val="20"/>
              </w:rPr>
            </w:pPr>
            <w:r w:rsidRPr="00574A9A">
              <w:rPr>
                <w:szCs w:val="20"/>
              </w:rPr>
              <w:t>E</w:t>
            </w:r>
          </w:p>
        </w:tc>
        <w:tc>
          <w:tcPr>
            <w:tcW w:w="993" w:type="dxa"/>
            <w:tcBorders>
              <w:bottom w:val="nil"/>
            </w:tcBorders>
          </w:tcPr>
          <w:p w14:paraId="0D016705" w14:textId="77777777" w:rsidR="00574A9A" w:rsidRPr="00574A9A" w:rsidRDefault="00574A9A" w:rsidP="00574A9A">
            <w:pPr>
              <w:pStyle w:val="Compact"/>
              <w:rPr>
                <w:szCs w:val="20"/>
              </w:rPr>
            </w:pPr>
            <w:r w:rsidRPr="00574A9A">
              <w:rPr>
                <w:szCs w:val="20"/>
              </w:rPr>
              <w:t>4</w:t>
            </w:r>
          </w:p>
        </w:tc>
        <w:tc>
          <w:tcPr>
            <w:tcW w:w="992" w:type="dxa"/>
            <w:tcBorders>
              <w:bottom w:val="nil"/>
              <w:right w:val="nil"/>
            </w:tcBorders>
          </w:tcPr>
          <w:p w14:paraId="09D9E6FD"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2795537F"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3C0DFF3A" w14:textId="337473C0" w:rsidR="00574A9A" w:rsidRPr="00574A9A" w:rsidRDefault="00574A9A" w:rsidP="00574A9A">
            <w:pPr>
              <w:pStyle w:val="Compact"/>
              <w:rPr>
                <w:szCs w:val="20"/>
              </w:rPr>
            </w:pPr>
            <w:r w:rsidRPr="00574A9A">
              <w:rPr>
                <w:szCs w:val="20"/>
              </w:rPr>
              <w:t>Volo</w:t>
            </w:r>
          </w:p>
        </w:tc>
        <w:tc>
          <w:tcPr>
            <w:tcW w:w="1134" w:type="dxa"/>
            <w:tcBorders>
              <w:top w:val="single" w:sz="4" w:space="0" w:color="auto"/>
              <w:bottom w:val="single" w:sz="4" w:space="0" w:color="auto"/>
            </w:tcBorders>
          </w:tcPr>
          <w:p w14:paraId="35D0C9F3" w14:textId="15896671" w:rsidR="00574A9A" w:rsidRPr="00574A9A" w:rsidRDefault="00574A9A" w:rsidP="00574A9A">
            <w:pPr>
              <w:pStyle w:val="Compact"/>
              <w:rPr>
                <w:szCs w:val="20"/>
              </w:rPr>
            </w:pPr>
            <w:r w:rsidRPr="00574A9A">
              <w:rPr>
                <w:szCs w:val="20"/>
              </w:rPr>
              <w:t>E</w:t>
            </w:r>
          </w:p>
        </w:tc>
        <w:tc>
          <w:tcPr>
            <w:tcW w:w="992" w:type="dxa"/>
            <w:tcBorders>
              <w:top w:val="single" w:sz="4" w:space="0" w:color="auto"/>
              <w:bottom w:val="single" w:sz="4" w:space="0" w:color="auto"/>
            </w:tcBorders>
          </w:tcPr>
          <w:p w14:paraId="49337D73" w14:textId="532BC0C9" w:rsidR="00574A9A" w:rsidRPr="00574A9A" w:rsidRDefault="00574A9A" w:rsidP="00574A9A">
            <w:pPr>
              <w:pStyle w:val="Compact"/>
              <w:rPr>
                <w:szCs w:val="20"/>
              </w:rPr>
            </w:pPr>
            <w:r w:rsidRPr="00574A9A">
              <w:rPr>
                <w:szCs w:val="20"/>
              </w:rPr>
              <w:t>1</w:t>
            </w:r>
          </w:p>
        </w:tc>
        <w:tc>
          <w:tcPr>
            <w:tcW w:w="709" w:type="dxa"/>
            <w:tcBorders>
              <w:top w:val="single" w:sz="4" w:space="0" w:color="auto"/>
              <w:bottom w:val="single" w:sz="4" w:space="0" w:color="auto"/>
            </w:tcBorders>
          </w:tcPr>
          <w:p w14:paraId="24414B43" w14:textId="508FC0A7" w:rsidR="00574A9A" w:rsidRPr="00574A9A" w:rsidRDefault="00574A9A" w:rsidP="00574A9A">
            <w:pPr>
              <w:pStyle w:val="Compact"/>
              <w:rPr>
                <w:szCs w:val="20"/>
              </w:rPr>
            </w:pPr>
            <w:r w:rsidRPr="00574A9A">
              <w:rPr>
                <w:szCs w:val="20"/>
              </w:rPr>
              <w:t>R</w:t>
            </w:r>
          </w:p>
        </w:tc>
      </w:tr>
      <w:tr w:rsidR="00574A9A" w:rsidRPr="00574A9A" w14:paraId="14640E62" w14:textId="77F10F18" w:rsidTr="00701922">
        <w:trPr>
          <w:trHeight w:val="309"/>
        </w:trPr>
        <w:tc>
          <w:tcPr>
            <w:tcW w:w="1242" w:type="dxa"/>
            <w:tcBorders>
              <w:top w:val="nil"/>
              <w:bottom w:val="nil"/>
              <w:right w:val="nil"/>
            </w:tcBorders>
          </w:tcPr>
          <w:p w14:paraId="1CD30FC9" w14:textId="77777777" w:rsidR="00574A9A" w:rsidRPr="00574A9A" w:rsidRDefault="00574A9A" w:rsidP="00574A9A">
            <w:pPr>
              <w:pStyle w:val="Compact"/>
              <w:rPr>
                <w:szCs w:val="20"/>
              </w:rPr>
            </w:pPr>
          </w:p>
        </w:tc>
        <w:tc>
          <w:tcPr>
            <w:tcW w:w="1134" w:type="dxa"/>
            <w:tcBorders>
              <w:top w:val="nil"/>
              <w:left w:val="nil"/>
              <w:bottom w:val="nil"/>
              <w:right w:val="nil"/>
            </w:tcBorders>
          </w:tcPr>
          <w:p w14:paraId="68115108" w14:textId="77777777" w:rsidR="00574A9A" w:rsidRPr="00574A9A" w:rsidRDefault="00574A9A" w:rsidP="00574A9A">
            <w:pPr>
              <w:pStyle w:val="Compact"/>
              <w:rPr>
                <w:szCs w:val="20"/>
              </w:rPr>
            </w:pPr>
          </w:p>
        </w:tc>
        <w:tc>
          <w:tcPr>
            <w:tcW w:w="993" w:type="dxa"/>
            <w:tcBorders>
              <w:top w:val="nil"/>
              <w:left w:val="nil"/>
              <w:bottom w:val="nil"/>
              <w:right w:val="nil"/>
            </w:tcBorders>
          </w:tcPr>
          <w:p w14:paraId="7B5E96E4" w14:textId="77777777" w:rsidR="00574A9A" w:rsidRPr="00574A9A" w:rsidRDefault="00574A9A" w:rsidP="00574A9A">
            <w:pPr>
              <w:pStyle w:val="Compact"/>
              <w:rPr>
                <w:szCs w:val="20"/>
              </w:rPr>
            </w:pPr>
          </w:p>
        </w:tc>
        <w:tc>
          <w:tcPr>
            <w:tcW w:w="992" w:type="dxa"/>
            <w:tcBorders>
              <w:top w:val="nil"/>
              <w:left w:val="nil"/>
              <w:bottom w:val="nil"/>
              <w:right w:val="nil"/>
            </w:tcBorders>
          </w:tcPr>
          <w:p w14:paraId="76CF93BF" w14:textId="77777777" w:rsidR="00574A9A" w:rsidRPr="00574A9A" w:rsidRDefault="00574A9A" w:rsidP="00574A9A">
            <w:pPr>
              <w:pStyle w:val="Compact"/>
              <w:rPr>
                <w:szCs w:val="20"/>
              </w:rPr>
            </w:pPr>
          </w:p>
        </w:tc>
        <w:tc>
          <w:tcPr>
            <w:tcW w:w="850" w:type="dxa"/>
            <w:tcBorders>
              <w:top w:val="nil"/>
              <w:left w:val="nil"/>
              <w:bottom w:val="nil"/>
              <w:right w:val="nil"/>
            </w:tcBorders>
          </w:tcPr>
          <w:p w14:paraId="6C6B01C3"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right w:val="single" w:sz="4" w:space="0" w:color="auto"/>
            </w:tcBorders>
          </w:tcPr>
          <w:p w14:paraId="6137FB65" w14:textId="35DE9425" w:rsidR="00574A9A" w:rsidRPr="00574A9A" w:rsidRDefault="00574A9A" w:rsidP="00574A9A">
            <w:pPr>
              <w:pStyle w:val="Compact"/>
              <w:rPr>
                <w:szCs w:val="20"/>
              </w:rPr>
            </w:pPr>
            <w:r w:rsidRPr="00574A9A">
              <w:rPr>
                <w:szCs w:val="20"/>
              </w:rPr>
              <w:t>Aeromobile</w:t>
            </w:r>
          </w:p>
        </w:tc>
        <w:tc>
          <w:tcPr>
            <w:tcW w:w="1134" w:type="dxa"/>
            <w:tcBorders>
              <w:top w:val="single" w:sz="4" w:space="0" w:color="auto"/>
              <w:left w:val="single" w:sz="4" w:space="0" w:color="auto"/>
              <w:bottom w:val="single" w:sz="4" w:space="0" w:color="auto"/>
              <w:right w:val="single" w:sz="4" w:space="0" w:color="auto"/>
            </w:tcBorders>
          </w:tcPr>
          <w:p w14:paraId="2961AA10" w14:textId="36E6223D" w:rsidR="00574A9A" w:rsidRPr="00574A9A" w:rsidRDefault="00574A9A" w:rsidP="00574A9A">
            <w:pPr>
              <w:pStyle w:val="Compact"/>
              <w:rPr>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2E394A4D" w14:textId="35BC4CFC" w:rsidR="00574A9A" w:rsidRPr="00574A9A" w:rsidRDefault="00574A9A" w:rsidP="00574A9A">
            <w:pPr>
              <w:pStyle w:val="Compact"/>
              <w:rPr>
                <w:szCs w:val="20"/>
              </w:rPr>
            </w:pPr>
            <w:r w:rsidRPr="00574A9A">
              <w:rPr>
                <w:szCs w:val="20"/>
              </w:rPr>
              <w:t>1</w:t>
            </w:r>
          </w:p>
        </w:tc>
        <w:tc>
          <w:tcPr>
            <w:tcW w:w="709" w:type="dxa"/>
            <w:tcBorders>
              <w:top w:val="single" w:sz="4" w:space="0" w:color="auto"/>
              <w:left w:val="single" w:sz="4" w:space="0" w:color="auto"/>
              <w:bottom w:val="single" w:sz="4" w:space="0" w:color="auto"/>
            </w:tcBorders>
          </w:tcPr>
          <w:p w14:paraId="75DD100A" w14:textId="13E23CB0" w:rsidR="00574A9A" w:rsidRPr="00574A9A" w:rsidRDefault="00574A9A" w:rsidP="00574A9A">
            <w:pPr>
              <w:pStyle w:val="Compact"/>
              <w:rPr>
                <w:szCs w:val="20"/>
              </w:rPr>
            </w:pPr>
            <w:r w:rsidRPr="00574A9A">
              <w:rPr>
                <w:szCs w:val="20"/>
              </w:rPr>
              <w:t>R</w:t>
            </w:r>
          </w:p>
        </w:tc>
      </w:tr>
      <w:tr w:rsidR="00574A9A" w:rsidRPr="00574A9A" w14:paraId="1A66B67D" w14:textId="3CBD4772"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nil"/>
              <w:bottom w:val="single" w:sz="4" w:space="0" w:color="auto"/>
              <w:right w:val="nil"/>
            </w:tcBorders>
          </w:tcPr>
          <w:p w14:paraId="52C3E584" w14:textId="77777777" w:rsidR="00574A9A" w:rsidRPr="00574A9A" w:rsidRDefault="00574A9A" w:rsidP="00574A9A">
            <w:pPr>
              <w:pStyle w:val="Compact"/>
              <w:rPr>
                <w:b/>
                <w:bCs/>
                <w:szCs w:val="20"/>
              </w:rPr>
            </w:pPr>
            <w:r w:rsidRPr="00574A9A">
              <w:rPr>
                <w:b/>
                <w:bCs/>
                <w:szCs w:val="20"/>
              </w:rPr>
              <w:t>OP2</w:t>
            </w:r>
          </w:p>
        </w:tc>
        <w:tc>
          <w:tcPr>
            <w:tcW w:w="1134" w:type="dxa"/>
            <w:tcBorders>
              <w:top w:val="nil"/>
              <w:left w:val="nil"/>
              <w:bottom w:val="single" w:sz="4" w:space="0" w:color="auto"/>
              <w:right w:val="nil"/>
            </w:tcBorders>
          </w:tcPr>
          <w:p w14:paraId="4048E65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3" w:type="dxa"/>
            <w:tcBorders>
              <w:top w:val="nil"/>
              <w:left w:val="nil"/>
              <w:bottom w:val="single" w:sz="4" w:space="0" w:color="auto"/>
              <w:right w:val="nil"/>
            </w:tcBorders>
          </w:tcPr>
          <w:p w14:paraId="47B9C5A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2" w:type="dxa"/>
            <w:tcBorders>
              <w:top w:val="nil"/>
              <w:left w:val="nil"/>
              <w:bottom w:val="single" w:sz="4" w:space="0" w:color="auto"/>
              <w:right w:val="nil"/>
            </w:tcBorders>
          </w:tcPr>
          <w:p w14:paraId="3CE0E2B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850" w:type="dxa"/>
            <w:tcBorders>
              <w:top w:val="nil"/>
              <w:left w:val="nil"/>
              <w:bottom w:val="nil"/>
              <w:right w:val="nil"/>
            </w:tcBorders>
          </w:tcPr>
          <w:p w14:paraId="1C205B3B"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right w:val="single" w:sz="4" w:space="0" w:color="auto"/>
            </w:tcBorders>
          </w:tcPr>
          <w:p w14:paraId="0A2D7D7C" w14:textId="693ED6F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Modello</w:t>
            </w:r>
          </w:p>
        </w:tc>
        <w:tc>
          <w:tcPr>
            <w:tcW w:w="1134" w:type="dxa"/>
            <w:tcBorders>
              <w:top w:val="single" w:sz="4" w:space="0" w:color="auto"/>
              <w:left w:val="single" w:sz="4" w:space="0" w:color="auto"/>
              <w:bottom w:val="single" w:sz="4" w:space="0" w:color="auto"/>
              <w:right w:val="single" w:sz="4" w:space="0" w:color="auto"/>
            </w:tcBorders>
          </w:tcPr>
          <w:p w14:paraId="1DEFFB3C" w14:textId="2AC8E5CC"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5CE9FEA8" w14:textId="78247B74"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left w:val="single" w:sz="4" w:space="0" w:color="auto"/>
              <w:bottom w:val="single" w:sz="4" w:space="0" w:color="auto"/>
            </w:tcBorders>
          </w:tcPr>
          <w:p w14:paraId="446AA4F9" w14:textId="2AA101C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70453116" w14:textId="4A47C603"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uto"/>
            </w:tcBorders>
          </w:tcPr>
          <w:p w14:paraId="7173A6BC"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CD06584"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Costrutto</w:t>
            </w:r>
          </w:p>
        </w:tc>
        <w:tc>
          <w:tcPr>
            <w:tcW w:w="993" w:type="dxa"/>
            <w:tcBorders>
              <w:top w:val="single" w:sz="4" w:space="0" w:color="auto"/>
            </w:tcBorders>
          </w:tcPr>
          <w:p w14:paraId="61D3767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Accessi</w:t>
            </w:r>
          </w:p>
        </w:tc>
        <w:tc>
          <w:tcPr>
            <w:tcW w:w="992" w:type="dxa"/>
            <w:tcBorders>
              <w:top w:val="single" w:sz="4" w:space="0" w:color="auto"/>
              <w:right w:val="nil"/>
            </w:tcBorders>
          </w:tcPr>
          <w:p w14:paraId="087449F0"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Tipo</w:t>
            </w:r>
          </w:p>
        </w:tc>
        <w:tc>
          <w:tcPr>
            <w:tcW w:w="850" w:type="dxa"/>
            <w:tcBorders>
              <w:top w:val="nil"/>
              <w:left w:val="nil"/>
              <w:bottom w:val="nil"/>
              <w:right w:val="nil"/>
            </w:tcBorders>
          </w:tcPr>
          <w:p w14:paraId="0593491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tcBorders>
          </w:tcPr>
          <w:p w14:paraId="7358CEE1" w14:textId="7DCD499D"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quipaggio</w:t>
            </w:r>
          </w:p>
        </w:tc>
        <w:tc>
          <w:tcPr>
            <w:tcW w:w="1134" w:type="dxa"/>
            <w:tcBorders>
              <w:top w:val="single" w:sz="4" w:space="0" w:color="auto"/>
              <w:bottom w:val="single" w:sz="4" w:space="0" w:color="auto"/>
            </w:tcBorders>
          </w:tcPr>
          <w:p w14:paraId="1FA2F074" w14:textId="478DF99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bottom w:val="single" w:sz="4" w:space="0" w:color="auto"/>
            </w:tcBorders>
          </w:tcPr>
          <w:p w14:paraId="56C14EE9" w14:textId="2CAC922F"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bottom w:val="single" w:sz="4" w:space="0" w:color="auto"/>
            </w:tcBorders>
          </w:tcPr>
          <w:p w14:paraId="3E844DF6" w14:textId="7370F2BB"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0ED934D1" w14:textId="74AFAD48" w:rsidTr="00701922">
        <w:tblPrEx>
          <w:tblLook w:val="04A0" w:firstRow="1" w:lastRow="0" w:firstColumn="1" w:lastColumn="0" w:noHBand="0" w:noVBand="1"/>
        </w:tblPrEx>
        <w:trPr>
          <w:trHeight w:val="322"/>
        </w:trPr>
        <w:tc>
          <w:tcPr>
            <w:cnfStyle w:val="001000000000" w:firstRow="0" w:lastRow="0" w:firstColumn="1" w:lastColumn="0" w:oddVBand="0" w:evenVBand="0" w:oddHBand="0" w:evenHBand="0" w:firstRowFirstColumn="0" w:firstRowLastColumn="0" w:lastRowFirstColumn="0" w:lastRowLastColumn="0"/>
            <w:tcW w:w="1242" w:type="dxa"/>
          </w:tcPr>
          <w:p w14:paraId="2978FBF9" w14:textId="77777777" w:rsidR="00574A9A" w:rsidRPr="00574A9A" w:rsidRDefault="00574A9A" w:rsidP="00574A9A">
            <w:pPr>
              <w:pStyle w:val="Compact"/>
              <w:rPr>
                <w:szCs w:val="20"/>
              </w:rPr>
            </w:pPr>
            <w:r w:rsidRPr="00574A9A">
              <w:rPr>
                <w:szCs w:val="20"/>
              </w:rPr>
              <w:t>Volo</w:t>
            </w:r>
          </w:p>
        </w:tc>
        <w:tc>
          <w:tcPr>
            <w:tcW w:w="1134" w:type="dxa"/>
          </w:tcPr>
          <w:p w14:paraId="2167575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3" w:type="dxa"/>
          </w:tcPr>
          <w:p w14:paraId="148ECDA6"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1</w:t>
            </w:r>
          </w:p>
        </w:tc>
        <w:tc>
          <w:tcPr>
            <w:tcW w:w="992" w:type="dxa"/>
            <w:tcBorders>
              <w:right w:val="nil"/>
            </w:tcBorders>
          </w:tcPr>
          <w:p w14:paraId="45740463"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c>
          <w:tcPr>
            <w:tcW w:w="850" w:type="dxa"/>
            <w:tcBorders>
              <w:top w:val="nil"/>
              <w:left w:val="nil"/>
              <w:bottom w:val="nil"/>
              <w:right w:val="nil"/>
            </w:tcBorders>
          </w:tcPr>
          <w:p w14:paraId="78E6B43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p>
        </w:tc>
        <w:tc>
          <w:tcPr>
            <w:tcW w:w="1418" w:type="dxa"/>
            <w:tcBorders>
              <w:top w:val="single" w:sz="4" w:space="0" w:color="auto"/>
              <w:left w:val="nil"/>
              <w:bottom w:val="nil"/>
            </w:tcBorders>
          </w:tcPr>
          <w:p w14:paraId="3B62BC79" w14:textId="4F1CF21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Assistente</w:t>
            </w:r>
          </w:p>
        </w:tc>
        <w:tc>
          <w:tcPr>
            <w:tcW w:w="1134" w:type="dxa"/>
            <w:tcBorders>
              <w:top w:val="single" w:sz="4" w:space="0" w:color="auto"/>
              <w:bottom w:val="nil"/>
            </w:tcBorders>
          </w:tcPr>
          <w:p w14:paraId="21598D06" w14:textId="247FFD1A"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2" w:type="dxa"/>
            <w:tcBorders>
              <w:top w:val="single" w:sz="4" w:space="0" w:color="auto"/>
              <w:bottom w:val="nil"/>
            </w:tcBorders>
          </w:tcPr>
          <w:p w14:paraId="1A9A2574" w14:textId="5D1D9061"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4</w:t>
            </w:r>
          </w:p>
        </w:tc>
        <w:tc>
          <w:tcPr>
            <w:tcW w:w="709" w:type="dxa"/>
            <w:tcBorders>
              <w:top w:val="single" w:sz="4" w:space="0" w:color="auto"/>
              <w:bottom w:val="nil"/>
            </w:tcBorders>
          </w:tcPr>
          <w:p w14:paraId="129797F9" w14:textId="5238D37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r>
    </w:tbl>
    <w:p w14:paraId="263CE1BE" w14:textId="50D39D5B" w:rsidR="00AB4199" w:rsidRDefault="00AB4199">
      <w:pPr>
        <w:pStyle w:val="Corpotesto"/>
      </w:pPr>
      <w:bookmarkStart w:id="47" w:name="Xc4f450f88d185e16006f1a1e7d90e0d3bd8a244"/>
      <w:bookmarkEnd w:id="46"/>
    </w:p>
    <w:p w14:paraId="05BADE1B" w14:textId="77777777" w:rsidR="00AB4199" w:rsidRDefault="00000000" w:rsidP="00574A9A">
      <w:pPr>
        <w:pStyle w:val="AH4Relazione"/>
      </w:pPr>
      <w:bookmarkStart w:id="48" w:name="costo-operazioni-con-ridondanza"/>
      <w:bookmarkEnd w:id="47"/>
      <w:r>
        <w:t>Costo operazioni con ridondanza</w:t>
      </w:r>
    </w:p>
    <w:p w14:paraId="6CE762E2" w14:textId="77777777" w:rsidR="00AB4199" w:rsidRPr="00212F2A" w:rsidRDefault="00000000" w:rsidP="00854C7D">
      <w:pPr>
        <w:pStyle w:val="AParagrafoRelazione"/>
      </w:pPr>
      <w:r w:rsidRPr="00212F2A">
        <w:t>Nel contesto dello scenario che prevede l’utilizzo dell’attributo derivato, il costo per le due operazioni è così definito:</w:t>
      </w:r>
    </w:p>
    <w:p w14:paraId="03C97755" w14:textId="77777777" w:rsidR="00AB4199" w:rsidRPr="0051315C" w:rsidRDefault="00000000" w:rsidP="002A6B03">
      <w:pPr>
        <w:pStyle w:val="Corpotesto"/>
        <w:spacing w:before="360" w:after="360"/>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2"/>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CR</m:t>
                        </m:r>
                      </m:e>
                    </m:d>
                  </m:e>
                  <m:e>
                    <m:r>
                      <m:rPr>
                        <m:sty m:val="p"/>
                      </m:rPr>
                      <w:rPr>
                        <w:rFonts w:ascii="Cambria Math" w:hAnsi="Cambria Math"/>
                        <w:sz w:val="22"/>
                        <w:szCs w:val="22"/>
                      </w:rPr>
                      <m:t>=</m:t>
                    </m:r>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CR</m:t>
                        </m:r>
                      </m:e>
                    </m:d>
                  </m:e>
                  <m:e>
                    <m:r>
                      <m:rPr>
                        <m:sty m:val="p"/>
                      </m:rPr>
                      <w:rPr>
                        <w:rFonts w:ascii="Cambria Math" w:hAnsi="Cambria Math"/>
                        <w:sz w:val="22"/>
                        <w:szCs w:val="22"/>
                      </w:rPr>
                      <m:t>=</m:t>
                    </m:r>
                    <m:r>
                      <w:rPr>
                        <w:rFonts w:ascii="Cambria Math" w:hAnsi="Cambria Math"/>
                        <w:sz w:val="22"/>
                        <w:szCs w:val="22"/>
                      </w:rPr>
                      <m:t>1R</m:t>
                    </m:r>
                  </m:e>
                </m:mr>
              </m:m>
            </m:e>
          </m:d>
        </m:oMath>
      </m:oMathPara>
    </w:p>
    <w:p w14:paraId="62F3BBD6" w14:textId="0A3F6D89"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CR</m:t>
            </m:r>
          </m:sub>
        </m:sSub>
      </m:oMath>
      <w:r w:rsidRPr="00212F2A">
        <w:t xml:space="preserve"> (con ridondanza) ha un costo iniziale di 1W, derivante dalla scrittura di un nuovo volo nell’entità </w:t>
      </w:r>
      <w:r w:rsidRPr="00AF1831">
        <w:rPr>
          <w:rFonts w:ascii="Consolas" w:hAnsi="Consolas"/>
        </w:rPr>
        <w:t>VOLO</w:t>
      </w:r>
      <w:r w:rsidRPr="00212F2A">
        <w:t xml:space="preserve">. Successivamente, l’operazione effettua due letture per ottenere la capacità massima di persone del modello di aeromobile associato a quel volo. Queste letture coinvolgono prima l’entità </w:t>
      </w:r>
      <w:r w:rsidRPr="00AF1831">
        <w:rPr>
          <w:rFonts w:ascii="Consolas" w:hAnsi="Consolas"/>
        </w:rPr>
        <w:t>AEROMOBILE</w:t>
      </w:r>
      <w:r w:rsidRPr="00212F2A">
        <w:t xml:space="preserve"> e successivamente l’entità </w:t>
      </w:r>
      <w:r w:rsidRPr="00AF1831">
        <w:rPr>
          <w:rFonts w:ascii="Consolas" w:hAnsi="Consolas"/>
        </w:rPr>
        <w:t>MODELL</w:t>
      </w:r>
      <w:r w:rsidR="00AF1831">
        <w:rPr>
          <w:rFonts w:ascii="Consolas" w:hAnsi="Consolas"/>
        </w:rPr>
        <w:t>O</w:t>
      </w:r>
      <w:r w:rsidRPr="00212F2A">
        <w:t xml:space="preserve">. Infine, l’operazione determina il numero del personale che compone l’equipaggio leggendo l’entità </w:t>
      </w:r>
      <w:r w:rsidRPr="00AF1831">
        <w:rPr>
          <w:rFonts w:ascii="Consolas" w:hAnsi="Consolas"/>
        </w:rPr>
        <w:t>EQUIPAGGIO</w:t>
      </w:r>
      <w:r w:rsidRPr="00212F2A">
        <w:t xml:space="preserve"> e gli </w:t>
      </w:r>
      <m:oMath>
        <m:r>
          <w:rPr>
            <w:rFonts w:ascii="Cambria Math" w:hAnsi="Cambria Math"/>
          </w:rPr>
          <m:t>n</m:t>
        </m:r>
      </m:oMath>
      <w:r w:rsidRPr="00212F2A">
        <w:t xml:space="preserve"> assistenti associati a tale equipaggio. Essendo l’equipaggio composto esattamente da due piloti, si evitano così ulteriori letture per questa categoria di </w:t>
      </w:r>
      <w:r w:rsidR="00B0048A" w:rsidRPr="00212F2A">
        <w:t>personale.</w:t>
      </w:r>
    </w:p>
    <w:p w14:paraId="3B79F748" w14:textId="1AE1196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CR</m:t>
            </m:r>
          </m:sub>
        </m:sSub>
      </m:oMath>
      <w:r w:rsidRPr="00212F2A">
        <w:t xml:space="preserve"> ha un costo molto basso poiché legge direttamente l’attributo derivato presente nell’entità </w:t>
      </w:r>
      <w:r w:rsidRPr="00AF1831">
        <w:rPr>
          <w:rFonts w:ascii="Consolas" w:hAnsi="Consolas"/>
        </w:rPr>
        <w:t>VOL</w:t>
      </w:r>
      <w:r w:rsidR="00AF1831" w:rsidRPr="00AF1831">
        <w:rPr>
          <w:rFonts w:ascii="Consolas" w:hAnsi="Consolas"/>
        </w:rPr>
        <w:t>O</w:t>
      </w:r>
      <w:r w:rsidRPr="00212F2A">
        <w:t>.</w:t>
      </w:r>
    </w:p>
    <w:p w14:paraId="51104645" w14:textId="77777777" w:rsidR="00AB4199" w:rsidRPr="00212F2A" w:rsidRDefault="00000000" w:rsidP="00854C7D">
      <w:pPr>
        <w:pStyle w:val="AParagrafoRelazione"/>
      </w:pPr>
      <w:r w:rsidRPr="00212F2A">
        <w:lastRenderedPageBreak/>
        <w:t>Il costo totale nel caso in cui è mantenuta la ridondanza risulta quindi:</w:t>
      </w:r>
    </w:p>
    <w:p w14:paraId="786498FC" w14:textId="77777777" w:rsidR="00AB4199" w:rsidRPr="0051315C" w:rsidRDefault="00000000" w:rsidP="002A6B03">
      <w:pPr>
        <w:pStyle w:val="Corpotesto"/>
        <w:spacing w:before="360" w:after="360"/>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1</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C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C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3R</m:t>
                    </m:r>
                    <m:r>
                      <m:rPr>
                        <m:sty m:val="p"/>
                      </m:rPr>
                      <w:rPr>
                        <w:rFonts w:ascii="Cambria Math" w:hAnsi="Cambria Math"/>
                        <w:sz w:val="22"/>
                        <w:szCs w:val="22"/>
                      </w:rPr>
                      <m:t>+</m:t>
                    </m:r>
                    <m:r>
                      <w:rPr>
                        <w:rFonts w:ascii="Cambria Math" w:hAnsi="Cambria Math"/>
                        <w:sz w:val="22"/>
                        <w:szCs w:val="22"/>
                      </w:rPr>
                      <m:t>nR</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r>
                      <m:rPr>
                        <m:sty m:val="p"/>
                      </m:rPr>
                      <w:rPr>
                        <w:rFonts w:ascii="Cambria Math" w:hAnsi="Cambria Math"/>
                        <w:sz w:val="22"/>
                        <w:szCs w:val="22"/>
                      </w:rPr>
                      <m:t>+</m:t>
                    </m:r>
                    <m:r>
                      <w:rPr>
                        <w:rFonts w:ascii="Cambria Math" w:hAnsi="Cambria Math"/>
                        <w:sz w:val="22"/>
                        <w:szCs w:val="22"/>
                      </w:rPr>
                      <m:t>3μ</m:t>
                    </m:r>
                    <m:r>
                      <m:rPr>
                        <m:sty m:val="p"/>
                      </m:rPr>
                      <w:rPr>
                        <w:rFonts w:ascii="Cambria Math" w:hAnsi="Cambria Math"/>
                        <w:sz w:val="22"/>
                        <w:szCs w:val="22"/>
                      </w:rPr>
                      <m:t>+</m:t>
                    </m:r>
                    <m:r>
                      <w:rPr>
                        <w:rFonts w:ascii="Cambria Math" w:hAnsi="Cambria Math"/>
                        <w:sz w:val="22"/>
                        <w:szCs w:val="22"/>
                      </w:rPr>
                      <m:t>4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15μ</m:t>
                </m:r>
                <m:r>
                  <m:rPr>
                    <m:sty m:val="p"/>
                  </m:rPr>
                  <w:rPr>
                    <w:rFonts w:ascii="Cambria Math" w:hAnsi="Cambria Math"/>
                    <w:sz w:val="22"/>
                    <w:szCs w:val="22"/>
                  </w:rPr>
                  <m:t>+</m:t>
                </m:r>
                <m:r>
                  <w:rPr>
                    <w:rFonts w:ascii="Cambria Math" w:hAnsi="Cambria Math"/>
                    <w:sz w:val="22"/>
                    <w:szCs w:val="22"/>
                  </w:rPr>
                  <m:t>20μ</m:t>
                </m:r>
                <m:r>
                  <m:rPr>
                    <m:sty m:val="p"/>
                  </m:rPr>
                  <w:rPr>
                    <w:rFonts w:ascii="Cambria Math" w:hAnsi="Cambria Math"/>
                    <w:sz w:val="22"/>
                    <w:szCs w:val="22"/>
                  </w:rPr>
                  <m:t>+</m:t>
                </m:r>
                <m:r>
                  <w:rPr>
                    <w:rFonts w:ascii="Cambria Math" w:hAnsi="Cambria Math"/>
                    <w:sz w:val="22"/>
                    <w:szCs w:val="22"/>
                  </w:rPr>
                  <m:t>50μ</m:t>
                </m:r>
              </m:e>
            </m:mr>
            <m:mr>
              <m:e/>
              <m:e>
                <m:r>
                  <m:rPr>
                    <m:sty m:val="p"/>
                  </m:rPr>
                  <w:rPr>
                    <w:rFonts w:ascii="Cambria Math" w:hAnsi="Cambria Math"/>
                    <w:sz w:val="22"/>
                    <w:szCs w:val="22"/>
                  </w:rPr>
                  <m:t>=</m:t>
                </m:r>
                <m:r>
                  <w:rPr>
                    <w:rFonts w:ascii="Cambria Math" w:hAnsi="Cambria Math"/>
                    <w:sz w:val="22"/>
                    <w:szCs w:val="22"/>
                  </w:rPr>
                  <m:t>95μ</m:t>
                </m:r>
              </m:e>
            </m:mr>
          </m:m>
        </m:oMath>
      </m:oMathPara>
    </w:p>
    <w:p w14:paraId="464DE62B" w14:textId="77777777" w:rsidR="00AB4199" w:rsidRPr="00212F2A" w:rsidRDefault="00000000" w:rsidP="00574A9A">
      <w:pPr>
        <w:pStyle w:val="AH4Relazione"/>
      </w:pPr>
      <w:bookmarkStart w:id="49" w:name="costo-operazioni-senza-ridondanza"/>
      <w:bookmarkEnd w:id="48"/>
      <w:r w:rsidRPr="00212F2A">
        <w:t>Costo operazioni senza ridondanza</w:t>
      </w:r>
    </w:p>
    <w:p w14:paraId="3583EBBE" w14:textId="77777777" w:rsidR="00AB4199" w:rsidRPr="00212F2A" w:rsidRDefault="00000000" w:rsidP="00854C7D">
      <w:pPr>
        <w:pStyle w:val="AParagrafoRelazione"/>
      </w:pPr>
      <w:r w:rsidRPr="00212F2A">
        <w:t>Nel contesto dello scenario in cui non si fa uso dell’attributo derivato, il costo per le due operazioni è il seguente:</w:t>
      </w:r>
    </w:p>
    <w:p w14:paraId="20F7B5FC" w14:textId="77777777" w:rsidR="00AB4199" w:rsidRPr="0051315C" w:rsidRDefault="00000000" w:rsidP="002A6B03">
      <w:pPr>
        <w:pStyle w:val="Corpotesto"/>
        <w:spacing w:before="360" w:after="360"/>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1"/>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SR</m:t>
                        </m:r>
                      </m:e>
                    </m:d>
                    <m:r>
                      <m:rPr>
                        <m:sty m:val="p"/>
                      </m:rPr>
                      <w:rPr>
                        <w:rFonts w:ascii="Cambria Math" w:hAnsi="Cambria Math"/>
                        <w:sz w:val="22"/>
                        <w:szCs w:val="22"/>
                      </w:rPr>
                      <m:t>=</m:t>
                    </m:r>
                    <m:r>
                      <w:rPr>
                        <w:rFonts w:ascii="Cambria Math" w:hAnsi="Cambria Math"/>
                        <w:sz w:val="22"/>
                        <w:szCs w:val="22"/>
                      </w:rPr>
                      <m:t>1W</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SR</m:t>
                        </m:r>
                      </m:e>
                    </m:d>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
            </m:e>
          </m:d>
        </m:oMath>
      </m:oMathPara>
    </w:p>
    <w:p w14:paraId="5A0D55D8" w14:textId="6EFACDBF" w:rsidR="00AB4199" w:rsidRPr="00212F2A" w:rsidRDefault="00000000" w:rsidP="00854C7D">
      <w:pPr>
        <w:pStyle w:val="AParagrafoRelazione"/>
      </w:pPr>
      <w:r w:rsidRPr="00212F2A">
        <w:t xml:space="preserve">In questo caso, si nota ch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SR</m:t>
            </m:r>
          </m:sub>
        </m:sSub>
      </m:oMath>
      <w:r w:rsidRPr="00212F2A">
        <w:t xml:space="preserve"> (senza ridondanza) ha un costo di 1W, dovuto alla scrittura del volo nell’entità </w:t>
      </w:r>
      <w:r w:rsidRPr="00AF1831">
        <w:rPr>
          <w:rFonts w:ascii="Consolas" w:hAnsi="Consolas"/>
        </w:rPr>
        <w:t>VOLO</w:t>
      </w:r>
      <w:r w:rsidRPr="00212F2A">
        <w:t>.</w:t>
      </w:r>
    </w:p>
    <w:p w14:paraId="4CA31C61" w14:textId="7777777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SR</m:t>
            </m:r>
          </m:sub>
        </m:sSub>
      </m:oMath>
      <w:r w:rsidRPr="00212F2A">
        <w:t>, al contrario, deve contare il numero del personale che compone l’equipaggio, seguendo lo stesso processo descritto nel caso con ridondanza.</w:t>
      </w:r>
    </w:p>
    <w:p w14:paraId="28849812" w14:textId="77777777" w:rsidR="00AB4199" w:rsidRPr="00212F2A" w:rsidRDefault="00000000" w:rsidP="00854C7D">
      <w:pPr>
        <w:pStyle w:val="AParagrafoRelazione"/>
      </w:pPr>
      <w:r w:rsidRPr="00212F2A">
        <w:t>Il costo totale nel caso in cui viene eliminata la ridondanza risulta quindi:</w:t>
      </w:r>
    </w:p>
    <w:p w14:paraId="01CAB46C" w14:textId="77777777" w:rsidR="00AB4199" w:rsidRPr="0051315C" w:rsidRDefault="00000000" w:rsidP="002A6B03">
      <w:pPr>
        <w:pStyle w:val="Corpotesto"/>
        <w:spacing w:before="360" w:after="360"/>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2</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S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S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4μ</m:t>
                    </m:r>
                    <m:r>
                      <m:rPr>
                        <m:sty m:val="p"/>
                      </m:rPr>
                      <w:rPr>
                        <w:rFonts w:ascii="Cambria Math" w:hAnsi="Cambria Math"/>
                        <w:sz w:val="22"/>
                        <w:szCs w:val="22"/>
                      </w:rPr>
                      <m:t>+</m:t>
                    </m:r>
                    <m:r>
                      <w:rPr>
                        <w:rFonts w:ascii="Cambria Math" w:hAnsi="Cambria Math"/>
                        <w:sz w:val="22"/>
                        <w:szCs w:val="22"/>
                      </w:rPr>
                      <m:t>4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200μ</m:t>
                </m:r>
                <m:r>
                  <m:rPr>
                    <m:sty m:val="p"/>
                  </m:rPr>
                  <w:rPr>
                    <w:rFonts w:ascii="Cambria Math" w:hAnsi="Cambria Math"/>
                    <w:sz w:val="22"/>
                    <w:szCs w:val="22"/>
                  </w:rPr>
                  <m:t>+</m:t>
                </m:r>
                <m:r>
                  <w:rPr>
                    <w:rFonts w:ascii="Cambria Math" w:hAnsi="Cambria Math"/>
                    <w:sz w:val="22"/>
                    <w:szCs w:val="22"/>
                  </w:rPr>
                  <m:t>200μ</m:t>
                </m:r>
              </m:e>
            </m:mr>
            <m:mr>
              <m:e/>
              <m:e>
                <m:r>
                  <m:rPr>
                    <m:sty m:val="p"/>
                  </m:rPr>
                  <w:rPr>
                    <w:rFonts w:ascii="Cambria Math" w:hAnsi="Cambria Math"/>
                    <w:sz w:val="22"/>
                    <w:szCs w:val="22"/>
                  </w:rPr>
                  <m:t>=</m:t>
                </m:r>
                <m:r>
                  <w:rPr>
                    <w:rFonts w:ascii="Cambria Math" w:hAnsi="Cambria Math"/>
                    <w:sz w:val="22"/>
                    <w:szCs w:val="22"/>
                  </w:rPr>
                  <m:t>410μ</m:t>
                </m:r>
              </m:e>
            </m:mr>
          </m:m>
        </m:oMath>
      </m:oMathPara>
    </w:p>
    <w:p w14:paraId="58784A75" w14:textId="77777777" w:rsidR="00AB4199" w:rsidRPr="00212F2A" w:rsidRDefault="00000000" w:rsidP="00574A9A">
      <w:pPr>
        <w:pStyle w:val="AH4Relazione"/>
      </w:pPr>
      <w:bookmarkStart w:id="50" w:name="conclusione-dellanalisi-di-ridondanza"/>
      <w:bookmarkEnd w:id="45"/>
      <w:bookmarkEnd w:id="49"/>
      <w:r w:rsidRPr="00212F2A">
        <w:t>Conclusione dell’analisi di ridondanza</w:t>
      </w:r>
    </w:p>
    <w:p w14:paraId="19CD3F54" w14:textId="77777777" w:rsidR="00AB4199" w:rsidRPr="00212F2A" w:rsidRDefault="00000000">
      <w:pPr>
        <w:pStyle w:val="FirstParagraph"/>
      </w:pPr>
      <w:r w:rsidRPr="00212F2A">
        <w:t xml:space="preserve">Dai calcoli effettuati, possiamo dedurre che in una giornata in cui vengono rispettate le frequenze assegnate, ovvero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risulta vantaggioso utilizzare l’approccio con ridondanza, in quanto abbatte il costo a circa un quarto del tempo utilizzato altrimenti. Mantenere il dato comporta un costo finale di </w:t>
      </w:r>
      <m:oMath>
        <m:r>
          <w:rPr>
            <w:rFonts w:ascii="Cambria Math" w:hAnsi="Cambria Math"/>
          </w:rPr>
          <m:t>95μ</m:t>
        </m:r>
      </m:oMath>
      <w:r w:rsidRPr="00212F2A">
        <w:t xml:space="preserve"> (vedi </w:t>
      </w:r>
      <m:oMath>
        <m:r>
          <w:rPr>
            <w:rFonts w:ascii="Cambria Math" w:hAnsi="Cambria Math"/>
          </w:rPr>
          <m:t>EQ.1</m:t>
        </m:r>
      </m:oMath>
      <w:r w:rsidRPr="00212F2A">
        <w:t xml:space="preserve">), mentre ricavarlo ogni volta costa </w:t>
      </w:r>
      <m:oMath>
        <m:r>
          <w:rPr>
            <w:rFonts w:ascii="Cambria Math" w:hAnsi="Cambria Math"/>
          </w:rPr>
          <m:t>410μ</m:t>
        </m:r>
      </m:oMath>
      <w:r w:rsidRPr="00212F2A">
        <w:t xml:space="preserve"> (vedi </w:t>
      </w:r>
      <m:oMath>
        <m:r>
          <w:rPr>
            <w:rFonts w:ascii="Cambria Math" w:hAnsi="Cambria Math"/>
          </w:rPr>
          <m:t>EQ.2</m:t>
        </m:r>
      </m:oMath>
      <w:r w:rsidRPr="00212F2A">
        <w:t>).</w:t>
      </w:r>
    </w:p>
    <w:p w14:paraId="24A027CA" w14:textId="77777777" w:rsidR="002A6B03" w:rsidRDefault="002A6B03">
      <w:pPr>
        <w:rPr>
          <w:b/>
          <w:bCs/>
          <w:i/>
          <w:iCs/>
        </w:rPr>
      </w:pPr>
      <w:bookmarkStart w:id="51" w:name="ulteriori-riflessioni"/>
      <w:bookmarkEnd w:id="50"/>
      <w:r>
        <w:br w:type="page"/>
      </w:r>
    </w:p>
    <w:p w14:paraId="7203354E" w14:textId="48E2172E" w:rsidR="00AB4199" w:rsidRPr="00212F2A" w:rsidRDefault="00574A9A" w:rsidP="00574A9A">
      <w:pPr>
        <w:pStyle w:val="AH4Relazione"/>
      </w:pPr>
      <w:r>
        <w:lastRenderedPageBreak/>
        <w:t>Grafici</w:t>
      </w:r>
    </w:p>
    <w:p w14:paraId="0020EF98" w14:textId="706DAE19" w:rsidR="00AB4199" w:rsidRPr="00212F2A" w:rsidRDefault="00000000" w:rsidP="00854C7D">
      <w:pPr>
        <w:pStyle w:val="AParagrafoRelazione"/>
      </w:pPr>
      <w:r w:rsidRPr="00212F2A">
        <w:t>Grazie ad un grafico è possibile esaminare quando conviene adottare un approccio rispetto all’altro.</w:t>
      </w:r>
    </w:p>
    <w:p w14:paraId="61DBA1E0" w14:textId="1F677C1B" w:rsidR="00890DFA" w:rsidRDefault="00890DFA" w:rsidP="00854C7D">
      <w:pPr>
        <w:pStyle w:val="AParagrafoRelazione"/>
      </w:pPr>
      <w:r w:rsidRPr="00212F2A">
        <w:t xml:space="preserve">Considerando che la funzione che determina il costo complessivo delle operazioni dipende da due parametri,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oMath>
      <w:r w:rsidRPr="00212F2A">
        <w:t>, abbiamo optato per fissare il valore della frequenza per la prima operazione, variando invece la frequenza della seconda. Questa scelta è motivata dal fatto che riteniamo la frequenza della seconda operazione (richiesta del numero di passeggeri che possono imbarcarsi in una giornata) più variabile rispetto alla prima (inserimento di un volo).</w:t>
      </w:r>
    </w:p>
    <w:p w14:paraId="38CA164B" w14:textId="195E2FF7" w:rsidR="00AB4199" w:rsidRPr="00212F2A" w:rsidRDefault="002A6B03" w:rsidP="00854C7D">
      <w:pPr>
        <w:pStyle w:val="AParagrafoRelazione"/>
      </w:pPr>
      <w:r>
        <w:rPr>
          <w:noProof/>
        </w:rPr>
        <w:drawing>
          <wp:anchor distT="0" distB="0" distL="114300" distR="114300" simplePos="0" relativeHeight="251646976" behindDoc="0" locked="0" layoutInCell="1" allowOverlap="1" wp14:anchorId="0B68B9CC" wp14:editId="631F1779">
            <wp:simplePos x="0" y="0"/>
            <wp:positionH relativeFrom="column">
              <wp:posOffset>2167367</wp:posOffset>
            </wp:positionH>
            <wp:positionV relativeFrom="paragraph">
              <wp:posOffset>123679</wp:posOffset>
            </wp:positionV>
            <wp:extent cx="3776980" cy="2334895"/>
            <wp:effectExtent l="0" t="0" r="0" b="0"/>
            <wp:wrapSquare wrapText="bothSides"/>
            <wp:docPr id="1563708981" name="Immagine 3" descr="Immagine che contiene linea, Diagramma, test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708981" name="Immagine 3" descr="Immagine che contiene linea, Diagramma, testo, diagramm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3776980" cy="2334895"/>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Dal grafico, è evidente che eliminare la ridondanza è conveniente solo quando la frequenza dell’operazione </w:t>
      </w:r>
      <m:oMath>
        <m:r>
          <w:rPr>
            <w:rFonts w:ascii="Cambria Math" w:hAnsi="Cambria Math"/>
          </w:rPr>
          <m:t>OP2</m:t>
        </m:r>
      </m:oMath>
      <w:r w:rsidRPr="00212F2A">
        <w:t xml:space="preserve"> (richieste sulla capacità passeggeri di un volo) non supera le cinque occorrenze. Al di là di questo punto, diventa chiaro che il costo aumenta notevolmente, con un’incidenza molto maggiore rispetto all’approccio con ridondanza. Quest’ultimo mostra una tendenza quasi costante o, comunque, con un coefficiente angolare molto basso.</w:t>
      </w:r>
    </w:p>
    <w:p w14:paraId="364F5F41" w14:textId="66FC7738" w:rsidR="00AB4199" w:rsidRPr="00212F2A" w:rsidRDefault="002A6B03" w:rsidP="00854C7D">
      <w:pPr>
        <w:pStyle w:val="AParagrafoRelazione"/>
      </w:pPr>
      <w:r>
        <w:rPr>
          <w:noProof/>
        </w:rPr>
        <w:drawing>
          <wp:anchor distT="0" distB="0" distL="114300" distR="114300" simplePos="0" relativeHeight="251652096" behindDoc="0" locked="0" layoutInCell="1" allowOverlap="1" wp14:anchorId="3F8FBE16" wp14:editId="7637A3A1">
            <wp:simplePos x="0" y="0"/>
            <wp:positionH relativeFrom="column">
              <wp:posOffset>2298700</wp:posOffset>
            </wp:positionH>
            <wp:positionV relativeFrom="paragraph">
              <wp:posOffset>779685</wp:posOffset>
            </wp:positionV>
            <wp:extent cx="3646170" cy="2254250"/>
            <wp:effectExtent l="0" t="0" r="0" b="0"/>
            <wp:wrapSquare wrapText="bothSides"/>
            <wp:docPr id="2103449205" name="Immagine 4" descr="Immagine che contiene linea, testo,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49205" name="Immagine 4" descr="Immagine che contiene linea, testo, Diagramma, diagramm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3646170" cy="225425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 xml:space="preserve">Abbiamo osservato, inoltre, che il punto d’intersezione delle due rette si verifica sempre in prossimità </w:t>
      </w:r>
      <w:r w:rsidR="002A5DC0">
        <w:t xml:space="preserve">ad una quota di ascissa pari al valore che </w:t>
      </w:r>
      <w:r w:rsidR="00890DFA" w:rsidRPr="00212F2A">
        <w:t>scegliamo per la frequenza della prima operazione. Da ciò, possiamo generalizzare affermando che l’approccio con ridondanza risulta preferibile ogni volta che la frequenza dell</w:t>
      </w:r>
      <w:r w:rsidR="002A5DC0">
        <w:t>a</w:t>
      </w:r>
      <w:r w:rsidR="00890DFA" w:rsidRPr="00212F2A">
        <w:t xml:space="preserve"> </w:t>
      </w:r>
      <w:r w:rsidR="002A5DC0">
        <w:t xml:space="preserve">seconda operazione supera la frequenza della prima, ovvero, ogniqualvolta le </w:t>
      </w:r>
      <w:r w:rsidR="00890DFA" w:rsidRPr="00212F2A">
        <w:t>richieste della capacità passeggeri super</w:t>
      </w:r>
      <w:r w:rsidR="002A5DC0">
        <w:t>ano</w:t>
      </w:r>
      <w:r w:rsidR="00890DFA" w:rsidRPr="00212F2A">
        <w:t xml:space="preserve"> </w:t>
      </w:r>
      <w:r w:rsidR="002A5DC0">
        <w:t xml:space="preserve">la frequenza degli </w:t>
      </w:r>
      <w:r w:rsidR="00890DFA" w:rsidRPr="00212F2A">
        <w:t>inserimenti.</w:t>
      </w:r>
    </w:p>
    <w:p w14:paraId="1E061CB4" w14:textId="55B36E53" w:rsidR="00AB4199" w:rsidRPr="00212F2A" w:rsidRDefault="00000000" w:rsidP="00854C7D">
      <w:pPr>
        <w:pStyle w:val="AParagrafoRelazione"/>
      </w:pPr>
      <w:r w:rsidRPr="00212F2A">
        <w:t xml:space="preserve">In questo secondo grafico, è possibile osservare lo spostamento del punto d’intersezione quando aumentiamo il valore della frequenza della prima operazione a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30</m:t>
        </m:r>
      </m:oMath>
      <w:r w:rsidRPr="00212F2A">
        <w:t>.</w:t>
      </w:r>
    </w:p>
    <w:p w14:paraId="6B87E1EE" w14:textId="4EA2C955" w:rsidR="00AB4199" w:rsidRPr="00212F2A" w:rsidRDefault="00000000" w:rsidP="00854C7D">
      <w:pPr>
        <w:pStyle w:val="AParagrafoRelazione"/>
      </w:pPr>
      <w:r w:rsidRPr="00212F2A">
        <w:t xml:space="preserve">Si nota che quanto appena affermato rimane valido poiché il punto d’intersezione si sposta approssimativamente a </w:t>
      </w:r>
      <m:oMath>
        <m:r>
          <w:rPr>
            <w:rFonts w:ascii="Cambria Math" w:hAnsi="Cambria Math"/>
          </w:rPr>
          <m:t>30</m:t>
        </m:r>
      </m:oMath>
      <w:r w:rsidRPr="00212F2A">
        <w:t xml:space="preserve"> sull’asse delle ascisse. Facciamo notare inoltre che maggiore è il valore scelto per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minore è il grado di correttezza di questa affermazione. </w:t>
      </w:r>
      <w:r w:rsidRPr="00854C7D">
        <w:t>Tuttavia, possiamo affermare che all’interno del nostro dominio di interesse, questa affermazione è veritiera.</w:t>
      </w:r>
    </w:p>
    <w:p w14:paraId="1F5A6B41" w14:textId="77777777" w:rsidR="002A6B03" w:rsidRDefault="002A6B03">
      <w:pPr>
        <w:rPr>
          <w:b/>
          <w:bCs/>
          <w:i/>
          <w:iCs/>
        </w:rPr>
      </w:pPr>
      <w:bookmarkStart w:id="52" w:name="riflessioni-finali"/>
      <w:bookmarkEnd w:id="51"/>
      <w:r>
        <w:br w:type="page"/>
      </w:r>
    </w:p>
    <w:p w14:paraId="56F35EAC" w14:textId="279F24FB" w:rsidR="00AB4199" w:rsidRPr="00212F2A" w:rsidRDefault="00000000" w:rsidP="00574A9A">
      <w:pPr>
        <w:pStyle w:val="AH4Relazione"/>
      </w:pPr>
      <w:r w:rsidRPr="00212F2A">
        <w:lastRenderedPageBreak/>
        <w:t>Riflessioni finali</w:t>
      </w:r>
    </w:p>
    <w:p w14:paraId="5183C606" w14:textId="77777777" w:rsidR="00AB4199" w:rsidRPr="00212F2A" w:rsidRDefault="00000000" w:rsidP="00854C7D">
      <w:pPr>
        <w:pStyle w:val="AParagrafoRelazione"/>
      </w:pPr>
      <w:r w:rsidRPr="00212F2A">
        <w:t>In base ai calcoli condotti durante l’analisi di ridondanza e considerando la tabella delle frequenze che abbiamo ritenuto appropriata, possiamo affermare che, per questa specifica base di dati, è vantaggioso mantenere la ridondanza attraverso l’utilizzo dell’attributo derivato.</w:t>
      </w:r>
    </w:p>
    <w:p w14:paraId="4750B057" w14:textId="39E2B214" w:rsidR="00AB4199" w:rsidRPr="00212F2A" w:rsidRDefault="00000000" w:rsidP="00854C7D">
      <w:pPr>
        <w:pStyle w:val="AParagrafoRelazione"/>
      </w:pPr>
      <w:r w:rsidRPr="00212F2A">
        <w:t xml:space="preserve">Tuttavia, è fondamentale tenere presente che la soluzione con ridondanza comporta un aumento dello spazio di archiviazione, in quanto si aggiunge una colonna alla tabella dell’entità </w:t>
      </w:r>
      <w:r w:rsidRPr="00AF1831">
        <w:rPr>
          <w:rFonts w:ascii="Consolas" w:hAnsi="Consolas"/>
        </w:rPr>
        <w:t>VOLO</w:t>
      </w:r>
      <w:r w:rsidRPr="00212F2A">
        <w:t>. In situazioni in cui l’aeroporto gestisce un elevato numero di voli giornalieri, questo aspetto potrebbe non essere trascurabile e richiederebbe un’analisi ulteriore per valutare gli impatti sulla gestione dello spazio di archiviazione.</w:t>
      </w:r>
    </w:p>
    <w:p w14:paraId="7D89E37A" w14:textId="4B368CCF" w:rsidR="00AB4199" w:rsidRPr="00212F2A" w:rsidRDefault="00000000" w:rsidP="00124D37">
      <w:pPr>
        <w:pStyle w:val="AH3Relazione"/>
      </w:pPr>
      <w:bookmarkStart w:id="53" w:name="ristrutturazione"/>
      <w:bookmarkStart w:id="54" w:name="_Toc159360373"/>
      <w:bookmarkEnd w:id="38"/>
      <w:bookmarkEnd w:id="52"/>
      <w:r w:rsidRPr="00212F2A">
        <w:t>3.2.</w:t>
      </w:r>
      <w:r w:rsidR="005857AA">
        <w:t>3</w:t>
      </w:r>
      <w:r w:rsidRPr="00212F2A">
        <w:t xml:space="preserve"> Ristrutturazione</w:t>
      </w:r>
      <w:bookmarkEnd w:id="54"/>
    </w:p>
    <w:p w14:paraId="2DE8B269" w14:textId="77777777" w:rsidR="00AB4199" w:rsidRPr="00212F2A" w:rsidRDefault="00000000" w:rsidP="00854C7D">
      <w:pPr>
        <w:pStyle w:val="AParagrafoRelazione"/>
      </w:pPr>
      <w:r w:rsidRPr="00212F2A">
        <w:t>La fase di ristrutturazione permette di adattare lo schema ER formalizzando costrutti che non possono essere tradotti nello schema relazionale.</w:t>
      </w:r>
    </w:p>
    <w:p w14:paraId="53113FFC" w14:textId="77777777" w:rsidR="00AB4199" w:rsidRPr="00212F2A" w:rsidRDefault="00000000" w:rsidP="00854C7D">
      <w:pPr>
        <w:pStyle w:val="AH4Relazione"/>
      </w:pPr>
      <w:bookmarkStart w:id="55" w:name="X24c49009b736ef502ca7f91cfc6ab9b2c823822"/>
      <w:r w:rsidRPr="00212F2A">
        <w:t>Assistente dell’equipaggio - Rimozione della generalizzazione</w:t>
      </w:r>
    </w:p>
    <w:p w14:paraId="73A0D5BB" w14:textId="735D936D" w:rsidR="00AB4199" w:rsidRPr="00212F2A" w:rsidRDefault="00000000" w:rsidP="00854C7D">
      <w:pPr>
        <w:pStyle w:val="AParagrafoRelazione"/>
      </w:pPr>
      <w:r w:rsidRPr="00212F2A">
        <w:t xml:space="preserve">Nel contesto dello schema Entità Relazioni è emersa la necessità di trattare una specializzazione di </w:t>
      </w:r>
      <w:r w:rsidRPr="00AF1831">
        <w:rPr>
          <w:rFonts w:ascii="Consolas" w:hAnsi="Consolas"/>
        </w:rPr>
        <w:t>ASSISTETE</w:t>
      </w:r>
      <w:r w:rsidRPr="00212F2A">
        <w:t xml:space="preserve"> attraverso le entità</w:t>
      </w:r>
      <w:r w:rsidR="00AF1831">
        <w:t xml:space="preserve"> </w:t>
      </w:r>
      <w:r w:rsidRPr="00AF1831">
        <w:rPr>
          <w:rFonts w:ascii="Consolas" w:hAnsi="Consolas"/>
        </w:rPr>
        <w:t>HOSTESS</w:t>
      </w:r>
      <w:r w:rsidRPr="00212F2A">
        <w:t xml:space="preserve"> e </w:t>
      </w:r>
      <w:r w:rsidRPr="00AF1831">
        <w:rPr>
          <w:rFonts w:ascii="Consolas" w:hAnsi="Consolas"/>
        </w:rPr>
        <w:t>STEWARD</w:t>
      </w:r>
      <w:r w:rsidRPr="00212F2A">
        <w:t xml:space="preserve">. Tuttavia, la trasposizione diretta di questa specializzazione in uno schema relazionale non è praticabile. Si è optato quindi per una connessione diretta delle entità </w:t>
      </w:r>
      <w:r w:rsidRPr="00AF1831">
        <w:rPr>
          <w:rFonts w:ascii="Consolas" w:hAnsi="Consolas"/>
        </w:rPr>
        <w:t>HOSTESS</w:t>
      </w:r>
      <w:r w:rsidRPr="00212F2A">
        <w:t xml:space="preserve"> e </w:t>
      </w:r>
      <w:r w:rsidRPr="00AF1831">
        <w:rPr>
          <w:rFonts w:ascii="Consolas" w:hAnsi="Consolas"/>
        </w:rPr>
        <w:t>STEWARD</w:t>
      </w:r>
      <w:r w:rsidRPr="00212F2A">
        <w:t xml:space="preserve"> all’entità </w:t>
      </w:r>
      <w:r w:rsidRPr="00AF1831">
        <w:rPr>
          <w:rFonts w:ascii="Consolas" w:hAnsi="Consolas"/>
        </w:rPr>
        <w:t>EQUIPAGGIO</w:t>
      </w:r>
      <w:r w:rsidRPr="00212F2A">
        <w:t>.</w:t>
      </w:r>
    </w:p>
    <w:p w14:paraId="7C345B85" w14:textId="61052274" w:rsidR="00AB4199" w:rsidRPr="00212F2A" w:rsidRDefault="00D270EA" w:rsidP="00854C7D">
      <w:pPr>
        <w:pStyle w:val="AParagrafoRelazione"/>
      </w:pPr>
      <w:r>
        <w:rPr>
          <w:noProof/>
        </w:rPr>
        <w:drawing>
          <wp:anchor distT="0" distB="0" distL="114300" distR="114300" simplePos="0" relativeHeight="251657216" behindDoc="0" locked="0" layoutInCell="1" allowOverlap="1" wp14:anchorId="55A6E37D" wp14:editId="48D30B6D">
            <wp:simplePos x="0" y="0"/>
            <wp:positionH relativeFrom="column">
              <wp:posOffset>0</wp:posOffset>
            </wp:positionH>
            <wp:positionV relativeFrom="paragraph">
              <wp:posOffset>5080</wp:posOffset>
            </wp:positionV>
            <wp:extent cx="2931795" cy="1504950"/>
            <wp:effectExtent l="0" t="0" r="0" b="0"/>
            <wp:wrapSquare wrapText="bothSides"/>
            <wp:docPr id="109380855" name="Immagine 5" descr="Immagine che contiene diagramma, testo, Pian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0855" name="Immagine 5" descr="Immagine che contiene diagramma, testo, Piano, linea&#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2931795" cy="150495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Tuttavia, questa scelta di modellazione comporta la perdita del vincolo precedentemente espresso dalla generalizzazione, necessario a garantire che ogni istanza di </w:t>
      </w:r>
      <w:r w:rsidRPr="00AF1831">
        <w:rPr>
          <w:rFonts w:ascii="Consolas" w:hAnsi="Consolas"/>
        </w:rPr>
        <w:t>EQUIPAGGIO</w:t>
      </w:r>
      <w:r w:rsidRPr="00212F2A">
        <w:t xml:space="preserve"> includesse almeno un’istanza di </w:t>
      </w:r>
      <w:r w:rsidRPr="00AF1831">
        <w:rPr>
          <w:rFonts w:ascii="Consolas" w:hAnsi="Consolas"/>
        </w:rPr>
        <w:t>HOSTESS</w:t>
      </w:r>
      <w:r w:rsidRPr="00212F2A">
        <w:t xml:space="preserve"> o </w:t>
      </w:r>
      <w:r w:rsidRPr="00AF1831">
        <w:rPr>
          <w:rFonts w:ascii="Consolas" w:hAnsi="Consolas"/>
        </w:rPr>
        <w:t>STEWARD</w:t>
      </w:r>
      <w:r w:rsidRPr="00212F2A">
        <w:t>. Al fine di preservare tale vincolo nell’ambito dello schema relazionale, si è reso necessario introdurre un vincolo d’integrità esterno.</w:t>
      </w:r>
    </w:p>
    <w:p w14:paraId="68994160" w14:textId="4018596A" w:rsidR="00AB4199" w:rsidRPr="00212F2A" w:rsidRDefault="00000000" w:rsidP="00271E81">
      <w:pPr>
        <w:pStyle w:val="AParagrafoRelazione"/>
      </w:pPr>
      <w:r w:rsidRPr="00212F2A">
        <w:rPr>
          <w:b/>
          <w:bCs/>
        </w:rPr>
        <w:t>Vincolo d’integrità esterno</w:t>
      </w:r>
      <w:r w:rsidRPr="00212F2A">
        <w:t xml:space="preserve">: ogni istanza di </w:t>
      </w:r>
      <w:r w:rsidRPr="00AF1831">
        <w:rPr>
          <w:rFonts w:ascii="Consolas" w:hAnsi="Consolas"/>
        </w:rPr>
        <w:t>EQUIPAGGIO</w:t>
      </w:r>
      <w:r w:rsidRPr="00212F2A">
        <w:t xml:space="preserve"> deve includere almeno un’istanza tra </w:t>
      </w:r>
      <w:r w:rsidRPr="00AF1831">
        <w:rPr>
          <w:rFonts w:ascii="Consolas" w:hAnsi="Consolas"/>
        </w:rPr>
        <w:t>HOSTESS</w:t>
      </w:r>
      <w:r w:rsidRPr="00212F2A">
        <w:t xml:space="preserve"> e </w:t>
      </w:r>
      <w:r w:rsidRPr="00AF1831">
        <w:rPr>
          <w:rFonts w:ascii="Consolas" w:hAnsi="Consolas"/>
        </w:rPr>
        <w:t>STEWARD</w:t>
      </w:r>
      <w:r w:rsidRPr="00212F2A">
        <w:t>.</w:t>
      </w:r>
    </w:p>
    <w:p w14:paraId="5A6DE7CD" w14:textId="182A5B4F" w:rsidR="00AB4199" w:rsidRPr="00212F2A" w:rsidRDefault="00000000" w:rsidP="00854C7D">
      <w:pPr>
        <w:pStyle w:val="AH4Relazione"/>
      </w:pPr>
      <w:bookmarkStart w:id="56" w:name="Xb58a169fcb98c31ef91ad9f653f993f2d4229f7"/>
      <w:bookmarkEnd w:id="55"/>
      <w:r w:rsidRPr="00212F2A">
        <w:t xml:space="preserve">Modello di aeromobile - Rimozione dell’attributo </w:t>
      </w:r>
      <w:r w:rsidR="00B0048A" w:rsidRPr="00212F2A">
        <w:t>multi-valore</w:t>
      </w:r>
    </w:p>
    <w:p w14:paraId="45627AD7" w14:textId="04656B0D" w:rsidR="00AB4199" w:rsidRPr="00212F2A" w:rsidRDefault="00B629EF" w:rsidP="00854C7D">
      <w:pPr>
        <w:pStyle w:val="AParagrafoRelazione"/>
      </w:pPr>
      <w:r>
        <w:rPr>
          <w:noProof/>
        </w:rPr>
        <w:drawing>
          <wp:anchor distT="0" distB="0" distL="114300" distR="114300" simplePos="0" relativeHeight="251662336" behindDoc="0" locked="0" layoutInCell="1" allowOverlap="1" wp14:anchorId="40AB09DF" wp14:editId="639EC5FB">
            <wp:simplePos x="0" y="0"/>
            <wp:positionH relativeFrom="column">
              <wp:posOffset>0</wp:posOffset>
            </wp:positionH>
            <wp:positionV relativeFrom="paragraph">
              <wp:posOffset>50800</wp:posOffset>
            </wp:positionV>
            <wp:extent cx="2249170" cy="2040255"/>
            <wp:effectExtent l="0" t="0" r="0" b="0"/>
            <wp:wrapSquare wrapText="bothSides"/>
            <wp:docPr id="410043832" name="Immagine 6" descr="Immagine che contiene testo, diagramma, schermata, Disegno tecn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43832" name="Immagine 6" descr="Immagine che contiene testo, diagramma, schermata, Disegno tecnic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2249170" cy="2040255"/>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Per risolvere l’attributo composto denominato </w:t>
      </w:r>
      <w:proofErr w:type="spellStart"/>
      <w:r w:rsidRPr="00AF1831">
        <w:rPr>
          <w:rFonts w:ascii="Consolas" w:hAnsi="Consolas"/>
        </w:rPr>
        <w:t>specifiche</w:t>
      </w:r>
      <w:r w:rsidR="00AF1831" w:rsidRPr="00AF1831">
        <w:rPr>
          <w:rFonts w:ascii="Consolas" w:hAnsi="Consolas"/>
        </w:rPr>
        <w:t>_</w:t>
      </w:r>
      <w:r w:rsidRPr="00AF1831">
        <w:rPr>
          <w:rFonts w:ascii="Consolas" w:hAnsi="Consolas"/>
        </w:rPr>
        <w:t>tecniche</w:t>
      </w:r>
      <w:proofErr w:type="spellEnd"/>
      <w:r w:rsidRPr="00212F2A">
        <w:t xml:space="preserve">, il quale raggruppava gli attributi </w:t>
      </w:r>
      <w:r w:rsidRPr="00AF1831">
        <w:rPr>
          <w:rFonts w:ascii="Consolas" w:hAnsi="Consolas"/>
        </w:rPr>
        <w:t>peso</w:t>
      </w:r>
      <w:r w:rsidRPr="00212F2A">
        <w:t xml:space="preserve">, </w:t>
      </w:r>
      <w:r w:rsidRPr="00AF1831">
        <w:rPr>
          <w:rFonts w:ascii="Consolas" w:hAnsi="Consolas"/>
        </w:rPr>
        <w:t>lunghezza</w:t>
      </w:r>
      <w:r w:rsidRPr="00212F2A">
        <w:t xml:space="preserve"> ed </w:t>
      </w:r>
      <w:proofErr w:type="spellStart"/>
      <w:r w:rsidRPr="00AF1831">
        <w:rPr>
          <w:rFonts w:ascii="Consolas" w:hAnsi="Consolas"/>
        </w:rPr>
        <w:t>apertura</w:t>
      </w:r>
      <w:r w:rsidR="00AF1831" w:rsidRPr="00AF1831">
        <w:rPr>
          <w:rFonts w:ascii="Consolas" w:hAnsi="Consolas"/>
        </w:rPr>
        <w:t>_</w:t>
      </w:r>
      <w:r w:rsidRPr="00AF1831">
        <w:rPr>
          <w:rFonts w:ascii="Consolas" w:hAnsi="Consolas"/>
        </w:rPr>
        <w:t>alare</w:t>
      </w:r>
      <w:proofErr w:type="spellEnd"/>
      <w:r w:rsidRPr="00212F2A">
        <w:t xml:space="preserve">, si è deciso d’introdurre un’entità dedicata denominata </w:t>
      </w:r>
      <w:r w:rsidRPr="00AF1831">
        <w:rPr>
          <w:rFonts w:ascii="Consolas" w:hAnsi="Consolas"/>
        </w:rPr>
        <w:t>SPECIFICHE</w:t>
      </w:r>
      <w:r w:rsidR="00AF1831" w:rsidRPr="00AF1831">
        <w:rPr>
          <w:rFonts w:ascii="Consolas" w:hAnsi="Consolas"/>
        </w:rPr>
        <w:t>_</w:t>
      </w:r>
      <w:r w:rsidRPr="00AF1831">
        <w:rPr>
          <w:rFonts w:ascii="Consolas" w:hAnsi="Consolas"/>
        </w:rPr>
        <w:t>TECNICHE</w:t>
      </w:r>
      <w:r w:rsidRPr="00212F2A">
        <w:t>.</w:t>
      </w:r>
    </w:p>
    <w:p w14:paraId="6E0F5C00" w14:textId="154A2C0D" w:rsidR="00AB4199" w:rsidRPr="00212F2A" w:rsidRDefault="00000000" w:rsidP="00854C7D">
      <w:pPr>
        <w:pStyle w:val="AParagrafoRelazione"/>
      </w:pPr>
      <w:r w:rsidRPr="00212F2A">
        <w:t>La creazione di tale entità permette di gestire in modo più flessibile e strutturato le informazioni relative alle specifiche tecniche.</w:t>
      </w:r>
    </w:p>
    <w:p w14:paraId="3F19D779" w14:textId="515A7DDC" w:rsidR="00AB4199" w:rsidRPr="00212F2A" w:rsidRDefault="00890DFA" w:rsidP="00854C7D">
      <w:pPr>
        <w:pStyle w:val="AParagrafoRelazione"/>
      </w:pPr>
      <w:r w:rsidRPr="00212F2A">
        <w:t xml:space="preserve">Le due entità </w:t>
      </w:r>
      <w:r w:rsidRPr="00AF1831">
        <w:rPr>
          <w:rFonts w:ascii="Consolas" w:hAnsi="Consolas"/>
        </w:rPr>
        <w:t xml:space="preserve">MODELLO </w:t>
      </w:r>
      <w:r w:rsidRPr="00212F2A">
        <w:t xml:space="preserve">e </w:t>
      </w:r>
      <w:r w:rsidRPr="00AF1831">
        <w:rPr>
          <w:rFonts w:ascii="Consolas" w:hAnsi="Consolas"/>
        </w:rPr>
        <w:t xml:space="preserve">SPECIFICHE_TECNICHE </w:t>
      </w:r>
      <w:r w:rsidRPr="00212F2A">
        <w:t>sono in relazione one-to-</w:t>
      </w:r>
      <w:proofErr w:type="spellStart"/>
      <w:r w:rsidRPr="00212F2A">
        <w:t>many</w:t>
      </w:r>
      <w:proofErr w:type="spellEnd"/>
      <w:r w:rsidRPr="00212F2A">
        <w:t>. Questa relazione è stata implementata per riflettere il fatto che un insieme di specifiche tecniche può essere associato a più modelli, mentre ciascun modello è collegato a un unico insieme di specifiche tecniche.</w:t>
      </w:r>
    </w:p>
    <w:p w14:paraId="5D6C09D5" w14:textId="7C2B9A39" w:rsidR="00AB4199" w:rsidRPr="00212F2A" w:rsidRDefault="00F7737A" w:rsidP="00854C7D">
      <w:pPr>
        <w:pStyle w:val="AH4Relazione"/>
      </w:pPr>
      <w:bookmarkStart w:id="57" w:name="lo-schema-dopo-la-revisione"/>
      <w:bookmarkEnd w:id="56"/>
      <w:r>
        <w:rPr>
          <w:noProof/>
        </w:rPr>
        <w:lastRenderedPageBreak/>
        <w:drawing>
          <wp:anchor distT="0" distB="0" distL="114300" distR="114300" simplePos="0" relativeHeight="251667456" behindDoc="0" locked="0" layoutInCell="1" allowOverlap="1" wp14:anchorId="707DB652" wp14:editId="085F05CA">
            <wp:simplePos x="0" y="0"/>
            <wp:positionH relativeFrom="column">
              <wp:posOffset>-1013</wp:posOffset>
            </wp:positionH>
            <wp:positionV relativeFrom="paragraph">
              <wp:posOffset>547086</wp:posOffset>
            </wp:positionV>
            <wp:extent cx="5889625" cy="7767955"/>
            <wp:effectExtent l="0" t="0" r="0" b="0"/>
            <wp:wrapTopAndBottom/>
            <wp:docPr id="1443080082"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080082" name="Immagine 7"/>
                    <pic:cNvPicPr/>
                  </pic:nvPicPr>
                  <pic:blipFill>
                    <a:blip r:embed="rId20">
                      <a:extLst>
                        <a:ext uri="{28A0092B-C50C-407E-A947-70E740481C1C}">
                          <a14:useLocalDpi xmlns:a14="http://schemas.microsoft.com/office/drawing/2010/main" val="0"/>
                        </a:ext>
                      </a:extLst>
                    </a:blip>
                    <a:stretch>
                      <a:fillRect/>
                    </a:stretch>
                  </pic:blipFill>
                  <pic:spPr>
                    <a:xfrm>
                      <a:off x="0" y="0"/>
                      <a:ext cx="5889625" cy="7767955"/>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Lo schema dopo la revisione</w:t>
      </w:r>
    </w:p>
    <w:p w14:paraId="14C21828" w14:textId="088F4A8C" w:rsidR="00AB4199" w:rsidRPr="00212F2A" w:rsidRDefault="00AB4199" w:rsidP="00854C7D">
      <w:pPr>
        <w:pStyle w:val="AParagrafoRelazione"/>
      </w:pPr>
    </w:p>
    <w:p w14:paraId="79B13529" w14:textId="77777777" w:rsidR="00F7737A" w:rsidRDefault="00F7737A">
      <w:pPr>
        <w:rPr>
          <w:rFonts w:asciiTheme="majorHAnsi" w:eastAsiaTheme="majorEastAsia" w:hAnsiTheme="majorHAnsi" w:cstheme="majorBidi"/>
          <w:b/>
          <w:bCs/>
          <w:color w:val="4F81BD" w:themeColor="accent1"/>
          <w:sz w:val="28"/>
          <w:szCs w:val="28"/>
        </w:rPr>
      </w:pPr>
      <w:bookmarkStart w:id="58" w:name="traduzione-verso-il-relazionale"/>
      <w:bookmarkEnd w:id="34"/>
      <w:bookmarkEnd w:id="53"/>
      <w:bookmarkEnd w:id="57"/>
      <w:r>
        <w:br w:type="page"/>
      </w:r>
    </w:p>
    <w:p w14:paraId="75257FF5" w14:textId="1AACFEA1" w:rsidR="00AB4199" w:rsidRPr="00212F2A" w:rsidRDefault="00000000" w:rsidP="00C31BB8">
      <w:pPr>
        <w:pStyle w:val="AH2Relazione"/>
        <w:spacing w:before="0"/>
      </w:pPr>
      <w:bookmarkStart w:id="59" w:name="_Toc159360374"/>
      <w:r w:rsidRPr="00212F2A">
        <w:lastRenderedPageBreak/>
        <w:t>3.3 Traduzione verso il relazionale</w:t>
      </w:r>
      <w:bookmarkEnd w:id="59"/>
    </w:p>
    <w:p w14:paraId="478D747C" w14:textId="1C832964" w:rsidR="00AB4199" w:rsidRPr="00C12A11" w:rsidRDefault="00000000" w:rsidP="00790732">
      <w:pPr>
        <w:pStyle w:val="AH3Relazione"/>
        <w:spacing w:line="480" w:lineRule="auto"/>
      </w:pPr>
      <w:bookmarkStart w:id="60" w:name="modello-relazionale"/>
      <w:bookmarkStart w:id="61" w:name="_Toc159360375"/>
      <w:r>
        <w:t>3.3.1 Modello relazionale</w:t>
      </w:r>
      <w:bookmarkEnd w:id="61"/>
    </w:p>
    <w:tbl>
      <w:tblPr>
        <w:tblStyle w:val="ATabellaRelazione"/>
        <w:tblW w:w="0" w:type="auto"/>
        <w:tblInd w:w="1673" w:type="dxa"/>
        <w:tblLook w:val="0020" w:firstRow="1" w:lastRow="0" w:firstColumn="0" w:lastColumn="0" w:noHBand="0" w:noVBand="0"/>
      </w:tblPr>
      <w:tblGrid>
        <w:gridCol w:w="2309"/>
        <w:gridCol w:w="578"/>
        <w:gridCol w:w="1089"/>
        <w:gridCol w:w="922"/>
        <w:gridCol w:w="1126"/>
      </w:tblGrid>
      <w:tr w:rsidR="00AB4199" w14:paraId="221DE29A" w14:textId="77777777" w:rsidTr="00C31BB8">
        <w:trPr>
          <w:cnfStyle w:val="100000000000" w:firstRow="1" w:lastRow="0" w:firstColumn="0" w:lastColumn="0" w:oddVBand="0" w:evenVBand="0" w:oddHBand="0" w:evenHBand="0" w:firstRowFirstColumn="0" w:firstRowLastColumn="0" w:lastRowFirstColumn="0" w:lastRowLastColumn="0"/>
        </w:trPr>
        <w:tc>
          <w:tcPr>
            <w:tcW w:w="0" w:type="auto"/>
            <w:tcBorders>
              <w:top w:val="thinThickThinSmallGap" w:sz="24" w:space="0" w:color="auto"/>
            </w:tcBorders>
          </w:tcPr>
          <w:p w14:paraId="18BA88EC" w14:textId="0296D7D3" w:rsidR="00AB4199" w:rsidRPr="009D3664" w:rsidRDefault="0051315C" w:rsidP="00C31BB8">
            <w:pPr>
              <w:pStyle w:val="Compact"/>
              <w:rPr>
                <w:bCs/>
              </w:rPr>
            </w:pPr>
            <w:r w:rsidRPr="009D3664">
              <w:rPr>
                <w:bCs/>
              </w:rPr>
              <w:t>HOSTESS</w:t>
            </w:r>
          </w:p>
        </w:tc>
        <w:tc>
          <w:tcPr>
            <w:tcW w:w="0" w:type="auto"/>
            <w:tcBorders>
              <w:top w:val="thinThickThinSmallGap" w:sz="24" w:space="0" w:color="auto"/>
            </w:tcBorders>
          </w:tcPr>
          <w:p w14:paraId="47239156" w14:textId="77777777" w:rsidR="00AB4199" w:rsidRDefault="00000000">
            <w:pPr>
              <w:pStyle w:val="Compact"/>
            </w:pPr>
            <w:r>
              <w:t>key</w:t>
            </w:r>
          </w:p>
        </w:tc>
        <w:tc>
          <w:tcPr>
            <w:tcW w:w="0" w:type="auto"/>
            <w:tcBorders>
              <w:top w:val="thinThickThinSmallGap" w:sz="24" w:space="0" w:color="auto"/>
            </w:tcBorders>
          </w:tcPr>
          <w:p w14:paraId="3A8B74A6" w14:textId="77777777" w:rsidR="00AB4199" w:rsidRDefault="00000000">
            <w:pPr>
              <w:pStyle w:val="Compact"/>
            </w:pPr>
            <w:proofErr w:type="spellStart"/>
            <w:r>
              <w:t>type</w:t>
            </w:r>
            <w:proofErr w:type="spellEnd"/>
          </w:p>
        </w:tc>
        <w:tc>
          <w:tcPr>
            <w:tcW w:w="0" w:type="auto"/>
            <w:tcBorders>
              <w:top w:val="thinThickThinSmallGap" w:sz="24" w:space="0" w:color="auto"/>
            </w:tcBorders>
          </w:tcPr>
          <w:p w14:paraId="1306C712" w14:textId="77777777" w:rsidR="00AB4199" w:rsidRDefault="00000000">
            <w:pPr>
              <w:pStyle w:val="Compact"/>
            </w:pPr>
            <w:proofErr w:type="spellStart"/>
            <w:r>
              <w:t>unique</w:t>
            </w:r>
            <w:proofErr w:type="spellEnd"/>
          </w:p>
        </w:tc>
        <w:tc>
          <w:tcPr>
            <w:tcW w:w="0" w:type="auto"/>
            <w:tcBorders>
              <w:top w:val="thinThickThinSmallGap" w:sz="24" w:space="0" w:color="auto"/>
            </w:tcBorders>
          </w:tcPr>
          <w:p w14:paraId="060FAAF3" w14:textId="77777777" w:rsidR="00AB4199" w:rsidRDefault="00000000">
            <w:pPr>
              <w:pStyle w:val="Compact"/>
            </w:pPr>
            <w:proofErr w:type="spellStart"/>
            <w:r>
              <w:t>null</w:t>
            </w:r>
            <w:proofErr w:type="spellEnd"/>
          </w:p>
        </w:tc>
      </w:tr>
      <w:tr w:rsidR="00AB4199" w14:paraId="1A30883E" w14:textId="77777777" w:rsidTr="00EF3287">
        <w:tc>
          <w:tcPr>
            <w:tcW w:w="0" w:type="auto"/>
          </w:tcPr>
          <w:p w14:paraId="6F8AFBDE" w14:textId="77777777" w:rsidR="00AB4199" w:rsidRDefault="00000000" w:rsidP="00C31BB8">
            <w:pPr>
              <w:pStyle w:val="Compact"/>
            </w:pPr>
            <w:proofErr w:type="spellStart"/>
            <w:r>
              <w:rPr>
                <w:b/>
                <w:bCs/>
              </w:rPr>
              <w:t>codice_fiscale</w:t>
            </w:r>
            <w:proofErr w:type="spellEnd"/>
          </w:p>
        </w:tc>
        <w:tc>
          <w:tcPr>
            <w:tcW w:w="0" w:type="auto"/>
          </w:tcPr>
          <w:p w14:paraId="41ED7041" w14:textId="77777777" w:rsidR="00AB4199" w:rsidRDefault="00000000">
            <w:pPr>
              <w:pStyle w:val="Compact"/>
            </w:pPr>
            <w:r>
              <w:t>PK</w:t>
            </w:r>
          </w:p>
        </w:tc>
        <w:tc>
          <w:tcPr>
            <w:tcW w:w="0" w:type="auto"/>
          </w:tcPr>
          <w:p w14:paraId="4CF84A26" w14:textId="77777777" w:rsidR="00AB4199" w:rsidRDefault="00000000">
            <w:pPr>
              <w:pStyle w:val="Compact"/>
            </w:pPr>
            <w:proofErr w:type="gramStart"/>
            <w:r>
              <w:t>CHAR(</w:t>
            </w:r>
            <w:proofErr w:type="gramEnd"/>
            <w:r>
              <w:t>16)</w:t>
            </w:r>
          </w:p>
        </w:tc>
        <w:tc>
          <w:tcPr>
            <w:tcW w:w="0" w:type="auto"/>
          </w:tcPr>
          <w:p w14:paraId="6C417A28" w14:textId="77777777" w:rsidR="00AB4199" w:rsidRDefault="00000000">
            <w:pPr>
              <w:pStyle w:val="Compact"/>
            </w:pPr>
            <w:r>
              <w:t>UNIQUE</w:t>
            </w:r>
          </w:p>
        </w:tc>
        <w:tc>
          <w:tcPr>
            <w:tcW w:w="0" w:type="auto"/>
          </w:tcPr>
          <w:p w14:paraId="26F82F05" w14:textId="77777777" w:rsidR="00AB4199" w:rsidRDefault="00000000">
            <w:pPr>
              <w:pStyle w:val="Compact"/>
            </w:pPr>
            <w:r>
              <w:t>NOT NULL</w:t>
            </w:r>
          </w:p>
        </w:tc>
      </w:tr>
      <w:tr w:rsidR="00AB4199" w14:paraId="30BF9996" w14:textId="77777777" w:rsidTr="00C31BB8">
        <w:tc>
          <w:tcPr>
            <w:tcW w:w="0" w:type="auto"/>
            <w:tcBorders>
              <w:bottom w:val="thinThickThinSmallGap" w:sz="24" w:space="0" w:color="auto"/>
            </w:tcBorders>
          </w:tcPr>
          <w:p w14:paraId="52E7798E" w14:textId="77777777" w:rsidR="00AB4199" w:rsidRDefault="00000000" w:rsidP="00C31BB8">
            <w:pPr>
              <w:pStyle w:val="Compact"/>
            </w:pPr>
            <w:proofErr w:type="spellStart"/>
            <w:r>
              <w:t>id_equipaggio</w:t>
            </w:r>
            <w:proofErr w:type="spellEnd"/>
          </w:p>
        </w:tc>
        <w:tc>
          <w:tcPr>
            <w:tcW w:w="0" w:type="auto"/>
            <w:tcBorders>
              <w:bottom w:val="thinThickThinSmallGap" w:sz="24" w:space="0" w:color="auto"/>
            </w:tcBorders>
          </w:tcPr>
          <w:p w14:paraId="152F1DEC" w14:textId="77777777" w:rsidR="00AB4199" w:rsidRDefault="00000000">
            <w:pPr>
              <w:pStyle w:val="Compact"/>
            </w:pPr>
            <w:r>
              <w:t>FK</w:t>
            </w:r>
          </w:p>
        </w:tc>
        <w:tc>
          <w:tcPr>
            <w:tcW w:w="0" w:type="auto"/>
            <w:tcBorders>
              <w:bottom w:val="thinThickThinSmallGap" w:sz="24" w:space="0" w:color="auto"/>
            </w:tcBorders>
          </w:tcPr>
          <w:p w14:paraId="4B9B9856" w14:textId="77777777" w:rsidR="00AB4199" w:rsidRDefault="00000000">
            <w:pPr>
              <w:pStyle w:val="Compact"/>
            </w:pPr>
            <w:r>
              <w:t>VARCHAR</w:t>
            </w:r>
          </w:p>
        </w:tc>
        <w:tc>
          <w:tcPr>
            <w:tcW w:w="0" w:type="auto"/>
            <w:tcBorders>
              <w:bottom w:val="thinThickThinSmallGap" w:sz="24" w:space="0" w:color="auto"/>
            </w:tcBorders>
          </w:tcPr>
          <w:p w14:paraId="2B2FFE86" w14:textId="77777777" w:rsidR="00AB4199" w:rsidRDefault="00AB4199">
            <w:pPr>
              <w:pStyle w:val="Compact"/>
            </w:pPr>
          </w:p>
        </w:tc>
        <w:tc>
          <w:tcPr>
            <w:tcW w:w="0" w:type="auto"/>
            <w:tcBorders>
              <w:bottom w:val="thinThickThinSmallGap" w:sz="24" w:space="0" w:color="auto"/>
            </w:tcBorders>
          </w:tcPr>
          <w:p w14:paraId="6B442801" w14:textId="77777777" w:rsidR="00AB4199" w:rsidRDefault="00000000">
            <w:pPr>
              <w:pStyle w:val="Compact"/>
            </w:pPr>
            <w:r>
              <w:t>NOT NULL</w:t>
            </w:r>
          </w:p>
        </w:tc>
      </w:tr>
      <w:tr w:rsidR="009D3664" w14:paraId="3B39E426"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13893B37" w14:textId="77777777" w:rsidR="009D3664" w:rsidRPr="009D3664" w:rsidRDefault="009D3664" w:rsidP="00C31BB8">
            <w:pPr>
              <w:pStyle w:val="Compact"/>
              <w:rPr>
                <w:b/>
                <w:bCs/>
              </w:rPr>
            </w:pPr>
            <w:r w:rsidRPr="009D3664">
              <w:rPr>
                <w:b/>
                <w:bCs/>
              </w:rPr>
              <w:t>STEWARD</w:t>
            </w:r>
          </w:p>
        </w:tc>
        <w:tc>
          <w:tcPr>
            <w:tcW w:w="0" w:type="auto"/>
            <w:tcBorders>
              <w:top w:val="thinThickThinSmallGap" w:sz="24" w:space="0" w:color="auto"/>
            </w:tcBorders>
          </w:tcPr>
          <w:p w14:paraId="12B15E36"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3977FE0E"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4B5A410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607D1FCD"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6667BA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6F25621" w14:textId="77777777" w:rsidR="009D3664" w:rsidRDefault="009D3664" w:rsidP="00C31BB8">
            <w:pPr>
              <w:pStyle w:val="Compact"/>
            </w:pPr>
            <w:proofErr w:type="spellStart"/>
            <w:r>
              <w:rPr>
                <w:b/>
                <w:bCs/>
              </w:rPr>
              <w:t>codice_fiscale</w:t>
            </w:r>
            <w:proofErr w:type="spellEnd"/>
          </w:p>
        </w:tc>
        <w:tc>
          <w:tcPr>
            <w:tcW w:w="0" w:type="auto"/>
          </w:tcPr>
          <w:p w14:paraId="09DEFF0B"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4AEAEE4F"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1C5381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604EF8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CD6C0D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14A21BD2" w14:textId="77777777" w:rsidR="009D3664" w:rsidRDefault="009D3664" w:rsidP="00C31BB8">
            <w:pPr>
              <w:pStyle w:val="Compact"/>
            </w:pPr>
            <w:proofErr w:type="spellStart"/>
            <w:r>
              <w:t>id_equipaggio</w:t>
            </w:r>
            <w:proofErr w:type="spellEnd"/>
          </w:p>
        </w:tc>
        <w:tc>
          <w:tcPr>
            <w:tcW w:w="0" w:type="auto"/>
            <w:tcBorders>
              <w:bottom w:val="thinThickThinSmallGap" w:sz="24" w:space="0" w:color="auto"/>
            </w:tcBorders>
          </w:tcPr>
          <w:p w14:paraId="2A12079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10B98CC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3959E012"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47F5D41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637BD9E"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365838C9" w14:textId="77777777" w:rsidR="009D3664" w:rsidRPr="009D3664" w:rsidRDefault="009D3664" w:rsidP="00C31BB8">
            <w:pPr>
              <w:pStyle w:val="Compact"/>
              <w:rPr>
                <w:b/>
                <w:bCs/>
              </w:rPr>
            </w:pPr>
            <w:r w:rsidRPr="009D3664">
              <w:rPr>
                <w:b/>
                <w:bCs/>
              </w:rPr>
              <w:t>EQUIPAGGIO</w:t>
            </w:r>
          </w:p>
        </w:tc>
        <w:tc>
          <w:tcPr>
            <w:tcW w:w="0" w:type="auto"/>
            <w:tcBorders>
              <w:top w:val="thinThickThinSmallGap" w:sz="24" w:space="0" w:color="auto"/>
            </w:tcBorders>
          </w:tcPr>
          <w:p w14:paraId="71873F19"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6C8C983E"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68B96D98"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2CAE4FCA"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E677569"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137229F2" w14:textId="77777777" w:rsidR="009D3664" w:rsidRDefault="009D3664" w:rsidP="00C31BB8">
            <w:pPr>
              <w:pStyle w:val="Compact"/>
            </w:pPr>
            <w:proofErr w:type="spellStart"/>
            <w:r>
              <w:rPr>
                <w:b/>
                <w:bCs/>
              </w:rPr>
              <w:t>id_equipaggio</w:t>
            </w:r>
            <w:proofErr w:type="spellEnd"/>
          </w:p>
        </w:tc>
        <w:tc>
          <w:tcPr>
            <w:tcW w:w="0" w:type="auto"/>
            <w:tcBorders>
              <w:bottom w:val="thinThickThinSmallGap" w:sz="24" w:space="0" w:color="auto"/>
            </w:tcBorders>
          </w:tcPr>
          <w:p w14:paraId="1DBFF0B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bottom w:val="thinThickThinSmallGap" w:sz="24" w:space="0" w:color="auto"/>
            </w:tcBorders>
          </w:tcPr>
          <w:p w14:paraId="6781B6F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765483C2"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thinThickThinSmallGap" w:sz="24" w:space="0" w:color="auto"/>
            </w:tcBorders>
          </w:tcPr>
          <w:p w14:paraId="234F9081"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421D933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415E2526" w14:textId="77777777" w:rsidR="009D3664" w:rsidRPr="009D3664" w:rsidRDefault="009D3664" w:rsidP="00C31BB8">
            <w:pPr>
              <w:pStyle w:val="Compact"/>
              <w:rPr>
                <w:b/>
                <w:bCs/>
              </w:rPr>
            </w:pPr>
            <w:r w:rsidRPr="009D3664">
              <w:rPr>
                <w:b/>
                <w:bCs/>
              </w:rPr>
              <w:t>PILOTA</w:t>
            </w:r>
          </w:p>
        </w:tc>
        <w:tc>
          <w:tcPr>
            <w:tcW w:w="0" w:type="auto"/>
            <w:tcBorders>
              <w:top w:val="thinThickThinSmallGap" w:sz="24" w:space="0" w:color="auto"/>
            </w:tcBorders>
          </w:tcPr>
          <w:p w14:paraId="53C4027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21A04D87"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1DCAFEE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0FA182A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2773A7F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3A46877" w14:textId="77777777" w:rsidR="009D3664" w:rsidRDefault="009D3664" w:rsidP="00C31BB8">
            <w:pPr>
              <w:pStyle w:val="Compact"/>
            </w:pPr>
            <w:proofErr w:type="spellStart"/>
            <w:r>
              <w:rPr>
                <w:b/>
                <w:bCs/>
              </w:rPr>
              <w:t>codice_fiscale</w:t>
            </w:r>
            <w:proofErr w:type="spellEnd"/>
          </w:p>
        </w:tc>
        <w:tc>
          <w:tcPr>
            <w:tcW w:w="0" w:type="auto"/>
          </w:tcPr>
          <w:p w14:paraId="5548506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524181F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622E46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3A1F652"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43F7CD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B008D06" w14:textId="77777777" w:rsidR="009D3664" w:rsidRDefault="009D3664" w:rsidP="00C31BB8">
            <w:pPr>
              <w:pStyle w:val="Compact"/>
            </w:pPr>
            <w:proofErr w:type="spellStart"/>
            <w:r>
              <w:t>eta</w:t>
            </w:r>
            <w:proofErr w:type="spellEnd"/>
          </w:p>
        </w:tc>
        <w:tc>
          <w:tcPr>
            <w:tcW w:w="0" w:type="auto"/>
          </w:tcPr>
          <w:p w14:paraId="7F2ED92C"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34E5D7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63F75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0614BA6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r>
      <w:tr w:rsidR="009D3664" w14:paraId="12A99F48"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72A56799" w14:textId="77777777" w:rsidR="009D3664" w:rsidRDefault="009D3664" w:rsidP="00C31BB8">
            <w:pPr>
              <w:pStyle w:val="Compact"/>
            </w:pPr>
            <w:proofErr w:type="spellStart"/>
            <w:r>
              <w:t>id_equipaggio</w:t>
            </w:r>
            <w:proofErr w:type="spellEnd"/>
          </w:p>
        </w:tc>
        <w:tc>
          <w:tcPr>
            <w:tcW w:w="0" w:type="auto"/>
            <w:tcBorders>
              <w:bottom w:val="thinThickThinSmallGap" w:sz="24" w:space="0" w:color="auto"/>
            </w:tcBorders>
          </w:tcPr>
          <w:p w14:paraId="4E843F75"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4283547B"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434CB88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714F84E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F13F3BB"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0431BA11" w14:textId="77777777" w:rsidR="009D3664" w:rsidRPr="009D3664" w:rsidRDefault="009D3664" w:rsidP="00C31BB8">
            <w:pPr>
              <w:pStyle w:val="Compact"/>
              <w:rPr>
                <w:b/>
                <w:bCs/>
              </w:rPr>
            </w:pPr>
            <w:r w:rsidRPr="009D3664">
              <w:rPr>
                <w:b/>
                <w:bCs/>
              </w:rPr>
              <w:t>VOLO</w:t>
            </w:r>
          </w:p>
        </w:tc>
        <w:tc>
          <w:tcPr>
            <w:tcW w:w="0" w:type="auto"/>
            <w:tcBorders>
              <w:top w:val="thinThickThinSmallGap" w:sz="24" w:space="0" w:color="auto"/>
            </w:tcBorders>
          </w:tcPr>
          <w:p w14:paraId="02BBC046"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77CBE35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63DD7D5D"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431F33D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0B5FED5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B7A0AC0" w14:textId="77777777" w:rsidR="009D3664" w:rsidRDefault="009D3664" w:rsidP="00C31BB8">
            <w:pPr>
              <w:pStyle w:val="Compact"/>
            </w:pPr>
            <w:r>
              <w:rPr>
                <w:b/>
                <w:bCs/>
              </w:rPr>
              <w:t>gate</w:t>
            </w:r>
          </w:p>
        </w:tc>
        <w:tc>
          <w:tcPr>
            <w:tcW w:w="0" w:type="auto"/>
          </w:tcPr>
          <w:p w14:paraId="73FB3BF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0838793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798F81B4"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16FDC3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663299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A2107C1" w14:textId="77777777" w:rsidR="009D3664" w:rsidRDefault="009D3664" w:rsidP="00C31BB8">
            <w:pPr>
              <w:pStyle w:val="Compact"/>
            </w:pPr>
            <w:r>
              <w:rPr>
                <w:b/>
                <w:bCs/>
              </w:rPr>
              <w:t>ora</w:t>
            </w:r>
          </w:p>
        </w:tc>
        <w:tc>
          <w:tcPr>
            <w:tcW w:w="0" w:type="auto"/>
          </w:tcPr>
          <w:p w14:paraId="60337F8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2B161F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TIME</w:t>
            </w:r>
          </w:p>
        </w:tc>
        <w:tc>
          <w:tcPr>
            <w:tcW w:w="0" w:type="auto"/>
          </w:tcPr>
          <w:p w14:paraId="5A07685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6939B86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70AE8F3"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5407E13" w14:textId="77777777" w:rsidR="009D3664" w:rsidRDefault="009D3664" w:rsidP="00C31BB8">
            <w:pPr>
              <w:pStyle w:val="Compact"/>
            </w:pPr>
            <w:r>
              <w:t>destinazione</w:t>
            </w:r>
          </w:p>
        </w:tc>
        <w:tc>
          <w:tcPr>
            <w:tcW w:w="0" w:type="auto"/>
          </w:tcPr>
          <w:p w14:paraId="1631530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4C03B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6838910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D21717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F95A285"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897A2BF" w14:textId="77777777" w:rsidR="009D3664" w:rsidRDefault="009D3664" w:rsidP="00C31BB8">
            <w:pPr>
              <w:pStyle w:val="Compact"/>
            </w:pPr>
            <w:proofErr w:type="spellStart"/>
            <w:proofErr w:type="gramStart"/>
            <w:r>
              <w:t>capacita</w:t>
            </w:r>
            <w:proofErr w:type="gramEnd"/>
            <w:r>
              <w:t>_passeggeri</w:t>
            </w:r>
            <w:proofErr w:type="spellEnd"/>
          </w:p>
        </w:tc>
        <w:tc>
          <w:tcPr>
            <w:tcW w:w="0" w:type="auto"/>
          </w:tcPr>
          <w:p w14:paraId="5C4B458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EB6A16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4F5B056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71EBD6A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r>
      <w:tr w:rsidR="009D3664" w14:paraId="18E4B2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A88C5D3" w14:textId="77777777" w:rsidR="009D3664" w:rsidRDefault="009D3664" w:rsidP="00C31BB8">
            <w:pPr>
              <w:pStyle w:val="Compact"/>
            </w:pPr>
            <w:proofErr w:type="spellStart"/>
            <w:r>
              <w:t>id_aereo</w:t>
            </w:r>
            <w:proofErr w:type="spellEnd"/>
          </w:p>
        </w:tc>
        <w:tc>
          <w:tcPr>
            <w:tcW w:w="0" w:type="auto"/>
          </w:tcPr>
          <w:p w14:paraId="5C19ECB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699B2A1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00AB30C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27B8D3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73C43D9"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18AEF60C" w14:textId="77777777" w:rsidR="009D3664" w:rsidRDefault="009D3664" w:rsidP="00C31BB8">
            <w:pPr>
              <w:pStyle w:val="Compact"/>
            </w:pPr>
            <w:proofErr w:type="spellStart"/>
            <w:r>
              <w:t>id_equipaggio</w:t>
            </w:r>
            <w:proofErr w:type="spellEnd"/>
          </w:p>
        </w:tc>
        <w:tc>
          <w:tcPr>
            <w:tcW w:w="0" w:type="auto"/>
            <w:tcBorders>
              <w:bottom w:val="thinThickThinSmallGap" w:sz="24" w:space="0" w:color="auto"/>
            </w:tcBorders>
          </w:tcPr>
          <w:p w14:paraId="0B21E675"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2E92BD8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4E7E495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thinThickThinSmallGap" w:sz="24" w:space="0" w:color="auto"/>
            </w:tcBorders>
          </w:tcPr>
          <w:p w14:paraId="5DCFC81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C2A16FD"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334E56AF" w14:textId="77777777" w:rsidR="009D3664" w:rsidRPr="009D3664" w:rsidRDefault="009D3664" w:rsidP="00C31BB8">
            <w:pPr>
              <w:pStyle w:val="Compact"/>
              <w:rPr>
                <w:b/>
                <w:bCs/>
              </w:rPr>
            </w:pPr>
            <w:r w:rsidRPr="009D3664">
              <w:rPr>
                <w:b/>
                <w:bCs/>
              </w:rPr>
              <w:t>AEROMOBILE</w:t>
            </w:r>
          </w:p>
        </w:tc>
        <w:tc>
          <w:tcPr>
            <w:tcW w:w="0" w:type="auto"/>
            <w:tcBorders>
              <w:top w:val="thinThickThinSmallGap" w:sz="24" w:space="0" w:color="auto"/>
            </w:tcBorders>
          </w:tcPr>
          <w:p w14:paraId="5F6052F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0D5C7E7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306C6AC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4A4A36E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C929A71"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5C0A92D" w14:textId="77777777" w:rsidR="009D3664" w:rsidRDefault="009D3664" w:rsidP="00C31BB8">
            <w:pPr>
              <w:pStyle w:val="Compact"/>
            </w:pPr>
            <w:proofErr w:type="spellStart"/>
            <w:r>
              <w:rPr>
                <w:b/>
                <w:bCs/>
              </w:rPr>
              <w:t>id_aereo</w:t>
            </w:r>
            <w:proofErr w:type="spellEnd"/>
          </w:p>
        </w:tc>
        <w:tc>
          <w:tcPr>
            <w:tcW w:w="0" w:type="auto"/>
          </w:tcPr>
          <w:p w14:paraId="1B26DE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D3FC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1C841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0A92CB6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239E40A"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F3BC155" w14:textId="77777777" w:rsidR="009D3664" w:rsidRDefault="009D3664" w:rsidP="00C31BB8">
            <w:pPr>
              <w:pStyle w:val="Compact"/>
            </w:pPr>
            <w:proofErr w:type="spellStart"/>
            <w:r>
              <w:t>nome_modello</w:t>
            </w:r>
            <w:proofErr w:type="spellEnd"/>
          </w:p>
        </w:tc>
        <w:tc>
          <w:tcPr>
            <w:tcW w:w="0" w:type="auto"/>
          </w:tcPr>
          <w:p w14:paraId="1274C36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24783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31E8F37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0D1F89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3445396"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21EE15CC" w14:textId="77777777" w:rsidR="009D3664" w:rsidRDefault="009D3664" w:rsidP="00C31BB8">
            <w:pPr>
              <w:pStyle w:val="Compact"/>
            </w:pPr>
            <w:r>
              <w:t>Azienda</w:t>
            </w:r>
          </w:p>
        </w:tc>
        <w:tc>
          <w:tcPr>
            <w:tcW w:w="0" w:type="auto"/>
            <w:tcBorders>
              <w:bottom w:val="thinThickThinSmallGap" w:sz="24" w:space="0" w:color="auto"/>
            </w:tcBorders>
          </w:tcPr>
          <w:p w14:paraId="45C6F57F"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7CC4E06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27E2A6E4"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3D2944E1"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BC89F4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33C4BA14" w14:textId="77777777" w:rsidR="009D3664" w:rsidRPr="009D3664" w:rsidRDefault="009D3664" w:rsidP="00C31BB8">
            <w:pPr>
              <w:pStyle w:val="Compact"/>
              <w:rPr>
                <w:b/>
                <w:bCs/>
              </w:rPr>
            </w:pPr>
            <w:r w:rsidRPr="009D3664">
              <w:rPr>
                <w:b/>
                <w:bCs/>
              </w:rPr>
              <w:t>MODELLO</w:t>
            </w:r>
          </w:p>
        </w:tc>
        <w:tc>
          <w:tcPr>
            <w:tcW w:w="0" w:type="auto"/>
            <w:tcBorders>
              <w:top w:val="thinThickThinSmallGap" w:sz="24" w:space="0" w:color="auto"/>
            </w:tcBorders>
          </w:tcPr>
          <w:p w14:paraId="1D234D5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6E5B8FD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49A95D7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01740AA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7F5C89ED"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922F25" w14:textId="77777777" w:rsidR="009D3664" w:rsidRDefault="009D3664" w:rsidP="00C31BB8">
            <w:pPr>
              <w:pStyle w:val="Compact"/>
            </w:pPr>
            <w:proofErr w:type="spellStart"/>
            <w:r>
              <w:rPr>
                <w:b/>
                <w:bCs/>
              </w:rPr>
              <w:t>nome_modello</w:t>
            </w:r>
            <w:proofErr w:type="spellEnd"/>
          </w:p>
        </w:tc>
        <w:tc>
          <w:tcPr>
            <w:tcW w:w="0" w:type="auto"/>
          </w:tcPr>
          <w:p w14:paraId="15277C0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26CDED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4517D3F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3E2A7F25"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BC75AA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2440FC" w14:textId="77777777" w:rsidR="009D3664" w:rsidRDefault="009D3664" w:rsidP="00C31BB8">
            <w:pPr>
              <w:pStyle w:val="Compact"/>
            </w:pPr>
            <w:proofErr w:type="spellStart"/>
            <w:r>
              <w:rPr>
                <w:b/>
                <w:bCs/>
              </w:rPr>
              <w:t>azienda_costruttrice</w:t>
            </w:r>
            <w:proofErr w:type="spellEnd"/>
          </w:p>
        </w:tc>
        <w:tc>
          <w:tcPr>
            <w:tcW w:w="0" w:type="auto"/>
          </w:tcPr>
          <w:p w14:paraId="35DDCF0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195B097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4870B99"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5BD4BF9A"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259A077"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9EE6F9E" w14:textId="77777777" w:rsidR="009D3664" w:rsidRDefault="009D3664" w:rsidP="00C31BB8">
            <w:pPr>
              <w:pStyle w:val="Compact"/>
            </w:pPr>
            <w:proofErr w:type="spellStart"/>
            <w:r>
              <w:t>carico_max</w:t>
            </w:r>
            <w:proofErr w:type="spellEnd"/>
          </w:p>
        </w:tc>
        <w:tc>
          <w:tcPr>
            <w:tcW w:w="0" w:type="auto"/>
          </w:tcPr>
          <w:p w14:paraId="4B3CF94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3332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200E6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8D444A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3DE71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36DD61D" w14:textId="77777777" w:rsidR="009D3664" w:rsidRDefault="009D3664" w:rsidP="00C31BB8">
            <w:pPr>
              <w:pStyle w:val="Compact"/>
            </w:pPr>
            <w:proofErr w:type="spellStart"/>
            <w:r>
              <w:t>persone_max</w:t>
            </w:r>
            <w:proofErr w:type="spellEnd"/>
          </w:p>
        </w:tc>
        <w:tc>
          <w:tcPr>
            <w:tcW w:w="0" w:type="auto"/>
          </w:tcPr>
          <w:p w14:paraId="47BBEB0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0F354D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AF3CA0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4599AF1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E44B2EC"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7C36F85" w14:textId="77777777" w:rsidR="009D3664" w:rsidRDefault="009D3664" w:rsidP="00C31BB8">
            <w:pPr>
              <w:pStyle w:val="Compact"/>
            </w:pPr>
            <w:r>
              <w:t>peso</w:t>
            </w:r>
          </w:p>
        </w:tc>
        <w:tc>
          <w:tcPr>
            <w:tcW w:w="0" w:type="auto"/>
          </w:tcPr>
          <w:p w14:paraId="1F9A36A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7A2F8FE3"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DAFF4E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3252D1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1195C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90E639" w14:textId="77777777" w:rsidR="009D3664" w:rsidRDefault="009D3664" w:rsidP="00C31BB8">
            <w:pPr>
              <w:pStyle w:val="Compact"/>
            </w:pPr>
            <w:proofErr w:type="spellStart"/>
            <w:r>
              <w:t>apertura_alare</w:t>
            </w:r>
            <w:proofErr w:type="spellEnd"/>
          </w:p>
        </w:tc>
        <w:tc>
          <w:tcPr>
            <w:tcW w:w="0" w:type="auto"/>
          </w:tcPr>
          <w:p w14:paraId="7DDCCE0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1AD9D58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1E0E81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1C35A57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FD911FF"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54F25961" w14:textId="77777777" w:rsidR="009D3664" w:rsidRDefault="009D3664" w:rsidP="00C31BB8">
            <w:pPr>
              <w:pStyle w:val="Compact"/>
            </w:pPr>
            <w:r>
              <w:t>lunghezza</w:t>
            </w:r>
          </w:p>
        </w:tc>
        <w:tc>
          <w:tcPr>
            <w:tcW w:w="0" w:type="auto"/>
            <w:tcBorders>
              <w:bottom w:val="thinThickThinSmallGap" w:sz="24" w:space="0" w:color="auto"/>
            </w:tcBorders>
          </w:tcPr>
          <w:p w14:paraId="705BC41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0B7D944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bottom w:val="thinThickThinSmallGap" w:sz="24" w:space="0" w:color="auto"/>
            </w:tcBorders>
          </w:tcPr>
          <w:p w14:paraId="6BAD073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67FB542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44C13D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bottom w:val="single" w:sz="4" w:space="0" w:color="auto"/>
            </w:tcBorders>
          </w:tcPr>
          <w:p w14:paraId="43D8E306" w14:textId="77777777" w:rsidR="009D3664" w:rsidRPr="009D3664" w:rsidRDefault="009D3664" w:rsidP="00C31BB8">
            <w:pPr>
              <w:pStyle w:val="Compact"/>
              <w:rPr>
                <w:b/>
                <w:bCs/>
              </w:rPr>
            </w:pPr>
            <w:r w:rsidRPr="009D3664">
              <w:rPr>
                <w:b/>
                <w:bCs/>
              </w:rPr>
              <w:t>SPECIFICHE_TECNICHE</w:t>
            </w:r>
          </w:p>
        </w:tc>
        <w:tc>
          <w:tcPr>
            <w:tcW w:w="0" w:type="auto"/>
            <w:tcBorders>
              <w:top w:val="thinThickThinSmallGap" w:sz="24" w:space="0" w:color="auto"/>
              <w:bottom w:val="single" w:sz="4" w:space="0" w:color="auto"/>
            </w:tcBorders>
          </w:tcPr>
          <w:p w14:paraId="728A276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bottom w:val="single" w:sz="4" w:space="0" w:color="auto"/>
            </w:tcBorders>
          </w:tcPr>
          <w:p w14:paraId="3917A76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bottom w:val="single" w:sz="4" w:space="0" w:color="auto"/>
            </w:tcBorders>
          </w:tcPr>
          <w:p w14:paraId="5B7D67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bottom w:val="single" w:sz="4" w:space="0" w:color="auto"/>
            </w:tcBorders>
          </w:tcPr>
          <w:p w14:paraId="74FFCC43"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66ED58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45A0D493" w14:textId="77777777" w:rsidR="009D3664" w:rsidRDefault="009D3664" w:rsidP="00C31BB8">
            <w:pPr>
              <w:pStyle w:val="Compact"/>
            </w:pPr>
            <w:r>
              <w:rPr>
                <w:b/>
                <w:bCs/>
              </w:rPr>
              <w:t>peso</w:t>
            </w:r>
          </w:p>
        </w:tc>
        <w:tc>
          <w:tcPr>
            <w:tcW w:w="0" w:type="auto"/>
            <w:tcBorders>
              <w:top w:val="single" w:sz="4" w:space="0" w:color="auto"/>
            </w:tcBorders>
          </w:tcPr>
          <w:p w14:paraId="4607E637"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top w:val="single" w:sz="4" w:space="0" w:color="auto"/>
            </w:tcBorders>
          </w:tcPr>
          <w:p w14:paraId="3817AB8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top w:val="single" w:sz="4" w:space="0" w:color="auto"/>
            </w:tcBorders>
          </w:tcPr>
          <w:p w14:paraId="7F1BB12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top w:val="single" w:sz="4" w:space="0" w:color="auto"/>
            </w:tcBorders>
          </w:tcPr>
          <w:p w14:paraId="64673872"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BFA707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5CFD0F" w14:textId="77777777" w:rsidR="009D3664" w:rsidRDefault="009D3664" w:rsidP="00C31BB8">
            <w:pPr>
              <w:pStyle w:val="Compact"/>
            </w:pPr>
            <w:proofErr w:type="spellStart"/>
            <w:r>
              <w:rPr>
                <w:b/>
                <w:bCs/>
              </w:rPr>
              <w:t>apertura_alare</w:t>
            </w:r>
            <w:proofErr w:type="spellEnd"/>
          </w:p>
        </w:tc>
        <w:tc>
          <w:tcPr>
            <w:tcW w:w="0" w:type="auto"/>
          </w:tcPr>
          <w:p w14:paraId="1C64F73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686C35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1A54C32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0CFB90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8C292E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1BABD5C" w14:textId="77777777" w:rsidR="009D3664" w:rsidRDefault="009D3664" w:rsidP="00C31BB8">
            <w:pPr>
              <w:pStyle w:val="Compact"/>
            </w:pPr>
            <w:r>
              <w:rPr>
                <w:b/>
                <w:bCs/>
              </w:rPr>
              <w:t>lunghezza</w:t>
            </w:r>
          </w:p>
        </w:tc>
        <w:tc>
          <w:tcPr>
            <w:tcW w:w="0" w:type="auto"/>
          </w:tcPr>
          <w:p w14:paraId="03FF4AC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73E3FA98"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C119EAB"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B00CCE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bl>
    <w:p w14:paraId="51D6ECB6" w14:textId="77777777" w:rsidR="00790732" w:rsidRDefault="00790732" w:rsidP="00124D37">
      <w:pPr>
        <w:pStyle w:val="AH3Relazione"/>
      </w:pPr>
      <w:bookmarkStart w:id="62" w:name="vincoli-di-dominio"/>
      <w:bookmarkEnd w:id="60"/>
    </w:p>
    <w:p w14:paraId="6E742205" w14:textId="77777777" w:rsidR="00790732" w:rsidRDefault="00790732">
      <w:pPr>
        <w:rPr>
          <w:rFonts w:asciiTheme="majorHAnsi" w:eastAsiaTheme="majorEastAsia" w:hAnsiTheme="majorHAnsi" w:cstheme="majorBidi"/>
          <w:b/>
          <w:bCs/>
          <w:color w:val="4F81BD" w:themeColor="accent1"/>
        </w:rPr>
      </w:pPr>
      <w:r>
        <w:br w:type="page"/>
      </w:r>
    </w:p>
    <w:p w14:paraId="020797FF" w14:textId="3D43D5F6" w:rsidR="00AB4199" w:rsidRDefault="00000000" w:rsidP="00124D37">
      <w:pPr>
        <w:pStyle w:val="AH3Relazione"/>
      </w:pPr>
      <w:bookmarkStart w:id="63" w:name="_Toc159360376"/>
      <w:r>
        <w:lastRenderedPageBreak/>
        <w:t>3.3.2 Vincoli di dominio</w:t>
      </w:r>
      <w:bookmarkEnd w:id="63"/>
    </w:p>
    <w:p w14:paraId="0589B634" w14:textId="5E9036DF" w:rsidR="00AD2C1F" w:rsidRPr="00AD2C1F" w:rsidRDefault="00000000" w:rsidP="00F7737A">
      <w:pPr>
        <w:pStyle w:val="AParagrafoRelazione"/>
        <w:spacing w:after="0"/>
      </w:pPr>
      <w:r w:rsidRPr="00AD2C1F">
        <w:t>PILOTA</w:t>
      </w:r>
    </w:p>
    <w:p w14:paraId="785EBE5E" w14:textId="49A62296" w:rsidR="00AB4199" w:rsidRPr="00212F2A" w:rsidRDefault="00000000" w:rsidP="00AD2C1F">
      <w:pPr>
        <w:pStyle w:val="APuntoElenco"/>
      </w:pPr>
      <w:proofErr w:type="spellStart"/>
      <w:r w:rsidRPr="00212F2A">
        <w:t>PILOTA.eta</w:t>
      </w:r>
      <w:proofErr w:type="spellEnd"/>
      <w:r w:rsidRPr="00212F2A">
        <w:t>: deve essere un valore positivo compreso tra 18 e 100</w:t>
      </w:r>
    </w:p>
    <w:p w14:paraId="3695745A" w14:textId="6D3137B5" w:rsidR="00AD2C1F" w:rsidRDefault="00000000" w:rsidP="00F7737A">
      <w:pPr>
        <w:pStyle w:val="AParagrafoRelazione"/>
        <w:spacing w:after="0"/>
      </w:pPr>
      <w:r w:rsidRPr="00212F2A">
        <w:t>VOLO</w:t>
      </w:r>
    </w:p>
    <w:p w14:paraId="539C30BE" w14:textId="77777777" w:rsidR="00AD2C1F" w:rsidRDefault="00000000" w:rsidP="00AD2C1F">
      <w:pPr>
        <w:pStyle w:val="APuntoElenco"/>
      </w:pPr>
      <w:proofErr w:type="spellStart"/>
      <w:r w:rsidRPr="00212F2A">
        <w:t>VOLO.gate</w:t>
      </w:r>
      <w:proofErr w:type="spellEnd"/>
      <w:r w:rsidRPr="00212F2A">
        <w:t>: deve essere un valore numerico positivo</w:t>
      </w:r>
    </w:p>
    <w:p w14:paraId="65BA06D9" w14:textId="7C473A80" w:rsidR="00AB4199" w:rsidRPr="00212F2A" w:rsidRDefault="00000000" w:rsidP="00AD2C1F">
      <w:pPr>
        <w:pStyle w:val="APuntoElenco"/>
      </w:pPr>
      <w:proofErr w:type="spellStart"/>
      <w:r w:rsidRPr="00212F2A">
        <w:t>VOLO.ora</w:t>
      </w:r>
      <w:proofErr w:type="spellEnd"/>
      <w:r w:rsidRPr="00212F2A">
        <w:t>: deve essere un valore di tipo data valido (‘HH:</w:t>
      </w:r>
      <w:proofErr w:type="gramStart"/>
      <w:r w:rsidRPr="00212F2A">
        <w:t>MM:SS</w:t>
      </w:r>
      <w:proofErr w:type="gramEnd"/>
      <w:r w:rsidRPr="00212F2A">
        <w:t>’)</w:t>
      </w:r>
    </w:p>
    <w:p w14:paraId="0AE61331" w14:textId="730A4408" w:rsidR="00AD2C1F" w:rsidRDefault="00000000" w:rsidP="00F7737A">
      <w:pPr>
        <w:pStyle w:val="AParagrafoRelazione"/>
        <w:spacing w:after="0"/>
      </w:pPr>
      <w:r w:rsidRPr="00212F2A">
        <w:t>MODELLO</w:t>
      </w:r>
    </w:p>
    <w:p w14:paraId="297721FE" w14:textId="77777777" w:rsidR="00AD2C1F" w:rsidRDefault="00000000" w:rsidP="00AD2C1F">
      <w:pPr>
        <w:pStyle w:val="APuntoElenco"/>
      </w:pPr>
      <w:proofErr w:type="spellStart"/>
      <w:r w:rsidRPr="00212F2A">
        <w:t>MODELLO.persone_max</w:t>
      </w:r>
      <w:proofErr w:type="spellEnd"/>
      <w:r w:rsidRPr="00212F2A">
        <w:t>: devono essere un valore numerico positivo</w:t>
      </w:r>
    </w:p>
    <w:p w14:paraId="2CA59690" w14:textId="4E443376" w:rsidR="00AB4199" w:rsidRPr="00212F2A" w:rsidRDefault="00000000" w:rsidP="00AD2C1F">
      <w:pPr>
        <w:pStyle w:val="APuntoElenco"/>
      </w:pPr>
      <w:proofErr w:type="spellStart"/>
      <w:r w:rsidRPr="00212F2A">
        <w:t>MODELLO.carico_max</w:t>
      </w:r>
      <w:proofErr w:type="spellEnd"/>
      <w:r w:rsidRPr="00212F2A">
        <w:t>: devono essere un valore numerico positivo</w:t>
      </w:r>
    </w:p>
    <w:p w14:paraId="2CCD41A5" w14:textId="635E45C1" w:rsidR="00AD2C1F" w:rsidRDefault="00000000" w:rsidP="00F7737A">
      <w:pPr>
        <w:pStyle w:val="AParagrafoRelazione"/>
        <w:spacing w:after="0"/>
      </w:pPr>
      <w:r w:rsidRPr="00212F2A">
        <w:t>SPECIFICHE_TECNICHE</w:t>
      </w:r>
    </w:p>
    <w:p w14:paraId="42D120F9" w14:textId="77777777" w:rsidR="00AD2C1F" w:rsidRDefault="00000000" w:rsidP="00AD2C1F">
      <w:pPr>
        <w:pStyle w:val="APuntoElenco"/>
      </w:pPr>
      <w:proofErr w:type="spellStart"/>
      <w:r w:rsidRPr="00212F2A">
        <w:t>SPECIFICHE_TECNICHE</w:t>
      </w:r>
      <w:r w:rsidRPr="00AD2C1F">
        <w:t>.peso</w:t>
      </w:r>
      <w:proofErr w:type="spellEnd"/>
      <w:r w:rsidRPr="00AD2C1F">
        <w:t>: deve essere un valore numerico positivo</w:t>
      </w:r>
    </w:p>
    <w:p w14:paraId="29039B6C" w14:textId="77777777" w:rsidR="00AD2C1F" w:rsidRDefault="00000000" w:rsidP="00AD2C1F">
      <w:pPr>
        <w:pStyle w:val="APuntoElenco"/>
      </w:pPr>
      <w:proofErr w:type="spellStart"/>
      <w:r w:rsidRPr="00AD2C1F">
        <w:t>SPECIFICHE_TECNICHE.apertura_alare</w:t>
      </w:r>
      <w:proofErr w:type="spellEnd"/>
      <w:r w:rsidRPr="00AD2C1F">
        <w:t>: deve essere un valore numerico positivo</w:t>
      </w:r>
    </w:p>
    <w:p w14:paraId="678DE315" w14:textId="0A6E4233" w:rsidR="00AB4199" w:rsidRPr="00212F2A" w:rsidRDefault="00000000" w:rsidP="00AD2C1F">
      <w:pPr>
        <w:pStyle w:val="APuntoElenco"/>
      </w:pPr>
      <w:proofErr w:type="spellStart"/>
      <w:r w:rsidRPr="00AD2C1F">
        <w:t>SPECIFICHE_TECNICHE.lunghezza</w:t>
      </w:r>
      <w:proofErr w:type="spellEnd"/>
      <w:r w:rsidRPr="00AD2C1F">
        <w:t>: deve essere</w:t>
      </w:r>
      <w:r w:rsidRPr="00212F2A">
        <w:t xml:space="preserve"> un valore numerico positivo</w:t>
      </w:r>
    </w:p>
    <w:p w14:paraId="494D957D" w14:textId="77777777" w:rsidR="00AB4199" w:rsidRDefault="00000000" w:rsidP="00124D37">
      <w:pPr>
        <w:pStyle w:val="AH3Relazione"/>
      </w:pPr>
      <w:bookmarkStart w:id="64" w:name="vincoli-dintegrità"/>
      <w:bookmarkStart w:id="65" w:name="_Toc159360377"/>
      <w:bookmarkEnd w:id="62"/>
      <w:r>
        <w:t>3.3.3 Vincoli d’integrità</w:t>
      </w:r>
      <w:bookmarkEnd w:id="65"/>
    </w:p>
    <w:p w14:paraId="406CB5BA" w14:textId="77777777" w:rsidR="00AB4199" w:rsidRPr="00212F2A" w:rsidRDefault="00000000" w:rsidP="00AD2C1F">
      <w:pPr>
        <w:pStyle w:val="APuntoElenco"/>
      </w:pPr>
      <w:r w:rsidRPr="00212F2A">
        <w:t>Ogni EQUIPAGGIO deve essere collegato a un VOLO</w:t>
      </w:r>
    </w:p>
    <w:p w14:paraId="258467D4" w14:textId="77777777" w:rsidR="00AB4199" w:rsidRPr="00212F2A" w:rsidRDefault="00000000" w:rsidP="00AD2C1F">
      <w:pPr>
        <w:pStyle w:val="APuntoElenco"/>
      </w:pPr>
      <w:r w:rsidRPr="00212F2A">
        <w:t>Ogni EQUIPAGGIO deve essere collegato ad almeno uno tra HOSTESS e STEWARD</w:t>
      </w:r>
    </w:p>
    <w:p w14:paraId="638FFFE3" w14:textId="62F26535" w:rsidR="00AB4199" w:rsidRPr="00212F2A" w:rsidRDefault="00000000" w:rsidP="00AD2C1F">
      <w:pPr>
        <w:pStyle w:val="APuntoElenco"/>
      </w:pPr>
      <w:r w:rsidRPr="00212F2A">
        <w:t>Ogni EQUIPAGGIO deve essere collegato a esattamente due PILOTA</w:t>
      </w:r>
    </w:p>
    <w:p w14:paraId="4CDB3740" w14:textId="56808917" w:rsidR="005D0E18" w:rsidRPr="00701922" w:rsidRDefault="00000000" w:rsidP="00790732">
      <w:pPr>
        <w:pStyle w:val="Corpotesto"/>
        <w:spacing w:before="360" w:after="360" w:line="360" w:lineRule="auto"/>
        <w:rPr>
          <w:sz w:val="22"/>
          <w:szCs w:val="22"/>
        </w:rPr>
      </w:pPr>
      <m:oMathPara>
        <m:oMath>
          <m:d>
            <m:dPr>
              <m:begChr m:val="{"/>
              <m:endChr m:val=""/>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 xml:space="preserve"> ∀</m:t>
                  </m:r>
                  <m:r>
                    <m:rPr>
                      <m:sty m:val="p"/>
                    </m:rPr>
                    <w:rPr>
                      <w:rFonts w:ascii="Cambria Math" w:hAnsi="Cambria Math"/>
                      <w:sz w:val="22"/>
                      <w:szCs w:val="22"/>
                    </w:rPr>
                    <m:t xml:space="preserve"> x≠ y≠ z∈ PILOTA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 x.id</m:t>
                  </m:r>
                  <m:r>
                    <m:rPr>
                      <m:nor/>
                    </m:rPr>
                    <w:rPr>
                      <w:rFonts w:ascii="Cambria Math" w:hAnsi="Cambria Math"/>
                      <w:sz w:val="22"/>
                      <w:szCs w:val="22"/>
                    </w:rPr>
                    <m:t>_</m:t>
                  </m:r>
                  <m:r>
                    <m:rPr>
                      <m:sty m:val="p"/>
                    </m:rPr>
                    <w:rPr>
                      <w:rFonts w:ascii="Cambria Math" w:hAnsi="Cambria Math"/>
                      <w:sz w:val="22"/>
                      <w:szCs w:val="22"/>
                    </w:rPr>
                    <m:t>equipaggio≠ z.id</m:t>
                  </m:r>
                  <m:r>
                    <m:rPr>
                      <m:nor/>
                    </m:rPr>
                    <w:rPr>
                      <w:rFonts w:ascii="Cambria Math" w:hAnsi="Cambria Math"/>
                      <w:sz w:val="22"/>
                      <w:szCs w:val="22"/>
                    </w:rPr>
                    <m:t>_</m:t>
                  </m:r>
                  <m:r>
                    <m:rPr>
                      <m:sty m:val="p"/>
                    </m:rPr>
                    <w:rPr>
                      <w:rFonts w:ascii="Cambria Math" w:hAnsi="Cambria Math"/>
                      <w:sz w:val="22"/>
                      <w:szCs w:val="22"/>
                    </w:rPr>
                    <m:t>equipaggio</m:t>
                  </m:r>
                </m:e>
                <m:e>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 xml:space="preserve">∈ EQUIPAGGIO ∃ x≠ y∈ PILOTA |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id</m:t>
                  </m:r>
                  <m:r>
                    <m:rPr>
                      <m:nor/>
                    </m:rPr>
                    <w:rPr>
                      <w:rFonts w:ascii="Cambria Math" w:hAnsi="Cambria Math"/>
                      <w:sz w:val="22"/>
                      <w:szCs w:val="22"/>
                    </w:rPr>
                    <m:t>_</m:t>
                  </m:r>
                  <m:r>
                    <m:rPr>
                      <m:sty m:val="p"/>
                    </m:rPr>
                    <w:rPr>
                      <w:rFonts w:ascii="Cambria Math" w:hAnsi="Cambria Math"/>
                      <w:sz w:val="22"/>
                      <w:szCs w:val="22"/>
                    </w:rPr>
                    <m:t>equipaggio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m:t>
                  </m:r>
                </m:e>
              </m:eqArr>
            </m:e>
          </m:d>
        </m:oMath>
      </m:oMathPara>
    </w:p>
    <w:p w14:paraId="3002F55E" w14:textId="08217CB3" w:rsidR="00AB4199" w:rsidRPr="00212F2A" w:rsidRDefault="00F7737A" w:rsidP="00124D37">
      <w:pPr>
        <w:pStyle w:val="AH3Relazione"/>
      </w:pPr>
      <w:bookmarkStart w:id="66" w:name="X38e5263a5af57f3682a615be69c3a6961cde356"/>
      <w:bookmarkStart w:id="67" w:name="_Toc159360378"/>
      <w:bookmarkEnd w:id="64"/>
      <w:r>
        <w:rPr>
          <w:noProof/>
        </w:rPr>
        <w:drawing>
          <wp:anchor distT="0" distB="0" distL="114300" distR="114300" simplePos="0" relativeHeight="251672576" behindDoc="0" locked="0" layoutInCell="1" allowOverlap="1" wp14:anchorId="6831DDF2" wp14:editId="065168F8">
            <wp:simplePos x="0" y="0"/>
            <wp:positionH relativeFrom="column">
              <wp:posOffset>242651</wp:posOffset>
            </wp:positionH>
            <wp:positionV relativeFrom="paragraph">
              <wp:posOffset>294640</wp:posOffset>
            </wp:positionV>
            <wp:extent cx="5810250" cy="3693160"/>
            <wp:effectExtent l="0" t="0" r="0" b="0"/>
            <wp:wrapTopAndBottom/>
            <wp:docPr id="1227578201" name="Immagine 8" descr="Immagine che contiene testo, schermata, diagramma,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78201" name="Immagine 8" descr="Immagine che contiene testo, schermata, diagramma, Parallelo&#10;&#10;Descrizione generata automaticamente"/>
                    <pic:cNvPicPr/>
                  </pic:nvPicPr>
                  <pic:blipFill>
                    <a:blip r:embed="rId21">
                      <a:extLst>
                        <a:ext uri="{28A0092B-C50C-407E-A947-70E740481C1C}">
                          <a14:useLocalDpi xmlns:a14="http://schemas.microsoft.com/office/drawing/2010/main" val="0"/>
                        </a:ext>
                      </a:extLst>
                    </a:blip>
                    <a:stretch>
                      <a:fillRect/>
                    </a:stretch>
                  </pic:blipFill>
                  <pic:spPr>
                    <a:xfrm>
                      <a:off x="0" y="0"/>
                      <a:ext cx="5810250" cy="3693160"/>
                    </a:xfrm>
                    <a:prstGeom prst="rect">
                      <a:avLst/>
                    </a:prstGeom>
                  </pic:spPr>
                </pic:pic>
              </a:graphicData>
            </a:graphic>
            <wp14:sizeRelH relativeFrom="margin">
              <wp14:pctWidth>0</wp14:pctWidth>
            </wp14:sizeRelH>
            <wp14:sizeRelV relativeFrom="margin">
              <wp14:pctHeight>0</wp14:pctHeight>
            </wp14:sizeRelV>
          </wp:anchor>
        </w:drawing>
      </w:r>
      <w:r w:rsidRPr="00212F2A">
        <w:t>3.3.4 Diagramma dei vincoli d’integrità referenziale</w:t>
      </w:r>
      <w:bookmarkEnd w:id="67"/>
    </w:p>
    <w:p w14:paraId="5ADB1D8E" w14:textId="5A46BAC8" w:rsidR="00F7737A" w:rsidRDefault="00F7737A" w:rsidP="00AD2C1F">
      <w:pPr>
        <w:pStyle w:val="AParagrafoRelazione"/>
      </w:pPr>
    </w:p>
    <w:p w14:paraId="1C33936B" w14:textId="646AB728" w:rsidR="00AB4199" w:rsidRPr="00212F2A" w:rsidRDefault="00890DFA" w:rsidP="00C31BB8">
      <w:pPr>
        <w:pStyle w:val="AParagrafoRelazione"/>
      </w:pPr>
      <w:r w:rsidRPr="00212F2A">
        <w:lastRenderedPageBreak/>
        <w:t>Nel diagramma di seguito le chiavi delle relazioni sono rappresentate in grassetto, le frecce indicano vincoli d’integrità referenziale e la presenza di asterischi sui nomi di attributo indica la possibilità di avere valori nulli.</w:t>
      </w:r>
    </w:p>
    <w:p w14:paraId="01AB2659" w14:textId="77777777" w:rsidR="00AB4199" w:rsidRPr="00124D37" w:rsidRDefault="00000000" w:rsidP="00C31BB8">
      <w:pPr>
        <w:pStyle w:val="AH1Relazione"/>
        <w:spacing w:before="0"/>
      </w:pPr>
      <w:bookmarkStart w:id="68" w:name="progettazione-fisica"/>
      <w:bookmarkStart w:id="69" w:name="_Toc159360379"/>
      <w:bookmarkEnd w:id="30"/>
      <w:bookmarkEnd w:id="58"/>
      <w:bookmarkEnd w:id="66"/>
      <w:r w:rsidRPr="00124D37">
        <w:t>4 Progettazione fisica</w:t>
      </w:r>
      <w:bookmarkEnd w:id="69"/>
    </w:p>
    <w:p w14:paraId="1DEAD9D5" w14:textId="77777777" w:rsidR="00AB4199" w:rsidRPr="00124D37" w:rsidRDefault="00000000" w:rsidP="00124D37">
      <w:pPr>
        <w:pStyle w:val="AH2Relazione"/>
      </w:pPr>
      <w:bookmarkStart w:id="70" w:name="analisi-degli-indici"/>
      <w:bookmarkStart w:id="71" w:name="_Toc159360380"/>
      <w:r w:rsidRPr="00124D37">
        <w:t>4.1 Analisi degli indici</w:t>
      </w:r>
      <w:bookmarkEnd w:id="71"/>
    </w:p>
    <w:p w14:paraId="55B38E61" w14:textId="77777777" w:rsidR="00AB4199" w:rsidRPr="00212F2A" w:rsidRDefault="00000000" w:rsidP="00AD2C1F">
      <w:pPr>
        <w:pStyle w:val="AParagrafoRelazione"/>
      </w:pPr>
      <w:r w:rsidRPr="00212F2A">
        <w:t>All’interno dell’ottimizzazione delle prestazioni del nostro database, gli indici svolgono un ruolo cruciale. Essi permettono all’ottimizzatore di individuare in modo efficiente i dati necessari per eseguire le query, migliorando notevolmente i tempi di risposta.</w:t>
      </w:r>
    </w:p>
    <w:p w14:paraId="646A1373" w14:textId="77777777" w:rsidR="00AB4199" w:rsidRPr="00212F2A" w:rsidRDefault="00000000" w:rsidP="00AD2C1F">
      <w:pPr>
        <w:pStyle w:val="AH4Relazione"/>
      </w:pPr>
      <w:bookmarkStart w:id="72" w:name="scelta-degli-indici"/>
      <w:r w:rsidRPr="00212F2A">
        <w:t>Scelta degli Indici</w:t>
      </w:r>
    </w:p>
    <w:p w14:paraId="5479186A" w14:textId="77777777" w:rsidR="00AB4199" w:rsidRPr="00212F2A" w:rsidRDefault="00000000" w:rsidP="00AD2C1F">
      <w:pPr>
        <w:pStyle w:val="AParagrafoRelazione"/>
      </w:pPr>
      <w:r w:rsidRPr="00212F2A">
        <w:t>La creazione di indici specifici è determinata principalmente da due fattori: - Colonne coinvolte in operazioni WHERE e JOIN: Gli indici su colonne utilizzate frequentemente in operazioni di filtraggio o join accelerano l’accesso ai dati. - Frequenza di accesso: Creare indici su colonne frequentemente utilizzate nelle query ha un impatto significativo sull’ottimizzazione delle prestazioni.</w:t>
      </w:r>
    </w:p>
    <w:p w14:paraId="44AA7B17" w14:textId="77777777" w:rsidR="00AB4199" w:rsidRPr="00212F2A" w:rsidRDefault="00000000" w:rsidP="00AD2C1F">
      <w:pPr>
        <w:pStyle w:val="AH4Relazione"/>
      </w:pPr>
      <w:bookmarkStart w:id="73" w:name="analisi-del-caso-specifico"/>
      <w:bookmarkEnd w:id="72"/>
      <w:r w:rsidRPr="00212F2A">
        <w:t>Analisi del Caso Specifico</w:t>
      </w:r>
    </w:p>
    <w:p w14:paraId="5B41005D" w14:textId="77777777" w:rsidR="00AB4199" w:rsidRPr="00212F2A" w:rsidRDefault="00000000" w:rsidP="00AD2C1F">
      <w:pPr>
        <w:pStyle w:val="AParagrafoRelazione"/>
      </w:pPr>
      <w:r w:rsidRPr="00212F2A">
        <w:t>Tenendo conto delle operazioni implementate e della frequenza di accesso alle colonne, ecco gli indici proposti:</w:t>
      </w:r>
    </w:p>
    <w:p w14:paraId="67B7D5E9" w14:textId="77777777" w:rsidR="00AB4199" w:rsidRDefault="00000000" w:rsidP="00AD2C1F">
      <w:pPr>
        <w:pStyle w:val="AH4Relazione"/>
      </w:pPr>
      <w:bookmarkStart w:id="74" w:name="frequenza-di-accesso"/>
      <w:r>
        <w:t>Frequenza di Accesso:</w:t>
      </w:r>
    </w:p>
    <w:tbl>
      <w:tblPr>
        <w:tblStyle w:val="ATabellaRelazione"/>
        <w:tblW w:w="3387" w:type="pct"/>
        <w:tblInd w:w="1440" w:type="dxa"/>
        <w:tblLook w:val="0020" w:firstRow="1" w:lastRow="0" w:firstColumn="0" w:lastColumn="0" w:noHBand="0" w:noVBand="0"/>
      </w:tblPr>
      <w:tblGrid>
        <w:gridCol w:w="1473"/>
        <w:gridCol w:w="3421"/>
        <w:gridCol w:w="1367"/>
      </w:tblGrid>
      <w:tr w:rsidR="00AB4199" w14:paraId="028942D8" w14:textId="77777777" w:rsidTr="00EF3287">
        <w:trPr>
          <w:cnfStyle w:val="100000000000" w:firstRow="1" w:lastRow="0" w:firstColumn="0" w:lastColumn="0" w:oddVBand="0" w:evenVBand="0" w:oddHBand="0" w:evenHBand="0" w:firstRowFirstColumn="0" w:firstRowLastColumn="0" w:lastRowFirstColumn="0" w:lastRowLastColumn="0"/>
        </w:trPr>
        <w:tc>
          <w:tcPr>
            <w:tcW w:w="1176" w:type="pct"/>
          </w:tcPr>
          <w:p w14:paraId="12963B97" w14:textId="77777777" w:rsidR="00AB4199" w:rsidRDefault="00000000" w:rsidP="00EF3287">
            <w:pPr>
              <w:pStyle w:val="Compact"/>
              <w:ind w:left="261" w:hanging="261"/>
            </w:pPr>
            <w:r>
              <w:t>Tabella</w:t>
            </w:r>
          </w:p>
        </w:tc>
        <w:tc>
          <w:tcPr>
            <w:tcW w:w="2732" w:type="pct"/>
          </w:tcPr>
          <w:p w14:paraId="2878D192" w14:textId="77777777" w:rsidR="00AB4199" w:rsidRDefault="00000000" w:rsidP="00EF3287">
            <w:pPr>
              <w:pStyle w:val="Compact"/>
            </w:pPr>
            <w:r>
              <w:t>Colonna</w:t>
            </w:r>
          </w:p>
        </w:tc>
        <w:tc>
          <w:tcPr>
            <w:tcW w:w="1092" w:type="pct"/>
          </w:tcPr>
          <w:p w14:paraId="3E0C8CFB" w14:textId="77777777" w:rsidR="00AB4199" w:rsidRDefault="00000000" w:rsidP="00EF3287">
            <w:pPr>
              <w:pStyle w:val="Compact"/>
            </w:pPr>
            <w:r>
              <w:t>Frequenza di Accesso</w:t>
            </w:r>
          </w:p>
        </w:tc>
      </w:tr>
      <w:tr w:rsidR="00AB4199" w14:paraId="52554130" w14:textId="77777777" w:rsidTr="00EF3287">
        <w:tc>
          <w:tcPr>
            <w:tcW w:w="1176" w:type="pct"/>
          </w:tcPr>
          <w:p w14:paraId="66D5FAC9" w14:textId="77777777" w:rsidR="00AB4199" w:rsidRDefault="00000000" w:rsidP="00EF3287">
            <w:pPr>
              <w:pStyle w:val="Compact"/>
            </w:pPr>
            <w:r>
              <w:t>STEWARD</w:t>
            </w:r>
          </w:p>
        </w:tc>
        <w:tc>
          <w:tcPr>
            <w:tcW w:w="2732" w:type="pct"/>
          </w:tcPr>
          <w:p w14:paraId="3A02D234" w14:textId="77777777" w:rsidR="00AB4199" w:rsidRDefault="00000000" w:rsidP="00EF3287">
            <w:pPr>
              <w:pStyle w:val="Compact"/>
            </w:pPr>
            <w:proofErr w:type="spellStart"/>
            <w:r>
              <w:t>id_equipaggio</w:t>
            </w:r>
            <w:proofErr w:type="spellEnd"/>
          </w:p>
        </w:tc>
        <w:tc>
          <w:tcPr>
            <w:tcW w:w="1092" w:type="pct"/>
          </w:tcPr>
          <w:p w14:paraId="1946F5ED" w14:textId="77777777" w:rsidR="00AB4199" w:rsidRDefault="00000000" w:rsidP="00EF3287">
            <w:pPr>
              <w:pStyle w:val="Compact"/>
            </w:pPr>
            <w:r>
              <w:t>1</w:t>
            </w:r>
          </w:p>
        </w:tc>
      </w:tr>
      <w:tr w:rsidR="00AB4199" w14:paraId="3FCB6325" w14:textId="77777777" w:rsidTr="00EF3287">
        <w:tc>
          <w:tcPr>
            <w:tcW w:w="1176" w:type="pct"/>
          </w:tcPr>
          <w:p w14:paraId="2BB2C234" w14:textId="77777777" w:rsidR="00AB4199" w:rsidRDefault="00000000" w:rsidP="00EF3287">
            <w:pPr>
              <w:pStyle w:val="Compact"/>
            </w:pPr>
            <w:r>
              <w:t>PILOTA</w:t>
            </w:r>
          </w:p>
        </w:tc>
        <w:tc>
          <w:tcPr>
            <w:tcW w:w="2732" w:type="pct"/>
          </w:tcPr>
          <w:p w14:paraId="03D110B9" w14:textId="77777777" w:rsidR="00AB4199" w:rsidRDefault="00000000" w:rsidP="00EF3287">
            <w:pPr>
              <w:pStyle w:val="Compact"/>
            </w:pPr>
            <w:proofErr w:type="spellStart"/>
            <w:r>
              <w:t>id_equipaggio</w:t>
            </w:r>
            <w:proofErr w:type="spellEnd"/>
          </w:p>
        </w:tc>
        <w:tc>
          <w:tcPr>
            <w:tcW w:w="1092" w:type="pct"/>
          </w:tcPr>
          <w:p w14:paraId="067B35CB" w14:textId="77777777" w:rsidR="00AB4199" w:rsidRDefault="00000000" w:rsidP="00EF3287">
            <w:pPr>
              <w:pStyle w:val="Compact"/>
            </w:pPr>
            <w:r>
              <w:t>1</w:t>
            </w:r>
          </w:p>
        </w:tc>
      </w:tr>
      <w:tr w:rsidR="00AB4199" w14:paraId="07359BA1" w14:textId="77777777" w:rsidTr="00EF3287">
        <w:tc>
          <w:tcPr>
            <w:tcW w:w="1176" w:type="pct"/>
          </w:tcPr>
          <w:p w14:paraId="78A75755" w14:textId="77777777" w:rsidR="00AB4199" w:rsidRDefault="00000000" w:rsidP="00EF3287">
            <w:pPr>
              <w:pStyle w:val="Compact"/>
            </w:pPr>
            <w:r>
              <w:t>PILOTA</w:t>
            </w:r>
          </w:p>
        </w:tc>
        <w:tc>
          <w:tcPr>
            <w:tcW w:w="2732" w:type="pct"/>
          </w:tcPr>
          <w:p w14:paraId="46CE505D" w14:textId="77777777" w:rsidR="00AB4199" w:rsidRDefault="00000000" w:rsidP="00EF3287">
            <w:pPr>
              <w:pStyle w:val="Compact"/>
            </w:pPr>
            <w:proofErr w:type="spellStart"/>
            <w:r>
              <w:t>eta</w:t>
            </w:r>
            <w:proofErr w:type="spellEnd"/>
          </w:p>
        </w:tc>
        <w:tc>
          <w:tcPr>
            <w:tcW w:w="1092" w:type="pct"/>
          </w:tcPr>
          <w:p w14:paraId="73EDDC9E" w14:textId="77777777" w:rsidR="00AB4199" w:rsidRDefault="00000000" w:rsidP="00EF3287">
            <w:pPr>
              <w:pStyle w:val="Compact"/>
            </w:pPr>
            <w:r>
              <w:t>1</w:t>
            </w:r>
          </w:p>
        </w:tc>
      </w:tr>
      <w:tr w:rsidR="00AB4199" w14:paraId="3DB302CB" w14:textId="77777777" w:rsidTr="00EF3287">
        <w:tc>
          <w:tcPr>
            <w:tcW w:w="1176" w:type="pct"/>
          </w:tcPr>
          <w:p w14:paraId="2EA01747" w14:textId="77777777" w:rsidR="00AB4199" w:rsidRDefault="00000000" w:rsidP="00EF3287">
            <w:pPr>
              <w:pStyle w:val="Compact"/>
            </w:pPr>
            <w:r>
              <w:t>VOLO</w:t>
            </w:r>
          </w:p>
        </w:tc>
        <w:tc>
          <w:tcPr>
            <w:tcW w:w="2732" w:type="pct"/>
          </w:tcPr>
          <w:p w14:paraId="4EA9C394" w14:textId="77777777" w:rsidR="00AB4199" w:rsidRDefault="00000000" w:rsidP="00EF3287">
            <w:pPr>
              <w:pStyle w:val="Compact"/>
            </w:pPr>
            <w:proofErr w:type="spellStart"/>
            <w:r>
              <w:t>id_equipaggio</w:t>
            </w:r>
            <w:proofErr w:type="spellEnd"/>
          </w:p>
        </w:tc>
        <w:tc>
          <w:tcPr>
            <w:tcW w:w="1092" w:type="pct"/>
          </w:tcPr>
          <w:p w14:paraId="61C0D4DD" w14:textId="77777777" w:rsidR="00AB4199" w:rsidRDefault="00000000" w:rsidP="00EF3287">
            <w:pPr>
              <w:pStyle w:val="Compact"/>
            </w:pPr>
            <w:r>
              <w:t>2</w:t>
            </w:r>
          </w:p>
        </w:tc>
      </w:tr>
      <w:tr w:rsidR="00AB4199" w14:paraId="64CFE4BD" w14:textId="77777777" w:rsidTr="00EF3287">
        <w:tc>
          <w:tcPr>
            <w:tcW w:w="1176" w:type="pct"/>
          </w:tcPr>
          <w:p w14:paraId="177EFDCA" w14:textId="77777777" w:rsidR="00AB4199" w:rsidRDefault="00000000" w:rsidP="00EF3287">
            <w:pPr>
              <w:pStyle w:val="Compact"/>
            </w:pPr>
            <w:r>
              <w:t>VOLO</w:t>
            </w:r>
          </w:p>
        </w:tc>
        <w:tc>
          <w:tcPr>
            <w:tcW w:w="2732" w:type="pct"/>
          </w:tcPr>
          <w:p w14:paraId="7DDAF244" w14:textId="77777777" w:rsidR="00AB4199" w:rsidRDefault="00000000" w:rsidP="00EF3287">
            <w:pPr>
              <w:pStyle w:val="Compact"/>
            </w:pPr>
            <w:proofErr w:type="spellStart"/>
            <w:r>
              <w:t>id_aereo</w:t>
            </w:r>
            <w:proofErr w:type="spellEnd"/>
          </w:p>
        </w:tc>
        <w:tc>
          <w:tcPr>
            <w:tcW w:w="1092" w:type="pct"/>
          </w:tcPr>
          <w:p w14:paraId="538D0A45" w14:textId="77777777" w:rsidR="00AB4199" w:rsidRDefault="00000000" w:rsidP="00EF3287">
            <w:pPr>
              <w:pStyle w:val="Compact"/>
            </w:pPr>
            <w:r>
              <w:t>2</w:t>
            </w:r>
          </w:p>
        </w:tc>
      </w:tr>
      <w:tr w:rsidR="00AB4199" w14:paraId="46630FED" w14:textId="77777777" w:rsidTr="00EF3287">
        <w:tc>
          <w:tcPr>
            <w:tcW w:w="1176" w:type="pct"/>
          </w:tcPr>
          <w:p w14:paraId="1687012D" w14:textId="77777777" w:rsidR="00AB4199" w:rsidRDefault="00000000" w:rsidP="00EF3287">
            <w:pPr>
              <w:pStyle w:val="Compact"/>
            </w:pPr>
            <w:r>
              <w:t>VOLO</w:t>
            </w:r>
          </w:p>
        </w:tc>
        <w:tc>
          <w:tcPr>
            <w:tcW w:w="2732" w:type="pct"/>
          </w:tcPr>
          <w:p w14:paraId="5444DF02" w14:textId="77777777" w:rsidR="00AB4199" w:rsidRDefault="00000000" w:rsidP="00EF3287">
            <w:pPr>
              <w:pStyle w:val="Compact"/>
            </w:pPr>
            <w:r>
              <w:t>destinazione</w:t>
            </w:r>
          </w:p>
        </w:tc>
        <w:tc>
          <w:tcPr>
            <w:tcW w:w="1092" w:type="pct"/>
          </w:tcPr>
          <w:p w14:paraId="712C2A63" w14:textId="77777777" w:rsidR="00AB4199" w:rsidRDefault="00000000" w:rsidP="00EF3287">
            <w:pPr>
              <w:pStyle w:val="Compact"/>
            </w:pPr>
            <w:r>
              <w:t>1</w:t>
            </w:r>
          </w:p>
        </w:tc>
      </w:tr>
      <w:tr w:rsidR="00AB4199" w14:paraId="43041C6B" w14:textId="77777777" w:rsidTr="00EF3287">
        <w:tc>
          <w:tcPr>
            <w:tcW w:w="1176" w:type="pct"/>
          </w:tcPr>
          <w:p w14:paraId="6166C998" w14:textId="77777777" w:rsidR="00AB4199" w:rsidRDefault="00000000" w:rsidP="00EF3287">
            <w:pPr>
              <w:pStyle w:val="Compact"/>
            </w:pPr>
            <w:r>
              <w:t>AEROMOBILE</w:t>
            </w:r>
          </w:p>
        </w:tc>
        <w:tc>
          <w:tcPr>
            <w:tcW w:w="2732" w:type="pct"/>
          </w:tcPr>
          <w:p w14:paraId="3F50A589" w14:textId="77777777" w:rsidR="00AB4199" w:rsidRDefault="00000000" w:rsidP="00EF3287">
            <w:pPr>
              <w:pStyle w:val="Compact"/>
            </w:pPr>
            <w:proofErr w:type="spellStart"/>
            <w:r>
              <w:t>nome_modello</w:t>
            </w:r>
            <w:proofErr w:type="spellEnd"/>
            <w:r>
              <w:t xml:space="preserve">, </w:t>
            </w:r>
            <w:proofErr w:type="spellStart"/>
            <w:r>
              <w:t>azienda_costruttrice</w:t>
            </w:r>
            <w:proofErr w:type="spellEnd"/>
          </w:p>
        </w:tc>
        <w:tc>
          <w:tcPr>
            <w:tcW w:w="1092" w:type="pct"/>
          </w:tcPr>
          <w:p w14:paraId="13EB4008" w14:textId="77777777" w:rsidR="00AB4199" w:rsidRDefault="00000000" w:rsidP="00EF3287">
            <w:pPr>
              <w:pStyle w:val="Compact"/>
            </w:pPr>
            <w:r>
              <w:t>2</w:t>
            </w:r>
          </w:p>
        </w:tc>
      </w:tr>
      <w:tr w:rsidR="00AB4199" w14:paraId="3DD92EA1" w14:textId="77777777" w:rsidTr="00EF3287">
        <w:tc>
          <w:tcPr>
            <w:tcW w:w="1176" w:type="pct"/>
          </w:tcPr>
          <w:p w14:paraId="0FC3007A" w14:textId="77777777" w:rsidR="00AB4199" w:rsidRDefault="00000000" w:rsidP="00EF3287">
            <w:pPr>
              <w:pStyle w:val="Compact"/>
            </w:pPr>
            <w:r>
              <w:t>MODELLO</w:t>
            </w:r>
          </w:p>
        </w:tc>
        <w:tc>
          <w:tcPr>
            <w:tcW w:w="2732" w:type="pct"/>
          </w:tcPr>
          <w:p w14:paraId="46F6065C" w14:textId="77777777" w:rsidR="00AB4199" w:rsidRDefault="00000000" w:rsidP="00EF3287">
            <w:pPr>
              <w:pStyle w:val="Compact"/>
            </w:pPr>
            <w:r>
              <w:t>peso</w:t>
            </w:r>
          </w:p>
        </w:tc>
        <w:tc>
          <w:tcPr>
            <w:tcW w:w="1092" w:type="pct"/>
          </w:tcPr>
          <w:p w14:paraId="675EE08B" w14:textId="77777777" w:rsidR="00AB4199" w:rsidRDefault="00000000" w:rsidP="00EF3287">
            <w:pPr>
              <w:pStyle w:val="Compact"/>
            </w:pPr>
            <w:r>
              <w:t>2</w:t>
            </w:r>
          </w:p>
        </w:tc>
      </w:tr>
    </w:tbl>
    <w:p w14:paraId="4FDEB32D" w14:textId="77777777" w:rsidR="00AB4199" w:rsidRDefault="00000000" w:rsidP="00AD2C1F">
      <w:pPr>
        <w:pStyle w:val="AH4Relazione"/>
      </w:pPr>
      <w:bookmarkStart w:id="75" w:name="implementazione-degli-indici"/>
      <w:bookmarkEnd w:id="74"/>
      <w:r>
        <w:t>Implementazione degli Indici:</w:t>
      </w:r>
    </w:p>
    <w:p w14:paraId="7F0E4B39" w14:textId="3083DB9D"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gli indici</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steward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STEWARD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t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eta</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aere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aere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destinazione</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destinazion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aeromobile_modello_aziend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AEROMOBILE (</w:t>
      </w:r>
      <w:proofErr w:type="spellStart"/>
      <w:r w:rsidRPr="00784ECA">
        <w:rPr>
          <w:rFonts w:ascii="Courier New" w:hAnsi="Courier New" w:cs="Courier New"/>
          <w:color w:val="000000"/>
          <w:sz w:val="16"/>
          <w:szCs w:val="16"/>
        </w:rPr>
        <w:t>nome_modell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zienda_costruttric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modello_pes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MODELLO (peso);</w:t>
      </w:r>
    </w:p>
    <w:p w14:paraId="04FABAAD" w14:textId="77777777" w:rsidR="00AB4199" w:rsidRPr="00212F2A" w:rsidRDefault="00000000" w:rsidP="00AD2C1F">
      <w:pPr>
        <w:pStyle w:val="AH4Relazione"/>
      </w:pPr>
      <w:bookmarkStart w:id="76" w:name="nota"/>
      <w:bookmarkEnd w:id="75"/>
      <w:r w:rsidRPr="00212F2A">
        <w:t>Nota</w:t>
      </w:r>
    </w:p>
    <w:p w14:paraId="21D834F3" w14:textId="574A211D" w:rsidR="00AB4199" w:rsidRPr="00212F2A" w:rsidRDefault="00000000" w:rsidP="00614B63">
      <w:pPr>
        <w:pStyle w:val="AParagrafoRelazione"/>
      </w:pPr>
      <w:r w:rsidRPr="00212F2A">
        <w:t xml:space="preserve">Le chiavi primarie godono di </w:t>
      </w:r>
      <w:r w:rsidR="00B629EF" w:rsidRPr="00212F2A">
        <w:t>un’indicizzazione</w:t>
      </w:r>
      <w:r w:rsidRPr="00212F2A">
        <w:t xml:space="preserve"> implicita.</w:t>
      </w:r>
    </w:p>
    <w:p w14:paraId="7E74074B" w14:textId="77777777" w:rsidR="00AB4199" w:rsidRPr="00124D37" w:rsidRDefault="00000000" w:rsidP="00124D37">
      <w:pPr>
        <w:pStyle w:val="AH2Relazione"/>
      </w:pPr>
      <w:bookmarkStart w:id="77" w:name="implementazione-in-sql"/>
      <w:bookmarkStart w:id="78" w:name="_Toc159360381"/>
      <w:bookmarkEnd w:id="70"/>
      <w:bookmarkEnd w:id="73"/>
      <w:bookmarkEnd w:id="76"/>
      <w:r w:rsidRPr="00124D37">
        <w:lastRenderedPageBreak/>
        <w:t>4.2 Implementazione in SQL</w:t>
      </w:r>
      <w:bookmarkEnd w:id="78"/>
    </w:p>
    <w:p w14:paraId="4448D137" w14:textId="77777777" w:rsidR="00AB4199" w:rsidRPr="00212F2A" w:rsidRDefault="00000000" w:rsidP="00614B63">
      <w:pPr>
        <w:pStyle w:val="AParagrafoRelazione"/>
      </w:pPr>
      <w:r w:rsidRPr="00212F2A">
        <w:t xml:space="preserve">Per creare e gestire un database, è essenziale avere un server database configurato e in esecuzione. Per la creazione della base di dati è stato utilizzato </w:t>
      </w:r>
      <w:proofErr w:type="spellStart"/>
      <w:r w:rsidRPr="00212F2A">
        <w:t>PostgreSQL</w:t>
      </w:r>
      <w:proofErr w:type="spellEnd"/>
      <w:r w:rsidRPr="00212F2A">
        <w:t>.</w:t>
      </w:r>
    </w:p>
    <w:p w14:paraId="3D40AD91" w14:textId="27A89AC6"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l Database</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ATABASE</w:t>
      </w:r>
      <w:r w:rsidRPr="00784ECA">
        <w:rPr>
          <w:rFonts w:ascii="Courier New" w:hAnsi="Courier New" w:cs="Courier New"/>
          <w:color w:val="000000"/>
          <w:sz w:val="16"/>
          <w:szCs w:val="16"/>
        </w:rPr>
        <w:t xml:space="preserve"> NOME_DATABASE;</w:t>
      </w:r>
    </w:p>
    <w:p w14:paraId="61F23B5F" w14:textId="77777777" w:rsidR="00AB4199" w:rsidRPr="00212F2A" w:rsidRDefault="00000000" w:rsidP="00614B63">
      <w:pPr>
        <w:pStyle w:val="AParagrafoRelazione"/>
      </w:pPr>
      <w:r w:rsidRPr="00212F2A">
        <w:t>Una volta creato il database, procediamo con la definizione delle tabelle necessarie per il nostro sistema.</w:t>
      </w:r>
    </w:p>
    <w:p w14:paraId="358594AE" w14:textId="5E24454F" w:rsidR="00614B63" w:rsidRPr="00071727" w:rsidRDefault="00784ECA" w:rsidP="00784ECA">
      <w:pPr>
        <w:shd w:val="clear" w:color="auto" w:fill="EEEEEE"/>
        <w:rPr>
          <w:sz w:val="16"/>
          <w:szCs w:val="16"/>
          <w:lang w:val="en-GB"/>
        </w:rPr>
      </w:pP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Creazion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d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EQUIPAGGIO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HOSTESS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hos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eta INT </w:t>
      </w:r>
      <w:r w:rsidRPr="00071727">
        <w:rPr>
          <w:rFonts w:ascii="Courier New" w:hAnsi="Courier New" w:cs="Courier New"/>
          <w:color w:val="009999"/>
          <w:sz w:val="16"/>
          <w:szCs w:val="16"/>
          <w:lang w:val="en-GB"/>
        </w:rPr>
        <w:t>GENERATE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LWAYS</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2024</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1900</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SUBSTRING</w:t>
      </w:r>
      <w:r w:rsidRPr="00071727">
        <w:rPr>
          <w:rFonts w:ascii="Courier New" w:hAnsi="Courier New" w:cs="Courier New"/>
          <w:color w:val="000000"/>
          <w:sz w:val="16"/>
          <w:szCs w:val="16"/>
          <w:lang w:val="en-GB"/>
        </w:rPr>
        <w:t>(</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ROM</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7</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2</w:t>
      </w:r>
      <w:r w:rsidRPr="00071727">
        <w:rPr>
          <w:rFonts w:ascii="Courier New" w:hAnsi="Courier New" w:cs="Courier New"/>
          <w:color w:val="000000"/>
          <w:sz w:val="16"/>
          <w:szCs w:val="16"/>
          <w:lang w:val="en-GB"/>
        </w:rPr>
        <w:t xml:space="preserve">))::integer)) % </w:t>
      </w:r>
      <w:r w:rsidRPr="00071727">
        <w:rPr>
          <w:rFonts w:ascii="Courier New" w:hAnsi="Courier New" w:cs="Courier New"/>
          <w:color w:val="009999"/>
          <w:sz w:val="16"/>
          <w:szCs w:val="16"/>
          <w:lang w:val="en-GB"/>
        </w:rPr>
        <w:t>1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STORED</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plt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w:t>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Altr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omesse</w:t>
      </w:r>
      <w:proofErr w:type="spellEnd"/>
      <w:r w:rsidRPr="00071727">
        <w:rPr>
          <w:rFonts w:ascii="Courier New" w:hAnsi="Courier New" w:cs="Courier New"/>
          <w:i/>
          <w:color w:val="999988"/>
          <w:sz w:val="16"/>
          <w:szCs w:val="16"/>
          <w:lang w:val="en-GB"/>
        </w:rPr>
        <w:t xml:space="preserve"> per </w:t>
      </w:r>
      <w:proofErr w:type="spellStart"/>
      <w:r w:rsidRPr="00071727">
        <w:rPr>
          <w:rFonts w:ascii="Courier New" w:hAnsi="Courier New" w:cs="Courier New"/>
          <w:i/>
          <w:color w:val="999988"/>
          <w:sz w:val="16"/>
          <w:szCs w:val="16"/>
          <w:lang w:val="en-GB"/>
        </w:rPr>
        <w:t>brevità</w:t>
      </w:r>
      <w:proofErr w:type="spellEnd"/>
    </w:p>
    <w:p w14:paraId="0BB4F1F4" w14:textId="77777777" w:rsidR="007B5B50" w:rsidRPr="007B5B50" w:rsidRDefault="007B5B50" w:rsidP="00614B63">
      <w:pPr>
        <w:pStyle w:val="AParagrafoRelazione"/>
      </w:pPr>
      <w:r w:rsidRPr="007B5B50">
        <w:t>Continuando con la definizione delle tabelle, è fondamentale sottolineare l'impiego di chiavi primarie e vincoli di chiave esterna per preservare l'integrità referenziale. Inoltre, è da notare che alcune tabelle hanno configurato la chiave esterna come DEFERRABLE. Tale caratteristica permette di posticipare temporaneamente l'applicazione dei vincoli referenziali, dimostrandosi particolarmente utile per eseguire operazioni specifiche attraverso l'utilizzo di transazioni.</w:t>
      </w:r>
    </w:p>
    <w:p w14:paraId="0FD88F87" w14:textId="77777777" w:rsidR="00AB4199" w:rsidRPr="00212F2A" w:rsidRDefault="00000000" w:rsidP="00614B63">
      <w:pPr>
        <w:pStyle w:val="AParagrafoRelazione"/>
      </w:pPr>
      <w:r w:rsidRPr="00212F2A">
        <w:t>Infine, implementiamo una funzione di trigger per calcolare dinamicamente l’attributo derivato capacità dei passeggeri in base ai vincoli specificati. Questa funzione sarà attivata prima dell’inserimento o dell’aggiornamento di un volo.</w:t>
      </w:r>
    </w:p>
    <w:p w14:paraId="46D1E4AD" w14:textId="6C5D9B86" w:rsidR="00614B63" w:rsidRPr="00784ECA" w:rsidRDefault="00784ECA" w:rsidP="00784ECA">
      <w:pPr>
        <w:shd w:val="clear" w:color="auto" w:fill="EEEEEE"/>
        <w:rPr>
          <w:sz w:val="16"/>
          <w:szCs w:val="16"/>
        </w:rPr>
      </w:pP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EPLAC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w:t>
      </w:r>
      <w:proofErr w:type="gramStart"/>
      <w:r w:rsidRPr="00784ECA">
        <w:rPr>
          <w:rFonts w:ascii="Courier New" w:hAnsi="Courier New" w:cs="Courier New"/>
          <w:color w:val="000000"/>
          <w:sz w:val="16"/>
          <w:szCs w:val="16"/>
        </w:rPr>
        <w:t>passegger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RETURNS</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NEW.capacita_passeggeri</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Logica per il calcolo della capacità dei passeggeri</w:t>
      </w:r>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t xml:space="preserve">    RETURN NEW;</w:t>
      </w:r>
      <w:r w:rsidRPr="00784ECA">
        <w:rPr>
          <w:rFonts w:ascii="Courier New" w:hAnsi="Courier New" w:cs="Courier New"/>
          <w:color w:val="000000"/>
          <w:sz w:val="16"/>
          <w:szCs w:val="16"/>
        </w:rPr>
        <w:br/>
      </w:r>
      <w:r w:rsidRPr="00784ECA">
        <w:rPr>
          <w:rFonts w:ascii="Courier New" w:hAnsi="Courier New" w:cs="Courier New"/>
          <w:color w:val="009999"/>
          <w:sz w:val="16"/>
          <w:szCs w:val="16"/>
        </w:rPr>
        <w:t>EN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LANGUAGE </w:t>
      </w:r>
      <w:proofErr w:type="spellStart"/>
      <w:r w:rsidRPr="00784ECA">
        <w:rPr>
          <w:rFonts w:ascii="Courier New" w:hAnsi="Courier New" w:cs="Courier New"/>
          <w:color w:val="000000"/>
          <w:sz w:val="16"/>
          <w:szCs w:val="16"/>
        </w:rPr>
        <w:t>plpgsql</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calcola_capacita_passeggeri</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passeggeri</w:t>
      </w:r>
      <w:proofErr w:type="spellEnd"/>
      <w:r w:rsidRPr="00784ECA">
        <w:rPr>
          <w:rFonts w:ascii="Courier New" w:hAnsi="Courier New" w:cs="Courier New"/>
          <w:color w:val="000000"/>
          <w:sz w:val="16"/>
          <w:szCs w:val="16"/>
        </w:rPr>
        <w:t>();</w:t>
      </w:r>
    </w:p>
    <w:p w14:paraId="5C6E23D7" w14:textId="77777777" w:rsidR="00AB4199" w:rsidRPr="00212F2A" w:rsidRDefault="00000000" w:rsidP="00614B63">
      <w:pPr>
        <w:pStyle w:val="AParagrafoRelazione"/>
      </w:pPr>
      <w:r w:rsidRPr="00212F2A">
        <w:t>La logica di calcolo della capacità dei passeggeri è definita nella funzione del trigger e tiene conto di diversi fattori, tra cui il numero massimo di persone consentite sull’aereo, il numero di hostess e steward, come indicato nella relazione.</w:t>
      </w:r>
    </w:p>
    <w:p w14:paraId="0861E31A" w14:textId="77777777" w:rsidR="00AB4199" w:rsidRPr="00212F2A" w:rsidRDefault="00000000" w:rsidP="00614B63">
      <w:pPr>
        <w:pStyle w:val="AParagrafoRelazione"/>
      </w:pPr>
      <w:r w:rsidRPr="00212F2A">
        <w:t>Le tabelle così create contengono già diversi vincoli come NOT NULL, UNIQUE e vincoli referenziali come chiavi esterne e chiavi primarie. Tuttavia, per garantire il corretto funzionamento della nostra base di dati, sono necessari ulteriori vincoli implementati tramite trigger.</w:t>
      </w:r>
    </w:p>
    <w:p w14:paraId="2E520775" w14:textId="77777777" w:rsidR="00AB4199" w:rsidRPr="00124D37" w:rsidRDefault="00000000" w:rsidP="00124D37">
      <w:pPr>
        <w:pStyle w:val="AH1Relazione"/>
      </w:pPr>
      <w:bookmarkStart w:id="79" w:name="implementazione"/>
      <w:bookmarkStart w:id="80" w:name="_Toc159360382"/>
      <w:bookmarkEnd w:id="68"/>
      <w:bookmarkEnd w:id="77"/>
      <w:r w:rsidRPr="00124D37">
        <w:lastRenderedPageBreak/>
        <w:t>5 Implementazione</w:t>
      </w:r>
      <w:bookmarkEnd w:id="80"/>
    </w:p>
    <w:p w14:paraId="1BF4D106" w14:textId="77777777" w:rsidR="00AB4199" w:rsidRPr="00124D37" w:rsidRDefault="00000000" w:rsidP="00124D37">
      <w:pPr>
        <w:pStyle w:val="AH2Relazione"/>
      </w:pPr>
      <w:bookmarkStart w:id="81" w:name="vincoli-di-integrità-con-trigger-e-check"/>
      <w:bookmarkStart w:id="82" w:name="_Toc159360383"/>
      <w:r w:rsidRPr="00124D37">
        <w:t>5.1 Vincoli di integrità con trigger e check</w:t>
      </w:r>
      <w:bookmarkEnd w:id="82"/>
    </w:p>
    <w:p w14:paraId="1A038B87" w14:textId="77777777" w:rsidR="00AB4199" w:rsidRPr="00212F2A" w:rsidRDefault="00000000" w:rsidP="00124D37">
      <w:pPr>
        <w:pStyle w:val="AH3Relazione"/>
      </w:pPr>
      <w:bookmarkStart w:id="83" w:name="vincoli-di-dominio-1"/>
      <w:bookmarkStart w:id="84" w:name="_Toc159360384"/>
      <w:r w:rsidRPr="00212F2A">
        <w:t>5.1.1 Vincoli di Dominio</w:t>
      </w:r>
      <w:bookmarkEnd w:id="84"/>
    </w:p>
    <w:p w14:paraId="150C844D" w14:textId="77777777" w:rsidR="00AB4199" w:rsidRPr="00212F2A" w:rsidRDefault="00000000" w:rsidP="00614B63">
      <w:pPr>
        <w:pStyle w:val="AParagrafoRelazione"/>
      </w:pPr>
      <w:r w:rsidRPr="00212F2A">
        <w:t>Abbiamo implementato diversi vincoli di dominio per garantire l’integrità dei dati nelle tabelle del nostro database:</w:t>
      </w:r>
    </w:p>
    <w:p w14:paraId="1C3C31AD" w14:textId="77777777" w:rsidR="00AB4199" w:rsidRDefault="00000000" w:rsidP="00614B63">
      <w:pPr>
        <w:pStyle w:val="ATitoloElenco"/>
        <w:numPr>
          <w:ilvl w:val="0"/>
          <w:numId w:val="42"/>
        </w:numPr>
      </w:pPr>
      <w:r>
        <w:t>Vincolo sull’età del pilota:</w:t>
      </w:r>
    </w:p>
    <w:p w14:paraId="1997C7CE" w14:textId="51A6F3AB"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et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eta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8</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00</w:t>
      </w:r>
      <w:proofErr w:type="gramStart"/>
      <w:r w:rsidRPr="00071727">
        <w:rPr>
          <w:rFonts w:ascii="Courier New" w:hAnsi="Courier New" w:cs="Courier New"/>
          <w:color w:val="000000"/>
          <w:sz w:val="16"/>
          <w:szCs w:val="16"/>
          <w:lang w:val="en-GB"/>
        </w:rPr>
        <w:t>);</w:t>
      </w:r>
      <w:proofErr w:type="gramEnd"/>
    </w:p>
    <w:p w14:paraId="603984D6" w14:textId="77777777" w:rsidR="00AB4199" w:rsidRPr="00212F2A" w:rsidRDefault="00000000" w:rsidP="00EF3287">
      <w:pPr>
        <w:pStyle w:val="ATitoloElenco"/>
        <w:numPr>
          <w:ilvl w:val="0"/>
          <w:numId w:val="42"/>
        </w:numPr>
      </w:pPr>
      <w:r w:rsidRPr="00212F2A">
        <w:t>Vincolo sul numero del gate:</w:t>
      </w:r>
    </w:p>
    <w:p w14:paraId="180F2BEC" w14:textId="0CDEDB6A"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gat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gat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292078B1" w14:textId="77777777" w:rsidR="00AB4199" w:rsidRDefault="00000000" w:rsidP="00614B63">
      <w:pPr>
        <w:pStyle w:val="ATitoloElenco"/>
        <w:numPr>
          <w:ilvl w:val="0"/>
          <w:numId w:val="42"/>
        </w:numPr>
      </w:pPr>
      <w:r>
        <w:t>Vincolo sull’orario del volo:</w:t>
      </w:r>
    </w:p>
    <w:p w14:paraId="309E9857" w14:textId="5C942163"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00:00: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23:59:59'</w:t>
      </w:r>
      <w:proofErr w:type="gramStart"/>
      <w:r w:rsidRPr="00071727">
        <w:rPr>
          <w:rFonts w:ascii="Courier New" w:hAnsi="Courier New" w:cs="Courier New"/>
          <w:color w:val="000000"/>
          <w:sz w:val="16"/>
          <w:szCs w:val="16"/>
          <w:lang w:val="en-GB"/>
        </w:rPr>
        <w:t>);</w:t>
      </w:r>
      <w:proofErr w:type="gramEnd"/>
    </w:p>
    <w:p w14:paraId="1BDE8CF1" w14:textId="77777777" w:rsidR="00AB4199" w:rsidRPr="00212F2A" w:rsidRDefault="00000000" w:rsidP="00614B63">
      <w:pPr>
        <w:pStyle w:val="ATitoloElenco"/>
        <w:numPr>
          <w:ilvl w:val="0"/>
          <w:numId w:val="42"/>
        </w:numPr>
      </w:pPr>
      <w:r w:rsidRPr="00212F2A">
        <w:t>Vincolo sul numero massimo di persone per modello:</w:t>
      </w:r>
    </w:p>
    <w:p w14:paraId="6E016017" w14:textId="39D1AF6D"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MODEL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persone_max</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persone_max</w:t>
      </w:r>
      <w:proofErr w:type="spellEnd"/>
      <w:r w:rsidRPr="00071727">
        <w:rPr>
          <w:rFonts w:ascii="Courier New" w:hAnsi="Courier New" w:cs="Courier New"/>
          <w:color w:val="000000"/>
          <w:sz w:val="16"/>
          <w:szCs w:val="16"/>
          <w:lang w:val="en-GB"/>
        </w:rPr>
        <w:t xml:space="preserv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60B09724" w14:textId="77777777" w:rsidR="00AB4199" w:rsidRPr="00212F2A" w:rsidRDefault="00000000" w:rsidP="00614B63">
      <w:pPr>
        <w:pStyle w:val="ATitoloElenco"/>
        <w:numPr>
          <w:ilvl w:val="0"/>
          <w:numId w:val="42"/>
        </w:numPr>
      </w:pPr>
      <w:r w:rsidRPr="00212F2A">
        <w:t>Vincolo sul peso, apertura alare e lunghezza nelle specifiche tecniche:</w:t>
      </w:r>
    </w:p>
    <w:p w14:paraId="3CECDB16" w14:textId="3C43C7FB" w:rsidR="00614B63" w:rsidRPr="00784ECA" w:rsidRDefault="00784ECA" w:rsidP="00784ECA">
      <w:pPr>
        <w:shd w:val="clear" w:color="auto" w:fill="EEEEEE"/>
        <w:ind w:left="960"/>
        <w:rPr>
          <w:sz w:val="16"/>
          <w:szCs w:val="16"/>
        </w:rPr>
      </w:pPr>
      <w:bookmarkStart w:id="85" w:name="triggers-e-vincoli-di-relazione"/>
      <w:bookmarkEnd w:id="83"/>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peso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peso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apertura_alare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pertura_alare</w:t>
      </w:r>
      <w:proofErr w:type="spellEnd"/>
      <w:r w:rsidRPr="00784ECA">
        <w:rPr>
          <w:rFonts w:ascii="Courier New" w:hAnsi="Courier New" w:cs="Courier New"/>
          <w:color w:val="000000"/>
          <w:sz w:val="16"/>
          <w:szCs w:val="16"/>
        </w:rPr>
        <w:t xml:space="preserve">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lunghezza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lunghezza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p>
    <w:p w14:paraId="1B25C707" w14:textId="77777777" w:rsidR="00AB4199" w:rsidRPr="00212F2A" w:rsidRDefault="00000000" w:rsidP="00124D37">
      <w:pPr>
        <w:pStyle w:val="AH3Relazione"/>
      </w:pPr>
      <w:bookmarkStart w:id="86" w:name="_Toc159360385"/>
      <w:r w:rsidRPr="00212F2A">
        <w:t>5.1.2 Triggers e Vincoli di Relazione</w:t>
      </w:r>
      <w:bookmarkEnd w:id="86"/>
    </w:p>
    <w:p w14:paraId="135105ED" w14:textId="77777777" w:rsidR="00AB4199" w:rsidRPr="00212F2A" w:rsidRDefault="00000000" w:rsidP="00614B63">
      <w:pPr>
        <w:pStyle w:val="AParagrafoRelazione"/>
      </w:pPr>
      <w:r w:rsidRPr="00212F2A">
        <w:t>Abbiamo implementato diverse procedure e triggers per gestire i vincoli di relazione tra le tabelle del nostro database:</w:t>
      </w:r>
    </w:p>
    <w:p w14:paraId="265D1949" w14:textId="77777777" w:rsidR="00AB4199" w:rsidRPr="00212F2A" w:rsidRDefault="00000000" w:rsidP="00614B63">
      <w:pPr>
        <w:pStyle w:val="ATitoloElenco"/>
        <w:numPr>
          <w:ilvl w:val="0"/>
          <w:numId w:val="43"/>
        </w:numPr>
      </w:pPr>
      <w:r w:rsidRPr="00212F2A">
        <w:t>Vincolo tra Equipaggio, Hostess e Steward:</w:t>
      </w:r>
    </w:p>
    <w:p w14:paraId="5C9FC43C" w14:textId="3E9BDA79" w:rsidR="00AB4199" w:rsidRPr="00212F2A" w:rsidRDefault="00000000" w:rsidP="00614B63">
      <w:pPr>
        <w:pStyle w:val="APuntoElenco"/>
      </w:pPr>
      <w:r w:rsidRPr="00212F2A">
        <w:t xml:space="preserve">L’equipaggio deve avere almeno </w:t>
      </w:r>
      <w:r w:rsidR="00B0048A" w:rsidRPr="00212F2A">
        <w:t>un’hostess</w:t>
      </w:r>
      <w:r w:rsidRPr="00212F2A">
        <w:t xml:space="preserve"> o uno steward.</w:t>
      </w:r>
    </w:p>
    <w:p w14:paraId="78380CE8" w14:textId="6AF67430" w:rsidR="00AB4199" w:rsidRPr="00212F2A" w:rsidRDefault="00000000" w:rsidP="00614B63">
      <w:pPr>
        <w:pStyle w:val="APuntoElenco"/>
      </w:pPr>
      <w:r w:rsidRPr="00212F2A">
        <w:t xml:space="preserve">Se viene eliminato </w:t>
      </w:r>
      <w:r w:rsidR="00B0048A" w:rsidRPr="00212F2A">
        <w:t>l’ultima hostess</w:t>
      </w:r>
      <w:r w:rsidRPr="00212F2A">
        <w:t xml:space="preserve"> o steward da un equipaggio, l’equipaggio viene eliminato.</w:t>
      </w:r>
    </w:p>
    <w:p w14:paraId="019B1EF9" w14:textId="0F5BCAC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atleast_one</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atleast_</w:t>
      </w:r>
      <w:proofErr w:type="gramStart"/>
      <w:r w:rsidRPr="00071727">
        <w:rPr>
          <w:rFonts w:ascii="Courier New" w:hAnsi="Courier New" w:cs="Courier New"/>
          <w:color w:val="000000"/>
          <w:sz w:val="16"/>
          <w:szCs w:val="16"/>
          <w:lang w:val="en-GB"/>
        </w:rPr>
        <w:t>one</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4AB70F12" w14:textId="77777777" w:rsidR="00AB4199" w:rsidRPr="00212F2A" w:rsidRDefault="00000000" w:rsidP="00614B63">
      <w:pPr>
        <w:pStyle w:val="APuntoElenco"/>
      </w:pPr>
      <w:r w:rsidRPr="00212F2A">
        <w:t>Se viene eliminato l’hostess o lo steward, verifica se è l’ultimo e, in caso affermativo, elimina anche l’equipaggio associato.</w:t>
      </w:r>
    </w:p>
    <w:p w14:paraId="16632971" w14:textId="749B909C"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hostess</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HOSTES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w:t>
      </w:r>
      <w:proofErr w:type="gramStart"/>
      <w:r w:rsidRPr="00071727">
        <w:rPr>
          <w:rFonts w:ascii="Courier New" w:hAnsi="Courier New" w:cs="Courier New"/>
          <w:color w:val="000000"/>
          <w:sz w:val="16"/>
          <w:szCs w:val="16"/>
          <w:lang w:val="en-GB"/>
        </w:rPr>
        <w:t>steward</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steward</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STEWARD</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steward</w:t>
      </w:r>
      <w:proofErr w:type="spellEnd"/>
      <w:r w:rsidRPr="00071727">
        <w:rPr>
          <w:rFonts w:ascii="Courier New" w:hAnsi="Courier New" w:cs="Courier New"/>
          <w:color w:val="000000"/>
          <w:sz w:val="16"/>
          <w:szCs w:val="16"/>
          <w:lang w:val="en-GB"/>
        </w:rPr>
        <w:t>();</w:t>
      </w:r>
    </w:p>
    <w:p w14:paraId="3F991AF0" w14:textId="77777777" w:rsidR="00AB4199" w:rsidRPr="00212F2A" w:rsidRDefault="00000000" w:rsidP="00AE5B10">
      <w:pPr>
        <w:pStyle w:val="ATitoloElenco"/>
        <w:numPr>
          <w:ilvl w:val="0"/>
          <w:numId w:val="43"/>
        </w:numPr>
      </w:pPr>
      <w:r w:rsidRPr="00212F2A">
        <w:t>Vincolo tra Equipaggio e Pilota:</w:t>
      </w:r>
    </w:p>
    <w:p w14:paraId="6FAB3097" w14:textId="77777777" w:rsidR="00AB4199" w:rsidRPr="00212F2A" w:rsidRDefault="00000000" w:rsidP="00AE5B10">
      <w:pPr>
        <w:pStyle w:val="APuntoElenco"/>
      </w:pPr>
      <w:r w:rsidRPr="00212F2A">
        <w:t>L’equipaggio deve avere esattamente due piloti.</w:t>
      </w:r>
    </w:p>
    <w:p w14:paraId="15741508" w14:textId="77777777" w:rsidR="00AB4199" w:rsidRPr="00212F2A" w:rsidRDefault="00000000" w:rsidP="00AE5B10">
      <w:pPr>
        <w:pStyle w:val="APuntoElenco"/>
      </w:pPr>
      <w:r w:rsidRPr="00212F2A">
        <w:lastRenderedPageBreak/>
        <w:t>Un pilota non può essere inserito se l’equipaggio ha già due piloti.</w:t>
      </w:r>
    </w:p>
    <w:p w14:paraId="082ECAA2" w14:textId="0F07ACF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act_tw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act_</w:t>
      </w:r>
      <w:proofErr w:type="gramStart"/>
      <w:r w:rsidRPr="00071727">
        <w:rPr>
          <w:rFonts w:ascii="Courier New" w:hAnsi="Courier New" w:cs="Courier New"/>
          <w:color w:val="000000"/>
          <w:sz w:val="16"/>
          <w:szCs w:val="16"/>
          <w:lang w:val="en-GB"/>
        </w:rPr>
        <w:t>tw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nomore_two_piloti</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nomore_two_piloti</w:t>
      </w:r>
      <w:proofErr w:type="spellEnd"/>
      <w:r w:rsidRPr="00071727">
        <w:rPr>
          <w:rFonts w:ascii="Courier New" w:hAnsi="Courier New" w:cs="Courier New"/>
          <w:color w:val="000000"/>
          <w:sz w:val="16"/>
          <w:szCs w:val="16"/>
          <w:lang w:val="en-GB"/>
        </w:rPr>
        <w:t>();</w:t>
      </w:r>
    </w:p>
    <w:p w14:paraId="3852F0DB" w14:textId="77777777" w:rsidR="00AB4199" w:rsidRPr="00212F2A" w:rsidRDefault="00000000" w:rsidP="00AE5B10">
      <w:pPr>
        <w:pStyle w:val="ATitoloElenco"/>
        <w:numPr>
          <w:ilvl w:val="0"/>
          <w:numId w:val="43"/>
        </w:numPr>
      </w:pPr>
      <w:r w:rsidRPr="00212F2A">
        <w:t>Vincolo tra Equipaggio e Volo:</w:t>
      </w:r>
    </w:p>
    <w:p w14:paraId="60EEE3A3" w14:textId="77777777" w:rsidR="00AB4199" w:rsidRPr="00212F2A" w:rsidRDefault="00000000" w:rsidP="00AE5B10">
      <w:pPr>
        <w:pStyle w:val="APuntoElenco"/>
      </w:pPr>
      <w:r w:rsidRPr="00212F2A">
        <w:t>L’equipaggio deve essere associato a un volo.</w:t>
      </w:r>
    </w:p>
    <w:p w14:paraId="69428A65" w14:textId="3483D9D9" w:rsidR="00AE5B10" w:rsidRPr="00071727" w:rsidRDefault="00784ECA" w:rsidP="00784ECA">
      <w:pPr>
        <w:shd w:val="clear" w:color="auto" w:fill="EEEEEE"/>
        <w:ind w:left="1080"/>
        <w:rPr>
          <w:sz w:val="16"/>
          <w:szCs w:val="16"/>
          <w:lang w:val="en-GB"/>
        </w:rPr>
      </w:pPr>
      <w:bookmarkStart w:id="87" w:name="procedura-di-inserimento"/>
      <w:bookmarkEnd w:id="85"/>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ists_vol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ists_</w:t>
      </w:r>
      <w:proofErr w:type="gramStart"/>
      <w:r w:rsidRPr="00071727">
        <w:rPr>
          <w:rFonts w:ascii="Courier New" w:hAnsi="Courier New" w:cs="Courier New"/>
          <w:color w:val="000000"/>
          <w:sz w:val="16"/>
          <w:szCs w:val="16"/>
          <w:lang w:val="en-GB"/>
        </w:rPr>
        <w:t>vol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5AB49DEE" w14:textId="77777777" w:rsidR="00AB4199" w:rsidRPr="00212F2A" w:rsidRDefault="00000000" w:rsidP="00124D37">
      <w:pPr>
        <w:pStyle w:val="AH3Relazione"/>
      </w:pPr>
      <w:bookmarkStart w:id="88" w:name="_Toc159360386"/>
      <w:r w:rsidRPr="00212F2A">
        <w:t>5.1.3 Procedura di Inserimento</w:t>
      </w:r>
      <w:bookmarkEnd w:id="88"/>
    </w:p>
    <w:p w14:paraId="5E1BAAE5" w14:textId="4C727A8D" w:rsidR="00AB4199" w:rsidRPr="00212F2A" w:rsidRDefault="00000000" w:rsidP="00AE5B10">
      <w:pPr>
        <w:pStyle w:val="AParagrafoRelazione"/>
      </w:pPr>
      <w:r w:rsidRPr="00212F2A">
        <w:t xml:space="preserve">Abbiamo implementato una procedura di inserimento chiamata </w:t>
      </w:r>
      <w:proofErr w:type="spellStart"/>
      <w:r w:rsidRPr="00EF3287">
        <w:rPr>
          <w:rFonts w:ascii="Consolas" w:hAnsi="Consolas"/>
        </w:rPr>
        <w:t>insert_volo_con_</w:t>
      </w:r>
      <w:proofErr w:type="gramStart"/>
      <w:r w:rsidRPr="00EF3287">
        <w:rPr>
          <w:rFonts w:ascii="Consolas" w:hAnsi="Consolas"/>
        </w:rPr>
        <w:t>personale</w:t>
      </w:r>
      <w:proofErr w:type="spellEnd"/>
      <w:r w:rsidRPr="00EF3287">
        <w:rPr>
          <w:rFonts w:ascii="Consolas" w:hAnsi="Consolas"/>
        </w:rPr>
        <w:t>(</w:t>
      </w:r>
      <w:proofErr w:type="gramEnd"/>
      <w:r w:rsidRPr="00EF3287">
        <w:rPr>
          <w:rFonts w:ascii="Consolas" w:hAnsi="Consolas"/>
        </w:rPr>
        <w:t>)</w:t>
      </w:r>
      <w:r w:rsidRPr="00212F2A">
        <w:t xml:space="preserve"> per agevolare l’utente e garantire l’integrità referenziale. Tale funzione prende in input tutte le informazioni necessarie per l’inserimento di un volo.</w:t>
      </w:r>
    </w:p>
    <w:p w14:paraId="6678018F" w14:textId="77777777" w:rsidR="00AB4199" w:rsidRPr="00212F2A" w:rsidRDefault="00000000" w:rsidP="00AE5B10">
      <w:pPr>
        <w:pStyle w:val="AH4Relazione"/>
      </w:pPr>
      <w:bookmarkStart w:id="89" w:name="inserimento-di-un-volo-con-personale"/>
      <w:r w:rsidRPr="00212F2A">
        <w:t>Inserimento di un volo con personale:</w:t>
      </w:r>
    </w:p>
    <w:p w14:paraId="24E0BA25" w14:textId="268E7E1C" w:rsidR="00AB4199" w:rsidRPr="00212F2A" w:rsidRDefault="00000000" w:rsidP="00AE5B10">
      <w:pPr>
        <w:pStyle w:val="AParagrafoRelazione"/>
      </w:pPr>
      <w:r w:rsidRPr="00212F2A">
        <w:t xml:space="preserve">È necessario utilizzare le seguenti procedure all’interno di una transazione, ritardando temporaneamente i seguenti vincoli di chiave esterna: </w:t>
      </w:r>
      <w:proofErr w:type="spellStart"/>
      <w:r w:rsidRPr="00EF3287">
        <w:rPr>
          <w:rFonts w:ascii="Consolas" w:hAnsi="Consolas"/>
        </w:rPr>
        <w:t>fk_hos_equipaggio</w:t>
      </w:r>
      <w:proofErr w:type="spellEnd"/>
      <w:r w:rsidRPr="00EF3287">
        <w:rPr>
          <w:rFonts w:ascii="Consolas" w:hAnsi="Consolas"/>
        </w:rPr>
        <w:t xml:space="preserve">, </w:t>
      </w:r>
      <w:proofErr w:type="spellStart"/>
      <w:r w:rsidRPr="00EF3287">
        <w:rPr>
          <w:rFonts w:ascii="Consolas" w:hAnsi="Consolas"/>
        </w:rPr>
        <w:t>fk_stw_equipaggio</w:t>
      </w:r>
      <w:proofErr w:type="spellEnd"/>
      <w:r w:rsidR="00EF3287" w:rsidRPr="00EF3287">
        <w:rPr>
          <w:rFonts w:ascii="Consolas" w:hAnsi="Consolas"/>
        </w:rPr>
        <w:t>,</w:t>
      </w:r>
      <w:r w:rsidRPr="00EF3287">
        <w:rPr>
          <w:rFonts w:ascii="Consolas" w:hAnsi="Consolas"/>
        </w:rPr>
        <w:t xml:space="preserve"> </w:t>
      </w:r>
      <w:proofErr w:type="spellStart"/>
      <w:r w:rsidRPr="00EF3287">
        <w:rPr>
          <w:rFonts w:ascii="Consolas" w:hAnsi="Consolas"/>
        </w:rPr>
        <w:t>fk_plt_equipaggio</w:t>
      </w:r>
      <w:proofErr w:type="spellEnd"/>
      <w:r w:rsidRPr="00EF3287">
        <w:rPr>
          <w:rFonts w:ascii="Consolas" w:hAnsi="Consolas"/>
        </w:rPr>
        <w:t xml:space="preserve">, </w:t>
      </w:r>
      <w:proofErr w:type="spellStart"/>
      <w:r w:rsidRPr="00EF3287">
        <w:rPr>
          <w:rFonts w:ascii="Consolas" w:hAnsi="Consolas"/>
        </w:rPr>
        <w:t>fk_volo_equipaggio</w:t>
      </w:r>
      <w:proofErr w:type="spellEnd"/>
      <w:r w:rsidR="00EF3287" w:rsidRPr="00EF3287">
        <w:rPr>
          <w:rFonts w:ascii="Consolas" w:hAnsi="Consolas"/>
        </w:rPr>
        <w:t>.</w:t>
      </w:r>
    </w:p>
    <w:p w14:paraId="5C51E632" w14:textId="77777777" w:rsidR="00AB4199" w:rsidRDefault="00000000" w:rsidP="00AE5B10">
      <w:pPr>
        <w:pStyle w:val="APuntoElenco"/>
      </w:pPr>
      <w:r>
        <w:t>Esempio di utilizzo:</w:t>
      </w:r>
    </w:p>
    <w:p w14:paraId="29DC4BD7" w14:textId="41492A4E"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t>STA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ANSACTION</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SE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hos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stw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plt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EFERRE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ALL</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nsert_volo_con_personal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E0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equipaggi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TLFSC87E62L49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hostess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RLSDT95E62F63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steward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ZLCSSC93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1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TSDDCN86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2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1</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07:30:00'</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Milano'</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gate,ora,destinazione</w:t>
      </w:r>
      <w:proofErr w:type="spellEnd"/>
      <w:r w:rsidRPr="00784ECA">
        <w:rPr>
          <w:rFonts w:ascii="Courier New" w:hAnsi="Courier New" w:cs="Courier New"/>
          <w:i/>
          <w:color w:val="999988"/>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A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aere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COMMIT</w:t>
      </w:r>
      <w:r w:rsidRPr="00784ECA">
        <w:rPr>
          <w:rFonts w:ascii="Courier New" w:hAnsi="Courier New" w:cs="Courier New"/>
          <w:color w:val="000000"/>
          <w:sz w:val="16"/>
          <w:szCs w:val="16"/>
        </w:rPr>
        <w:t>;</w:t>
      </w:r>
    </w:p>
    <w:p w14:paraId="05C18D56" w14:textId="77777777" w:rsidR="00AB4199" w:rsidRPr="00212F2A" w:rsidRDefault="00000000" w:rsidP="00C31BB8">
      <w:pPr>
        <w:pStyle w:val="AParagrafoRelazione"/>
        <w:spacing w:after="0"/>
      </w:pPr>
      <w:r w:rsidRPr="00212F2A">
        <w:t>La procedura inserisce automaticamente l’equipaggio, hostess, steward, piloti e il volo associato. Rimane necessario assicurarsi di utilizzare le chiavi esterne DEFERRED per garantire la corretta esecuzione della procedura.</w:t>
      </w:r>
    </w:p>
    <w:p w14:paraId="6D57E1C6" w14:textId="77777777" w:rsidR="00AB4199" w:rsidRPr="00124D37" w:rsidRDefault="00000000" w:rsidP="00124D37">
      <w:pPr>
        <w:pStyle w:val="AH2Relazione"/>
      </w:pPr>
      <w:bookmarkStart w:id="90" w:name="operazioni-del-database---query"/>
      <w:bookmarkStart w:id="91" w:name="_Toc159360387"/>
      <w:bookmarkEnd w:id="81"/>
      <w:bookmarkEnd w:id="87"/>
      <w:bookmarkEnd w:id="89"/>
      <w:r w:rsidRPr="00124D37">
        <w:t>5.2 Operazioni del Database - Query</w:t>
      </w:r>
      <w:bookmarkEnd w:id="91"/>
    </w:p>
    <w:p w14:paraId="5F7D5859" w14:textId="77777777" w:rsidR="00AB4199" w:rsidRPr="00212F2A" w:rsidRDefault="00000000" w:rsidP="00C31BB8">
      <w:pPr>
        <w:pStyle w:val="AParagrafoRelazione"/>
        <w:spacing w:after="0"/>
      </w:pPr>
      <w:r w:rsidRPr="00212F2A">
        <w:t>Oltre alla struttura del database, abbiamo definito tre operazioni fondamentali per ottenere informazioni specifiche dai dati immagazzinati. Di seguito, descriviamo brevemente ciascuna operazione.</w:t>
      </w:r>
    </w:p>
    <w:p w14:paraId="66B32C11" w14:textId="77777777" w:rsidR="00AB4199" w:rsidRPr="00212F2A" w:rsidRDefault="00000000" w:rsidP="00124D37">
      <w:pPr>
        <w:pStyle w:val="AH3Relazione"/>
      </w:pPr>
      <w:bookmarkStart w:id="92" w:name="ricerca-dei-voli-per-destinazione"/>
      <w:bookmarkStart w:id="93" w:name="_Toc159360388"/>
      <w:r w:rsidRPr="00212F2A">
        <w:t>5.2.1 Ricerca dei voli per destinazione</w:t>
      </w:r>
      <w:bookmarkEnd w:id="93"/>
    </w:p>
    <w:p w14:paraId="02AE6AEF" w14:textId="77777777" w:rsidR="00AB4199" w:rsidRPr="00212F2A" w:rsidRDefault="00000000" w:rsidP="00C31BB8">
      <w:pPr>
        <w:pStyle w:val="AParagrafoRelazione"/>
        <w:spacing w:before="0"/>
      </w:pPr>
      <w:r w:rsidRPr="00212F2A">
        <w:t xml:space="preserve">Data una destinazione desiderata, l’operazione </w:t>
      </w:r>
      <w:proofErr w:type="spellStart"/>
      <w:r w:rsidRPr="00212F2A">
        <w:rPr>
          <w:rStyle w:val="VerbatimChar"/>
        </w:rPr>
        <w:t>Ricerca_Voli_Destinazione</w:t>
      </w:r>
      <w:proofErr w:type="spellEnd"/>
      <w:r w:rsidRPr="00212F2A">
        <w:t xml:space="preserve"> restituisce un elenco di voli che raggiungono una data destinazione. La funzione restituisce i dettagli del volo quali gate, orario di partenza, destinazione, l’equipaggio e l’aereo associato.</w:t>
      </w:r>
    </w:p>
    <w:p w14:paraId="227D8945" w14:textId="0A466D35" w:rsidR="00AE5B10" w:rsidRPr="00784ECA" w:rsidRDefault="00784ECA" w:rsidP="00784ECA">
      <w:pPr>
        <w:shd w:val="clear" w:color="auto" w:fill="EEEEEE"/>
        <w:rPr>
          <w:sz w:val="16"/>
          <w:szCs w:val="16"/>
        </w:rPr>
      </w:pPr>
      <w:bookmarkStart w:id="94" w:name="Xb7faf4c15e0aaf7cbd88ac63492e71e46e8be46"/>
      <w:bookmarkEnd w:id="92"/>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Ricerca_Voli_Destinazione</w:t>
      </w:r>
      <w:proofErr w:type="spellEnd"/>
      <w:r w:rsidRPr="00784ECA">
        <w:rPr>
          <w:rFonts w:ascii="Courier New" w:hAnsi="Courier New" w:cs="Courier New"/>
          <w:color w:val="000000"/>
          <w:sz w:val="16"/>
          <w:szCs w:val="16"/>
        </w:rPr>
        <w:t>(</w:t>
      </w:r>
      <w:r w:rsidRPr="00784ECA">
        <w:rPr>
          <w:rFonts w:ascii="Courier New" w:hAnsi="Courier New" w:cs="Courier New"/>
          <w:color w:val="DD1144"/>
          <w:sz w:val="16"/>
          <w:szCs w:val="16"/>
        </w:rPr>
        <w:t>'Roma'</w:t>
      </w:r>
      <w:r w:rsidRPr="00784ECA">
        <w:rPr>
          <w:rFonts w:ascii="Courier New" w:hAnsi="Courier New" w:cs="Courier New"/>
          <w:color w:val="000000"/>
          <w:sz w:val="16"/>
          <w:szCs w:val="16"/>
        </w:rPr>
        <w:t>);</w:t>
      </w:r>
    </w:p>
    <w:p w14:paraId="26D3AF02" w14:textId="77777777" w:rsidR="00AB4199" w:rsidRPr="00212F2A" w:rsidRDefault="00000000" w:rsidP="00124D37">
      <w:pPr>
        <w:pStyle w:val="AH3Relazione"/>
      </w:pPr>
      <w:bookmarkStart w:id="95" w:name="_Toc159360389"/>
      <w:r w:rsidRPr="00212F2A">
        <w:lastRenderedPageBreak/>
        <w:t>5.2.2 Numero di steward su voli con aerei di peso specifico</w:t>
      </w:r>
      <w:bookmarkEnd w:id="95"/>
    </w:p>
    <w:p w14:paraId="21EDA4E3" w14:textId="77777777" w:rsidR="00AB4199" w:rsidRPr="00212F2A" w:rsidRDefault="00000000" w:rsidP="00C31BB8">
      <w:pPr>
        <w:pStyle w:val="AParagrafoRelazione"/>
        <w:spacing w:before="0"/>
      </w:pPr>
      <w:r w:rsidRPr="00212F2A">
        <w:t xml:space="preserve">L’operazione </w:t>
      </w:r>
      <w:proofErr w:type="spellStart"/>
      <w:r w:rsidRPr="00212F2A">
        <w:rPr>
          <w:rStyle w:val="VerbatimChar"/>
        </w:rPr>
        <w:t>Steward_Aerei_Pesanti</w:t>
      </w:r>
      <w:proofErr w:type="spellEnd"/>
      <w:r w:rsidRPr="00212F2A">
        <w:t xml:space="preserve"> restituisce il numero di steward che lavorano su voli con aerei il cui peso è compreso tra i valori specificati. Gli steward vengono conteggiati in modo univoco.</w:t>
      </w:r>
    </w:p>
    <w:p w14:paraId="70E11F59" w14:textId="4AD84479" w:rsidR="00AE5B10" w:rsidRPr="00784ECA" w:rsidRDefault="00784ECA" w:rsidP="00784ECA">
      <w:pPr>
        <w:shd w:val="clear" w:color="auto" w:fill="EEEEEE"/>
        <w:rPr>
          <w:sz w:val="16"/>
          <w:szCs w:val="16"/>
        </w:rPr>
      </w:pPr>
      <w:bookmarkStart w:id="96" w:name="X23712c6505db4d768cb65f3210ed5dca6f6921c"/>
      <w:bookmarkEnd w:id="94"/>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Steward_Aerei_</w:t>
      </w:r>
      <w:proofErr w:type="gramStart"/>
      <w:r w:rsidRPr="00784ECA">
        <w:rPr>
          <w:rFonts w:ascii="Courier New" w:hAnsi="Courier New" w:cs="Courier New"/>
          <w:color w:val="000000"/>
          <w:sz w:val="16"/>
          <w:szCs w:val="16"/>
        </w:rPr>
        <w:t>Pesant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9999"/>
          <w:sz w:val="16"/>
          <w:szCs w:val="16"/>
        </w:rPr>
        <w:t>10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15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num_steward</w:t>
      </w:r>
      <w:proofErr w:type="spellEnd"/>
      <w:r w:rsidRPr="00784ECA">
        <w:rPr>
          <w:rFonts w:ascii="Courier New" w:hAnsi="Courier New" w:cs="Courier New"/>
          <w:color w:val="000000"/>
          <w:sz w:val="16"/>
          <w:szCs w:val="16"/>
        </w:rPr>
        <w:t>;</w:t>
      </w:r>
    </w:p>
    <w:p w14:paraId="5FC022E6" w14:textId="77777777" w:rsidR="00AB4199" w:rsidRPr="00212F2A" w:rsidRDefault="00000000" w:rsidP="00124D37">
      <w:pPr>
        <w:pStyle w:val="AH3Relazione"/>
      </w:pPr>
      <w:bookmarkStart w:id="97" w:name="_Toc159360390"/>
      <w:r w:rsidRPr="00212F2A">
        <w:t>5.2.3 Aerei di linea comandati da piloti di età specifica</w:t>
      </w:r>
      <w:bookmarkEnd w:id="97"/>
    </w:p>
    <w:p w14:paraId="6907AB77" w14:textId="77777777" w:rsidR="00AB4199" w:rsidRPr="00212F2A" w:rsidRDefault="00000000" w:rsidP="00C31BB8">
      <w:pPr>
        <w:pStyle w:val="AParagrafoRelazione"/>
        <w:spacing w:before="0"/>
      </w:pPr>
      <w:r w:rsidRPr="00212F2A">
        <w:t xml:space="preserve">L’operazione </w:t>
      </w:r>
      <w:proofErr w:type="spellStart"/>
      <w:r w:rsidRPr="00212F2A">
        <w:rPr>
          <w:rStyle w:val="VerbatimChar"/>
        </w:rPr>
        <w:t>Aerei_Di_Linea</w:t>
      </w:r>
      <w:proofErr w:type="spellEnd"/>
      <w:r w:rsidRPr="00212F2A">
        <w:t xml:space="preserve"> restituisce un elenco di aerei di linea comandati da piloti con un’età compresa tra 30 e 60 anni inclusi. Vengono forniti dettagli sugli aerei, come l’ID, il modello, il peso, nonché dettagli sui piloti, come il codice fiscale e l’età.</w:t>
      </w:r>
    </w:p>
    <w:p w14:paraId="3ECF1323" w14:textId="65C7B4F7" w:rsidR="00AE5B10" w:rsidRPr="00784ECA" w:rsidRDefault="00784ECA" w:rsidP="00784ECA">
      <w:pPr>
        <w:shd w:val="clear" w:color="auto" w:fill="EEEEEE"/>
        <w:rPr>
          <w:sz w:val="16"/>
          <w:szCs w:val="16"/>
        </w:rPr>
      </w:pPr>
      <w:bookmarkStart w:id="98" w:name="popolazione-database"/>
      <w:bookmarkEnd w:id="90"/>
      <w:bookmarkEnd w:id="96"/>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erei_Di_</w:t>
      </w:r>
      <w:proofErr w:type="gramStart"/>
      <w:r w:rsidRPr="00784ECA">
        <w:rPr>
          <w:rFonts w:ascii="Courier New" w:hAnsi="Courier New" w:cs="Courier New"/>
          <w:color w:val="000000"/>
          <w:sz w:val="16"/>
          <w:szCs w:val="16"/>
        </w:rPr>
        <w:t>Linea</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p>
    <w:p w14:paraId="3E051A11" w14:textId="77777777" w:rsidR="00AB4199" w:rsidRPr="00124D37" w:rsidRDefault="00000000" w:rsidP="00124D37">
      <w:pPr>
        <w:pStyle w:val="AH2Relazione"/>
      </w:pPr>
      <w:bookmarkStart w:id="99" w:name="_Toc159360391"/>
      <w:r w:rsidRPr="00124D37">
        <w:t>5.3 Popolazione database</w:t>
      </w:r>
      <w:bookmarkEnd w:id="99"/>
    </w:p>
    <w:p w14:paraId="64C5CCC6" w14:textId="3F7197A1" w:rsidR="00AB4199" w:rsidRPr="00212F2A" w:rsidRDefault="00000000" w:rsidP="00AE5B10">
      <w:pPr>
        <w:pStyle w:val="AParagrafoRelazione"/>
      </w:pPr>
      <w:r w:rsidRPr="00212F2A">
        <w:t xml:space="preserve">Per popolare il database, abbiamo preparato dei file CSV che rispettano tutti i vincoli definiti nella struttura del database. Abbiamo temporaneamente disabilitato i trigger tranne quello associato al calcolo dell’attributo derivato </w:t>
      </w:r>
      <w:proofErr w:type="spellStart"/>
      <w:proofErr w:type="gramStart"/>
      <w:r w:rsidRPr="00B0048A">
        <w:rPr>
          <w:rFonts w:ascii="Consolas" w:hAnsi="Consolas"/>
        </w:rPr>
        <w:t>capacita</w:t>
      </w:r>
      <w:proofErr w:type="gramEnd"/>
      <w:r w:rsidRPr="00B0048A">
        <w:rPr>
          <w:rFonts w:ascii="Consolas" w:hAnsi="Consolas"/>
        </w:rPr>
        <w:t>_passeggeri</w:t>
      </w:r>
      <w:proofErr w:type="spellEnd"/>
      <w:r w:rsidRPr="00212F2A">
        <w:t xml:space="preserve"> nei voli. Successivamente, abbiamo utilizzato comandi SQL per copiare i dati dai file CSV nelle tabelle corrispondenti del database.</w:t>
      </w:r>
    </w:p>
    <w:p w14:paraId="472B6F6C" w14:textId="39764DDC" w:rsidR="00AE5B10" w:rsidRPr="00784ECA" w:rsidRDefault="00784ECA" w:rsidP="00784ECA">
      <w:pPr>
        <w:shd w:val="clear" w:color="auto" w:fill="EEEEEE"/>
        <w:rPr>
          <w:sz w:val="16"/>
          <w:szCs w:val="16"/>
        </w:rPr>
      </w:pPr>
      <w:r w:rsidRPr="00784ECA">
        <w:rPr>
          <w:rFonts w:ascii="Courier New" w:hAnsi="Courier New" w:cs="Courier New"/>
          <w:color w:val="009999"/>
          <w:sz w:val="16"/>
          <w:szCs w:val="16"/>
        </w:rPr>
        <w:t>DO</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DECLARE</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ambiare &lt;</w:t>
      </w:r>
      <w:proofErr w:type="spellStart"/>
      <w:r w:rsidRPr="00784ECA">
        <w:rPr>
          <w:rFonts w:ascii="Courier New" w:hAnsi="Courier New" w:cs="Courier New"/>
          <w:i/>
          <w:color w:val="999988"/>
          <w:sz w:val="16"/>
          <w:szCs w:val="16"/>
        </w:rPr>
        <w:t>your</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local</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gt; con la propria </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 locale</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TEXT := </w:t>
      </w:r>
      <w:r w:rsidRPr="00784ECA">
        <w:rPr>
          <w:rFonts w:ascii="Courier New" w:hAnsi="Courier New" w:cs="Courier New"/>
          <w:color w:val="DD1144"/>
          <w:sz w:val="16"/>
          <w:szCs w:val="16"/>
        </w:rPr>
        <w:t>'&lt;</w:t>
      </w:r>
      <w:proofErr w:type="spellStart"/>
      <w:r w:rsidRPr="00784ECA">
        <w:rPr>
          <w:rFonts w:ascii="Courier New" w:hAnsi="Courier New" w:cs="Courier New"/>
          <w:color w:val="DD1144"/>
          <w:sz w:val="16"/>
          <w:szCs w:val="16"/>
        </w:rPr>
        <w:t>your</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local</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path</w:t>
      </w:r>
      <w:proofErr w:type="spellEnd"/>
      <w:r w:rsidRPr="00784ECA">
        <w:rPr>
          <w:rFonts w:ascii="Courier New" w:hAnsi="Courier New" w:cs="Courier New"/>
          <w:color w:val="DD1144"/>
          <w:sz w:val="16"/>
          <w:szCs w:val="16"/>
        </w:rPr>
        <w:t>&gt;/database/TABLES/'</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dis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omandi per copiare i dati dai file CSV alle tabell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COPY EQUIPAGGIO (</w:t>
      </w:r>
      <w:proofErr w:type="spellStart"/>
      <w:r w:rsidRPr="00784ECA">
        <w:rPr>
          <w:rFonts w:ascii="Courier New" w:hAnsi="Courier New" w:cs="Courier New"/>
          <w:color w:val="DD1144"/>
          <w:sz w:val="16"/>
          <w:szCs w:val="16"/>
        </w:rPr>
        <w:t>id_equipaggio</w:t>
      </w:r>
      <w:proofErr w:type="spellEnd"/>
      <w:r w:rsidRPr="00784ECA">
        <w:rPr>
          <w:rFonts w:ascii="Courier New" w:hAnsi="Courier New" w:cs="Courier New"/>
          <w:color w:val="DD1144"/>
          <w:sz w:val="16"/>
          <w:szCs w:val="16"/>
        </w:rPr>
        <w:t>) FROM '</w:t>
      </w:r>
      <w:r w:rsidRPr="00784ECA">
        <w:rPr>
          <w:rFonts w:ascii="Courier New" w:hAnsi="Courier New" w:cs="Courier New"/>
          <w:color w:val="000000"/>
          <w:sz w:val="16"/>
          <w:szCs w:val="16"/>
        </w:rPr>
        <w:t xml:space="preserve"> || </w:t>
      </w:r>
      <w:proofErr w:type="spellStart"/>
      <w:r w:rsidRPr="00784ECA">
        <w:rPr>
          <w:rFonts w:ascii="Courier New" w:hAnsi="Courier New" w:cs="Courier New"/>
          <w:color w:val="000000"/>
          <w:sz w:val="16"/>
          <w:szCs w:val="16"/>
        </w:rPr>
        <w:t>quote_literal</w:t>
      </w:r>
      <w:proofErr w:type="spellEnd"/>
      <w:r w:rsidRPr="00784ECA">
        <w:rPr>
          <w:rFonts w:ascii="Courier New" w:hAnsi="Courier New" w:cs="Courier New"/>
          <w:color w:val="000000"/>
          <w:sz w:val="16"/>
          <w:szCs w:val="16"/>
        </w:rPr>
        <w:t>(</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EQUIPAGGIO.csv'</w:t>
      </w:r>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 DELIMITER '','' CSV HEADER;'</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 copiati altri file csv nelle restanti tabell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ri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ND</w:t>
      </w:r>
      <w:r w:rsidRPr="00784ECA">
        <w:rPr>
          <w:rFonts w:ascii="Courier New" w:hAnsi="Courier New" w:cs="Courier New"/>
          <w:color w:val="000000"/>
          <w:sz w:val="16"/>
          <w:szCs w:val="16"/>
        </w:rPr>
        <w:br/>
        <w:t>$$;</w:t>
      </w:r>
    </w:p>
    <w:p w14:paraId="2760106B" w14:textId="77777777" w:rsidR="00AB4199" w:rsidRPr="00212F2A" w:rsidRDefault="00000000" w:rsidP="00AE5B10">
      <w:pPr>
        <w:pStyle w:val="AParagrafoRelazione"/>
      </w:pPr>
      <w:r w:rsidRPr="00212F2A">
        <w:t>A questo punto dell’esecuzione il database è popolato.</w:t>
      </w:r>
    </w:p>
    <w:p w14:paraId="2B629544" w14:textId="77777777" w:rsidR="00AB4199" w:rsidRPr="00124D37" w:rsidRDefault="00000000" w:rsidP="00124D37">
      <w:pPr>
        <w:pStyle w:val="AH1Relazione"/>
      </w:pPr>
      <w:bookmarkStart w:id="100" w:name="analisi-con-linguaggio-r"/>
      <w:bookmarkStart w:id="101" w:name="_Toc159360392"/>
      <w:bookmarkEnd w:id="79"/>
      <w:bookmarkEnd w:id="98"/>
      <w:r w:rsidRPr="00124D37">
        <w:t>6 Analisi con linguaggio R</w:t>
      </w:r>
      <w:bookmarkEnd w:id="101"/>
    </w:p>
    <w:p w14:paraId="0005149E" w14:textId="77777777" w:rsidR="00AB4199" w:rsidRPr="00212F2A" w:rsidRDefault="00000000" w:rsidP="00124D37">
      <w:pPr>
        <w:pStyle w:val="AH2Relazione"/>
      </w:pPr>
      <w:bookmarkStart w:id="102" w:name="connessione-con-libreria-rpostgres"/>
      <w:bookmarkStart w:id="103" w:name="_Toc159360393"/>
      <w:r w:rsidRPr="00212F2A">
        <w:t xml:space="preserve">6.1 Connessione con libreria </w:t>
      </w:r>
      <w:proofErr w:type="spellStart"/>
      <w:r w:rsidRPr="00212F2A">
        <w:t>RPostgres</w:t>
      </w:r>
      <w:bookmarkEnd w:id="103"/>
      <w:proofErr w:type="spellEnd"/>
    </w:p>
    <w:p w14:paraId="5DF4ACBD" w14:textId="77777777" w:rsidR="00AB4199" w:rsidRPr="00212F2A" w:rsidRDefault="00000000" w:rsidP="00AE5B10">
      <w:pPr>
        <w:pStyle w:val="AParagrafoRelazione"/>
      </w:pPr>
      <w:r w:rsidRPr="00212F2A">
        <w:t xml:space="preserve">Per instaurare una connessione con una base di dati in R è necessario utilizzato il comando </w:t>
      </w:r>
      <w:proofErr w:type="spellStart"/>
      <w:proofErr w:type="gramStart"/>
      <w:r w:rsidRPr="00212F2A">
        <w:rPr>
          <w:rStyle w:val="VerbatimChar"/>
        </w:rPr>
        <w:t>dbConnect</w:t>
      </w:r>
      <w:proofErr w:type="spellEnd"/>
      <w:r w:rsidRPr="00212F2A">
        <w:rPr>
          <w:rStyle w:val="VerbatimChar"/>
        </w:rPr>
        <w:t>(</w:t>
      </w:r>
      <w:proofErr w:type="gramEnd"/>
      <w:r w:rsidRPr="00212F2A">
        <w:rPr>
          <w:rStyle w:val="VerbatimChar"/>
        </w:rPr>
        <w:t>)</w:t>
      </w:r>
      <w:r w:rsidRPr="00212F2A">
        <w:t xml:space="preserve"> in cui bisogna specificare il driver utilizzato e i principali parametri quali nome della base di dati, utente password, </w:t>
      </w:r>
      <w:proofErr w:type="spellStart"/>
      <w:r w:rsidRPr="00212F2A">
        <w:t>host</w:t>
      </w:r>
      <w:proofErr w:type="spellEnd"/>
      <w:r w:rsidRPr="00212F2A">
        <w:t xml:space="preserve"> e porta.</w:t>
      </w:r>
    </w:p>
    <w:p w14:paraId="0E93C979" w14:textId="77777777" w:rsidR="00AB4199" w:rsidRPr="00212F2A" w:rsidRDefault="00000000" w:rsidP="00AE5B10">
      <w:pPr>
        <w:pStyle w:val="AParagrafoRelazione"/>
      </w:pPr>
      <w:r w:rsidRPr="00212F2A">
        <w:t xml:space="preserve">Come driver è stato scelto </w:t>
      </w:r>
      <w:proofErr w:type="spellStart"/>
      <w:r w:rsidRPr="00212F2A">
        <w:t>RPostgres</w:t>
      </w:r>
      <w:proofErr w:type="spellEnd"/>
      <w:r w:rsidRPr="00212F2A">
        <w:t xml:space="preserve"> che viene implementato nell’omonima libreria.</w:t>
      </w:r>
    </w:p>
    <w:p w14:paraId="56A4DD21" w14:textId="35FD5876" w:rsidR="00AB4199" w:rsidRPr="00085ADF" w:rsidRDefault="00000000" w:rsidP="00AE5B10">
      <w:pPr>
        <w:pStyle w:val="AParagrafoRelazione"/>
        <w:rPr>
          <w:lang w:val="en-GB"/>
        </w:rPr>
      </w:pPr>
      <w:r w:rsidRPr="00085ADF">
        <w:rPr>
          <w:lang w:val="en-GB"/>
        </w:rPr>
        <w:t xml:space="preserve">Per </w:t>
      </w:r>
      <w:proofErr w:type="spellStart"/>
      <w:r w:rsidRPr="00085ADF">
        <w:rPr>
          <w:lang w:val="en-GB"/>
        </w:rPr>
        <w:t>instaurare</w:t>
      </w:r>
      <w:proofErr w:type="spellEnd"/>
      <w:r w:rsidRPr="00085ADF">
        <w:rPr>
          <w:lang w:val="en-GB"/>
        </w:rPr>
        <w:t xml:space="preserve"> la </w:t>
      </w:r>
      <w:proofErr w:type="spellStart"/>
      <w:r w:rsidRPr="00085ADF">
        <w:rPr>
          <w:lang w:val="en-GB"/>
        </w:rPr>
        <w:t>connessione</w:t>
      </w:r>
      <w:proofErr w:type="spellEnd"/>
      <w:r w:rsidRPr="00085ADF">
        <w:rPr>
          <w:lang w:val="en-GB"/>
        </w:rPr>
        <w:t>:</w:t>
      </w:r>
    </w:p>
    <w:p w14:paraId="1D956E9A" w14:textId="1B431B02" w:rsidR="00D34701" w:rsidRPr="00071727" w:rsidRDefault="00784ECA" w:rsidP="00784ECA">
      <w:pPr>
        <w:shd w:val="clear" w:color="auto" w:fill="EEEEEE"/>
        <w:rPr>
          <w:sz w:val="16"/>
          <w:szCs w:val="16"/>
          <w:lang w:val="en-GB"/>
        </w:rPr>
      </w:pPr>
      <w:proofErr w:type="spellStart"/>
      <w:r w:rsidRPr="00071727">
        <w:rPr>
          <w:rFonts w:ascii="Courier New" w:hAnsi="Courier New" w:cs="Courier New"/>
          <w:color w:val="000000"/>
          <w:sz w:val="16"/>
          <w:szCs w:val="16"/>
          <w:lang w:val="en-GB"/>
        </w:rPr>
        <w:t>connessione</w:t>
      </w:r>
      <w:proofErr w:type="spellEnd"/>
      <w:r w:rsidRPr="00071727">
        <w:rPr>
          <w:rFonts w:ascii="Courier New" w:hAnsi="Courier New" w:cs="Courier New"/>
          <w:color w:val="000000"/>
          <w:sz w:val="16"/>
          <w:szCs w:val="16"/>
          <w:lang w:val="en-GB"/>
        </w:rPr>
        <w:t xml:space="preserve"> = </w:t>
      </w:r>
      <w:proofErr w:type="spellStart"/>
      <w:proofErr w:type="gramStart"/>
      <w:r w:rsidRPr="00071727">
        <w:rPr>
          <w:rFonts w:ascii="Courier New" w:hAnsi="Courier New" w:cs="Courier New"/>
          <w:color w:val="000000"/>
          <w:sz w:val="16"/>
          <w:szCs w:val="16"/>
          <w:lang w:val="en-GB"/>
        </w:rPr>
        <w:t>dbConnect</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w:t>
      </w:r>
      <w:proofErr w:type="gramEnd"/>
      <w:r w:rsidRPr="00071727">
        <w:rPr>
          <w:rFonts w:ascii="Courier New" w:hAnsi="Courier New" w:cs="Courier New"/>
          <w:color w:val="000000"/>
          <w:sz w:val="16"/>
          <w:szCs w:val="16"/>
          <w:lang w:val="en-GB"/>
        </w:rPr>
        <w:t>_driver</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Driver</w:t>
      </w:r>
      <w:proofErr w:type="spellEnd"/>
      <w:r w:rsidRPr="00071727">
        <w:rPr>
          <w:rFonts w:ascii="Courier New" w:hAnsi="Courier New" w:cs="Courier New"/>
          <w:color w:val="000000"/>
          <w:sz w:val="16"/>
          <w:szCs w:val="16"/>
          <w:lang w:val="en-GB"/>
        </w:rPr>
        <w:t>(</w:t>
      </w:r>
      <w:r w:rsidRPr="00071727">
        <w:rPr>
          <w:rFonts w:ascii="Courier New" w:hAnsi="Courier New" w:cs="Courier New"/>
          <w:color w:val="DD1144"/>
          <w:sz w:val="16"/>
          <w:szCs w:val="16"/>
          <w:lang w:val="en-GB"/>
        </w:rPr>
        <w:t>"Postgres"</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dbname</w:t>
      </w:r>
      <w:proofErr w:type="spellEnd"/>
      <w:r w:rsidRPr="00071727">
        <w:rPr>
          <w:rFonts w:ascii="Courier New" w:hAnsi="Courier New" w:cs="Courier New"/>
          <w:color w:val="000000"/>
          <w:sz w:val="16"/>
          <w:szCs w:val="16"/>
          <w:lang w:val="en-GB"/>
        </w:rPr>
        <w:t xml:space="preserve">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name</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user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user</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assword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password</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host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host</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ort = </w:t>
      </w:r>
      <w:proofErr w:type="spellStart"/>
      <w:r w:rsidRPr="00071727">
        <w:rPr>
          <w:rFonts w:ascii="Courier New" w:hAnsi="Courier New" w:cs="Courier New"/>
          <w:color w:val="000000"/>
          <w:sz w:val="16"/>
          <w:szCs w:val="16"/>
          <w:lang w:val="en-GB"/>
        </w:rPr>
        <w:t>db_port</w:t>
      </w:r>
      <w:proofErr w:type="spellEnd"/>
      <w:r w:rsidRPr="00071727">
        <w:rPr>
          <w:rFonts w:ascii="Courier New" w:hAnsi="Courier New" w:cs="Courier New"/>
          <w:color w:val="000000"/>
          <w:sz w:val="16"/>
          <w:szCs w:val="16"/>
          <w:lang w:val="en-GB"/>
        </w:rPr>
        <w:br/>
        <w:t>)</w:t>
      </w:r>
    </w:p>
    <w:p w14:paraId="2ABB73A2" w14:textId="5CB3226A" w:rsidR="00585BDE" w:rsidRDefault="00000000" w:rsidP="00AE5B10">
      <w:pPr>
        <w:pStyle w:val="AParagrafoRelazione"/>
      </w:pPr>
      <w:r w:rsidRPr="00585BDE">
        <w:lastRenderedPageBreak/>
        <w:t>Una volta creata la connessione è possibile eseguire query utilizzando la funzione</w:t>
      </w:r>
      <w:r w:rsidR="00784ECA">
        <w:t xml:space="preserve"> </w:t>
      </w:r>
      <w:proofErr w:type="spellStart"/>
      <w:proofErr w:type="gramStart"/>
      <w:r w:rsidR="00784ECA" w:rsidRPr="00EF3287">
        <w:rPr>
          <w:rFonts w:ascii="Consolas" w:hAnsi="Consolas"/>
        </w:rPr>
        <w:t>dbSendQuery</w:t>
      </w:r>
      <w:proofErr w:type="spellEnd"/>
      <w:r w:rsidR="00784ECA" w:rsidRPr="00EF3287">
        <w:rPr>
          <w:rFonts w:ascii="Consolas" w:hAnsi="Consolas"/>
        </w:rPr>
        <w:t>(</w:t>
      </w:r>
      <w:proofErr w:type="gramEnd"/>
      <w:r w:rsidR="00784ECA" w:rsidRPr="00EF3287">
        <w:rPr>
          <w:rFonts w:ascii="Consolas" w:hAnsi="Consolas"/>
        </w:rPr>
        <w:t>connessione, "query").</w:t>
      </w:r>
    </w:p>
    <w:p w14:paraId="06447F12" w14:textId="74AB1062" w:rsidR="00AB4199" w:rsidRPr="00212F2A" w:rsidRDefault="00000000" w:rsidP="00124D37">
      <w:pPr>
        <w:pStyle w:val="AH2Relazione"/>
      </w:pPr>
      <w:bookmarkStart w:id="104" w:name="analisi-età-media-personale"/>
      <w:bookmarkStart w:id="105" w:name="_Toc159360394"/>
      <w:bookmarkEnd w:id="102"/>
      <w:r w:rsidRPr="00212F2A">
        <w:t>6.</w:t>
      </w:r>
      <w:r w:rsidR="00085ADF">
        <w:t>2</w:t>
      </w:r>
      <w:r w:rsidRPr="00212F2A">
        <w:t xml:space="preserve"> Analisi età media personale</w:t>
      </w:r>
      <w:bookmarkEnd w:id="105"/>
    </w:p>
    <w:p w14:paraId="0CCB959B" w14:textId="0E730793" w:rsidR="00AB4199" w:rsidRPr="00212F2A" w:rsidRDefault="00000000" w:rsidP="00AE5B10">
      <w:pPr>
        <w:pStyle w:val="AParagrafoRelazione"/>
      </w:pPr>
      <w:r w:rsidRPr="00212F2A">
        <w:t xml:space="preserve">Utilizzando i dati presenti nelle tabelle </w:t>
      </w:r>
      <w:r w:rsidRPr="00212F2A">
        <w:rPr>
          <w:rStyle w:val="VerbatimChar"/>
        </w:rPr>
        <w:t>Hostess</w:t>
      </w:r>
      <w:r w:rsidRPr="00212F2A">
        <w:t xml:space="preserve">, </w:t>
      </w:r>
      <w:r w:rsidRPr="00212F2A">
        <w:rPr>
          <w:rStyle w:val="VerbatimChar"/>
        </w:rPr>
        <w:t>Steward</w:t>
      </w:r>
      <w:r w:rsidRPr="00212F2A">
        <w:t xml:space="preserve"> e </w:t>
      </w:r>
      <w:r w:rsidRPr="00212F2A">
        <w:rPr>
          <w:rStyle w:val="VerbatimChar"/>
        </w:rPr>
        <w:t>Piloti</w:t>
      </w:r>
      <w:r w:rsidRPr="00212F2A">
        <w:t xml:space="preserve"> è stato possibile calcolare l’età media del personale imbarcato negli aerei.</w:t>
      </w:r>
    </w:p>
    <w:p w14:paraId="79371A65" w14:textId="46594894" w:rsidR="00AB4199" w:rsidRPr="00212F2A" w:rsidRDefault="00C31BB8" w:rsidP="00AE5B10">
      <w:pPr>
        <w:pStyle w:val="AParagrafoRelazione"/>
      </w:pPr>
      <w:r>
        <w:rPr>
          <w:noProof/>
        </w:rPr>
        <w:drawing>
          <wp:anchor distT="0" distB="0" distL="114300" distR="114300" simplePos="0" relativeHeight="251677696" behindDoc="0" locked="0" layoutInCell="1" allowOverlap="1" wp14:anchorId="689A1A87" wp14:editId="650C60D8">
            <wp:simplePos x="0" y="0"/>
            <wp:positionH relativeFrom="column">
              <wp:posOffset>2003425</wp:posOffset>
            </wp:positionH>
            <wp:positionV relativeFrom="paragraph">
              <wp:posOffset>41127</wp:posOffset>
            </wp:positionV>
            <wp:extent cx="3940175" cy="2431415"/>
            <wp:effectExtent l="0" t="0" r="0" b="0"/>
            <wp:wrapSquare wrapText="bothSides"/>
            <wp:docPr id="814032900" name="Immagine 9" descr="Immagine che contiene testo, diagramma, schermata, Rettang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32900" name="Immagine 9" descr="Immagine che contiene testo, diagramma, schermata, Rettangolo&#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40175" cy="2431415"/>
                    </a:xfrm>
                    <a:prstGeom prst="rect">
                      <a:avLst/>
                    </a:prstGeom>
                  </pic:spPr>
                </pic:pic>
              </a:graphicData>
            </a:graphic>
            <wp14:sizeRelH relativeFrom="margin">
              <wp14:pctWidth>0</wp14:pctWidth>
            </wp14:sizeRelH>
            <wp14:sizeRelV relativeFrom="margin">
              <wp14:pctHeight>0</wp14:pctHeight>
            </wp14:sizeRelV>
          </wp:anchor>
        </w:drawing>
      </w:r>
      <w:r w:rsidRPr="00212F2A">
        <w:t>Le età delle singole hostess e dei singoli steward è stata ricavata analizzando il codice fiscale, mentre quella dei piloti è presente all’interno del database sotto forma di attributo.</w:t>
      </w:r>
    </w:p>
    <w:p w14:paraId="51FC92A5" w14:textId="47955135" w:rsidR="00AB4199" w:rsidRPr="00212F2A" w:rsidRDefault="00085ADF" w:rsidP="00AE5B10">
      <w:pPr>
        <w:pStyle w:val="AParagrafoRelazione"/>
      </w:pPr>
      <w:r w:rsidRPr="00212F2A">
        <w:t>L’analisi ha prodotto i seguenti risultati:</w:t>
      </w:r>
    </w:p>
    <w:tbl>
      <w:tblPr>
        <w:tblStyle w:val="ATabellaRelazione"/>
        <w:tblW w:w="0" w:type="auto"/>
        <w:tblLook w:val="0020" w:firstRow="1" w:lastRow="0" w:firstColumn="0" w:lastColumn="0" w:noHBand="0" w:noVBand="0"/>
      </w:tblPr>
      <w:tblGrid>
        <w:gridCol w:w="927"/>
        <w:gridCol w:w="1120"/>
      </w:tblGrid>
      <w:tr w:rsidR="00AB4199" w14:paraId="44830FE1" w14:textId="77777777" w:rsidTr="00AE5B10">
        <w:trPr>
          <w:cnfStyle w:val="100000000000" w:firstRow="1" w:lastRow="0" w:firstColumn="0" w:lastColumn="0" w:oddVBand="0" w:evenVBand="0" w:oddHBand="0" w:evenHBand="0" w:firstRowFirstColumn="0" w:firstRowLastColumn="0" w:lastRowFirstColumn="0" w:lastRowLastColumn="0"/>
        </w:trPr>
        <w:tc>
          <w:tcPr>
            <w:tcW w:w="0" w:type="auto"/>
          </w:tcPr>
          <w:p w14:paraId="6192AAD1" w14:textId="77777777" w:rsidR="00AB4199" w:rsidRPr="00212F2A" w:rsidRDefault="00AB4199">
            <w:pPr>
              <w:pStyle w:val="Compact"/>
            </w:pPr>
          </w:p>
        </w:tc>
        <w:tc>
          <w:tcPr>
            <w:tcW w:w="0" w:type="auto"/>
          </w:tcPr>
          <w:p w14:paraId="52AFFCD3" w14:textId="77777777" w:rsidR="00AB4199" w:rsidRDefault="00000000">
            <w:pPr>
              <w:pStyle w:val="Compact"/>
            </w:pPr>
            <w:r>
              <w:t>età media</w:t>
            </w:r>
          </w:p>
        </w:tc>
      </w:tr>
      <w:tr w:rsidR="00AB4199" w14:paraId="196860F6" w14:textId="77777777" w:rsidTr="00AE5B10">
        <w:tc>
          <w:tcPr>
            <w:tcW w:w="0" w:type="auto"/>
          </w:tcPr>
          <w:p w14:paraId="730513C9" w14:textId="01243053" w:rsidR="00AB4199" w:rsidRDefault="00000000">
            <w:pPr>
              <w:pStyle w:val="Compact"/>
            </w:pPr>
            <w:r>
              <w:t>Hostess</w:t>
            </w:r>
          </w:p>
        </w:tc>
        <w:tc>
          <w:tcPr>
            <w:tcW w:w="0" w:type="auto"/>
          </w:tcPr>
          <w:p w14:paraId="24D4F930" w14:textId="72930054" w:rsidR="00AB4199" w:rsidRDefault="00000000">
            <w:pPr>
              <w:pStyle w:val="Compact"/>
            </w:pPr>
            <w:r>
              <w:t>41,85</w:t>
            </w:r>
          </w:p>
        </w:tc>
      </w:tr>
      <w:tr w:rsidR="00AB4199" w14:paraId="2559403C" w14:textId="77777777" w:rsidTr="00AE5B10">
        <w:tc>
          <w:tcPr>
            <w:tcW w:w="0" w:type="auto"/>
          </w:tcPr>
          <w:p w14:paraId="545C6B86" w14:textId="77777777" w:rsidR="00AB4199" w:rsidRDefault="00000000">
            <w:pPr>
              <w:pStyle w:val="Compact"/>
            </w:pPr>
            <w:r>
              <w:t>Steward</w:t>
            </w:r>
          </w:p>
        </w:tc>
        <w:tc>
          <w:tcPr>
            <w:tcW w:w="0" w:type="auto"/>
          </w:tcPr>
          <w:p w14:paraId="7895C952" w14:textId="77777777" w:rsidR="00AB4199" w:rsidRDefault="00000000">
            <w:pPr>
              <w:pStyle w:val="Compact"/>
            </w:pPr>
            <w:r>
              <w:t>38,85</w:t>
            </w:r>
          </w:p>
        </w:tc>
      </w:tr>
      <w:tr w:rsidR="00AB4199" w14:paraId="2CCF528C" w14:textId="77777777" w:rsidTr="00AE5B10">
        <w:tc>
          <w:tcPr>
            <w:tcW w:w="0" w:type="auto"/>
          </w:tcPr>
          <w:p w14:paraId="6C01F192" w14:textId="77777777" w:rsidR="00AB4199" w:rsidRDefault="00000000">
            <w:pPr>
              <w:pStyle w:val="Compact"/>
            </w:pPr>
            <w:r>
              <w:t>Pilota</w:t>
            </w:r>
          </w:p>
        </w:tc>
        <w:tc>
          <w:tcPr>
            <w:tcW w:w="0" w:type="auto"/>
          </w:tcPr>
          <w:p w14:paraId="219D5B96" w14:textId="77777777" w:rsidR="00AB4199" w:rsidRDefault="00000000">
            <w:pPr>
              <w:pStyle w:val="Compact"/>
            </w:pPr>
            <w:r>
              <w:t>41,125</w:t>
            </w:r>
          </w:p>
        </w:tc>
      </w:tr>
    </w:tbl>
    <w:p w14:paraId="289EA286" w14:textId="23292242" w:rsidR="00AB4199" w:rsidRPr="00212F2A" w:rsidRDefault="00AB4199" w:rsidP="00AE5B10">
      <w:pPr>
        <w:pStyle w:val="AParagrafoRelazione"/>
      </w:pPr>
    </w:p>
    <w:p w14:paraId="4411DB89" w14:textId="42E35590" w:rsidR="00C31BB8" w:rsidRPr="00790732" w:rsidRDefault="00000000" w:rsidP="00790732">
      <w:pPr>
        <w:pStyle w:val="AParagrafoRelazione"/>
      </w:pPr>
      <w:r w:rsidRPr="00212F2A">
        <w:t xml:space="preserve">In questo </w:t>
      </w:r>
      <w:proofErr w:type="spellStart"/>
      <w:r w:rsidRPr="00212F2A">
        <w:t>boxplot</w:t>
      </w:r>
      <w:proofErr w:type="spellEnd"/>
      <w:r w:rsidRPr="00212F2A">
        <w:t xml:space="preserve"> si nota come sia distribuita la popolazione all’interno </w:t>
      </w:r>
      <w:r w:rsidR="00B0048A" w:rsidRPr="00212F2A">
        <w:t>dei quartili</w:t>
      </w:r>
      <w:r w:rsidRPr="00212F2A">
        <w:t>. Il punto indica il valore medio per ogni categoria.</w:t>
      </w:r>
      <w:bookmarkStart w:id="106" w:name="analisi-steward"/>
      <w:bookmarkEnd w:id="104"/>
    </w:p>
    <w:p w14:paraId="341D66D7" w14:textId="0734F4BB" w:rsidR="00AB4199" w:rsidRPr="00212F2A" w:rsidRDefault="00000000" w:rsidP="00124D37">
      <w:pPr>
        <w:pStyle w:val="AH2Relazione"/>
      </w:pPr>
      <w:bookmarkStart w:id="107" w:name="_Toc159360395"/>
      <w:r w:rsidRPr="00212F2A">
        <w:t>6.</w:t>
      </w:r>
      <w:r w:rsidR="00085ADF">
        <w:t>3</w:t>
      </w:r>
      <w:r w:rsidRPr="00212F2A">
        <w:t xml:space="preserve"> Analisi steward</w:t>
      </w:r>
      <w:bookmarkEnd w:id="107"/>
    </w:p>
    <w:p w14:paraId="3210649B" w14:textId="77777777" w:rsidR="00C31BB8" w:rsidRDefault="00C31BB8" w:rsidP="00AE5B10">
      <w:pPr>
        <w:pStyle w:val="AParagrafoRelazione"/>
        <w:rPr>
          <w:noProof/>
        </w:rPr>
      </w:pPr>
    </w:p>
    <w:p w14:paraId="66FF276F" w14:textId="7CDFD58C" w:rsidR="00AB4199" w:rsidRPr="00212F2A" w:rsidRDefault="00C31BB8" w:rsidP="00AE5B10">
      <w:pPr>
        <w:pStyle w:val="AParagrafoRelazione"/>
      </w:pPr>
      <w:r>
        <w:rPr>
          <w:noProof/>
        </w:rPr>
        <w:drawing>
          <wp:anchor distT="0" distB="0" distL="114300" distR="114300" simplePos="0" relativeHeight="251682816" behindDoc="0" locked="0" layoutInCell="1" allowOverlap="1" wp14:anchorId="43643F18" wp14:editId="75D8D64B">
            <wp:simplePos x="0" y="0"/>
            <wp:positionH relativeFrom="column">
              <wp:posOffset>2227580</wp:posOffset>
            </wp:positionH>
            <wp:positionV relativeFrom="paragraph">
              <wp:posOffset>146482</wp:posOffset>
            </wp:positionV>
            <wp:extent cx="3715385" cy="2707005"/>
            <wp:effectExtent l="0" t="0" r="0" b="0"/>
            <wp:wrapSquare wrapText="bothSides"/>
            <wp:docPr id="1789237363" name="Immagine 10"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237363" name="Immagine 10" descr="Immagine che contiene testo, schermata, diagramma, Carattere&#10;&#10;Descrizione generata automaticamente"/>
                    <pic:cNvPicPr/>
                  </pic:nvPicPr>
                  <pic:blipFill rotWithShape="1">
                    <a:blip r:embed="rId23">
                      <a:extLst>
                        <a:ext uri="{28A0092B-C50C-407E-A947-70E740481C1C}">
                          <a14:useLocalDpi xmlns:a14="http://schemas.microsoft.com/office/drawing/2010/main" val="0"/>
                        </a:ext>
                      </a:extLst>
                    </a:blip>
                    <a:srcRect l="8649" r="6639"/>
                    <a:stretch/>
                  </pic:blipFill>
                  <pic:spPr bwMode="auto">
                    <a:xfrm>
                      <a:off x="0" y="0"/>
                      <a:ext cx="3715385" cy="2707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12F2A">
        <w:t xml:space="preserve">La funzione </w:t>
      </w:r>
      <w:proofErr w:type="spellStart"/>
      <w:r w:rsidRPr="00212F2A">
        <w:rPr>
          <w:rStyle w:val="VerbatimChar"/>
        </w:rPr>
        <w:t>steward_aerei_pesanti</w:t>
      </w:r>
      <w:proofErr w:type="spellEnd"/>
      <w:r w:rsidRPr="00212F2A">
        <w:t xml:space="preserve"> implementata in </w:t>
      </w:r>
      <w:r w:rsidR="00B0048A">
        <w:t>SQL</w:t>
      </w:r>
      <w:r w:rsidRPr="00212F2A">
        <w:t xml:space="preserve"> restituisce il numero di steward che sono imbarcati su voli serviti da aerei con peso all’interno di un certo range.</w:t>
      </w:r>
    </w:p>
    <w:p w14:paraId="6598CBA7" w14:textId="4E4FB48F" w:rsidR="00AB4199" w:rsidRPr="00212F2A" w:rsidRDefault="00085ADF" w:rsidP="00AE5B10">
      <w:pPr>
        <w:pStyle w:val="AParagrafoRelazione"/>
      </w:pPr>
      <w:r w:rsidRPr="00212F2A">
        <w:t>Eseguendo la query con il parametro di peso minimo pari a 150000kg e peso massimo 200000kg si ottengono i seguenti risultati:</w:t>
      </w:r>
    </w:p>
    <w:p w14:paraId="5F98744D" w14:textId="0370A960" w:rsidR="00226F9F" w:rsidRPr="004B0E9C" w:rsidRDefault="00000000" w:rsidP="004B0E9C">
      <w:pPr>
        <w:pStyle w:val="AParagrafoRelazione"/>
      </w:pPr>
      <w:r w:rsidRPr="00212F2A">
        <w:t xml:space="preserve">Questa rappresentazione suggerisce come solo il 30% degli steward sia imbarcato in voli con aerei con peso compreso nel range </w:t>
      </w:r>
      <w:r w:rsidR="005925A2">
        <w:t>1</w:t>
      </w:r>
      <w:r w:rsidRPr="00212F2A">
        <w:t>50000kg, 2</w:t>
      </w:r>
      <w:r w:rsidR="005925A2">
        <w:t>0</w:t>
      </w:r>
      <w:r w:rsidRPr="00212F2A">
        <w:t>0000kg.</w:t>
      </w:r>
      <w:bookmarkEnd w:id="100"/>
      <w:bookmarkEnd w:id="106"/>
    </w:p>
    <w:sectPr w:rsidR="00226F9F" w:rsidRPr="004B0E9C" w:rsidSect="000853CC">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87AE0" w14:textId="77777777" w:rsidR="000853CC" w:rsidRDefault="000853CC">
      <w:pPr>
        <w:spacing w:after="0"/>
      </w:pPr>
      <w:r>
        <w:separator/>
      </w:r>
    </w:p>
  </w:endnote>
  <w:endnote w:type="continuationSeparator" w:id="0">
    <w:p w14:paraId="4D1F808F" w14:textId="77777777" w:rsidR="000853CC" w:rsidRDefault="000853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pperplate Gothic Bold">
    <w:panose1 w:val="020E07050202060204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7FEA0" w14:textId="77777777" w:rsidR="003E24D4" w:rsidRDefault="003E24D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079675"/>
      <w:docPartObj>
        <w:docPartGallery w:val="Page Numbers (Bottom of Page)"/>
        <w:docPartUnique/>
      </w:docPartObj>
    </w:sdtPr>
    <w:sdtContent>
      <w:p w14:paraId="015E8832" w14:textId="6DA937F0" w:rsidR="00BD4379" w:rsidRDefault="00000000">
        <w:pPr>
          <w:pStyle w:val="Pidipagina"/>
        </w:pPr>
        <w:r>
          <w:pict w14:anchorId="1CD78224">
            <v:rect id="_x0000_s1029"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" filled="f" fillcolor="#c0504d" stroked="f" strokecolor="#5c83b4" strokeweight="2.25pt">
              <v:textbox style="mso-next-textbox:#_x0000_s1029" inset=",0,,0">
                <w:txbxContent>
                  <w:p w14:paraId="12A87148" w14:textId="77777777" w:rsidR="003E24D4" w:rsidRPr="00A77E9D" w:rsidRDefault="003E24D4">
                    <w:pPr>
                      <w:pBdr>
                        <w:top w:val="single" w:sz="4" w:space="1" w:color="7F7F7F" w:themeColor="background1" w:themeShade="7F"/>
                      </w:pBdr>
                      <w:jc w:val="center"/>
                      <w:rPr>
                        <w:color w:val="4F81BD" w:themeColor="accent1"/>
                      </w:rPr>
                    </w:pPr>
                    <w:r w:rsidRPr="00A77E9D">
                      <w:rPr>
                        <w:color w:val="4F81BD" w:themeColor="accent1"/>
                      </w:rPr>
                      <w:fldChar w:fldCharType="begin"/>
                    </w:r>
                    <w:r w:rsidRPr="00A77E9D">
                      <w:rPr>
                        <w:color w:val="4F81BD" w:themeColor="accent1"/>
                      </w:rPr>
                      <w:instrText>PAGE   \* MERGEFORMAT</w:instrText>
                    </w:r>
                    <w:r w:rsidRPr="00A77E9D">
                      <w:rPr>
                        <w:color w:val="4F81BD" w:themeColor="accent1"/>
                      </w:rPr>
                      <w:fldChar w:fldCharType="separate"/>
                    </w:r>
                    <w:r w:rsidRPr="00A77E9D">
                      <w:rPr>
                        <w:color w:val="4F81BD" w:themeColor="accent1"/>
                      </w:rPr>
                      <w:t>2</w:t>
                    </w:r>
                    <w:r w:rsidRPr="00A77E9D">
                      <w:rPr>
                        <w:color w:val="4F81BD" w:themeColor="accent1"/>
                      </w:rPr>
                      <w:fldChar w:fldCharType="end"/>
                    </w:r>
                  </w:p>
                </w:txbxContent>
              </v:textbox>
              <w10:wrap anchorx="margin" anchory="margin"/>
            </v:rect>
          </w:pic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03081" w14:textId="77777777" w:rsidR="003E24D4" w:rsidRDefault="003E24D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23E9F" w14:textId="77777777" w:rsidR="000853CC" w:rsidRDefault="000853CC">
      <w:r>
        <w:separator/>
      </w:r>
    </w:p>
  </w:footnote>
  <w:footnote w:type="continuationSeparator" w:id="0">
    <w:p w14:paraId="56D2E7CB" w14:textId="77777777" w:rsidR="000853CC" w:rsidRDefault="000853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8D6EF" w14:textId="77777777" w:rsidR="003E24D4" w:rsidRDefault="003E24D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B4E85" w14:textId="77777777" w:rsidR="003E24D4" w:rsidRDefault="003E24D4">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EDD04" w14:textId="77777777" w:rsidR="003E24D4" w:rsidRDefault="003E24D4">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B829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A4D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0AB67A"/>
    <w:lvl w:ilvl="0">
      <w:start w:val="1"/>
      <w:numFmt w:val="decimal"/>
      <w:pStyle w:val="ANumeroElenco"/>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C66C9C"/>
    <w:multiLevelType w:val="hybridMultilevel"/>
    <w:tmpl w:val="F8CA24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7C75E67"/>
    <w:multiLevelType w:val="hybridMultilevel"/>
    <w:tmpl w:val="D2208E8C"/>
    <w:lvl w:ilvl="0" w:tplc="0410000F">
      <w:start w:val="1"/>
      <w:numFmt w:val="decimal"/>
      <w:lvlText w:val="%1."/>
      <w:lvlJc w:val="left"/>
      <w:pPr>
        <w:ind w:left="960" w:hanging="360"/>
      </w:pPr>
    </w:lvl>
    <w:lvl w:ilvl="1" w:tplc="04100019">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5" w15:restartNumberingAfterBreak="0">
    <w:nsid w:val="18DC7552"/>
    <w:multiLevelType w:val="hybridMultilevel"/>
    <w:tmpl w:val="B12C64D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3801DAC"/>
    <w:multiLevelType w:val="hybridMultilevel"/>
    <w:tmpl w:val="20AE18A2"/>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7" w15:restartNumberingAfterBreak="0">
    <w:nsid w:val="2B0B7929"/>
    <w:multiLevelType w:val="multilevel"/>
    <w:tmpl w:val="10306BEA"/>
    <w:lvl w:ilvl="0">
      <w:numFmt w:val="bullet"/>
      <w:lvlText w:val="•"/>
      <w:lvlJc w:val="left"/>
      <w:pPr>
        <w:ind w:left="720" w:hanging="480"/>
      </w:pPr>
    </w:lvl>
    <w:lvl w:ilvl="1">
      <w:start w:val="1"/>
      <w:numFmt w:val="bullet"/>
      <w:pStyle w:val="APuntoElenco"/>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41D71FD3"/>
    <w:multiLevelType w:val="hybridMultilevel"/>
    <w:tmpl w:val="A356814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4D340C14"/>
    <w:multiLevelType w:val="hybridMultilevel"/>
    <w:tmpl w:val="284AFC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52119183">
    <w:abstractNumId w:val="0"/>
  </w:num>
  <w:num w:numId="2" w16cid:durableId="300965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8172275">
    <w:abstractNumId w:val="1"/>
  </w:num>
  <w:num w:numId="4" w16cid:durableId="999042554">
    <w:abstractNumId w:val="1"/>
  </w:num>
  <w:num w:numId="5" w16cid:durableId="1361007621">
    <w:abstractNumId w:val="1"/>
  </w:num>
  <w:num w:numId="6" w16cid:durableId="211969391">
    <w:abstractNumId w:val="1"/>
  </w:num>
  <w:num w:numId="7" w16cid:durableId="2040887044">
    <w:abstractNumId w:val="1"/>
  </w:num>
  <w:num w:numId="8" w16cid:durableId="2072846417">
    <w:abstractNumId w:val="1"/>
  </w:num>
  <w:num w:numId="9" w16cid:durableId="1181238852">
    <w:abstractNumId w:val="1"/>
  </w:num>
  <w:num w:numId="10" w16cid:durableId="1770730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9478178">
    <w:abstractNumId w:val="1"/>
  </w:num>
  <w:num w:numId="12" w16cid:durableId="1133983056">
    <w:abstractNumId w:val="1"/>
  </w:num>
  <w:num w:numId="13" w16cid:durableId="1988509952">
    <w:abstractNumId w:val="1"/>
  </w:num>
  <w:num w:numId="14" w16cid:durableId="1344896153">
    <w:abstractNumId w:val="1"/>
  </w:num>
  <w:num w:numId="15" w16cid:durableId="1256786564">
    <w:abstractNumId w:val="1"/>
  </w:num>
  <w:num w:numId="16" w16cid:durableId="757797127">
    <w:abstractNumId w:val="1"/>
  </w:num>
  <w:num w:numId="17" w16cid:durableId="1093746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2269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3705210">
    <w:abstractNumId w:val="1"/>
  </w:num>
  <w:num w:numId="20" w16cid:durableId="429589565">
    <w:abstractNumId w:val="1"/>
  </w:num>
  <w:num w:numId="21" w16cid:durableId="1498105990">
    <w:abstractNumId w:val="1"/>
  </w:num>
  <w:num w:numId="22" w16cid:durableId="14769618">
    <w:abstractNumId w:val="1"/>
  </w:num>
  <w:num w:numId="23" w16cid:durableId="1039823463">
    <w:abstractNumId w:val="1"/>
  </w:num>
  <w:num w:numId="24" w16cid:durableId="235941868">
    <w:abstractNumId w:val="1"/>
  </w:num>
  <w:num w:numId="25" w16cid:durableId="1655838775">
    <w:abstractNumId w:val="1"/>
  </w:num>
  <w:num w:numId="26" w16cid:durableId="890574822">
    <w:abstractNumId w:val="1"/>
  </w:num>
  <w:num w:numId="27" w16cid:durableId="2114275274">
    <w:abstractNumId w:val="1"/>
  </w:num>
  <w:num w:numId="28" w16cid:durableId="775517458">
    <w:abstractNumId w:val="1"/>
  </w:num>
  <w:num w:numId="29" w16cid:durableId="1078163686">
    <w:abstractNumId w:val="1"/>
  </w:num>
  <w:num w:numId="30" w16cid:durableId="1119956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2188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7212192">
    <w:abstractNumId w:val="1"/>
  </w:num>
  <w:num w:numId="33" w16cid:durableId="2109765302">
    <w:abstractNumId w:val="1"/>
  </w:num>
  <w:num w:numId="34" w16cid:durableId="1206333301">
    <w:abstractNumId w:val="1"/>
  </w:num>
  <w:num w:numId="35" w16cid:durableId="1531335309">
    <w:abstractNumId w:val="1"/>
  </w:num>
  <w:num w:numId="36" w16cid:durableId="300968493">
    <w:abstractNumId w:val="1"/>
  </w:num>
  <w:num w:numId="37" w16cid:durableId="350690155">
    <w:abstractNumId w:val="3"/>
  </w:num>
  <w:num w:numId="38" w16cid:durableId="1446005342">
    <w:abstractNumId w:val="9"/>
  </w:num>
  <w:num w:numId="39" w16cid:durableId="1770616260">
    <w:abstractNumId w:val="7"/>
  </w:num>
  <w:num w:numId="40" w16cid:durableId="594946898">
    <w:abstractNumId w:val="6"/>
  </w:num>
  <w:num w:numId="41" w16cid:durableId="902330232">
    <w:abstractNumId w:val="4"/>
  </w:num>
  <w:num w:numId="42" w16cid:durableId="1601065900">
    <w:abstractNumId w:val="8"/>
  </w:num>
  <w:num w:numId="43" w16cid:durableId="502667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4199"/>
    <w:rsid w:val="000157E9"/>
    <w:rsid w:val="00071727"/>
    <w:rsid w:val="000853CC"/>
    <w:rsid w:val="00085ADF"/>
    <w:rsid w:val="000C1B07"/>
    <w:rsid w:val="000D02A6"/>
    <w:rsid w:val="00124D37"/>
    <w:rsid w:val="00212F2A"/>
    <w:rsid w:val="00226F9F"/>
    <w:rsid w:val="00271108"/>
    <w:rsid w:val="00271E81"/>
    <w:rsid w:val="00291D9A"/>
    <w:rsid w:val="002A5DC0"/>
    <w:rsid w:val="002A6B03"/>
    <w:rsid w:val="0032684A"/>
    <w:rsid w:val="0033200D"/>
    <w:rsid w:val="003B0065"/>
    <w:rsid w:val="003B4C02"/>
    <w:rsid w:val="003B5DDB"/>
    <w:rsid w:val="003E24D4"/>
    <w:rsid w:val="00414ED8"/>
    <w:rsid w:val="00492731"/>
    <w:rsid w:val="004B0E9C"/>
    <w:rsid w:val="0051315C"/>
    <w:rsid w:val="00574A9A"/>
    <w:rsid w:val="005857AA"/>
    <w:rsid w:val="00585BDE"/>
    <w:rsid w:val="005925A2"/>
    <w:rsid w:val="005A5444"/>
    <w:rsid w:val="005D0E18"/>
    <w:rsid w:val="005E44D8"/>
    <w:rsid w:val="00614B63"/>
    <w:rsid w:val="006F625F"/>
    <w:rsid w:val="00701922"/>
    <w:rsid w:val="0071225B"/>
    <w:rsid w:val="00717603"/>
    <w:rsid w:val="00766FA5"/>
    <w:rsid w:val="00784ECA"/>
    <w:rsid w:val="00790732"/>
    <w:rsid w:val="007B5B50"/>
    <w:rsid w:val="0080778B"/>
    <w:rsid w:val="00842A70"/>
    <w:rsid w:val="00854C7D"/>
    <w:rsid w:val="00890DFA"/>
    <w:rsid w:val="008C19B0"/>
    <w:rsid w:val="008D4B4B"/>
    <w:rsid w:val="00947EA1"/>
    <w:rsid w:val="00960C0B"/>
    <w:rsid w:val="009D3664"/>
    <w:rsid w:val="00A77E9D"/>
    <w:rsid w:val="00A91236"/>
    <w:rsid w:val="00AB4199"/>
    <w:rsid w:val="00AD2C1F"/>
    <w:rsid w:val="00AE5B10"/>
    <w:rsid w:val="00AF1831"/>
    <w:rsid w:val="00B0048A"/>
    <w:rsid w:val="00B629EF"/>
    <w:rsid w:val="00BB48DB"/>
    <w:rsid w:val="00BD4379"/>
    <w:rsid w:val="00C12A11"/>
    <w:rsid w:val="00C31BB8"/>
    <w:rsid w:val="00D2649B"/>
    <w:rsid w:val="00D270EA"/>
    <w:rsid w:val="00D34701"/>
    <w:rsid w:val="00DC1D0D"/>
    <w:rsid w:val="00E57D64"/>
    <w:rsid w:val="00EC2072"/>
    <w:rsid w:val="00EF3287"/>
    <w:rsid w:val="00F773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B00D15"/>
  <w15:docId w15:val="{9AF062C7-D35E-4FAE-8B21-CB0121D7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Hyperlink"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lang w:val="it-IT"/>
    </w:rPr>
  </w:style>
  <w:style w:type="paragraph" w:styleId="Titolo1">
    <w:name w:val="heading 1"/>
    <w:basedOn w:val="Normale"/>
    <w:next w:val="Corpotesto"/>
    <w:link w:val="Titolo1Caratter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link w:val="Titolo2Caratter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link w:val="Titolo3Caratter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link w:val="FirstParagraphCarattere"/>
    <w:qFormat/>
  </w:style>
  <w:style w:type="paragraph" w:customStyle="1" w:styleId="Compact">
    <w:name w:val="Compact"/>
    <w:basedOn w:val="Corpotesto"/>
    <w:link w:val="CompactCarattere"/>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ParagrafoRelazione">
    <w:name w:val="A Paragrafo Relazione"/>
    <w:basedOn w:val="FirstParagraph"/>
    <w:link w:val="AParagrafoRelazioneCarattere"/>
    <w:qFormat/>
    <w:rsid w:val="0051315C"/>
    <w:pPr>
      <w:spacing w:before="120" w:after="120"/>
    </w:pPr>
    <w:rPr>
      <w:sz w:val="22"/>
    </w:rPr>
  </w:style>
  <w:style w:type="character" w:customStyle="1" w:styleId="CorpotestoCarattere">
    <w:name w:val="Corpo testo Carattere"/>
    <w:basedOn w:val="Carpredefinitoparagrafo"/>
    <w:link w:val="Corpotesto"/>
    <w:rsid w:val="00212F2A"/>
  </w:style>
  <w:style w:type="character" w:customStyle="1" w:styleId="FirstParagraphCarattere">
    <w:name w:val="First Paragraph Carattere"/>
    <w:basedOn w:val="CorpotestoCarattere"/>
    <w:link w:val="FirstParagraph"/>
    <w:rsid w:val="00212F2A"/>
  </w:style>
  <w:style w:type="character" w:customStyle="1" w:styleId="AParagrafoRelazioneCarattere">
    <w:name w:val="A Paragrafo Relazione Carattere"/>
    <w:basedOn w:val="FirstParagraphCarattere"/>
    <w:link w:val="AParagrafoRelazione"/>
    <w:rsid w:val="0051315C"/>
    <w:rPr>
      <w:sz w:val="22"/>
      <w:lang w:val="it-IT"/>
    </w:rPr>
  </w:style>
  <w:style w:type="paragraph" w:customStyle="1" w:styleId="AH1Relazione">
    <w:name w:val="A H1 Relazione"/>
    <w:basedOn w:val="Titolo1"/>
    <w:link w:val="AH1RelazioneCarattere"/>
    <w:qFormat/>
    <w:rsid w:val="00212F2A"/>
  </w:style>
  <w:style w:type="character" w:customStyle="1" w:styleId="Titolo1Carattere">
    <w:name w:val="Titolo 1 Carattere"/>
    <w:basedOn w:val="Carpredefinitoparagrafo"/>
    <w:link w:val="Titolo1"/>
    <w:uiPriority w:val="9"/>
    <w:rsid w:val="00212F2A"/>
    <w:rPr>
      <w:rFonts w:asciiTheme="majorHAnsi" w:eastAsiaTheme="majorEastAsia" w:hAnsiTheme="majorHAnsi" w:cstheme="majorBidi"/>
      <w:b/>
      <w:bCs/>
      <w:color w:val="4F81BD" w:themeColor="accent1"/>
      <w:sz w:val="32"/>
      <w:szCs w:val="32"/>
    </w:rPr>
  </w:style>
  <w:style w:type="character" w:customStyle="1" w:styleId="AH1RelazioneCarattere">
    <w:name w:val="A H1 Relazione Carattere"/>
    <w:basedOn w:val="Titolo1Carattere"/>
    <w:link w:val="AH1Relazione"/>
    <w:rsid w:val="00212F2A"/>
    <w:rPr>
      <w:rFonts w:asciiTheme="majorHAnsi" w:eastAsiaTheme="majorEastAsia" w:hAnsiTheme="majorHAnsi" w:cstheme="majorBidi"/>
      <w:b/>
      <w:bCs/>
      <w:color w:val="4F81BD" w:themeColor="accent1"/>
      <w:sz w:val="32"/>
      <w:szCs w:val="32"/>
      <w:lang w:val="it-IT"/>
    </w:rPr>
  </w:style>
  <w:style w:type="paragraph" w:customStyle="1" w:styleId="AH2Relazione">
    <w:name w:val="A H2 Relazione"/>
    <w:basedOn w:val="Titolo2"/>
    <w:link w:val="AH2RelazioneCarattere"/>
    <w:qFormat/>
    <w:rsid w:val="00212F2A"/>
  </w:style>
  <w:style w:type="character" w:customStyle="1" w:styleId="Titolo2Carattere">
    <w:name w:val="Titolo 2 Carattere"/>
    <w:basedOn w:val="Carpredefinitoparagrafo"/>
    <w:link w:val="Titolo2"/>
    <w:uiPriority w:val="9"/>
    <w:rsid w:val="00212F2A"/>
    <w:rPr>
      <w:rFonts w:asciiTheme="majorHAnsi" w:eastAsiaTheme="majorEastAsia" w:hAnsiTheme="majorHAnsi" w:cstheme="majorBidi"/>
      <w:b/>
      <w:bCs/>
      <w:color w:val="4F81BD" w:themeColor="accent1"/>
      <w:sz w:val="28"/>
      <w:szCs w:val="28"/>
    </w:rPr>
  </w:style>
  <w:style w:type="character" w:customStyle="1" w:styleId="AH2RelazioneCarattere">
    <w:name w:val="A H2 Relazione Carattere"/>
    <w:basedOn w:val="Titolo2Carattere"/>
    <w:link w:val="AH2Relazione"/>
    <w:rsid w:val="00212F2A"/>
    <w:rPr>
      <w:rFonts w:asciiTheme="majorHAnsi" w:eastAsiaTheme="majorEastAsia" w:hAnsiTheme="majorHAnsi" w:cstheme="majorBidi"/>
      <w:b/>
      <w:bCs/>
      <w:color w:val="4F81BD" w:themeColor="accent1"/>
      <w:sz w:val="28"/>
      <w:szCs w:val="28"/>
      <w:lang w:val="it-IT"/>
    </w:rPr>
  </w:style>
  <w:style w:type="paragraph" w:customStyle="1" w:styleId="AH3Relazione">
    <w:name w:val="A H3 Relazione"/>
    <w:basedOn w:val="Titolo3"/>
    <w:link w:val="AH3RelazioneCarattere"/>
    <w:qFormat/>
    <w:rsid w:val="00124D37"/>
  </w:style>
  <w:style w:type="character" w:customStyle="1" w:styleId="Titolo3Carattere">
    <w:name w:val="Titolo 3 Carattere"/>
    <w:basedOn w:val="Carpredefinitoparagrafo"/>
    <w:link w:val="Titolo3"/>
    <w:uiPriority w:val="9"/>
    <w:rsid w:val="00124D37"/>
    <w:rPr>
      <w:rFonts w:asciiTheme="majorHAnsi" w:eastAsiaTheme="majorEastAsia" w:hAnsiTheme="majorHAnsi" w:cstheme="majorBidi"/>
      <w:b/>
      <w:bCs/>
      <w:color w:val="4F81BD" w:themeColor="accent1"/>
    </w:rPr>
  </w:style>
  <w:style w:type="character" w:customStyle="1" w:styleId="AH3RelazioneCarattere">
    <w:name w:val="A H3 Relazione Carattere"/>
    <w:basedOn w:val="Titolo3Carattere"/>
    <w:link w:val="AH3Relazione"/>
    <w:rsid w:val="00124D37"/>
    <w:rPr>
      <w:rFonts w:asciiTheme="majorHAnsi" w:eastAsiaTheme="majorEastAsia" w:hAnsiTheme="majorHAnsi" w:cstheme="majorBidi"/>
      <w:b/>
      <w:bCs/>
      <w:color w:val="4F81BD" w:themeColor="accent1"/>
      <w:lang w:val="it-IT"/>
    </w:rPr>
  </w:style>
  <w:style w:type="table" w:styleId="Tabellasemplice-2">
    <w:name w:val="Plain Table 2"/>
    <w:basedOn w:val="Tabellanormale"/>
    <w:rsid w:val="006F625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TabellaRelazione">
    <w:name w:val="A Tabella Relazione"/>
    <w:basedOn w:val="Tabellanormale"/>
    <w:uiPriority w:val="99"/>
    <w:rsid w:val="00EF3287"/>
    <w:pPr>
      <w:spacing w:after="0"/>
      <w:jc w:val="center"/>
    </w:pPr>
    <w:rPr>
      <w:sz w:val="20"/>
    </w:rPr>
    <w:tblPr>
      <w:tblBorders>
        <w:insideH w:val="single" w:sz="4" w:space="0" w:color="auto"/>
        <w:insideV w:val="single" w:sz="4" w:space="0" w:color="auto"/>
      </w:tblBorders>
    </w:tblPr>
    <w:tcPr>
      <w:vAlign w:val="center"/>
    </w:tcPr>
    <w:tblStylePr w:type="firstRow">
      <w:rPr>
        <w:b/>
        <w:u w:val="none"/>
      </w:rPr>
    </w:tblStylePr>
    <w:tblStylePr w:type="firstCol">
      <w:rPr>
        <w:b w:val="0"/>
      </w:rPr>
    </w:tblStylePr>
  </w:style>
  <w:style w:type="paragraph" w:customStyle="1" w:styleId="ATitoloElenco">
    <w:name w:val="A Titolo Elenco"/>
    <w:basedOn w:val="Compact"/>
    <w:link w:val="ATitoloElencoCarattere"/>
    <w:qFormat/>
    <w:rsid w:val="007B5B50"/>
    <w:pPr>
      <w:ind w:left="720" w:hanging="480"/>
    </w:pPr>
    <w:rPr>
      <w:b/>
      <w:bCs/>
    </w:rPr>
  </w:style>
  <w:style w:type="character" w:customStyle="1" w:styleId="CompactCarattere">
    <w:name w:val="Compact Carattere"/>
    <w:basedOn w:val="CorpotestoCarattere"/>
    <w:link w:val="Compact"/>
    <w:rsid w:val="007B5B50"/>
  </w:style>
  <w:style w:type="character" w:customStyle="1" w:styleId="ATitoloElencoCarattere">
    <w:name w:val="A Titolo Elenco Carattere"/>
    <w:basedOn w:val="CompactCarattere"/>
    <w:link w:val="ATitoloElenco"/>
    <w:rsid w:val="007B5B50"/>
    <w:rPr>
      <w:b/>
      <w:bCs/>
    </w:rPr>
  </w:style>
  <w:style w:type="paragraph" w:customStyle="1" w:styleId="APuntoElenco">
    <w:name w:val="A Punto Elenco"/>
    <w:basedOn w:val="Compact"/>
    <w:link w:val="APuntoElencoCarattere"/>
    <w:qFormat/>
    <w:rsid w:val="005857AA"/>
    <w:pPr>
      <w:numPr>
        <w:ilvl w:val="1"/>
        <w:numId w:val="39"/>
      </w:numPr>
      <w:ind w:left="1080"/>
    </w:pPr>
    <w:rPr>
      <w:sz w:val="22"/>
    </w:rPr>
  </w:style>
  <w:style w:type="character" w:customStyle="1" w:styleId="APuntoElencoCarattere">
    <w:name w:val="A Punto Elenco Carattere"/>
    <w:basedOn w:val="CompactCarattere"/>
    <w:link w:val="APuntoElenco"/>
    <w:rsid w:val="005857AA"/>
    <w:rPr>
      <w:sz w:val="22"/>
      <w:lang w:val="it-IT"/>
    </w:rPr>
  </w:style>
  <w:style w:type="paragraph" w:customStyle="1" w:styleId="AH4Relazione">
    <w:name w:val="A H4 Relazione"/>
    <w:basedOn w:val="Corpotesto"/>
    <w:link w:val="AH4RelazioneCarattere"/>
    <w:qFormat/>
    <w:rsid w:val="007B5B50"/>
    <w:rPr>
      <w:b/>
      <w:bCs/>
      <w:i/>
      <w:iCs/>
    </w:rPr>
  </w:style>
  <w:style w:type="character" w:customStyle="1" w:styleId="AH4RelazioneCarattere">
    <w:name w:val="A H4 Relazione Carattere"/>
    <w:basedOn w:val="CorpotestoCarattere"/>
    <w:link w:val="AH4Relazione"/>
    <w:rsid w:val="007B5B50"/>
    <w:rPr>
      <w:b/>
      <w:bCs/>
      <w:i/>
      <w:iCs/>
    </w:rPr>
  </w:style>
  <w:style w:type="paragraph" w:customStyle="1" w:styleId="ANumeroElenco">
    <w:name w:val="A Numero Elenco"/>
    <w:basedOn w:val="Compact"/>
    <w:link w:val="ANumeroElencoCarattere"/>
    <w:qFormat/>
    <w:rsid w:val="0051315C"/>
    <w:pPr>
      <w:numPr>
        <w:numId w:val="17"/>
      </w:numPr>
    </w:pPr>
    <w:rPr>
      <w:sz w:val="22"/>
    </w:rPr>
  </w:style>
  <w:style w:type="character" w:customStyle="1" w:styleId="ANumeroElencoCarattere">
    <w:name w:val="A Numero Elenco Carattere"/>
    <w:basedOn w:val="CompactCarattere"/>
    <w:link w:val="ANumeroElenco"/>
    <w:rsid w:val="0051315C"/>
    <w:rPr>
      <w:sz w:val="22"/>
      <w:lang w:val="it-IT"/>
    </w:rPr>
  </w:style>
  <w:style w:type="table" w:styleId="Grigliatabella">
    <w:name w:val="Table Grid"/>
    <w:basedOn w:val="Tabellanormale"/>
    <w:rsid w:val="00BB48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614B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614B63"/>
    <w:rPr>
      <w:rFonts w:ascii="Courier New" w:eastAsia="Times New Roman" w:hAnsi="Courier New" w:cs="Courier New"/>
      <w:sz w:val="20"/>
      <w:szCs w:val="20"/>
      <w:lang w:val="it-IT" w:eastAsia="it-IT"/>
    </w:rPr>
  </w:style>
  <w:style w:type="character" w:styleId="Testosegnaposto">
    <w:name w:val="Placeholder Text"/>
    <w:basedOn w:val="Carpredefinitoparagrafo"/>
    <w:rsid w:val="005D0E18"/>
    <w:rPr>
      <w:color w:val="666666"/>
    </w:rPr>
  </w:style>
  <w:style w:type="paragraph" w:styleId="NormaleWeb">
    <w:name w:val="Normal (Web)"/>
    <w:basedOn w:val="Normale"/>
    <w:uiPriority w:val="99"/>
    <w:unhideWhenUsed/>
    <w:rsid w:val="00226F9F"/>
    <w:pPr>
      <w:spacing w:before="100" w:beforeAutospacing="1" w:after="100" w:afterAutospacing="1"/>
    </w:pPr>
    <w:rPr>
      <w:rFonts w:ascii="Times New Roman" w:eastAsiaTheme="minorEastAsia" w:hAnsi="Times New Roman" w:cs="Times New Roman"/>
      <w:lang w:eastAsia="it-IT"/>
    </w:rPr>
  </w:style>
  <w:style w:type="paragraph" w:styleId="Intestazione">
    <w:name w:val="header"/>
    <w:basedOn w:val="Normale"/>
    <w:link w:val="IntestazioneCarattere"/>
    <w:uiPriority w:val="99"/>
    <w:rsid w:val="00071727"/>
    <w:pPr>
      <w:tabs>
        <w:tab w:val="center" w:pos="4513"/>
        <w:tab w:val="right" w:pos="9026"/>
      </w:tabs>
      <w:spacing w:after="0"/>
    </w:pPr>
  </w:style>
  <w:style w:type="character" w:customStyle="1" w:styleId="IntestazioneCarattere">
    <w:name w:val="Intestazione Carattere"/>
    <w:basedOn w:val="Carpredefinitoparagrafo"/>
    <w:link w:val="Intestazione"/>
    <w:uiPriority w:val="99"/>
    <w:rsid w:val="00071727"/>
    <w:rPr>
      <w:lang w:val="it-IT"/>
    </w:rPr>
  </w:style>
  <w:style w:type="paragraph" w:styleId="Pidipagina">
    <w:name w:val="footer"/>
    <w:basedOn w:val="Normale"/>
    <w:link w:val="PidipaginaCarattere"/>
    <w:rsid w:val="00071727"/>
    <w:pPr>
      <w:tabs>
        <w:tab w:val="center" w:pos="4513"/>
        <w:tab w:val="right" w:pos="9026"/>
      </w:tabs>
      <w:spacing w:after="0"/>
    </w:pPr>
  </w:style>
  <w:style w:type="character" w:customStyle="1" w:styleId="PidipaginaCarattere">
    <w:name w:val="Piè di pagina Carattere"/>
    <w:basedOn w:val="Carpredefinitoparagrafo"/>
    <w:link w:val="Pidipagina"/>
    <w:rsid w:val="00071727"/>
    <w:rPr>
      <w:lang w:val="it-IT"/>
    </w:rPr>
  </w:style>
  <w:style w:type="paragraph" w:styleId="Nessunaspaziatura">
    <w:name w:val="No Spacing"/>
    <w:link w:val="NessunaspaziaturaCarattere"/>
    <w:uiPriority w:val="1"/>
    <w:qFormat/>
    <w:rsid w:val="00071727"/>
    <w:pPr>
      <w:spacing w:after="0"/>
    </w:pPr>
    <w:rPr>
      <w:rFonts w:eastAsiaTheme="minorEastAsia"/>
      <w:sz w:val="22"/>
      <w:szCs w:val="22"/>
      <w:lang w:val="it-IT" w:eastAsia="it-IT"/>
    </w:rPr>
  </w:style>
  <w:style w:type="character" w:customStyle="1" w:styleId="NessunaspaziaturaCarattere">
    <w:name w:val="Nessuna spaziatura Carattere"/>
    <w:basedOn w:val="Carpredefinitoparagrafo"/>
    <w:link w:val="Nessunaspaziatura"/>
    <w:uiPriority w:val="1"/>
    <w:rsid w:val="00071727"/>
    <w:rPr>
      <w:rFonts w:eastAsiaTheme="minorEastAsia"/>
      <w:sz w:val="22"/>
      <w:szCs w:val="22"/>
      <w:lang w:val="it-IT" w:eastAsia="it-IT"/>
    </w:rPr>
  </w:style>
  <w:style w:type="paragraph" w:styleId="Sommario1">
    <w:name w:val="toc 1"/>
    <w:basedOn w:val="Normale"/>
    <w:next w:val="Normale"/>
    <w:autoRedefine/>
    <w:uiPriority w:val="39"/>
    <w:rsid w:val="00BD4379"/>
    <w:pPr>
      <w:spacing w:before="120" w:after="0"/>
    </w:pPr>
    <w:rPr>
      <w:b/>
      <w:bCs/>
      <w:i/>
      <w:iCs/>
    </w:rPr>
  </w:style>
  <w:style w:type="paragraph" w:styleId="Sommario2">
    <w:name w:val="toc 2"/>
    <w:basedOn w:val="Normale"/>
    <w:next w:val="Normale"/>
    <w:autoRedefine/>
    <w:uiPriority w:val="39"/>
    <w:rsid w:val="00BD4379"/>
    <w:pPr>
      <w:spacing w:before="120" w:after="0"/>
      <w:ind w:left="240"/>
    </w:pPr>
    <w:rPr>
      <w:b/>
      <w:bCs/>
      <w:sz w:val="22"/>
      <w:szCs w:val="22"/>
    </w:rPr>
  </w:style>
  <w:style w:type="paragraph" w:styleId="Sommario3">
    <w:name w:val="toc 3"/>
    <w:basedOn w:val="Normale"/>
    <w:next w:val="Normale"/>
    <w:autoRedefine/>
    <w:uiPriority w:val="39"/>
    <w:rsid w:val="00BD4379"/>
    <w:pPr>
      <w:spacing w:after="0"/>
      <w:ind w:left="480"/>
    </w:pPr>
    <w:rPr>
      <w:sz w:val="20"/>
      <w:szCs w:val="20"/>
    </w:rPr>
  </w:style>
  <w:style w:type="paragraph" w:styleId="Sommario4">
    <w:name w:val="toc 4"/>
    <w:basedOn w:val="Normale"/>
    <w:next w:val="Normale"/>
    <w:autoRedefine/>
    <w:rsid w:val="003B5DDB"/>
    <w:pPr>
      <w:spacing w:after="0"/>
      <w:ind w:left="720"/>
    </w:pPr>
    <w:rPr>
      <w:sz w:val="20"/>
      <w:szCs w:val="20"/>
    </w:rPr>
  </w:style>
  <w:style w:type="paragraph" w:styleId="Sommario5">
    <w:name w:val="toc 5"/>
    <w:basedOn w:val="Normale"/>
    <w:next w:val="Normale"/>
    <w:autoRedefine/>
    <w:rsid w:val="003B5DDB"/>
    <w:pPr>
      <w:spacing w:after="0"/>
      <w:ind w:left="960"/>
    </w:pPr>
    <w:rPr>
      <w:sz w:val="20"/>
      <w:szCs w:val="20"/>
    </w:rPr>
  </w:style>
  <w:style w:type="paragraph" w:styleId="Sommario6">
    <w:name w:val="toc 6"/>
    <w:basedOn w:val="Normale"/>
    <w:next w:val="Normale"/>
    <w:autoRedefine/>
    <w:rsid w:val="003B5DDB"/>
    <w:pPr>
      <w:spacing w:after="0"/>
      <w:ind w:left="1200"/>
    </w:pPr>
    <w:rPr>
      <w:sz w:val="20"/>
      <w:szCs w:val="20"/>
    </w:rPr>
  </w:style>
  <w:style w:type="paragraph" w:styleId="Sommario7">
    <w:name w:val="toc 7"/>
    <w:basedOn w:val="Normale"/>
    <w:next w:val="Normale"/>
    <w:autoRedefine/>
    <w:rsid w:val="003B5DDB"/>
    <w:pPr>
      <w:spacing w:after="0"/>
      <w:ind w:left="1440"/>
    </w:pPr>
    <w:rPr>
      <w:sz w:val="20"/>
      <w:szCs w:val="20"/>
    </w:rPr>
  </w:style>
  <w:style w:type="paragraph" w:styleId="Sommario8">
    <w:name w:val="toc 8"/>
    <w:basedOn w:val="Normale"/>
    <w:next w:val="Normale"/>
    <w:autoRedefine/>
    <w:rsid w:val="003B5DDB"/>
    <w:pPr>
      <w:spacing w:after="0"/>
      <w:ind w:left="1680"/>
    </w:pPr>
    <w:rPr>
      <w:sz w:val="20"/>
      <w:szCs w:val="20"/>
    </w:rPr>
  </w:style>
  <w:style w:type="paragraph" w:styleId="Sommario9">
    <w:name w:val="toc 9"/>
    <w:basedOn w:val="Normale"/>
    <w:next w:val="Normale"/>
    <w:autoRedefine/>
    <w:rsid w:val="003B5DDB"/>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6731">
      <w:bodyDiv w:val="1"/>
      <w:marLeft w:val="0"/>
      <w:marRight w:val="0"/>
      <w:marTop w:val="0"/>
      <w:marBottom w:val="0"/>
      <w:divBdr>
        <w:top w:val="none" w:sz="0" w:space="0" w:color="auto"/>
        <w:left w:val="none" w:sz="0" w:space="0" w:color="auto"/>
        <w:bottom w:val="none" w:sz="0" w:space="0" w:color="auto"/>
        <w:right w:val="none" w:sz="0" w:space="0" w:color="auto"/>
      </w:divBdr>
      <w:divsChild>
        <w:div w:id="911163400">
          <w:marLeft w:val="0"/>
          <w:marRight w:val="0"/>
          <w:marTop w:val="0"/>
          <w:marBottom w:val="0"/>
          <w:divBdr>
            <w:top w:val="none" w:sz="0" w:space="0" w:color="auto"/>
            <w:left w:val="none" w:sz="0" w:space="0" w:color="auto"/>
            <w:bottom w:val="none" w:sz="0" w:space="0" w:color="auto"/>
            <w:right w:val="none" w:sz="0" w:space="0" w:color="auto"/>
          </w:divBdr>
        </w:div>
      </w:divsChild>
    </w:div>
    <w:div w:id="22484448">
      <w:bodyDiv w:val="1"/>
      <w:marLeft w:val="0"/>
      <w:marRight w:val="0"/>
      <w:marTop w:val="0"/>
      <w:marBottom w:val="0"/>
      <w:divBdr>
        <w:top w:val="none" w:sz="0" w:space="0" w:color="auto"/>
        <w:left w:val="none" w:sz="0" w:space="0" w:color="auto"/>
        <w:bottom w:val="none" w:sz="0" w:space="0" w:color="auto"/>
        <w:right w:val="none" w:sz="0" w:space="0" w:color="auto"/>
      </w:divBdr>
      <w:divsChild>
        <w:div w:id="1025129563">
          <w:marLeft w:val="0"/>
          <w:marRight w:val="0"/>
          <w:marTop w:val="0"/>
          <w:marBottom w:val="0"/>
          <w:divBdr>
            <w:top w:val="none" w:sz="0" w:space="0" w:color="auto"/>
            <w:left w:val="none" w:sz="0" w:space="0" w:color="auto"/>
            <w:bottom w:val="none" w:sz="0" w:space="0" w:color="auto"/>
            <w:right w:val="none" w:sz="0" w:space="0" w:color="auto"/>
          </w:divBdr>
        </w:div>
      </w:divsChild>
    </w:div>
    <w:div w:id="65880157">
      <w:bodyDiv w:val="1"/>
      <w:marLeft w:val="0"/>
      <w:marRight w:val="0"/>
      <w:marTop w:val="0"/>
      <w:marBottom w:val="0"/>
      <w:divBdr>
        <w:top w:val="none" w:sz="0" w:space="0" w:color="auto"/>
        <w:left w:val="none" w:sz="0" w:space="0" w:color="auto"/>
        <w:bottom w:val="none" w:sz="0" w:space="0" w:color="auto"/>
        <w:right w:val="none" w:sz="0" w:space="0" w:color="auto"/>
      </w:divBdr>
      <w:divsChild>
        <w:div w:id="1351443820">
          <w:marLeft w:val="0"/>
          <w:marRight w:val="0"/>
          <w:marTop w:val="0"/>
          <w:marBottom w:val="0"/>
          <w:divBdr>
            <w:top w:val="none" w:sz="0" w:space="0" w:color="auto"/>
            <w:left w:val="none" w:sz="0" w:space="0" w:color="auto"/>
            <w:bottom w:val="none" w:sz="0" w:space="0" w:color="auto"/>
            <w:right w:val="none" w:sz="0" w:space="0" w:color="auto"/>
          </w:divBdr>
        </w:div>
      </w:divsChild>
    </w:div>
    <w:div w:id="77211934">
      <w:bodyDiv w:val="1"/>
      <w:marLeft w:val="0"/>
      <w:marRight w:val="0"/>
      <w:marTop w:val="0"/>
      <w:marBottom w:val="0"/>
      <w:divBdr>
        <w:top w:val="none" w:sz="0" w:space="0" w:color="auto"/>
        <w:left w:val="none" w:sz="0" w:space="0" w:color="auto"/>
        <w:bottom w:val="none" w:sz="0" w:space="0" w:color="auto"/>
        <w:right w:val="none" w:sz="0" w:space="0" w:color="auto"/>
      </w:divBdr>
      <w:divsChild>
        <w:div w:id="1521549676">
          <w:marLeft w:val="0"/>
          <w:marRight w:val="0"/>
          <w:marTop w:val="0"/>
          <w:marBottom w:val="0"/>
          <w:divBdr>
            <w:top w:val="none" w:sz="0" w:space="0" w:color="auto"/>
            <w:left w:val="none" w:sz="0" w:space="0" w:color="auto"/>
            <w:bottom w:val="none" w:sz="0" w:space="0" w:color="auto"/>
            <w:right w:val="none" w:sz="0" w:space="0" w:color="auto"/>
          </w:divBdr>
        </w:div>
      </w:divsChild>
    </w:div>
    <w:div w:id="170337988">
      <w:bodyDiv w:val="1"/>
      <w:marLeft w:val="0"/>
      <w:marRight w:val="0"/>
      <w:marTop w:val="0"/>
      <w:marBottom w:val="0"/>
      <w:divBdr>
        <w:top w:val="none" w:sz="0" w:space="0" w:color="auto"/>
        <w:left w:val="none" w:sz="0" w:space="0" w:color="auto"/>
        <w:bottom w:val="none" w:sz="0" w:space="0" w:color="auto"/>
        <w:right w:val="none" w:sz="0" w:space="0" w:color="auto"/>
      </w:divBdr>
      <w:divsChild>
        <w:div w:id="1050691599">
          <w:marLeft w:val="0"/>
          <w:marRight w:val="0"/>
          <w:marTop w:val="0"/>
          <w:marBottom w:val="0"/>
          <w:divBdr>
            <w:top w:val="none" w:sz="0" w:space="0" w:color="auto"/>
            <w:left w:val="none" w:sz="0" w:space="0" w:color="auto"/>
            <w:bottom w:val="none" w:sz="0" w:space="0" w:color="auto"/>
            <w:right w:val="none" w:sz="0" w:space="0" w:color="auto"/>
          </w:divBdr>
        </w:div>
      </w:divsChild>
    </w:div>
    <w:div w:id="175196359">
      <w:bodyDiv w:val="1"/>
      <w:marLeft w:val="0"/>
      <w:marRight w:val="0"/>
      <w:marTop w:val="0"/>
      <w:marBottom w:val="0"/>
      <w:divBdr>
        <w:top w:val="none" w:sz="0" w:space="0" w:color="auto"/>
        <w:left w:val="none" w:sz="0" w:space="0" w:color="auto"/>
        <w:bottom w:val="none" w:sz="0" w:space="0" w:color="auto"/>
        <w:right w:val="none" w:sz="0" w:space="0" w:color="auto"/>
      </w:divBdr>
      <w:divsChild>
        <w:div w:id="1184594175">
          <w:marLeft w:val="0"/>
          <w:marRight w:val="0"/>
          <w:marTop w:val="0"/>
          <w:marBottom w:val="0"/>
          <w:divBdr>
            <w:top w:val="none" w:sz="0" w:space="0" w:color="auto"/>
            <w:left w:val="none" w:sz="0" w:space="0" w:color="auto"/>
            <w:bottom w:val="none" w:sz="0" w:space="0" w:color="auto"/>
            <w:right w:val="none" w:sz="0" w:space="0" w:color="auto"/>
          </w:divBdr>
        </w:div>
      </w:divsChild>
    </w:div>
    <w:div w:id="180701906">
      <w:bodyDiv w:val="1"/>
      <w:marLeft w:val="0"/>
      <w:marRight w:val="0"/>
      <w:marTop w:val="0"/>
      <w:marBottom w:val="0"/>
      <w:divBdr>
        <w:top w:val="none" w:sz="0" w:space="0" w:color="auto"/>
        <w:left w:val="none" w:sz="0" w:space="0" w:color="auto"/>
        <w:bottom w:val="none" w:sz="0" w:space="0" w:color="auto"/>
        <w:right w:val="none" w:sz="0" w:space="0" w:color="auto"/>
      </w:divBdr>
      <w:divsChild>
        <w:div w:id="126558908">
          <w:marLeft w:val="0"/>
          <w:marRight w:val="0"/>
          <w:marTop w:val="0"/>
          <w:marBottom w:val="0"/>
          <w:divBdr>
            <w:top w:val="none" w:sz="0" w:space="0" w:color="auto"/>
            <w:left w:val="none" w:sz="0" w:space="0" w:color="auto"/>
            <w:bottom w:val="none" w:sz="0" w:space="0" w:color="auto"/>
            <w:right w:val="none" w:sz="0" w:space="0" w:color="auto"/>
          </w:divBdr>
        </w:div>
      </w:divsChild>
    </w:div>
    <w:div w:id="254285416">
      <w:bodyDiv w:val="1"/>
      <w:marLeft w:val="0"/>
      <w:marRight w:val="0"/>
      <w:marTop w:val="0"/>
      <w:marBottom w:val="0"/>
      <w:divBdr>
        <w:top w:val="none" w:sz="0" w:space="0" w:color="auto"/>
        <w:left w:val="none" w:sz="0" w:space="0" w:color="auto"/>
        <w:bottom w:val="none" w:sz="0" w:space="0" w:color="auto"/>
        <w:right w:val="none" w:sz="0" w:space="0" w:color="auto"/>
      </w:divBdr>
      <w:divsChild>
        <w:div w:id="1683626733">
          <w:marLeft w:val="0"/>
          <w:marRight w:val="0"/>
          <w:marTop w:val="0"/>
          <w:marBottom w:val="0"/>
          <w:divBdr>
            <w:top w:val="none" w:sz="0" w:space="0" w:color="auto"/>
            <w:left w:val="none" w:sz="0" w:space="0" w:color="auto"/>
            <w:bottom w:val="none" w:sz="0" w:space="0" w:color="auto"/>
            <w:right w:val="none" w:sz="0" w:space="0" w:color="auto"/>
          </w:divBdr>
        </w:div>
      </w:divsChild>
    </w:div>
    <w:div w:id="262955352">
      <w:bodyDiv w:val="1"/>
      <w:marLeft w:val="0"/>
      <w:marRight w:val="0"/>
      <w:marTop w:val="0"/>
      <w:marBottom w:val="0"/>
      <w:divBdr>
        <w:top w:val="none" w:sz="0" w:space="0" w:color="auto"/>
        <w:left w:val="none" w:sz="0" w:space="0" w:color="auto"/>
        <w:bottom w:val="none" w:sz="0" w:space="0" w:color="auto"/>
        <w:right w:val="none" w:sz="0" w:space="0" w:color="auto"/>
      </w:divBdr>
      <w:divsChild>
        <w:div w:id="378945200">
          <w:marLeft w:val="0"/>
          <w:marRight w:val="0"/>
          <w:marTop w:val="0"/>
          <w:marBottom w:val="0"/>
          <w:divBdr>
            <w:top w:val="none" w:sz="0" w:space="0" w:color="auto"/>
            <w:left w:val="none" w:sz="0" w:space="0" w:color="auto"/>
            <w:bottom w:val="none" w:sz="0" w:space="0" w:color="auto"/>
            <w:right w:val="none" w:sz="0" w:space="0" w:color="auto"/>
          </w:divBdr>
        </w:div>
      </w:divsChild>
    </w:div>
    <w:div w:id="283466190">
      <w:bodyDiv w:val="1"/>
      <w:marLeft w:val="0"/>
      <w:marRight w:val="0"/>
      <w:marTop w:val="0"/>
      <w:marBottom w:val="0"/>
      <w:divBdr>
        <w:top w:val="none" w:sz="0" w:space="0" w:color="auto"/>
        <w:left w:val="none" w:sz="0" w:space="0" w:color="auto"/>
        <w:bottom w:val="none" w:sz="0" w:space="0" w:color="auto"/>
        <w:right w:val="none" w:sz="0" w:space="0" w:color="auto"/>
      </w:divBdr>
      <w:divsChild>
        <w:div w:id="28534742">
          <w:marLeft w:val="0"/>
          <w:marRight w:val="0"/>
          <w:marTop w:val="0"/>
          <w:marBottom w:val="0"/>
          <w:divBdr>
            <w:top w:val="none" w:sz="0" w:space="0" w:color="auto"/>
            <w:left w:val="none" w:sz="0" w:space="0" w:color="auto"/>
            <w:bottom w:val="none" w:sz="0" w:space="0" w:color="auto"/>
            <w:right w:val="none" w:sz="0" w:space="0" w:color="auto"/>
          </w:divBdr>
          <w:divsChild>
            <w:div w:id="1033920077">
              <w:marLeft w:val="0"/>
              <w:marRight w:val="0"/>
              <w:marTop w:val="0"/>
              <w:marBottom w:val="0"/>
              <w:divBdr>
                <w:top w:val="none" w:sz="0" w:space="0" w:color="auto"/>
                <w:left w:val="none" w:sz="0" w:space="0" w:color="auto"/>
                <w:bottom w:val="none" w:sz="0" w:space="0" w:color="auto"/>
                <w:right w:val="none" w:sz="0" w:space="0" w:color="auto"/>
              </w:divBdr>
              <w:divsChild>
                <w:div w:id="973682770">
                  <w:marLeft w:val="0"/>
                  <w:marRight w:val="0"/>
                  <w:marTop w:val="0"/>
                  <w:marBottom w:val="0"/>
                  <w:divBdr>
                    <w:top w:val="none" w:sz="0" w:space="0" w:color="auto"/>
                    <w:left w:val="none" w:sz="0" w:space="0" w:color="auto"/>
                    <w:bottom w:val="none" w:sz="0" w:space="0" w:color="auto"/>
                    <w:right w:val="none" w:sz="0" w:space="0" w:color="auto"/>
                  </w:divBdr>
                </w:div>
              </w:divsChild>
            </w:div>
            <w:div w:id="532890657">
              <w:marLeft w:val="0"/>
              <w:marRight w:val="0"/>
              <w:marTop w:val="0"/>
              <w:marBottom w:val="0"/>
              <w:divBdr>
                <w:top w:val="none" w:sz="0" w:space="0" w:color="auto"/>
                <w:left w:val="none" w:sz="0" w:space="0" w:color="auto"/>
                <w:bottom w:val="none" w:sz="0" w:space="0" w:color="auto"/>
                <w:right w:val="none" w:sz="0" w:space="0" w:color="auto"/>
              </w:divBdr>
              <w:divsChild>
                <w:div w:id="1428114688">
                  <w:marLeft w:val="0"/>
                  <w:marRight w:val="0"/>
                  <w:marTop w:val="0"/>
                  <w:marBottom w:val="0"/>
                  <w:divBdr>
                    <w:top w:val="none" w:sz="0" w:space="0" w:color="auto"/>
                    <w:left w:val="none" w:sz="0" w:space="0" w:color="auto"/>
                    <w:bottom w:val="none" w:sz="0" w:space="0" w:color="auto"/>
                    <w:right w:val="none" w:sz="0" w:space="0" w:color="auto"/>
                  </w:divBdr>
                  <w:divsChild>
                    <w:div w:id="839543023">
                      <w:marLeft w:val="0"/>
                      <w:marRight w:val="0"/>
                      <w:marTop w:val="0"/>
                      <w:marBottom w:val="0"/>
                      <w:divBdr>
                        <w:top w:val="none" w:sz="0" w:space="0" w:color="auto"/>
                        <w:left w:val="none" w:sz="0" w:space="0" w:color="auto"/>
                        <w:bottom w:val="none" w:sz="0" w:space="0" w:color="auto"/>
                        <w:right w:val="none" w:sz="0" w:space="0" w:color="auto"/>
                      </w:divBdr>
                      <w:divsChild>
                        <w:div w:id="15443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427603">
              <w:marLeft w:val="0"/>
              <w:marRight w:val="0"/>
              <w:marTop w:val="0"/>
              <w:marBottom w:val="0"/>
              <w:divBdr>
                <w:top w:val="none" w:sz="0" w:space="0" w:color="auto"/>
                <w:left w:val="none" w:sz="0" w:space="0" w:color="auto"/>
                <w:bottom w:val="none" w:sz="0" w:space="0" w:color="auto"/>
                <w:right w:val="none" w:sz="0" w:space="0" w:color="auto"/>
              </w:divBdr>
              <w:divsChild>
                <w:div w:id="20236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546713">
      <w:bodyDiv w:val="1"/>
      <w:marLeft w:val="0"/>
      <w:marRight w:val="0"/>
      <w:marTop w:val="0"/>
      <w:marBottom w:val="0"/>
      <w:divBdr>
        <w:top w:val="none" w:sz="0" w:space="0" w:color="auto"/>
        <w:left w:val="none" w:sz="0" w:space="0" w:color="auto"/>
        <w:bottom w:val="none" w:sz="0" w:space="0" w:color="auto"/>
        <w:right w:val="none" w:sz="0" w:space="0" w:color="auto"/>
      </w:divBdr>
    </w:div>
    <w:div w:id="362638825">
      <w:bodyDiv w:val="1"/>
      <w:marLeft w:val="0"/>
      <w:marRight w:val="0"/>
      <w:marTop w:val="0"/>
      <w:marBottom w:val="0"/>
      <w:divBdr>
        <w:top w:val="none" w:sz="0" w:space="0" w:color="auto"/>
        <w:left w:val="none" w:sz="0" w:space="0" w:color="auto"/>
        <w:bottom w:val="none" w:sz="0" w:space="0" w:color="auto"/>
        <w:right w:val="none" w:sz="0" w:space="0" w:color="auto"/>
      </w:divBdr>
      <w:divsChild>
        <w:div w:id="1076787309">
          <w:marLeft w:val="0"/>
          <w:marRight w:val="0"/>
          <w:marTop w:val="0"/>
          <w:marBottom w:val="0"/>
          <w:divBdr>
            <w:top w:val="none" w:sz="0" w:space="0" w:color="auto"/>
            <w:left w:val="none" w:sz="0" w:space="0" w:color="auto"/>
            <w:bottom w:val="none" w:sz="0" w:space="0" w:color="auto"/>
            <w:right w:val="none" w:sz="0" w:space="0" w:color="auto"/>
          </w:divBdr>
        </w:div>
      </w:divsChild>
    </w:div>
    <w:div w:id="441191427">
      <w:bodyDiv w:val="1"/>
      <w:marLeft w:val="0"/>
      <w:marRight w:val="0"/>
      <w:marTop w:val="0"/>
      <w:marBottom w:val="0"/>
      <w:divBdr>
        <w:top w:val="none" w:sz="0" w:space="0" w:color="auto"/>
        <w:left w:val="none" w:sz="0" w:space="0" w:color="auto"/>
        <w:bottom w:val="none" w:sz="0" w:space="0" w:color="auto"/>
        <w:right w:val="none" w:sz="0" w:space="0" w:color="auto"/>
      </w:divBdr>
      <w:divsChild>
        <w:div w:id="1255473399">
          <w:marLeft w:val="0"/>
          <w:marRight w:val="0"/>
          <w:marTop w:val="0"/>
          <w:marBottom w:val="0"/>
          <w:divBdr>
            <w:top w:val="none" w:sz="0" w:space="0" w:color="auto"/>
            <w:left w:val="none" w:sz="0" w:space="0" w:color="auto"/>
            <w:bottom w:val="none" w:sz="0" w:space="0" w:color="auto"/>
            <w:right w:val="none" w:sz="0" w:space="0" w:color="auto"/>
          </w:divBdr>
        </w:div>
      </w:divsChild>
    </w:div>
    <w:div w:id="770666529">
      <w:bodyDiv w:val="1"/>
      <w:marLeft w:val="0"/>
      <w:marRight w:val="0"/>
      <w:marTop w:val="0"/>
      <w:marBottom w:val="0"/>
      <w:divBdr>
        <w:top w:val="none" w:sz="0" w:space="0" w:color="auto"/>
        <w:left w:val="none" w:sz="0" w:space="0" w:color="auto"/>
        <w:bottom w:val="none" w:sz="0" w:space="0" w:color="auto"/>
        <w:right w:val="none" w:sz="0" w:space="0" w:color="auto"/>
      </w:divBdr>
      <w:divsChild>
        <w:div w:id="1272124629">
          <w:marLeft w:val="0"/>
          <w:marRight w:val="0"/>
          <w:marTop w:val="0"/>
          <w:marBottom w:val="0"/>
          <w:divBdr>
            <w:top w:val="none" w:sz="0" w:space="0" w:color="auto"/>
            <w:left w:val="none" w:sz="0" w:space="0" w:color="auto"/>
            <w:bottom w:val="none" w:sz="0" w:space="0" w:color="auto"/>
            <w:right w:val="none" w:sz="0" w:space="0" w:color="auto"/>
          </w:divBdr>
        </w:div>
      </w:divsChild>
    </w:div>
    <w:div w:id="827593792">
      <w:bodyDiv w:val="1"/>
      <w:marLeft w:val="0"/>
      <w:marRight w:val="0"/>
      <w:marTop w:val="0"/>
      <w:marBottom w:val="0"/>
      <w:divBdr>
        <w:top w:val="none" w:sz="0" w:space="0" w:color="auto"/>
        <w:left w:val="none" w:sz="0" w:space="0" w:color="auto"/>
        <w:bottom w:val="none" w:sz="0" w:space="0" w:color="auto"/>
        <w:right w:val="none" w:sz="0" w:space="0" w:color="auto"/>
      </w:divBdr>
      <w:divsChild>
        <w:div w:id="827941646">
          <w:marLeft w:val="0"/>
          <w:marRight w:val="0"/>
          <w:marTop w:val="0"/>
          <w:marBottom w:val="0"/>
          <w:divBdr>
            <w:top w:val="none" w:sz="0" w:space="0" w:color="auto"/>
            <w:left w:val="none" w:sz="0" w:space="0" w:color="auto"/>
            <w:bottom w:val="none" w:sz="0" w:space="0" w:color="auto"/>
            <w:right w:val="none" w:sz="0" w:space="0" w:color="auto"/>
          </w:divBdr>
        </w:div>
      </w:divsChild>
    </w:div>
    <w:div w:id="904409252">
      <w:bodyDiv w:val="1"/>
      <w:marLeft w:val="0"/>
      <w:marRight w:val="0"/>
      <w:marTop w:val="0"/>
      <w:marBottom w:val="0"/>
      <w:divBdr>
        <w:top w:val="none" w:sz="0" w:space="0" w:color="auto"/>
        <w:left w:val="none" w:sz="0" w:space="0" w:color="auto"/>
        <w:bottom w:val="none" w:sz="0" w:space="0" w:color="auto"/>
        <w:right w:val="none" w:sz="0" w:space="0" w:color="auto"/>
      </w:divBdr>
      <w:divsChild>
        <w:div w:id="242835317">
          <w:marLeft w:val="0"/>
          <w:marRight w:val="0"/>
          <w:marTop w:val="0"/>
          <w:marBottom w:val="0"/>
          <w:divBdr>
            <w:top w:val="none" w:sz="0" w:space="0" w:color="auto"/>
            <w:left w:val="none" w:sz="0" w:space="0" w:color="auto"/>
            <w:bottom w:val="none" w:sz="0" w:space="0" w:color="auto"/>
            <w:right w:val="none" w:sz="0" w:space="0" w:color="auto"/>
          </w:divBdr>
        </w:div>
      </w:divsChild>
    </w:div>
    <w:div w:id="920603699">
      <w:bodyDiv w:val="1"/>
      <w:marLeft w:val="0"/>
      <w:marRight w:val="0"/>
      <w:marTop w:val="0"/>
      <w:marBottom w:val="0"/>
      <w:divBdr>
        <w:top w:val="none" w:sz="0" w:space="0" w:color="auto"/>
        <w:left w:val="none" w:sz="0" w:space="0" w:color="auto"/>
        <w:bottom w:val="none" w:sz="0" w:space="0" w:color="auto"/>
        <w:right w:val="none" w:sz="0" w:space="0" w:color="auto"/>
      </w:divBdr>
      <w:divsChild>
        <w:div w:id="2002000956">
          <w:marLeft w:val="0"/>
          <w:marRight w:val="0"/>
          <w:marTop w:val="0"/>
          <w:marBottom w:val="0"/>
          <w:divBdr>
            <w:top w:val="none" w:sz="0" w:space="0" w:color="auto"/>
            <w:left w:val="none" w:sz="0" w:space="0" w:color="auto"/>
            <w:bottom w:val="none" w:sz="0" w:space="0" w:color="auto"/>
            <w:right w:val="none" w:sz="0" w:space="0" w:color="auto"/>
          </w:divBdr>
        </w:div>
      </w:divsChild>
    </w:div>
    <w:div w:id="1000618060">
      <w:bodyDiv w:val="1"/>
      <w:marLeft w:val="0"/>
      <w:marRight w:val="0"/>
      <w:marTop w:val="0"/>
      <w:marBottom w:val="0"/>
      <w:divBdr>
        <w:top w:val="none" w:sz="0" w:space="0" w:color="auto"/>
        <w:left w:val="none" w:sz="0" w:space="0" w:color="auto"/>
        <w:bottom w:val="none" w:sz="0" w:space="0" w:color="auto"/>
        <w:right w:val="none" w:sz="0" w:space="0" w:color="auto"/>
      </w:divBdr>
      <w:divsChild>
        <w:div w:id="405961318">
          <w:marLeft w:val="0"/>
          <w:marRight w:val="0"/>
          <w:marTop w:val="0"/>
          <w:marBottom w:val="0"/>
          <w:divBdr>
            <w:top w:val="none" w:sz="0" w:space="0" w:color="auto"/>
            <w:left w:val="none" w:sz="0" w:space="0" w:color="auto"/>
            <w:bottom w:val="none" w:sz="0" w:space="0" w:color="auto"/>
            <w:right w:val="none" w:sz="0" w:space="0" w:color="auto"/>
          </w:divBdr>
        </w:div>
      </w:divsChild>
    </w:div>
    <w:div w:id="1038359557">
      <w:bodyDiv w:val="1"/>
      <w:marLeft w:val="0"/>
      <w:marRight w:val="0"/>
      <w:marTop w:val="0"/>
      <w:marBottom w:val="0"/>
      <w:divBdr>
        <w:top w:val="none" w:sz="0" w:space="0" w:color="auto"/>
        <w:left w:val="none" w:sz="0" w:space="0" w:color="auto"/>
        <w:bottom w:val="none" w:sz="0" w:space="0" w:color="auto"/>
        <w:right w:val="none" w:sz="0" w:space="0" w:color="auto"/>
      </w:divBdr>
      <w:divsChild>
        <w:div w:id="263651840">
          <w:marLeft w:val="0"/>
          <w:marRight w:val="0"/>
          <w:marTop w:val="0"/>
          <w:marBottom w:val="0"/>
          <w:divBdr>
            <w:top w:val="none" w:sz="0" w:space="0" w:color="auto"/>
            <w:left w:val="none" w:sz="0" w:space="0" w:color="auto"/>
            <w:bottom w:val="none" w:sz="0" w:space="0" w:color="auto"/>
            <w:right w:val="none" w:sz="0" w:space="0" w:color="auto"/>
          </w:divBdr>
        </w:div>
      </w:divsChild>
    </w:div>
    <w:div w:id="1110051514">
      <w:bodyDiv w:val="1"/>
      <w:marLeft w:val="0"/>
      <w:marRight w:val="0"/>
      <w:marTop w:val="0"/>
      <w:marBottom w:val="0"/>
      <w:divBdr>
        <w:top w:val="none" w:sz="0" w:space="0" w:color="auto"/>
        <w:left w:val="none" w:sz="0" w:space="0" w:color="auto"/>
        <w:bottom w:val="none" w:sz="0" w:space="0" w:color="auto"/>
        <w:right w:val="none" w:sz="0" w:space="0" w:color="auto"/>
      </w:divBdr>
      <w:divsChild>
        <w:div w:id="2113239183">
          <w:marLeft w:val="0"/>
          <w:marRight w:val="0"/>
          <w:marTop w:val="0"/>
          <w:marBottom w:val="0"/>
          <w:divBdr>
            <w:top w:val="none" w:sz="0" w:space="0" w:color="auto"/>
            <w:left w:val="none" w:sz="0" w:space="0" w:color="auto"/>
            <w:bottom w:val="none" w:sz="0" w:space="0" w:color="auto"/>
            <w:right w:val="none" w:sz="0" w:space="0" w:color="auto"/>
          </w:divBdr>
        </w:div>
      </w:divsChild>
    </w:div>
    <w:div w:id="1126041372">
      <w:bodyDiv w:val="1"/>
      <w:marLeft w:val="0"/>
      <w:marRight w:val="0"/>
      <w:marTop w:val="0"/>
      <w:marBottom w:val="0"/>
      <w:divBdr>
        <w:top w:val="none" w:sz="0" w:space="0" w:color="auto"/>
        <w:left w:val="none" w:sz="0" w:space="0" w:color="auto"/>
        <w:bottom w:val="none" w:sz="0" w:space="0" w:color="auto"/>
        <w:right w:val="none" w:sz="0" w:space="0" w:color="auto"/>
      </w:divBdr>
      <w:divsChild>
        <w:div w:id="1656565798">
          <w:marLeft w:val="0"/>
          <w:marRight w:val="0"/>
          <w:marTop w:val="0"/>
          <w:marBottom w:val="0"/>
          <w:divBdr>
            <w:top w:val="none" w:sz="0" w:space="0" w:color="auto"/>
            <w:left w:val="none" w:sz="0" w:space="0" w:color="auto"/>
            <w:bottom w:val="none" w:sz="0" w:space="0" w:color="auto"/>
            <w:right w:val="none" w:sz="0" w:space="0" w:color="auto"/>
          </w:divBdr>
        </w:div>
      </w:divsChild>
    </w:div>
    <w:div w:id="1135179675">
      <w:bodyDiv w:val="1"/>
      <w:marLeft w:val="0"/>
      <w:marRight w:val="0"/>
      <w:marTop w:val="0"/>
      <w:marBottom w:val="0"/>
      <w:divBdr>
        <w:top w:val="none" w:sz="0" w:space="0" w:color="auto"/>
        <w:left w:val="none" w:sz="0" w:space="0" w:color="auto"/>
        <w:bottom w:val="none" w:sz="0" w:space="0" w:color="auto"/>
        <w:right w:val="none" w:sz="0" w:space="0" w:color="auto"/>
      </w:divBdr>
      <w:divsChild>
        <w:div w:id="1033310074">
          <w:marLeft w:val="0"/>
          <w:marRight w:val="0"/>
          <w:marTop w:val="0"/>
          <w:marBottom w:val="0"/>
          <w:divBdr>
            <w:top w:val="none" w:sz="0" w:space="0" w:color="auto"/>
            <w:left w:val="none" w:sz="0" w:space="0" w:color="auto"/>
            <w:bottom w:val="none" w:sz="0" w:space="0" w:color="auto"/>
            <w:right w:val="none" w:sz="0" w:space="0" w:color="auto"/>
          </w:divBdr>
        </w:div>
      </w:divsChild>
    </w:div>
    <w:div w:id="1155798804">
      <w:bodyDiv w:val="1"/>
      <w:marLeft w:val="0"/>
      <w:marRight w:val="0"/>
      <w:marTop w:val="0"/>
      <w:marBottom w:val="0"/>
      <w:divBdr>
        <w:top w:val="none" w:sz="0" w:space="0" w:color="auto"/>
        <w:left w:val="none" w:sz="0" w:space="0" w:color="auto"/>
        <w:bottom w:val="none" w:sz="0" w:space="0" w:color="auto"/>
        <w:right w:val="none" w:sz="0" w:space="0" w:color="auto"/>
      </w:divBdr>
      <w:divsChild>
        <w:div w:id="2003895942">
          <w:marLeft w:val="0"/>
          <w:marRight w:val="0"/>
          <w:marTop w:val="0"/>
          <w:marBottom w:val="0"/>
          <w:divBdr>
            <w:top w:val="none" w:sz="0" w:space="0" w:color="auto"/>
            <w:left w:val="none" w:sz="0" w:space="0" w:color="auto"/>
            <w:bottom w:val="none" w:sz="0" w:space="0" w:color="auto"/>
            <w:right w:val="none" w:sz="0" w:space="0" w:color="auto"/>
          </w:divBdr>
        </w:div>
      </w:divsChild>
    </w:div>
    <w:div w:id="1196389914">
      <w:bodyDiv w:val="1"/>
      <w:marLeft w:val="0"/>
      <w:marRight w:val="0"/>
      <w:marTop w:val="0"/>
      <w:marBottom w:val="0"/>
      <w:divBdr>
        <w:top w:val="none" w:sz="0" w:space="0" w:color="auto"/>
        <w:left w:val="none" w:sz="0" w:space="0" w:color="auto"/>
        <w:bottom w:val="none" w:sz="0" w:space="0" w:color="auto"/>
        <w:right w:val="none" w:sz="0" w:space="0" w:color="auto"/>
      </w:divBdr>
      <w:divsChild>
        <w:div w:id="1402361430">
          <w:marLeft w:val="0"/>
          <w:marRight w:val="0"/>
          <w:marTop w:val="0"/>
          <w:marBottom w:val="0"/>
          <w:divBdr>
            <w:top w:val="none" w:sz="0" w:space="0" w:color="auto"/>
            <w:left w:val="none" w:sz="0" w:space="0" w:color="auto"/>
            <w:bottom w:val="none" w:sz="0" w:space="0" w:color="auto"/>
            <w:right w:val="none" w:sz="0" w:space="0" w:color="auto"/>
          </w:divBdr>
        </w:div>
      </w:divsChild>
    </w:div>
    <w:div w:id="1220706162">
      <w:bodyDiv w:val="1"/>
      <w:marLeft w:val="0"/>
      <w:marRight w:val="0"/>
      <w:marTop w:val="0"/>
      <w:marBottom w:val="0"/>
      <w:divBdr>
        <w:top w:val="none" w:sz="0" w:space="0" w:color="auto"/>
        <w:left w:val="none" w:sz="0" w:space="0" w:color="auto"/>
        <w:bottom w:val="none" w:sz="0" w:space="0" w:color="auto"/>
        <w:right w:val="none" w:sz="0" w:space="0" w:color="auto"/>
      </w:divBdr>
      <w:divsChild>
        <w:div w:id="24605703">
          <w:marLeft w:val="0"/>
          <w:marRight w:val="0"/>
          <w:marTop w:val="0"/>
          <w:marBottom w:val="0"/>
          <w:divBdr>
            <w:top w:val="none" w:sz="0" w:space="0" w:color="auto"/>
            <w:left w:val="none" w:sz="0" w:space="0" w:color="auto"/>
            <w:bottom w:val="none" w:sz="0" w:space="0" w:color="auto"/>
            <w:right w:val="none" w:sz="0" w:space="0" w:color="auto"/>
          </w:divBdr>
        </w:div>
      </w:divsChild>
    </w:div>
    <w:div w:id="1278566265">
      <w:bodyDiv w:val="1"/>
      <w:marLeft w:val="0"/>
      <w:marRight w:val="0"/>
      <w:marTop w:val="0"/>
      <w:marBottom w:val="0"/>
      <w:divBdr>
        <w:top w:val="none" w:sz="0" w:space="0" w:color="auto"/>
        <w:left w:val="none" w:sz="0" w:space="0" w:color="auto"/>
        <w:bottom w:val="none" w:sz="0" w:space="0" w:color="auto"/>
        <w:right w:val="none" w:sz="0" w:space="0" w:color="auto"/>
      </w:divBdr>
      <w:divsChild>
        <w:div w:id="1485077134">
          <w:marLeft w:val="0"/>
          <w:marRight w:val="0"/>
          <w:marTop w:val="0"/>
          <w:marBottom w:val="0"/>
          <w:divBdr>
            <w:top w:val="none" w:sz="0" w:space="0" w:color="auto"/>
            <w:left w:val="none" w:sz="0" w:space="0" w:color="auto"/>
            <w:bottom w:val="none" w:sz="0" w:space="0" w:color="auto"/>
            <w:right w:val="none" w:sz="0" w:space="0" w:color="auto"/>
          </w:divBdr>
        </w:div>
      </w:divsChild>
    </w:div>
    <w:div w:id="1301689457">
      <w:bodyDiv w:val="1"/>
      <w:marLeft w:val="0"/>
      <w:marRight w:val="0"/>
      <w:marTop w:val="0"/>
      <w:marBottom w:val="0"/>
      <w:divBdr>
        <w:top w:val="none" w:sz="0" w:space="0" w:color="auto"/>
        <w:left w:val="none" w:sz="0" w:space="0" w:color="auto"/>
        <w:bottom w:val="none" w:sz="0" w:space="0" w:color="auto"/>
        <w:right w:val="none" w:sz="0" w:space="0" w:color="auto"/>
      </w:divBdr>
      <w:divsChild>
        <w:div w:id="1787919804">
          <w:marLeft w:val="0"/>
          <w:marRight w:val="0"/>
          <w:marTop w:val="0"/>
          <w:marBottom w:val="0"/>
          <w:divBdr>
            <w:top w:val="none" w:sz="0" w:space="0" w:color="auto"/>
            <w:left w:val="none" w:sz="0" w:space="0" w:color="auto"/>
            <w:bottom w:val="none" w:sz="0" w:space="0" w:color="auto"/>
            <w:right w:val="none" w:sz="0" w:space="0" w:color="auto"/>
          </w:divBdr>
        </w:div>
      </w:divsChild>
    </w:div>
    <w:div w:id="1303003223">
      <w:bodyDiv w:val="1"/>
      <w:marLeft w:val="0"/>
      <w:marRight w:val="0"/>
      <w:marTop w:val="0"/>
      <w:marBottom w:val="0"/>
      <w:divBdr>
        <w:top w:val="none" w:sz="0" w:space="0" w:color="auto"/>
        <w:left w:val="none" w:sz="0" w:space="0" w:color="auto"/>
        <w:bottom w:val="none" w:sz="0" w:space="0" w:color="auto"/>
        <w:right w:val="none" w:sz="0" w:space="0" w:color="auto"/>
      </w:divBdr>
    </w:div>
    <w:div w:id="1371609738">
      <w:bodyDiv w:val="1"/>
      <w:marLeft w:val="0"/>
      <w:marRight w:val="0"/>
      <w:marTop w:val="0"/>
      <w:marBottom w:val="0"/>
      <w:divBdr>
        <w:top w:val="none" w:sz="0" w:space="0" w:color="auto"/>
        <w:left w:val="none" w:sz="0" w:space="0" w:color="auto"/>
        <w:bottom w:val="none" w:sz="0" w:space="0" w:color="auto"/>
        <w:right w:val="none" w:sz="0" w:space="0" w:color="auto"/>
      </w:divBdr>
      <w:divsChild>
        <w:div w:id="1105155664">
          <w:marLeft w:val="0"/>
          <w:marRight w:val="0"/>
          <w:marTop w:val="0"/>
          <w:marBottom w:val="0"/>
          <w:divBdr>
            <w:top w:val="none" w:sz="0" w:space="0" w:color="auto"/>
            <w:left w:val="none" w:sz="0" w:space="0" w:color="auto"/>
            <w:bottom w:val="none" w:sz="0" w:space="0" w:color="auto"/>
            <w:right w:val="none" w:sz="0" w:space="0" w:color="auto"/>
          </w:divBdr>
        </w:div>
      </w:divsChild>
    </w:div>
    <w:div w:id="1393191182">
      <w:bodyDiv w:val="1"/>
      <w:marLeft w:val="0"/>
      <w:marRight w:val="0"/>
      <w:marTop w:val="0"/>
      <w:marBottom w:val="0"/>
      <w:divBdr>
        <w:top w:val="none" w:sz="0" w:space="0" w:color="auto"/>
        <w:left w:val="none" w:sz="0" w:space="0" w:color="auto"/>
        <w:bottom w:val="none" w:sz="0" w:space="0" w:color="auto"/>
        <w:right w:val="none" w:sz="0" w:space="0" w:color="auto"/>
      </w:divBdr>
      <w:divsChild>
        <w:div w:id="1201897319">
          <w:marLeft w:val="0"/>
          <w:marRight w:val="0"/>
          <w:marTop w:val="0"/>
          <w:marBottom w:val="0"/>
          <w:divBdr>
            <w:top w:val="none" w:sz="0" w:space="0" w:color="auto"/>
            <w:left w:val="none" w:sz="0" w:space="0" w:color="auto"/>
            <w:bottom w:val="none" w:sz="0" w:space="0" w:color="auto"/>
            <w:right w:val="none" w:sz="0" w:space="0" w:color="auto"/>
          </w:divBdr>
        </w:div>
      </w:divsChild>
    </w:div>
    <w:div w:id="1419059597">
      <w:bodyDiv w:val="1"/>
      <w:marLeft w:val="0"/>
      <w:marRight w:val="0"/>
      <w:marTop w:val="0"/>
      <w:marBottom w:val="0"/>
      <w:divBdr>
        <w:top w:val="none" w:sz="0" w:space="0" w:color="auto"/>
        <w:left w:val="none" w:sz="0" w:space="0" w:color="auto"/>
        <w:bottom w:val="none" w:sz="0" w:space="0" w:color="auto"/>
        <w:right w:val="none" w:sz="0" w:space="0" w:color="auto"/>
      </w:divBdr>
      <w:divsChild>
        <w:div w:id="1483503279">
          <w:marLeft w:val="0"/>
          <w:marRight w:val="0"/>
          <w:marTop w:val="0"/>
          <w:marBottom w:val="0"/>
          <w:divBdr>
            <w:top w:val="none" w:sz="0" w:space="0" w:color="auto"/>
            <w:left w:val="none" w:sz="0" w:space="0" w:color="auto"/>
            <w:bottom w:val="none" w:sz="0" w:space="0" w:color="auto"/>
            <w:right w:val="none" w:sz="0" w:space="0" w:color="auto"/>
          </w:divBdr>
        </w:div>
      </w:divsChild>
    </w:div>
    <w:div w:id="1511139332">
      <w:bodyDiv w:val="1"/>
      <w:marLeft w:val="0"/>
      <w:marRight w:val="0"/>
      <w:marTop w:val="0"/>
      <w:marBottom w:val="0"/>
      <w:divBdr>
        <w:top w:val="none" w:sz="0" w:space="0" w:color="auto"/>
        <w:left w:val="none" w:sz="0" w:space="0" w:color="auto"/>
        <w:bottom w:val="none" w:sz="0" w:space="0" w:color="auto"/>
        <w:right w:val="none" w:sz="0" w:space="0" w:color="auto"/>
      </w:divBdr>
      <w:divsChild>
        <w:div w:id="1776092923">
          <w:marLeft w:val="0"/>
          <w:marRight w:val="0"/>
          <w:marTop w:val="0"/>
          <w:marBottom w:val="0"/>
          <w:divBdr>
            <w:top w:val="none" w:sz="0" w:space="0" w:color="auto"/>
            <w:left w:val="none" w:sz="0" w:space="0" w:color="auto"/>
            <w:bottom w:val="none" w:sz="0" w:space="0" w:color="auto"/>
            <w:right w:val="none" w:sz="0" w:space="0" w:color="auto"/>
          </w:divBdr>
        </w:div>
      </w:divsChild>
    </w:div>
    <w:div w:id="1524247997">
      <w:bodyDiv w:val="1"/>
      <w:marLeft w:val="0"/>
      <w:marRight w:val="0"/>
      <w:marTop w:val="0"/>
      <w:marBottom w:val="0"/>
      <w:divBdr>
        <w:top w:val="none" w:sz="0" w:space="0" w:color="auto"/>
        <w:left w:val="none" w:sz="0" w:space="0" w:color="auto"/>
        <w:bottom w:val="none" w:sz="0" w:space="0" w:color="auto"/>
        <w:right w:val="none" w:sz="0" w:space="0" w:color="auto"/>
      </w:divBdr>
      <w:divsChild>
        <w:div w:id="407657534">
          <w:marLeft w:val="0"/>
          <w:marRight w:val="0"/>
          <w:marTop w:val="0"/>
          <w:marBottom w:val="0"/>
          <w:divBdr>
            <w:top w:val="none" w:sz="0" w:space="0" w:color="auto"/>
            <w:left w:val="none" w:sz="0" w:space="0" w:color="auto"/>
            <w:bottom w:val="none" w:sz="0" w:space="0" w:color="auto"/>
            <w:right w:val="none" w:sz="0" w:space="0" w:color="auto"/>
          </w:divBdr>
        </w:div>
      </w:divsChild>
    </w:div>
    <w:div w:id="1575507324">
      <w:bodyDiv w:val="1"/>
      <w:marLeft w:val="0"/>
      <w:marRight w:val="0"/>
      <w:marTop w:val="0"/>
      <w:marBottom w:val="0"/>
      <w:divBdr>
        <w:top w:val="none" w:sz="0" w:space="0" w:color="auto"/>
        <w:left w:val="none" w:sz="0" w:space="0" w:color="auto"/>
        <w:bottom w:val="none" w:sz="0" w:space="0" w:color="auto"/>
        <w:right w:val="none" w:sz="0" w:space="0" w:color="auto"/>
      </w:divBdr>
      <w:divsChild>
        <w:div w:id="674502243">
          <w:marLeft w:val="0"/>
          <w:marRight w:val="0"/>
          <w:marTop w:val="0"/>
          <w:marBottom w:val="0"/>
          <w:divBdr>
            <w:top w:val="none" w:sz="0" w:space="0" w:color="auto"/>
            <w:left w:val="none" w:sz="0" w:space="0" w:color="auto"/>
            <w:bottom w:val="none" w:sz="0" w:space="0" w:color="auto"/>
            <w:right w:val="none" w:sz="0" w:space="0" w:color="auto"/>
          </w:divBdr>
        </w:div>
      </w:divsChild>
    </w:div>
    <w:div w:id="1630286559">
      <w:bodyDiv w:val="1"/>
      <w:marLeft w:val="0"/>
      <w:marRight w:val="0"/>
      <w:marTop w:val="0"/>
      <w:marBottom w:val="0"/>
      <w:divBdr>
        <w:top w:val="none" w:sz="0" w:space="0" w:color="auto"/>
        <w:left w:val="none" w:sz="0" w:space="0" w:color="auto"/>
        <w:bottom w:val="none" w:sz="0" w:space="0" w:color="auto"/>
        <w:right w:val="none" w:sz="0" w:space="0" w:color="auto"/>
      </w:divBdr>
      <w:divsChild>
        <w:div w:id="8988260">
          <w:marLeft w:val="0"/>
          <w:marRight w:val="0"/>
          <w:marTop w:val="0"/>
          <w:marBottom w:val="0"/>
          <w:divBdr>
            <w:top w:val="none" w:sz="0" w:space="0" w:color="auto"/>
            <w:left w:val="none" w:sz="0" w:space="0" w:color="auto"/>
            <w:bottom w:val="none" w:sz="0" w:space="0" w:color="auto"/>
            <w:right w:val="none" w:sz="0" w:space="0" w:color="auto"/>
          </w:divBdr>
        </w:div>
      </w:divsChild>
    </w:div>
    <w:div w:id="1680279610">
      <w:bodyDiv w:val="1"/>
      <w:marLeft w:val="0"/>
      <w:marRight w:val="0"/>
      <w:marTop w:val="0"/>
      <w:marBottom w:val="0"/>
      <w:divBdr>
        <w:top w:val="none" w:sz="0" w:space="0" w:color="auto"/>
        <w:left w:val="none" w:sz="0" w:space="0" w:color="auto"/>
        <w:bottom w:val="none" w:sz="0" w:space="0" w:color="auto"/>
        <w:right w:val="none" w:sz="0" w:space="0" w:color="auto"/>
      </w:divBdr>
      <w:divsChild>
        <w:div w:id="2034452110">
          <w:marLeft w:val="0"/>
          <w:marRight w:val="0"/>
          <w:marTop w:val="0"/>
          <w:marBottom w:val="0"/>
          <w:divBdr>
            <w:top w:val="none" w:sz="0" w:space="0" w:color="auto"/>
            <w:left w:val="none" w:sz="0" w:space="0" w:color="auto"/>
            <w:bottom w:val="none" w:sz="0" w:space="0" w:color="auto"/>
            <w:right w:val="none" w:sz="0" w:space="0" w:color="auto"/>
          </w:divBdr>
        </w:div>
      </w:divsChild>
    </w:div>
    <w:div w:id="1752238531">
      <w:bodyDiv w:val="1"/>
      <w:marLeft w:val="0"/>
      <w:marRight w:val="0"/>
      <w:marTop w:val="0"/>
      <w:marBottom w:val="0"/>
      <w:divBdr>
        <w:top w:val="none" w:sz="0" w:space="0" w:color="auto"/>
        <w:left w:val="none" w:sz="0" w:space="0" w:color="auto"/>
        <w:bottom w:val="none" w:sz="0" w:space="0" w:color="auto"/>
        <w:right w:val="none" w:sz="0" w:space="0" w:color="auto"/>
      </w:divBdr>
      <w:divsChild>
        <w:div w:id="709458251">
          <w:marLeft w:val="0"/>
          <w:marRight w:val="0"/>
          <w:marTop w:val="0"/>
          <w:marBottom w:val="0"/>
          <w:divBdr>
            <w:top w:val="none" w:sz="0" w:space="0" w:color="auto"/>
            <w:left w:val="none" w:sz="0" w:space="0" w:color="auto"/>
            <w:bottom w:val="none" w:sz="0" w:space="0" w:color="auto"/>
            <w:right w:val="none" w:sz="0" w:space="0" w:color="auto"/>
          </w:divBdr>
        </w:div>
      </w:divsChild>
    </w:div>
    <w:div w:id="1862547051">
      <w:bodyDiv w:val="1"/>
      <w:marLeft w:val="0"/>
      <w:marRight w:val="0"/>
      <w:marTop w:val="0"/>
      <w:marBottom w:val="0"/>
      <w:divBdr>
        <w:top w:val="none" w:sz="0" w:space="0" w:color="auto"/>
        <w:left w:val="none" w:sz="0" w:space="0" w:color="auto"/>
        <w:bottom w:val="none" w:sz="0" w:space="0" w:color="auto"/>
        <w:right w:val="none" w:sz="0" w:space="0" w:color="auto"/>
      </w:divBdr>
      <w:divsChild>
        <w:div w:id="434523241">
          <w:marLeft w:val="0"/>
          <w:marRight w:val="0"/>
          <w:marTop w:val="0"/>
          <w:marBottom w:val="0"/>
          <w:divBdr>
            <w:top w:val="none" w:sz="0" w:space="0" w:color="auto"/>
            <w:left w:val="none" w:sz="0" w:space="0" w:color="auto"/>
            <w:bottom w:val="none" w:sz="0" w:space="0" w:color="auto"/>
            <w:right w:val="none" w:sz="0" w:space="0" w:color="auto"/>
          </w:divBdr>
        </w:div>
      </w:divsChild>
    </w:div>
    <w:div w:id="1982034535">
      <w:bodyDiv w:val="1"/>
      <w:marLeft w:val="0"/>
      <w:marRight w:val="0"/>
      <w:marTop w:val="0"/>
      <w:marBottom w:val="0"/>
      <w:divBdr>
        <w:top w:val="none" w:sz="0" w:space="0" w:color="auto"/>
        <w:left w:val="none" w:sz="0" w:space="0" w:color="auto"/>
        <w:bottom w:val="none" w:sz="0" w:space="0" w:color="auto"/>
        <w:right w:val="none" w:sz="0" w:space="0" w:color="auto"/>
      </w:divBdr>
      <w:divsChild>
        <w:div w:id="91621201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98B5C49-3C58-4696-8B8F-352EE20265AD}">
  <we:reference id="wa104382008" version="1.1.0.1" store="it-IT"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CF33FF5-B93B-4998-8B66-E1C05994C0FF}">
  <we:reference id="wa200000011" version="1.0.1.0" store="it-IT" storeType="OMEX"/>
  <we:alternateReferences>
    <we:reference id="WA200000011" version="1.0.1.0" store="WA200000011" storeType="OMEX"/>
  </we:alternateReferences>
  <we:properties>
    <we:property name="language" value="&quot;Sql&quot;"/>
    <we:property name="theme" value="&quot;Found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CD19B-CEEC-412B-AD1A-3F25FF502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21</Pages>
  <Words>6060</Words>
  <Characters>34548</Characters>
  <Application>Microsoft Office Word</Application>
  <DocSecurity>0</DocSecurity>
  <Lines>287</Lines>
  <Paragraphs>8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gor</cp:lastModifiedBy>
  <cp:revision>20</cp:revision>
  <cp:lastPrinted>2024-02-20T21:25:00Z</cp:lastPrinted>
  <dcterms:created xsi:type="dcterms:W3CDTF">2024-02-19T20:40:00Z</dcterms:created>
  <dcterms:modified xsi:type="dcterms:W3CDTF">2024-02-20T21:27:00Z</dcterms:modified>
</cp:coreProperties>
</file>